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7393FB18"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DA44E5">
        <w:rPr>
          <w:rFonts w:ascii="Arial" w:eastAsia="Arial" w:hAnsi="Arial" w:cs="Arial"/>
          <w:sz w:val="28"/>
          <w:szCs w:val="28"/>
        </w:rPr>
        <w:t>7</w:t>
      </w:r>
      <w:r w:rsidR="00FC5FCA">
        <w:rPr>
          <w:rFonts w:ascii="Arial" w:eastAsia="Arial" w:hAnsi="Arial" w:cs="Arial"/>
          <w:sz w:val="28"/>
          <w:szCs w:val="28"/>
        </w:rPr>
        <w:t>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AF362E9"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582806">
        <w:rPr>
          <w:rFonts w:ascii="Arial" w:eastAsia="Arial" w:hAnsi="Arial" w:cs="Arial"/>
          <w:sz w:val="24"/>
          <w:szCs w:val="24"/>
        </w:rPr>
        <w:t>5</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FC5FCA">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0A80E1BD" w:rsidR="002638C6" w:rsidRPr="004F73CC" w:rsidRDefault="00EB19CC" w:rsidP="00D70D81">
      <w:pPr>
        <w:widowControl/>
        <w:spacing w:after="0" w:line="240" w:lineRule="auto"/>
        <w:contextualSpacing/>
        <w:jc w:val="both"/>
        <w:rPr>
          <w:rFonts w:ascii="Arial" w:eastAsia="Arial" w:hAnsi="Arial" w:cs="Arial"/>
          <w:b/>
          <w:color w:val="0070C0"/>
          <w:sz w:val="24"/>
          <w:szCs w:val="24"/>
        </w:rPr>
      </w:pPr>
      <w:r w:rsidRPr="00582806">
        <w:rPr>
          <w:rFonts w:ascii="Arial" w:eastAsia="Arial" w:hAnsi="Arial" w:cs="Arial"/>
          <w:sz w:val="24"/>
          <w:szCs w:val="24"/>
        </w:rPr>
        <w:t>As</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00C9351E" w:rsidRPr="004F73CC">
        <w:rPr>
          <w:rFonts w:ascii="Arial" w:eastAsia="Arial" w:hAnsi="Arial" w:cs="Arial"/>
          <w:b/>
          <w:color w:val="0070C0"/>
          <w:sz w:val="24"/>
          <w:szCs w:val="24"/>
        </w:rPr>
        <w:t>0</w:t>
      </w:r>
      <w:r w:rsidR="004F73CC" w:rsidRPr="004F73CC">
        <w:rPr>
          <w:rFonts w:ascii="Arial" w:eastAsia="Arial" w:hAnsi="Arial" w:cs="Arial"/>
          <w:b/>
          <w:color w:val="0070C0"/>
          <w:sz w:val="24"/>
          <w:szCs w:val="24"/>
        </w:rPr>
        <w:t>5</w:t>
      </w:r>
      <w:r w:rsidR="00193A2D" w:rsidRPr="004F73CC">
        <w:rPr>
          <w:rFonts w:ascii="Arial" w:eastAsia="Arial" w:hAnsi="Arial" w:cs="Arial"/>
          <w:b/>
          <w:color w:val="0070C0"/>
          <w:sz w:val="24"/>
          <w:szCs w:val="24"/>
        </w:rPr>
        <w:t xml:space="preserve"> </w:t>
      </w:r>
      <w:r w:rsidR="00C9351E" w:rsidRPr="004F73CC">
        <w:rPr>
          <w:rFonts w:ascii="Arial" w:eastAsia="Arial" w:hAnsi="Arial" w:cs="Arial"/>
          <w:b/>
          <w:color w:val="0070C0"/>
          <w:sz w:val="24"/>
          <w:szCs w:val="24"/>
        </w:rPr>
        <w:t>February</w:t>
      </w:r>
      <w:r w:rsidR="00193A2D" w:rsidRPr="004F73CC">
        <w:rPr>
          <w:rFonts w:ascii="Arial" w:eastAsia="Arial" w:hAnsi="Arial" w:cs="Arial"/>
          <w:b/>
          <w:color w:val="0070C0"/>
          <w:sz w:val="24"/>
          <w:szCs w:val="24"/>
        </w:rPr>
        <w:t xml:space="preserve"> 2021</w:t>
      </w:r>
      <w:r w:rsidR="00C55046" w:rsidRPr="004F73CC">
        <w:rPr>
          <w:rFonts w:ascii="Arial" w:eastAsia="Arial" w:hAnsi="Arial" w:cs="Arial"/>
          <w:b/>
          <w:color w:val="0070C0"/>
          <w:sz w:val="24"/>
          <w:szCs w:val="24"/>
        </w:rPr>
        <w:t>,</w:t>
      </w:r>
      <w:r w:rsidR="00D16141" w:rsidRPr="004F73CC">
        <w:rPr>
          <w:rFonts w:ascii="Arial" w:eastAsia="Arial" w:hAnsi="Arial" w:cs="Arial"/>
          <w:b/>
          <w:color w:val="0070C0"/>
          <w:sz w:val="24"/>
          <w:szCs w:val="24"/>
        </w:rPr>
        <w:t xml:space="preserve"> </w:t>
      </w:r>
      <w:r w:rsidR="00C55046" w:rsidRPr="004F73CC">
        <w:rPr>
          <w:rFonts w:ascii="Arial" w:eastAsia="Arial" w:hAnsi="Arial" w:cs="Arial"/>
          <w:b/>
          <w:color w:val="0070C0"/>
          <w:sz w:val="24"/>
          <w:szCs w:val="24"/>
        </w:rPr>
        <w:t>4PM</w:t>
      </w:r>
      <w:r w:rsidRPr="00582806">
        <w:rPr>
          <w:rFonts w:ascii="Arial" w:eastAsia="Arial" w:hAnsi="Arial" w:cs="Arial"/>
          <w:sz w:val="24"/>
          <w:szCs w:val="24"/>
        </w:rPr>
        <w:t>,</w:t>
      </w:r>
      <w:r w:rsidR="00D16141" w:rsidRPr="00582806">
        <w:rPr>
          <w:rFonts w:ascii="Arial" w:eastAsia="Arial" w:hAnsi="Arial" w:cs="Arial"/>
          <w:sz w:val="24"/>
          <w:szCs w:val="24"/>
        </w:rPr>
        <w:t xml:space="preserve"> </w:t>
      </w:r>
      <w:r w:rsidRPr="00582806">
        <w:rPr>
          <w:rFonts w:ascii="Arial" w:eastAsia="Arial" w:hAnsi="Arial" w:cs="Arial"/>
          <w:sz w:val="24"/>
          <w:szCs w:val="24"/>
        </w:rPr>
        <w:t>the</w:t>
      </w:r>
      <w:r w:rsidR="00D16141" w:rsidRPr="00582806">
        <w:rPr>
          <w:rFonts w:ascii="Arial" w:eastAsia="Arial" w:hAnsi="Arial" w:cs="Arial"/>
          <w:sz w:val="24"/>
          <w:szCs w:val="24"/>
        </w:rPr>
        <w:t xml:space="preserve"> </w:t>
      </w:r>
      <w:r w:rsidRPr="00582806">
        <w:rPr>
          <w:rFonts w:ascii="Arial" w:eastAsia="Arial" w:hAnsi="Arial" w:cs="Arial"/>
          <w:sz w:val="24"/>
          <w:szCs w:val="24"/>
        </w:rPr>
        <w:t>Department</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Pr="00582806">
        <w:rPr>
          <w:rFonts w:ascii="Arial" w:eastAsia="Arial" w:hAnsi="Arial" w:cs="Arial"/>
          <w:sz w:val="24"/>
          <w:szCs w:val="24"/>
        </w:rPr>
        <w:t>Health</w:t>
      </w:r>
      <w:r w:rsidR="00D16141" w:rsidRPr="00582806">
        <w:rPr>
          <w:rFonts w:ascii="Arial" w:eastAsia="Arial" w:hAnsi="Arial" w:cs="Arial"/>
          <w:sz w:val="24"/>
          <w:szCs w:val="24"/>
        </w:rPr>
        <w:t xml:space="preserve"> </w:t>
      </w:r>
      <w:r w:rsidRPr="00582806">
        <w:rPr>
          <w:rFonts w:ascii="Arial" w:eastAsia="Arial" w:hAnsi="Arial" w:cs="Arial"/>
          <w:sz w:val="24"/>
          <w:szCs w:val="24"/>
        </w:rPr>
        <w:t>(DOH)</w:t>
      </w:r>
      <w:r w:rsidR="00D16141" w:rsidRPr="00582806">
        <w:rPr>
          <w:rFonts w:ascii="Arial" w:eastAsia="Arial" w:hAnsi="Arial" w:cs="Arial"/>
          <w:sz w:val="24"/>
          <w:szCs w:val="24"/>
        </w:rPr>
        <w:t xml:space="preserve"> </w:t>
      </w:r>
      <w:r w:rsidRPr="00582806">
        <w:rPr>
          <w:rFonts w:ascii="Arial" w:eastAsia="Arial" w:hAnsi="Arial" w:cs="Arial"/>
          <w:sz w:val="24"/>
          <w:szCs w:val="24"/>
        </w:rPr>
        <w:t>has</w:t>
      </w:r>
      <w:r w:rsidR="00D16141" w:rsidRPr="00582806">
        <w:rPr>
          <w:rFonts w:ascii="Arial" w:eastAsia="Arial" w:hAnsi="Arial" w:cs="Arial"/>
          <w:sz w:val="24"/>
          <w:szCs w:val="24"/>
        </w:rPr>
        <w:t xml:space="preserve"> </w:t>
      </w:r>
      <w:r w:rsidRPr="00582806">
        <w:rPr>
          <w:rFonts w:ascii="Arial" w:eastAsia="Arial" w:hAnsi="Arial" w:cs="Arial"/>
          <w:sz w:val="24"/>
          <w:szCs w:val="24"/>
        </w:rPr>
        <w:t>recorded</w:t>
      </w:r>
      <w:r w:rsidR="00D16141" w:rsidRPr="00582806">
        <w:rPr>
          <w:rFonts w:ascii="Arial" w:eastAsia="Arial" w:hAnsi="Arial" w:cs="Arial"/>
          <w:sz w:val="24"/>
          <w:szCs w:val="24"/>
        </w:rPr>
        <w:t xml:space="preserve"> </w:t>
      </w:r>
      <w:r w:rsidRPr="00582806">
        <w:rPr>
          <w:rFonts w:ascii="Arial" w:eastAsia="Arial" w:hAnsi="Arial" w:cs="Arial"/>
          <w:sz w:val="24"/>
          <w:szCs w:val="24"/>
        </w:rPr>
        <w:t>a</w:t>
      </w:r>
      <w:r w:rsidR="00D16141" w:rsidRPr="00582806">
        <w:rPr>
          <w:rFonts w:ascii="Arial" w:eastAsia="Arial" w:hAnsi="Arial" w:cs="Arial"/>
          <w:sz w:val="24"/>
          <w:szCs w:val="24"/>
        </w:rPr>
        <w:t xml:space="preserve"> </w:t>
      </w:r>
      <w:r w:rsidRPr="00582806">
        <w:rPr>
          <w:rFonts w:ascii="Arial" w:eastAsia="Arial" w:hAnsi="Arial" w:cs="Arial"/>
          <w:sz w:val="24"/>
          <w:szCs w:val="24"/>
        </w:rPr>
        <w:t>total</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004F73CC" w:rsidRPr="004F73CC">
        <w:rPr>
          <w:rFonts w:ascii="Arial" w:eastAsia="Arial" w:hAnsi="Arial" w:cs="Arial"/>
          <w:b/>
          <w:color w:val="0070C0"/>
          <w:sz w:val="24"/>
          <w:szCs w:val="24"/>
        </w:rPr>
        <w:t>533,587</w:t>
      </w:r>
      <w:r w:rsidR="004F73CC" w:rsidRPr="004F73CC">
        <w:rPr>
          <w:rFonts w:ascii="Arial" w:eastAsia="Arial" w:hAnsi="Arial" w:cs="Arial"/>
          <w:b/>
          <w:color w:val="0070C0"/>
          <w:sz w:val="24"/>
          <w:szCs w:val="24"/>
        </w:rPr>
        <w:t xml:space="preserve"> </w:t>
      </w:r>
      <w:r w:rsidR="00FD6C15" w:rsidRPr="004F73CC">
        <w:rPr>
          <w:rFonts w:ascii="Arial" w:eastAsia="Arial" w:hAnsi="Arial" w:cs="Arial"/>
          <w:b/>
          <w:color w:val="0070C0"/>
          <w:sz w:val="24"/>
          <w:szCs w:val="24"/>
        </w:rPr>
        <w:t>co</w:t>
      </w:r>
      <w:r w:rsidRPr="004F73CC">
        <w:rPr>
          <w:rFonts w:ascii="Arial" w:eastAsia="Arial" w:hAnsi="Arial" w:cs="Arial"/>
          <w:b/>
          <w:color w:val="0070C0"/>
          <w:sz w:val="24"/>
          <w:szCs w:val="24"/>
        </w:rPr>
        <w:t>nfirmed</w:t>
      </w:r>
      <w:r w:rsidR="00D16141" w:rsidRPr="004F73CC">
        <w:rPr>
          <w:rFonts w:ascii="Arial" w:eastAsia="Arial" w:hAnsi="Arial" w:cs="Arial"/>
          <w:b/>
          <w:color w:val="0070C0"/>
          <w:sz w:val="24"/>
          <w:szCs w:val="24"/>
        </w:rPr>
        <w:t xml:space="preserve"> </w:t>
      </w:r>
      <w:r w:rsidRPr="004F73CC">
        <w:rPr>
          <w:rFonts w:ascii="Arial" w:eastAsia="Arial" w:hAnsi="Arial" w:cs="Arial"/>
          <w:b/>
          <w:color w:val="0070C0"/>
          <w:sz w:val="24"/>
          <w:szCs w:val="24"/>
        </w:rPr>
        <w:t>cases</w:t>
      </w:r>
      <w:r w:rsidRPr="00582806">
        <w:rPr>
          <w:rFonts w:ascii="Arial" w:eastAsia="Arial" w:hAnsi="Arial" w:cs="Arial"/>
          <w:sz w:val="24"/>
          <w:szCs w:val="24"/>
        </w:rPr>
        <w:t>;</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Pr="00582806">
        <w:rPr>
          <w:rFonts w:ascii="Arial" w:eastAsia="Arial" w:hAnsi="Arial" w:cs="Arial"/>
          <w:sz w:val="24"/>
          <w:szCs w:val="24"/>
        </w:rPr>
        <w:t>which,</w:t>
      </w:r>
      <w:r w:rsidR="00D16141" w:rsidRPr="00582806">
        <w:rPr>
          <w:rFonts w:ascii="Arial" w:eastAsia="Arial" w:hAnsi="Arial" w:cs="Arial"/>
          <w:sz w:val="24"/>
          <w:szCs w:val="24"/>
        </w:rPr>
        <w:t xml:space="preserve"> </w:t>
      </w:r>
      <w:r w:rsidR="004F73CC" w:rsidRPr="004F73CC">
        <w:rPr>
          <w:rFonts w:ascii="Arial" w:eastAsia="Arial" w:hAnsi="Arial" w:cs="Arial"/>
          <w:b/>
          <w:color w:val="0070C0"/>
          <w:sz w:val="24"/>
          <w:szCs w:val="24"/>
        </w:rPr>
        <w:t>34,255</w:t>
      </w:r>
      <w:r w:rsidR="004F73CC" w:rsidRPr="004F73CC">
        <w:rPr>
          <w:rFonts w:ascii="Arial" w:eastAsia="Arial" w:hAnsi="Arial" w:cs="Arial"/>
          <w:b/>
          <w:color w:val="0070C0"/>
          <w:sz w:val="24"/>
          <w:szCs w:val="24"/>
        </w:rPr>
        <w:t xml:space="preserve"> </w:t>
      </w:r>
      <w:r w:rsidRPr="00582806">
        <w:rPr>
          <w:rFonts w:ascii="Arial" w:eastAsia="Arial" w:hAnsi="Arial" w:cs="Arial"/>
          <w:sz w:val="24"/>
          <w:szCs w:val="24"/>
        </w:rPr>
        <w:t>are</w:t>
      </w:r>
      <w:r w:rsidR="00D16141" w:rsidRPr="00582806">
        <w:rPr>
          <w:rFonts w:ascii="Arial" w:eastAsia="Arial" w:hAnsi="Arial" w:cs="Arial"/>
          <w:sz w:val="24"/>
          <w:szCs w:val="24"/>
        </w:rPr>
        <w:t xml:space="preserve"> </w:t>
      </w:r>
      <w:r w:rsidRPr="004F73CC">
        <w:rPr>
          <w:rFonts w:ascii="Arial" w:eastAsia="Arial" w:hAnsi="Arial" w:cs="Arial"/>
          <w:b/>
          <w:color w:val="0070C0"/>
          <w:sz w:val="24"/>
          <w:szCs w:val="24"/>
        </w:rPr>
        <w:t>active</w:t>
      </w:r>
      <w:r w:rsidRPr="004F73CC">
        <w:rPr>
          <w:rFonts w:ascii="Arial" w:eastAsia="Arial" w:hAnsi="Arial" w:cs="Arial"/>
          <w:color w:val="0070C0"/>
          <w:sz w:val="24"/>
          <w:szCs w:val="24"/>
        </w:rPr>
        <w:t>,</w:t>
      </w:r>
      <w:r w:rsidR="00D16141" w:rsidRPr="004F73CC">
        <w:rPr>
          <w:rFonts w:ascii="Arial" w:eastAsia="Arial" w:hAnsi="Arial" w:cs="Arial"/>
          <w:color w:val="0070C0"/>
          <w:sz w:val="24"/>
          <w:szCs w:val="24"/>
        </w:rPr>
        <w:t xml:space="preserve"> </w:t>
      </w:r>
      <w:r w:rsidR="004F73CC" w:rsidRPr="004F73CC">
        <w:rPr>
          <w:rFonts w:ascii="Arial" w:eastAsia="Arial" w:hAnsi="Arial" w:cs="Arial"/>
          <w:b/>
          <w:color w:val="0070C0"/>
          <w:sz w:val="24"/>
          <w:szCs w:val="24"/>
        </w:rPr>
        <w:t>488,274</w:t>
      </w:r>
      <w:r w:rsidR="004F73CC" w:rsidRPr="004F73CC">
        <w:rPr>
          <w:rFonts w:ascii="Arial" w:eastAsia="Arial" w:hAnsi="Arial" w:cs="Arial"/>
          <w:b/>
          <w:color w:val="0070C0"/>
          <w:sz w:val="24"/>
          <w:szCs w:val="24"/>
        </w:rPr>
        <w:t xml:space="preserve"> </w:t>
      </w:r>
      <w:r w:rsidRPr="00582806">
        <w:rPr>
          <w:rFonts w:ascii="Arial" w:eastAsia="Arial" w:hAnsi="Arial" w:cs="Arial"/>
          <w:sz w:val="24"/>
          <w:szCs w:val="24"/>
        </w:rPr>
        <w:t>have</w:t>
      </w:r>
      <w:r w:rsidR="00D16141" w:rsidRPr="00582806">
        <w:rPr>
          <w:rFonts w:ascii="Arial" w:eastAsia="Arial" w:hAnsi="Arial" w:cs="Arial"/>
          <w:sz w:val="24"/>
          <w:szCs w:val="24"/>
        </w:rPr>
        <w:t xml:space="preserve"> </w:t>
      </w:r>
      <w:r w:rsidRPr="004F73CC">
        <w:rPr>
          <w:rFonts w:ascii="Arial" w:eastAsia="Arial" w:hAnsi="Arial" w:cs="Arial"/>
          <w:b/>
          <w:color w:val="0070C0"/>
          <w:sz w:val="24"/>
          <w:szCs w:val="24"/>
        </w:rPr>
        <w:t>recovered</w:t>
      </w:r>
      <w:r w:rsidR="00D16141" w:rsidRPr="004F73CC">
        <w:rPr>
          <w:rFonts w:ascii="Arial" w:eastAsia="Arial" w:hAnsi="Arial" w:cs="Arial"/>
          <w:color w:val="0070C0"/>
          <w:sz w:val="24"/>
          <w:szCs w:val="24"/>
        </w:rPr>
        <w:t xml:space="preserve"> </w:t>
      </w:r>
      <w:r w:rsidRPr="00582806">
        <w:rPr>
          <w:rFonts w:ascii="Arial" w:eastAsia="Arial" w:hAnsi="Arial" w:cs="Arial"/>
          <w:sz w:val="24"/>
          <w:szCs w:val="24"/>
        </w:rPr>
        <w:t>and</w:t>
      </w:r>
      <w:r w:rsidR="00D16141" w:rsidRPr="00582806">
        <w:rPr>
          <w:rFonts w:ascii="Arial" w:eastAsia="Arial" w:hAnsi="Arial" w:cs="Arial"/>
          <w:sz w:val="24"/>
          <w:szCs w:val="24"/>
        </w:rPr>
        <w:t xml:space="preserve"> </w:t>
      </w:r>
      <w:r w:rsidR="004F73CC" w:rsidRPr="004F73CC">
        <w:rPr>
          <w:rFonts w:ascii="Arial" w:eastAsia="Arial" w:hAnsi="Arial" w:cs="Arial"/>
          <w:b/>
          <w:color w:val="0070C0"/>
          <w:sz w:val="24"/>
          <w:szCs w:val="24"/>
        </w:rPr>
        <w:t xml:space="preserve">11,058 </w:t>
      </w:r>
      <w:r w:rsidR="003F4BC9" w:rsidRPr="004F73CC">
        <w:rPr>
          <w:rFonts w:ascii="Arial" w:eastAsia="Arial" w:hAnsi="Arial" w:cs="Arial"/>
          <w:b/>
          <w:color w:val="0070C0"/>
          <w:sz w:val="24"/>
          <w:szCs w:val="24"/>
        </w:rPr>
        <w:t>deaths</w:t>
      </w:r>
      <w:r w:rsidR="007767C5" w:rsidRPr="004F73CC">
        <w:rPr>
          <w:rFonts w:ascii="Arial" w:eastAsia="Arial" w:hAnsi="Arial" w:cs="Arial"/>
          <w:b/>
          <w:bCs/>
          <w:color w:val="0070C0"/>
          <w:sz w:val="24"/>
          <w:szCs w:val="24"/>
        </w:rPr>
        <w:t>.</w:t>
      </w:r>
    </w:p>
    <w:p w14:paraId="22E235F4" w14:textId="560DD1A9" w:rsidR="00D36D13" w:rsidRPr="008B2E5F" w:rsidRDefault="003E4C18" w:rsidP="00193A2D">
      <w:pPr>
        <w:widowControl/>
        <w:spacing w:after="0" w:line="240" w:lineRule="auto"/>
        <w:contextualSpacing/>
        <w:jc w:val="right"/>
        <w:rPr>
          <w:rFonts w:ascii="Arial" w:eastAsia="Arial" w:hAnsi="Arial" w:cs="Arial"/>
          <w:i/>
          <w:color w:val="0070C0"/>
          <w:sz w:val="16"/>
          <w:szCs w:val="16"/>
        </w:rPr>
      </w:pPr>
      <w:r w:rsidRPr="008B2E5F">
        <w:rPr>
          <w:rFonts w:ascii="Arial" w:eastAsia="Arial" w:hAnsi="Arial" w:cs="Arial"/>
          <w:i/>
          <w:color w:val="0070C0"/>
          <w:sz w:val="16"/>
          <w:szCs w:val="16"/>
        </w:rPr>
        <w:t>So</w:t>
      </w:r>
      <w:r w:rsidR="00FB6D59" w:rsidRPr="008B2E5F">
        <w:rPr>
          <w:rFonts w:ascii="Arial" w:eastAsia="Arial" w:hAnsi="Arial" w:cs="Arial"/>
          <w:i/>
          <w:color w:val="0070C0"/>
          <w:sz w:val="16"/>
          <w:szCs w:val="16"/>
        </w:rPr>
        <w:t>urce:</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DOH-COVID-19</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Bulletin</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w:t>
      </w:r>
      <w:r w:rsidR="00A20D2E" w:rsidRPr="008B2E5F">
        <w:rPr>
          <w:rFonts w:ascii="Arial" w:eastAsia="Arial" w:hAnsi="Arial" w:cs="Arial"/>
          <w:i/>
          <w:color w:val="0070C0"/>
          <w:sz w:val="16"/>
          <w:szCs w:val="16"/>
        </w:rPr>
        <w:t>3</w:t>
      </w:r>
      <w:r w:rsidR="009D48D1">
        <w:rPr>
          <w:rFonts w:ascii="Arial" w:eastAsia="Arial" w:hAnsi="Arial" w:cs="Arial"/>
          <w:i/>
          <w:color w:val="0070C0"/>
          <w:sz w:val="16"/>
          <w:szCs w:val="16"/>
        </w:rPr>
        <w:t>2</w:t>
      </w:r>
      <w:r w:rsidR="004F73CC">
        <w:rPr>
          <w:rFonts w:ascii="Arial" w:eastAsia="Arial" w:hAnsi="Arial" w:cs="Arial"/>
          <w:i/>
          <w:color w:val="0070C0"/>
          <w:sz w:val="16"/>
          <w:szCs w:val="16"/>
        </w:rPr>
        <w:t>8</w:t>
      </w:r>
    </w:p>
    <w:p w14:paraId="4C852D7D" w14:textId="77777777" w:rsidR="00260EDA" w:rsidRPr="004B3248" w:rsidRDefault="00260EDA" w:rsidP="00D04565">
      <w:pPr>
        <w:widowControl/>
        <w:spacing w:after="0" w:line="240" w:lineRule="auto"/>
        <w:contextualSpacing/>
        <w:jc w:val="right"/>
        <w:rPr>
          <w:rFonts w:ascii="Arial" w:eastAsia="Arial" w:hAnsi="Arial" w:cs="Arial"/>
          <w:i/>
          <w:color w:val="0070C0"/>
          <w:sz w:val="24"/>
          <w:szCs w:val="24"/>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6E99BD31" w:rsidR="009702AE" w:rsidRPr="00BD6B6E"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BD6B6E">
        <w:rPr>
          <w:rFonts w:ascii="Arial" w:eastAsia="Arial" w:hAnsi="Arial" w:cs="Arial"/>
          <w:sz w:val="24"/>
          <w:szCs w:val="24"/>
        </w:rPr>
        <w:t>A</w:t>
      </w:r>
      <w:r w:rsidR="00D16141" w:rsidRPr="00BD6B6E">
        <w:rPr>
          <w:rFonts w:ascii="Arial" w:eastAsia="Arial" w:hAnsi="Arial" w:cs="Arial"/>
          <w:sz w:val="24"/>
          <w:szCs w:val="24"/>
        </w:rPr>
        <w:t xml:space="preserve"> </w:t>
      </w:r>
      <w:r w:rsidRPr="00BD6B6E">
        <w:rPr>
          <w:rFonts w:ascii="Arial" w:eastAsia="Arial" w:hAnsi="Arial" w:cs="Arial"/>
          <w:sz w:val="24"/>
          <w:szCs w:val="24"/>
        </w:rPr>
        <w:t>total</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b/>
          <w:bCs/>
          <w:sz w:val="24"/>
          <w:szCs w:val="24"/>
        </w:rPr>
        <w:t xml:space="preserve"> </w:t>
      </w:r>
      <w:r w:rsidR="004652C8" w:rsidRPr="00C1778D">
        <w:rPr>
          <w:rFonts w:ascii="Arial" w:eastAsia="Arial" w:hAnsi="Arial" w:cs="Arial"/>
          <w:b/>
          <w:color w:val="0070C0"/>
          <w:sz w:val="24"/>
          <w:szCs w:val="24"/>
        </w:rPr>
        <w:t>₱</w:t>
      </w:r>
      <w:r w:rsidR="004F73CC" w:rsidRPr="004F73CC">
        <w:rPr>
          <w:rFonts w:ascii="Arial" w:eastAsia="Arial" w:hAnsi="Arial" w:cs="Arial"/>
          <w:b/>
          <w:bCs/>
          <w:color w:val="0070C0"/>
          <w:sz w:val="24"/>
          <w:szCs w:val="24"/>
        </w:rPr>
        <w:t>1,958,841,003.00</w:t>
      </w:r>
      <w:r w:rsidR="00C1778D" w:rsidRPr="00C1778D">
        <w:rPr>
          <w:rFonts w:ascii="Arial" w:eastAsia="Arial" w:hAnsi="Arial" w:cs="Arial"/>
          <w:b/>
          <w:bCs/>
          <w:color w:val="0070C0"/>
          <w:sz w:val="24"/>
          <w:szCs w:val="24"/>
        </w:rPr>
        <w:t xml:space="preserve"> </w:t>
      </w:r>
      <w:r w:rsidRPr="00582806">
        <w:rPr>
          <w:rFonts w:ascii="Arial" w:eastAsia="Arial" w:hAnsi="Arial" w:cs="Arial"/>
          <w:sz w:val="24"/>
          <w:szCs w:val="24"/>
        </w:rPr>
        <w:t>worth</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Pr="00582806">
        <w:rPr>
          <w:rFonts w:ascii="Arial" w:eastAsia="Arial" w:hAnsi="Arial" w:cs="Arial"/>
          <w:sz w:val="24"/>
          <w:szCs w:val="24"/>
        </w:rPr>
        <w:t>assistance</w:t>
      </w:r>
      <w:r w:rsidR="00D16141" w:rsidRPr="00582806">
        <w:rPr>
          <w:rFonts w:ascii="Arial" w:eastAsia="Arial" w:hAnsi="Arial" w:cs="Arial"/>
          <w:sz w:val="24"/>
          <w:szCs w:val="24"/>
        </w:rPr>
        <w:t xml:space="preserve"> </w:t>
      </w:r>
      <w:r w:rsidRPr="00582806">
        <w:rPr>
          <w:rFonts w:ascii="Arial" w:eastAsia="Arial" w:hAnsi="Arial" w:cs="Arial"/>
          <w:sz w:val="24"/>
          <w:szCs w:val="24"/>
        </w:rPr>
        <w:t>was</w:t>
      </w:r>
      <w:r w:rsidR="00D16141" w:rsidRPr="00582806">
        <w:rPr>
          <w:rFonts w:ascii="Arial" w:eastAsia="Arial" w:hAnsi="Arial" w:cs="Arial"/>
          <w:sz w:val="24"/>
          <w:szCs w:val="24"/>
        </w:rPr>
        <w:t xml:space="preserve"> </w:t>
      </w:r>
      <w:r w:rsidRPr="00582806">
        <w:rPr>
          <w:rFonts w:ascii="Arial" w:eastAsia="Arial" w:hAnsi="Arial" w:cs="Arial"/>
          <w:sz w:val="24"/>
          <w:szCs w:val="24"/>
        </w:rPr>
        <w:t>provided</w:t>
      </w:r>
      <w:r w:rsidR="00D16141" w:rsidRPr="00582806">
        <w:rPr>
          <w:rFonts w:ascii="Arial" w:eastAsia="Arial" w:hAnsi="Arial" w:cs="Arial"/>
          <w:sz w:val="24"/>
          <w:szCs w:val="24"/>
        </w:rPr>
        <w:t xml:space="preserve"> </w:t>
      </w:r>
      <w:r w:rsidRPr="00582806">
        <w:rPr>
          <w:rFonts w:ascii="Arial" w:eastAsia="Arial" w:hAnsi="Arial" w:cs="Arial"/>
          <w:sz w:val="24"/>
          <w:szCs w:val="24"/>
        </w:rPr>
        <w:t>to</w:t>
      </w:r>
      <w:r w:rsidR="00D16141" w:rsidRPr="00582806">
        <w:rPr>
          <w:rFonts w:ascii="Arial" w:eastAsia="Arial" w:hAnsi="Arial" w:cs="Arial"/>
          <w:sz w:val="24"/>
          <w:szCs w:val="24"/>
        </w:rPr>
        <w:t xml:space="preserve"> </w:t>
      </w:r>
      <w:r w:rsidRPr="00582806">
        <w:rPr>
          <w:rFonts w:ascii="Arial" w:eastAsia="Arial" w:hAnsi="Arial" w:cs="Arial"/>
          <w:sz w:val="24"/>
          <w:szCs w:val="24"/>
        </w:rPr>
        <w:t>the</w:t>
      </w:r>
      <w:r w:rsidR="00D16141" w:rsidRPr="00582806">
        <w:rPr>
          <w:rFonts w:ascii="Arial" w:eastAsia="Arial" w:hAnsi="Arial" w:cs="Arial"/>
          <w:sz w:val="24"/>
          <w:szCs w:val="24"/>
        </w:rPr>
        <w:t xml:space="preserve"> </w:t>
      </w:r>
      <w:r w:rsidRPr="00582806">
        <w:rPr>
          <w:rFonts w:ascii="Arial" w:eastAsia="Arial" w:hAnsi="Arial" w:cs="Arial"/>
          <w:sz w:val="24"/>
          <w:szCs w:val="24"/>
        </w:rPr>
        <w:t>families</w:t>
      </w:r>
      <w:r w:rsidR="00D16141" w:rsidRPr="00582806">
        <w:rPr>
          <w:rFonts w:ascii="Arial" w:eastAsia="Arial" w:hAnsi="Arial" w:cs="Arial"/>
          <w:sz w:val="24"/>
          <w:szCs w:val="24"/>
        </w:rPr>
        <w:t xml:space="preserve"> </w:t>
      </w:r>
      <w:r w:rsidRPr="00582806">
        <w:rPr>
          <w:rFonts w:ascii="Arial" w:eastAsia="Arial" w:hAnsi="Arial" w:cs="Arial"/>
          <w:sz w:val="24"/>
          <w:szCs w:val="24"/>
        </w:rPr>
        <w:t>and</w:t>
      </w:r>
      <w:r w:rsidR="00D16141" w:rsidRPr="00582806">
        <w:rPr>
          <w:rFonts w:ascii="Arial" w:eastAsia="Arial" w:hAnsi="Arial" w:cs="Arial"/>
          <w:sz w:val="24"/>
          <w:szCs w:val="24"/>
        </w:rPr>
        <w:t xml:space="preserve"> </w:t>
      </w:r>
      <w:r w:rsidRPr="00582806">
        <w:rPr>
          <w:rFonts w:ascii="Arial" w:eastAsia="Arial" w:hAnsi="Arial" w:cs="Arial"/>
          <w:sz w:val="24"/>
          <w:szCs w:val="24"/>
        </w:rPr>
        <w:t>individuals</w:t>
      </w:r>
      <w:r w:rsidR="00D16141" w:rsidRPr="00582806">
        <w:rPr>
          <w:rFonts w:ascii="Arial" w:eastAsia="Arial" w:hAnsi="Arial" w:cs="Arial"/>
          <w:sz w:val="24"/>
          <w:szCs w:val="24"/>
        </w:rPr>
        <w:t xml:space="preserve"> </w:t>
      </w:r>
      <w:r w:rsidRPr="00582806">
        <w:rPr>
          <w:rFonts w:ascii="Arial" w:eastAsia="Arial" w:hAnsi="Arial" w:cs="Arial"/>
          <w:sz w:val="24"/>
          <w:szCs w:val="24"/>
        </w:rPr>
        <w:t>including</w:t>
      </w:r>
      <w:r w:rsidR="00D16141" w:rsidRPr="00582806">
        <w:rPr>
          <w:rFonts w:ascii="Arial" w:eastAsia="Arial" w:hAnsi="Arial" w:cs="Arial"/>
          <w:sz w:val="24"/>
          <w:szCs w:val="24"/>
        </w:rPr>
        <w:t xml:space="preserve"> </w:t>
      </w:r>
      <w:r w:rsidRPr="00582806">
        <w:rPr>
          <w:rFonts w:ascii="Arial" w:eastAsia="Arial" w:hAnsi="Arial" w:cs="Arial"/>
          <w:sz w:val="24"/>
          <w:szCs w:val="24"/>
        </w:rPr>
        <w:t>strandees</w:t>
      </w:r>
      <w:r w:rsidR="00D16141" w:rsidRPr="00582806">
        <w:rPr>
          <w:rFonts w:ascii="Arial" w:eastAsia="Arial" w:hAnsi="Arial" w:cs="Arial"/>
          <w:sz w:val="24"/>
          <w:szCs w:val="24"/>
        </w:rPr>
        <w:t xml:space="preserve"> </w:t>
      </w:r>
      <w:r w:rsidRPr="00582806">
        <w:rPr>
          <w:rFonts w:ascii="Arial" w:eastAsia="Arial" w:hAnsi="Arial" w:cs="Arial"/>
          <w:sz w:val="24"/>
          <w:szCs w:val="24"/>
        </w:rPr>
        <w:t>affected</w:t>
      </w:r>
      <w:r w:rsidR="00D16141" w:rsidRPr="00582806">
        <w:rPr>
          <w:rFonts w:ascii="Arial" w:eastAsia="Arial" w:hAnsi="Arial" w:cs="Arial"/>
          <w:sz w:val="24"/>
          <w:szCs w:val="24"/>
        </w:rPr>
        <w:t xml:space="preserve"> </w:t>
      </w:r>
      <w:r w:rsidRPr="00582806">
        <w:rPr>
          <w:rFonts w:ascii="Arial" w:eastAsia="Arial" w:hAnsi="Arial" w:cs="Arial"/>
          <w:sz w:val="24"/>
          <w:szCs w:val="24"/>
        </w:rPr>
        <w:t>by</w:t>
      </w:r>
      <w:r w:rsidR="00D16141" w:rsidRPr="00582806">
        <w:rPr>
          <w:rFonts w:ascii="Arial" w:eastAsia="Arial" w:hAnsi="Arial" w:cs="Arial"/>
          <w:sz w:val="24"/>
          <w:szCs w:val="24"/>
        </w:rPr>
        <w:t xml:space="preserve"> </w:t>
      </w:r>
      <w:r w:rsidRPr="00582806">
        <w:rPr>
          <w:rFonts w:ascii="Arial" w:eastAsia="Arial" w:hAnsi="Arial" w:cs="Arial"/>
          <w:sz w:val="24"/>
          <w:szCs w:val="24"/>
        </w:rPr>
        <w:t>community</w:t>
      </w:r>
      <w:r w:rsidR="00D16141" w:rsidRPr="00582806">
        <w:rPr>
          <w:rFonts w:ascii="Arial" w:eastAsia="Arial" w:hAnsi="Arial" w:cs="Arial"/>
          <w:sz w:val="24"/>
          <w:szCs w:val="24"/>
        </w:rPr>
        <w:t xml:space="preserve"> </w:t>
      </w:r>
      <w:r w:rsidRPr="00582806">
        <w:rPr>
          <w:rFonts w:ascii="Arial" w:eastAsia="Arial" w:hAnsi="Arial" w:cs="Arial"/>
          <w:sz w:val="24"/>
          <w:szCs w:val="24"/>
        </w:rPr>
        <w:t>quarantine</w:t>
      </w:r>
      <w:r w:rsidR="00D16141" w:rsidRPr="00582806">
        <w:rPr>
          <w:rFonts w:ascii="Arial" w:eastAsia="Arial" w:hAnsi="Arial" w:cs="Arial"/>
          <w:sz w:val="24"/>
          <w:szCs w:val="24"/>
        </w:rPr>
        <w:t xml:space="preserve"> </w:t>
      </w:r>
      <w:r w:rsidRPr="00582806">
        <w:rPr>
          <w:rFonts w:ascii="Arial" w:eastAsia="Arial" w:hAnsi="Arial" w:cs="Arial"/>
          <w:sz w:val="24"/>
          <w:szCs w:val="24"/>
        </w:rPr>
        <w:t>being</w:t>
      </w:r>
      <w:r w:rsidR="00D16141" w:rsidRPr="00582806">
        <w:rPr>
          <w:rFonts w:ascii="Arial" w:eastAsia="Arial" w:hAnsi="Arial" w:cs="Arial"/>
          <w:sz w:val="24"/>
          <w:szCs w:val="24"/>
        </w:rPr>
        <w:t xml:space="preserve"> </w:t>
      </w:r>
      <w:r w:rsidRPr="00582806">
        <w:rPr>
          <w:rFonts w:ascii="Arial" w:eastAsia="Arial" w:hAnsi="Arial" w:cs="Arial"/>
          <w:sz w:val="24"/>
          <w:szCs w:val="24"/>
        </w:rPr>
        <w:t>implemented</w:t>
      </w:r>
      <w:r w:rsidR="00D16141" w:rsidRPr="00582806">
        <w:rPr>
          <w:rFonts w:ascii="Arial" w:eastAsia="Arial" w:hAnsi="Arial" w:cs="Arial"/>
          <w:sz w:val="24"/>
          <w:szCs w:val="24"/>
        </w:rPr>
        <w:t xml:space="preserve"> </w:t>
      </w:r>
      <w:r w:rsidRPr="00582806">
        <w:rPr>
          <w:rFonts w:ascii="Arial" w:eastAsia="Arial" w:hAnsi="Arial" w:cs="Arial"/>
          <w:sz w:val="24"/>
          <w:szCs w:val="24"/>
        </w:rPr>
        <w:t>due</w:t>
      </w:r>
      <w:r w:rsidR="00D16141" w:rsidRPr="00582806">
        <w:rPr>
          <w:rFonts w:ascii="Arial" w:eastAsia="Arial" w:hAnsi="Arial" w:cs="Arial"/>
          <w:sz w:val="24"/>
          <w:szCs w:val="24"/>
        </w:rPr>
        <w:t xml:space="preserve"> </w:t>
      </w:r>
      <w:r w:rsidRPr="00582806">
        <w:rPr>
          <w:rFonts w:ascii="Arial" w:eastAsia="Arial" w:hAnsi="Arial" w:cs="Arial"/>
          <w:sz w:val="24"/>
          <w:szCs w:val="24"/>
        </w:rPr>
        <w:t>to</w:t>
      </w:r>
      <w:r w:rsidR="00D16141" w:rsidRPr="00582806">
        <w:rPr>
          <w:rFonts w:ascii="Arial" w:eastAsia="Arial" w:hAnsi="Arial" w:cs="Arial"/>
          <w:sz w:val="24"/>
          <w:szCs w:val="24"/>
        </w:rPr>
        <w:t xml:space="preserve"> </w:t>
      </w:r>
      <w:r w:rsidRPr="00582806">
        <w:rPr>
          <w:rFonts w:ascii="Arial" w:eastAsia="Arial" w:hAnsi="Arial" w:cs="Arial"/>
          <w:sz w:val="24"/>
          <w:szCs w:val="24"/>
        </w:rPr>
        <w:t>COVID-19</w:t>
      </w:r>
      <w:r w:rsidR="00D16141" w:rsidRPr="00582806">
        <w:rPr>
          <w:rFonts w:ascii="Arial" w:eastAsia="Arial" w:hAnsi="Arial" w:cs="Arial"/>
          <w:sz w:val="24"/>
          <w:szCs w:val="24"/>
        </w:rPr>
        <w:t xml:space="preserve"> </w:t>
      </w:r>
      <w:r w:rsidRPr="00582806">
        <w:rPr>
          <w:rFonts w:ascii="Arial" w:eastAsia="Arial" w:hAnsi="Arial" w:cs="Arial"/>
          <w:sz w:val="24"/>
          <w:szCs w:val="24"/>
        </w:rPr>
        <w:t>pandemic;</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Pr="00582806">
        <w:rPr>
          <w:rFonts w:ascii="Arial" w:eastAsia="Arial" w:hAnsi="Arial" w:cs="Arial"/>
          <w:sz w:val="24"/>
          <w:szCs w:val="24"/>
        </w:rPr>
        <w:t>which,</w:t>
      </w:r>
      <w:r w:rsidR="00201C7A" w:rsidRPr="00582806">
        <w:rPr>
          <w:rFonts w:ascii="Arial" w:eastAsia="Arial" w:hAnsi="Arial" w:cs="Arial"/>
          <w:sz w:val="24"/>
          <w:szCs w:val="24"/>
        </w:rPr>
        <w:t xml:space="preserve"> </w:t>
      </w:r>
      <w:r w:rsidR="00CD47B7" w:rsidRPr="00C1778D">
        <w:rPr>
          <w:rFonts w:ascii="Arial" w:eastAsia="Arial" w:hAnsi="Arial" w:cs="Arial"/>
          <w:b/>
          <w:color w:val="0070C0"/>
          <w:sz w:val="24"/>
          <w:szCs w:val="24"/>
        </w:rPr>
        <w:t>₱</w:t>
      </w:r>
      <w:r w:rsidR="004F73CC" w:rsidRPr="004F73CC">
        <w:rPr>
          <w:rFonts w:ascii="Arial" w:eastAsia="Arial" w:hAnsi="Arial" w:cs="Arial"/>
          <w:b/>
          <w:color w:val="0070C0"/>
          <w:sz w:val="24"/>
          <w:szCs w:val="24"/>
        </w:rPr>
        <w:t>1,443,600,663.91</w:t>
      </w:r>
      <w:r w:rsidR="00C1778D" w:rsidRPr="00C1778D">
        <w:rPr>
          <w:rFonts w:ascii="Arial" w:eastAsia="Arial" w:hAnsi="Arial" w:cs="Arial"/>
          <w:b/>
          <w:color w:val="0070C0"/>
          <w:sz w:val="24"/>
          <w:szCs w:val="24"/>
        </w:rPr>
        <w:t xml:space="preserve"> </w:t>
      </w:r>
      <w:r w:rsidRPr="00582806">
        <w:rPr>
          <w:rFonts w:ascii="Arial" w:eastAsia="Arial" w:hAnsi="Arial" w:cs="Arial"/>
          <w:bCs/>
          <w:sz w:val="24"/>
          <w:szCs w:val="24"/>
        </w:rPr>
        <w:t>was</w:t>
      </w:r>
      <w:r w:rsidR="00D16141" w:rsidRPr="00582806">
        <w:rPr>
          <w:rFonts w:ascii="Arial" w:eastAsia="Arial" w:hAnsi="Arial" w:cs="Arial"/>
          <w:sz w:val="24"/>
          <w:szCs w:val="24"/>
        </w:rPr>
        <w:t xml:space="preserve"> </w:t>
      </w:r>
      <w:r w:rsidRPr="00582806">
        <w:rPr>
          <w:rFonts w:ascii="Arial" w:eastAsia="Arial" w:hAnsi="Arial" w:cs="Arial"/>
          <w:sz w:val="24"/>
          <w:szCs w:val="24"/>
        </w:rPr>
        <w:t>provided</w:t>
      </w:r>
      <w:r w:rsidR="00D16141" w:rsidRPr="00582806">
        <w:rPr>
          <w:rFonts w:ascii="Arial" w:eastAsia="Arial" w:hAnsi="Arial" w:cs="Arial"/>
          <w:sz w:val="24"/>
          <w:szCs w:val="24"/>
        </w:rPr>
        <w:t xml:space="preserve"> </w:t>
      </w:r>
      <w:r w:rsidRPr="00582806">
        <w:rPr>
          <w:rFonts w:ascii="Arial" w:eastAsia="Arial" w:hAnsi="Arial" w:cs="Arial"/>
          <w:sz w:val="24"/>
          <w:szCs w:val="24"/>
        </w:rPr>
        <w:t>by</w:t>
      </w:r>
      <w:r w:rsidR="00D16141" w:rsidRPr="00582806">
        <w:rPr>
          <w:rFonts w:ascii="Arial" w:eastAsia="Arial" w:hAnsi="Arial" w:cs="Arial"/>
          <w:sz w:val="24"/>
          <w:szCs w:val="24"/>
        </w:rPr>
        <w:t xml:space="preserve"> </w:t>
      </w:r>
      <w:r w:rsidRPr="00C1778D">
        <w:rPr>
          <w:rFonts w:ascii="Arial" w:eastAsia="Arial" w:hAnsi="Arial" w:cs="Arial"/>
          <w:b/>
          <w:color w:val="0070C0"/>
          <w:sz w:val="24"/>
          <w:szCs w:val="24"/>
        </w:rPr>
        <w:t>DSWD</w:t>
      </w:r>
      <w:r w:rsidRPr="00C1778D">
        <w:rPr>
          <w:rFonts w:ascii="Arial" w:eastAsia="Arial" w:hAnsi="Arial" w:cs="Arial"/>
          <w:sz w:val="24"/>
          <w:szCs w:val="24"/>
        </w:rPr>
        <w:t>,</w:t>
      </w:r>
      <w:r w:rsidR="00D16141" w:rsidRPr="00C9351E">
        <w:rPr>
          <w:rFonts w:ascii="Arial" w:eastAsia="Arial" w:hAnsi="Arial" w:cs="Arial"/>
          <w:b/>
          <w:color w:val="0070C0"/>
          <w:sz w:val="24"/>
          <w:szCs w:val="24"/>
        </w:rPr>
        <w:t xml:space="preserve"> </w:t>
      </w:r>
      <w:r w:rsidRPr="00DC26D7">
        <w:rPr>
          <w:rFonts w:ascii="Arial" w:eastAsia="Arial" w:hAnsi="Arial" w:cs="Arial"/>
          <w:b/>
          <w:sz w:val="24"/>
          <w:szCs w:val="24"/>
        </w:rPr>
        <w:t>₱</w:t>
      </w:r>
      <w:r w:rsidR="00D04A1F" w:rsidRPr="00DC26D7">
        <w:rPr>
          <w:rFonts w:ascii="Arial" w:eastAsia="Arial" w:hAnsi="Arial" w:cs="Arial"/>
          <w:b/>
          <w:bCs/>
          <w:sz w:val="24"/>
          <w:szCs w:val="24"/>
        </w:rPr>
        <w:t xml:space="preserve">483,389,929.13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DC26D7">
        <w:rPr>
          <w:rFonts w:ascii="Arial" w:eastAsia="Arial" w:hAnsi="Arial" w:cs="Arial"/>
          <w:b/>
          <w:sz w:val="24"/>
          <w:szCs w:val="24"/>
        </w:rPr>
        <w:t>NGOs</w:t>
      </w:r>
      <w:r w:rsidRPr="00DC26D7">
        <w:rPr>
          <w:rFonts w:ascii="Arial" w:eastAsia="Arial" w:hAnsi="Arial" w:cs="Arial"/>
          <w:sz w:val="24"/>
          <w:szCs w:val="24"/>
        </w:rPr>
        <w:t>,</w:t>
      </w:r>
      <w:r w:rsidR="00D16141" w:rsidRPr="00DC26D7">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b/>
          <w:sz w:val="24"/>
          <w:szCs w:val="24"/>
        </w:rPr>
        <w:t>₱</w:t>
      </w:r>
      <w:r w:rsidR="00D67BA9" w:rsidRPr="00BD6B6E">
        <w:rPr>
          <w:rFonts w:ascii="Arial" w:eastAsia="Arial" w:hAnsi="Arial" w:cs="Arial"/>
          <w:b/>
          <w:bCs/>
          <w:sz w:val="24"/>
          <w:szCs w:val="24"/>
        </w:rPr>
        <w:t>31,850,409.96</w:t>
      </w:r>
      <w:r w:rsidR="00D16141" w:rsidRPr="00BD6B6E">
        <w:rPr>
          <w:rFonts w:ascii="Arial" w:eastAsia="Arial" w:hAnsi="Arial" w:cs="Arial"/>
          <w:b/>
          <w:bCs/>
          <w:sz w:val="24"/>
          <w:szCs w:val="24"/>
        </w:rPr>
        <w:t xml:space="preserve">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Private</w:t>
      </w:r>
      <w:r w:rsidR="00D16141" w:rsidRPr="00BD6B6E">
        <w:rPr>
          <w:rFonts w:ascii="Arial" w:eastAsia="Arial" w:hAnsi="Arial" w:cs="Arial"/>
          <w:b/>
          <w:sz w:val="24"/>
          <w:szCs w:val="24"/>
        </w:rPr>
        <w:t xml:space="preserve"> </w:t>
      </w:r>
      <w:r w:rsidRPr="00BD6B6E">
        <w:rPr>
          <w:rFonts w:ascii="Arial" w:eastAsia="Arial" w:hAnsi="Arial" w:cs="Arial"/>
          <w:b/>
          <w:sz w:val="24"/>
          <w:szCs w:val="24"/>
        </w:rPr>
        <w:t>Partners</w:t>
      </w:r>
      <w:r w:rsidR="00D16141" w:rsidRPr="00BD6B6E">
        <w:rPr>
          <w:rFonts w:ascii="Arial" w:eastAsia="Arial" w:hAnsi="Arial" w:cs="Arial"/>
          <w:b/>
          <w:sz w:val="20"/>
          <w:szCs w:val="20"/>
        </w:rPr>
        <w:t xml:space="preserve"> </w:t>
      </w:r>
      <w:r w:rsidRPr="00BD6B6E">
        <w:rPr>
          <w:rFonts w:ascii="Arial" w:eastAsia="Arial" w:hAnsi="Arial" w:cs="Arial"/>
          <w:sz w:val="24"/>
          <w:szCs w:val="24"/>
        </w:rPr>
        <w:t>(see</w:t>
      </w:r>
      <w:r w:rsidR="00D16141" w:rsidRPr="00BD6B6E">
        <w:rPr>
          <w:rFonts w:ascii="Arial" w:eastAsia="Arial" w:hAnsi="Arial" w:cs="Arial"/>
          <w:sz w:val="24"/>
          <w:szCs w:val="24"/>
        </w:rPr>
        <w:t xml:space="preserve"> </w:t>
      </w:r>
      <w:r w:rsidRPr="00BD6B6E">
        <w:rPr>
          <w:rFonts w:ascii="Arial" w:eastAsia="Arial" w:hAnsi="Arial" w:cs="Arial"/>
          <w:sz w:val="24"/>
          <w:szCs w:val="24"/>
        </w:rPr>
        <w:t>Table</w:t>
      </w:r>
      <w:r w:rsidR="00D16141" w:rsidRPr="00BD6B6E">
        <w:rPr>
          <w:rFonts w:ascii="Arial" w:eastAsia="Arial" w:hAnsi="Arial" w:cs="Arial"/>
          <w:sz w:val="24"/>
          <w:szCs w:val="24"/>
        </w:rPr>
        <w:t xml:space="preserve"> </w:t>
      </w:r>
      <w:r w:rsidRPr="00BD6B6E">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1" w:type="pct"/>
        <w:tblCellMar>
          <w:left w:w="0" w:type="dxa"/>
          <w:right w:w="0" w:type="dxa"/>
        </w:tblCellMar>
        <w:tblLook w:val="04A0" w:firstRow="1" w:lastRow="0" w:firstColumn="1" w:lastColumn="0" w:noHBand="0" w:noVBand="1"/>
      </w:tblPr>
      <w:tblGrid>
        <w:gridCol w:w="167"/>
        <w:gridCol w:w="4011"/>
        <w:gridCol w:w="1511"/>
        <w:gridCol w:w="1313"/>
        <w:gridCol w:w="1214"/>
        <w:gridCol w:w="1509"/>
      </w:tblGrid>
      <w:tr w:rsidR="004F73CC" w14:paraId="4FCC1D84" w14:textId="77777777" w:rsidTr="004F73CC">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AFFD4FD" w14:textId="77777777" w:rsidR="004F73CC" w:rsidRDefault="004F73CC" w:rsidP="004F73CC">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39AAC2E" w14:textId="77777777" w:rsidR="004F73CC" w:rsidRDefault="004F73CC" w:rsidP="004F73C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4F73CC" w14:paraId="6661AD20" w14:textId="77777777" w:rsidTr="004F73CC">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0A5031DC" w14:textId="77777777" w:rsidR="004F73CC" w:rsidRDefault="004F73CC" w:rsidP="004F73CC">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41958642" w14:textId="77777777" w:rsidR="004F73CC" w:rsidRDefault="004F73CC" w:rsidP="004F73C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204C7ACE" w14:textId="77777777" w:rsidR="004F73CC" w:rsidRDefault="004F73CC" w:rsidP="004F73C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310FE8BC" w14:textId="77777777" w:rsidR="004F73CC" w:rsidRDefault="004F73CC" w:rsidP="004F73C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4A603B1B" w14:textId="77777777" w:rsidR="004F73CC" w:rsidRDefault="004F73CC" w:rsidP="004F73C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4F73CC" w14:paraId="35150020" w14:textId="77777777" w:rsidTr="004F73CC">
        <w:trPr>
          <w:trHeight w:val="42"/>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2440A2" w14:textId="77777777" w:rsidR="004F73CC" w:rsidRDefault="004F73CC" w:rsidP="004F73C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02D058D4" w14:textId="1E9F687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43,600,663.91 </w:t>
            </w:r>
          </w:p>
        </w:tc>
        <w:tc>
          <w:tcPr>
            <w:tcW w:w="675" w:type="pct"/>
            <w:tcBorders>
              <w:top w:val="nil"/>
              <w:left w:val="nil"/>
              <w:bottom w:val="single" w:sz="4" w:space="0" w:color="000000"/>
              <w:right w:val="single" w:sz="4" w:space="0" w:color="000000"/>
            </w:tcBorders>
            <w:shd w:val="clear" w:color="A5A5A5" w:fill="A5A5A5"/>
            <w:noWrap/>
            <w:vAlign w:val="bottom"/>
            <w:hideMark/>
          </w:tcPr>
          <w:p w14:paraId="0DEC658E" w14:textId="4AA3DF1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3,389,929.13 </w:t>
            </w:r>
          </w:p>
        </w:tc>
        <w:tc>
          <w:tcPr>
            <w:tcW w:w="624" w:type="pct"/>
            <w:tcBorders>
              <w:top w:val="nil"/>
              <w:left w:val="nil"/>
              <w:bottom w:val="single" w:sz="4" w:space="0" w:color="000000"/>
              <w:right w:val="single" w:sz="4" w:space="0" w:color="000000"/>
            </w:tcBorders>
            <w:shd w:val="clear" w:color="A5A5A5" w:fill="A5A5A5"/>
            <w:noWrap/>
            <w:vAlign w:val="bottom"/>
            <w:hideMark/>
          </w:tcPr>
          <w:p w14:paraId="4100B654" w14:textId="7C5A871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535F98C5" w14:textId="5AE3841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58,841,003.00 </w:t>
            </w:r>
          </w:p>
        </w:tc>
      </w:tr>
      <w:tr w:rsidR="004F73CC" w14:paraId="32521371"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B2A791"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3DD31448" w14:textId="7E81B28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692,701.35 </w:t>
            </w:r>
          </w:p>
        </w:tc>
        <w:tc>
          <w:tcPr>
            <w:tcW w:w="675" w:type="pct"/>
            <w:tcBorders>
              <w:top w:val="nil"/>
              <w:left w:val="nil"/>
              <w:bottom w:val="single" w:sz="4" w:space="0" w:color="000000"/>
              <w:right w:val="single" w:sz="4" w:space="0" w:color="000000"/>
            </w:tcBorders>
            <w:shd w:val="clear" w:color="A5A5A5" w:fill="A5A5A5"/>
            <w:noWrap/>
            <w:vAlign w:val="bottom"/>
            <w:hideMark/>
          </w:tcPr>
          <w:p w14:paraId="65BDE73F" w14:textId="78CF24F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15D4B9B" w14:textId="71D9FA0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32A4C7B" w14:textId="33EC21D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1,102,701.35 </w:t>
            </w:r>
          </w:p>
        </w:tc>
      </w:tr>
      <w:tr w:rsidR="004F73CC" w14:paraId="38DF67EB"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C0A94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272B9AE2" w14:textId="63664BD1"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8,593,550.19 </w:t>
            </w:r>
          </w:p>
        </w:tc>
        <w:tc>
          <w:tcPr>
            <w:tcW w:w="675" w:type="pct"/>
            <w:tcBorders>
              <w:top w:val="nil"/>
              <w:left w:val="nil"/>
              <w:bottom w:val="single" w:sz="4" w:space="0" w:color="000000"/>
              <w:right w:val="single" w:sz="4" w:space="0" w:color="000000"/>
            </w:tcBorders>
            <w:shd w:val="clear" w:color="auto" w:fill="auto"/>
            <w:noWrap/>
            <w:vAlign w:val="bottom"/>
            <w:hideMark/>
          </w:tcPr>
          <w:p w14:paraId="4EE19483" w14:textId="634F6455"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F0B3936" w14:textId="14C39C74"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C9E9B5E" w14:textId="2FF81C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593,550.19 </w:t>
            </w:r>
          </w:p>
        </w:tc>
      </w:tr>
      <w:tr w:rsidR="004F73CC" w14:paraId="01C394C3"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A285E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EF6C49C" w14:textId="13F206EE"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076,999.36 </w:t>
            </w:r>
          </w:p>
        </w:tc>
        <w:tc>
          <w:tcPr>
            <w:tcW w:w="675" w:type="pct"/>
            <w:tcBorders>
              <w:top w:val="nil"/>
              <w:left w:val="nil"/>
              <w:bottom w:val="single" w:sz="4" w:space="0" w:color="000000"/>
              <w:right w:val="single" w:sz="4" w:space="0" w:color="000000"/>
            </w:tcBorders>
            <w:shd w:val="clear" w:color="auto" w:fill="auto"/>
            <w:noWrap/>
            <w:vAlign w:val="bottom"/>
            <w:hideMark/>
          </w:tcPr>
          <w:p w14:paraId="2BE14D3F" w14:textId="56888BB5"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5D22AE" w14:textId="21312E99"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9086146" w14:textId="563935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176,999.36 </w:t>
            </w:r>
          </w:p>
        </w:tc>
      </w:tr>
      <w:tr w:rsidR="004F73CC" w14:paraId="4A78256B"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2EB79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6645B88E" w14:textId="5F96752B"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288,250.00 </w:t>
            </w:r>
          </w:p>
        </w:tc>
        <w:tc>
          <w:tcPr>
            <w:tcW w:w="675" w:type="pct"/>
            <w:tcBorders>
              <w:top w:val="nil"/>
              <w:left w:val="nil"/>
              <w:bottom w:val="single" w:sz="4" w:space="0" w:color="000000"/>
              <w:right w:val="single" w:sz="4" w:space="0" w:color="000000"/>
            </w:tcBorders>
            <w:shd w:val="clear" w:color="auto" w:fill="auto"/>
            <w:noWrap/>
            <w:vAlign w:val="bottom"/>
            <w:hideMark/>
          </w:tcPr>
          <w:p w14:paraId="1BC5FFDF" w14:textId="71CBFD4E"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F5D126" w14:textId="534D500B"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2656F0E" w14:textId="23B368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13,250.00 </w:t>
            </w:r>
          </w:p>
        </w:tc>
      </w:tr>
      <w:tr w:rsidR="004F73CC" w14:paraId="69DDCFC2"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4064D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76A812D" w14:textId="16875211"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1BEA5DD0" w14:textId="3983CFFB"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1DAC76" w14:textId="594702A5"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26DF1AC" w14:textId="7FD91F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9,218.00 </w:t>
            </w:r>
          </w:p>
        </w:tc>
      </w:tr>
      <w:tr w:rsidR="004F73CC" w14:paraId="3BB50FAC"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7827A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59549BF" w14:textId="36F7F4CC"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4B3ADA69" w14:textId="5520CEFC"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BD9C690" w14:textId="16349CC9"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CA342AD" w14:textId="39873D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4F73CC" w14:paraId="0901BA2E"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26FB7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E8B11F3" w14:textId="0150A1CC"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68,120.00 </w:t>
            </w:r>
          </w:p>
        </w:tc>
        <w:tc>
          <w:tcPr>
            <w:tcW w:w="675" w:type="pct"/>
            <w:tcBorders>
              <w:top w:val="nil"/>
              <w:left w:val="nil"/>
              <w:bottom w:val="single" w:sz="4" w:space="0" w:color="000000"/>
              <w:right w:val="single" w:sz="4" w:space="0" w:color="000000"/>
            </w:tcBorders>
            <w:shd w:val="clear" w:color="auto" w:fill="auto"/>
            <w:noWrap/>
            <w:vAlign w:val="bottom"/>
            <w:hideMark/>
          </w:tcPr>
          <w:p w14:paraId="683C76CF" w14:textId="47B8E08A"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2A6D3D0" w14:textId="42A4CB9A"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518D2FE" w14:textId="4A2C4A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60,620.00 </w:t>
            </w:r>
          </w:p>
        </w:tc>
      </w:tr>
      <w:tr w:rsidR="004F73CC" w14:paraId="4D671F9A"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503DD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B606339" w14:textId="578CA9E3"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6,553,798.00 </w:t>
            </w:r>
          </w:p>
        </w:tc>
        <w:tc>
          <w:tcPr>
            <w:tcW w:w="675" w:type="pct"/>
            <w:tcBorders>
              <w:top w:val="nil"/>
              <w:left w:val="nil"/>
              <w:bottom w:val="single" w:sz="4" w:space="0" w:color="000000"/>
              <w:right w:val="single" w:sz="4" w:space="0" w:color="000000"/>
            </w:tcBorders>
            <w:shd w:val="clear" w:color="auto" w:fill="auto"/>
            <w:noWrap/>
            <w:vAlign w:val="bottom"/>
            <w:hideMark/>
          </w:tcPr>
          <w:p w14:paraId="3BCB7BEA" w14:textId="38B695D5"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85DA3BE" w14:textId="03B49959"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B5F5A70" w14:textId="6629A5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996,298.00 </w:t>
            </w:r>
          </w:p>
        </w:tc>
      </w:tr>
      <w:tr w:rsidR="004F73CC" w14:paraId="526244CD"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34449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8373E8C" w14:textId="0B0B61FC"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398,760.00 </w:t>
            </w:r>
          </w:p>
        </w:tc>
        <w:tc>
          <w:tcPr>
            <w:tcW w:w="675" w:type="pct"/>
            <w:tcBorders>
              <w:top w:val="nil"/>
              <w:left w:val="nil"/>
              <w:bottom w:val="single" w:sz="4" w:space="0" w:color="000000"/>
              <w:right w:val="single" w:sz="4" w:space="0" w:color="000000"/>
            </w:tcBorders>
            <w:shd w:val="clear" w:color="auto" w:fill="auto"/>
            <w:noWrap/>
            <w:vAlign w:val="bottom"/>
            <w:hideMark/>
          </w:tcPr>
          <w:p w14:paraId="5A6772D3" w14:textId="5B183CF3"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DACED0E" w14:textId="2D1BAB14"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E0F1B35" w14:textId="70D282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98,760.00 </w:t>
            </w:r>
          </w:p>
        </w:tc>
      </w:tr>
      <w:tr w:rsidR="004F73CC" w14:paraId="0DC12A3B"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F6485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41D93E" w14:textId="088E7C41"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37FCBD" w14:textId="167D8512"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4E790A3" w14:textId="4AA58275"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2A49CFA" w14:textId="2F4231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4F73CC" w14:paraId="491A8038"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7DDEE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65DCB947" w14:textId="0CB49BE3"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86,900.00 </w:t>
            </w:r>
          </w:p>
        </w:tc>
        <w:tc>
          <w:tcPr>
            <w:tcW w:w="675" w:type="pct"/>
            <w:tcBorders>
              <w:top w:val="nil"/>
              <w:left w:val="nil"/>
              <w:bottom w:val="single" w:sz="4" w:space="0" w:color="000000"/>
              <w:right w:val="single" w:sz="4" w:space="0" w:color="000000"/>
            </w:tcBorders>
            <w:shd w:val="clear" w:color="auto" w:fill="auto"/>
            <w:noWrap/>
            <w:vAlign w:val="bottom"/>
            <w:hideMark/>
          </w:tcPr>
          <w:p w14:paraId="5FBCBA93" w14:textId="4F839F0B"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4E74D0" w14:textId="3C12F8C2"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AE4407A" w14:textId="0E76B6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1,900.00 </w:t>
            </w:r>
          </w:p>
        </w:tc>
      </w:tr>
      <w:tr w:rsidR="004F73CC" w14:paraId="565A103E"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B5C0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FB27E39" w14:textId="00E6D075"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37,130.00 </w:t>
            </w:r>
          </w:p>
        </w:tc>
        <w:tc>
          <w:tcPr>
            <w:tcW w:w="675" w:type="pct"/>
            <w:tcBorders>
              <w:top w:val="nil"/>
              <w:left w:val="nil"/>
              <w:bottom w:val="single" w:sz="4" w:space="0" w:color="000000"/>
              <w:right w:val="single" w:sz="4" w:space="0" w:color="000000"/>
            </w:tcBorders>
            <w:shd w:val="clear" w:color="auto" w:fill="auto"/>
            <w:noWrap/>
            <w:vAlign w:val="bottom"/>
            <w:hideMark/>
          </w:tcPr>
          <w:p w14:paraId="4DA10CF3" w14:textId="3767D3CF"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67AA19E" w14:textId="34F61A9A"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996EDFD" w14:textId="0BDA9A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37,130.00 </w:t>
            </w:r>
          </w:p>
        </w:tc>
      </w:tr>
      <w:tr w:rsidR="004F73CC" w14:paraId="320AB578"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2DEC9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4D972E7" w14:textId="7D3D3D96"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551A0E43" w14:textId="38E59E4E"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3A21467" w14:textId="190C57B8"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F59B1E" w14:textId="3846968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4F73CC" w14:paraId="7639C229"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E0838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3239296" w14:textId="0B4BBFD3"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46BB6094" w14:textId="618A9F1C"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D74F0AC" w14:textId="19515F54"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A41C755" w14:textId="254185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4F73CC" w14:paraId="4859DC4D"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DA8CE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B5BD32D" w14:textId="3120AF35"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0CC16913" w14:textId="2DC12C31"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E8BDF7" w14:textId="16CDA470"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CC922E" w14:textId="008DDE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4F73CC" w14:paraId="67A0D3B5"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654FD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BB3B03C" w14:textId="29817D7B"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177CC730" w14:textId="1168B085"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F24AAA" w14:textId="3FC29785"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2272782" w14:textId="2322ED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4F73CC" w14:paraId="7364F2BD"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E6A93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EF64A04" w14:textId="2FF40154"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79826DA4" w14:textId="5AF23754"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B525E4" w14:textId="611F163E"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F7B524E" w14:textId="2D3D0B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4F73CC" w14:paraId="44235EE6"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C1403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ACA1623" w14:textId="1DD0C3E8"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45C01C7A" w14:textId="63C85CE3"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11440B" w14:textId="5210D424"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F6C3E07" w14:textId="59F96A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4F73CC" w14:paraId="5A8E3A9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FC744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F0474CC" w14:textId="30C8A379"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17CC5" w14:textId="6AE4F614"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1C500F" w14:textId="5AF20056"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3815A9" w14:textId="64724A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4F73CC" w14:paraId="7CC9293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6BC4EC"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4A6E5F6F" w14:textId="0D59AD0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63,659.68 </w:t>
            </w:r>
          </w:p>
        </w:tc>
        <w:tc>
          <w:tcPr>
            <w:tcW w:w="675" w:type="pct"/>
            <w:tcBorders>
              <w:top w:val="nil"/>
              <w:left w:val="nil"/>
              <w:bottom w:val="single" w:sz="4" w:space="0" w:color="000000"/>
              <w:right w:val="single" w:sz="4" w:space="0" w:color="000000"/>
            </w:tcBorders>
            <w:shd w:val="clear" w:color="A5A5A5" w:fill="A5A5A5"/>
            <w:noWrap/>
            <w:vAlign w:val="bottom"/>
            <w:hideMark/>
          </w:tcPr>
          <w:p w14:paraId="07500D07" w14:textId="554CB23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25108802" w14:textId="1A5434F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063E6CA0" w14:textId="5D094BE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19,770.27 </w:t>
            </w:r>
          </w:p>
        </w:tc>
      </w:tr>
      <w:tr w:rsidR="004F73CC" w14:paraId="09C07907"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06094"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CC5EFFF" w14:textId="10A18C6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094E87F" w14:textId="702596B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BA82853" w14:textId="2B6FB7E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1FF056" w14:textId="1A95EEE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4F73CC" w14:paraId="66E9FA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FA7A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0A98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3473BE43" w14:textId="2322CF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5756E89B" w14:textId="3BA518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2668E3" w14:textId="74356B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2997E" w14:textId="112775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4F73CC" w14:paraId="05A916C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7D87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79A4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19F68238" w14:textId="162D3B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0EE4B74" w14:textId="2CDD21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D161F3" w14:textId="34E059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7AC0D" w14:textId="746ED7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F73CC" w14:paraId="159B993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BB55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9D8A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3788472B" w14:textId="210DCD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021F1CB0" w14:textId="257DE6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9C2ACE" w14:textId="0825A1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31ABF" w14:textId="3E46E2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4F73CC" w14:paraId="3315576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15C3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AD11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22453568" w14:textId="4E8DB0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41E9186" w14:textId="0178B2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C1AB1B" w14:textId="2C9727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DF417" w14:textId="68C553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4F73CC" w14:paraId="53C8EEA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5C60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AF7A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510C685C" w14:textId="5BD086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40C7A52" w14:textId="1F4A42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BD8104" w14:textId="52BE83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B5F80" w14:textId="6F8D4D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F73CC" w14:paraId="201AE4A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7DE1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03AB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3329BCA6" w14:textId="4D08ED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337064B" w14:textId="1A18AE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F94ADB" w14:textId="6E3D4B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984B6" w14:textId="36E0AA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F73CC" w14:paraId="5B41C6F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2571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3322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0DF8734A" w14:textId="65E2FD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F6BA54B" w14:textId="7E3B37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2FB0E5B2" w14:textId="2B880C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8A107" w14:textId="019E36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4F73CC" w14:paraId="5931B3E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A9C4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AA3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7E82B80" w14:textId="0BFA80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0D99581" w14:textId="16315B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649650F" w14:textId="712CCB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6B935" w14:textId="3033D4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4F73CC" w14:paraId="19D81BA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F90D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36AF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485BFCD8" w14:textId="12682D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BFFC642" w14:textId="6071EB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659902" w14:textId="7C31AA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BC30F" w14:textId="2B7E2D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F73CC" w14:paraId="79206D6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9EB9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C0382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8381042" w14:textId="3D321A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59D47BC2" w14:textId="19313A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79C9BC4" w14:textId="7695C9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08352" w14:textId="18E801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4F73CC" w14:paraId="6A915B4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1BF0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ACC8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7E46408" w14:textId="0EF61E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FDE416C" w14:textId="7AADC9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80C71D" w14:textId="08BCD6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39F8B" w14:textId="645B80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4F73CC" w14:paraId="58C62E7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6F4D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B3A8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44918B96" w14:textId="3904C5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1EA4CFF6" w14:textId="187A50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CADB5F" w14:textId="61CF42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E9E89" w14:textId="6E5883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4F73CC" w14:paraId="06A9BE9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243E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3F49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506B58D7" w14:textId="0811E1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413C000E" w14:textId="35AE09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35DAEBA8" w14:textId="292A1F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F6C51" w14:textId="7C3225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4F73CC" w14:paraId="7FD186B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0626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B8C7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1D98268" w14:textId="14F925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506CB84E" w14:textId="3018B0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5E77115" w14:textId="485927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A3049" w14:textId="1C7F08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4F73CC" w14:paraId="40890D9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964C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B375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4056449E" w14:textId="79492B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8933697" w14:textId="6F6783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A22CD9" w14:textId="3F14B9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F738C" w14:textId="776AC9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4F73CC" w14:paraId="14562C5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C644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FD7A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72FFFB2D" w14:textId="05C22D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153D678" w14:textId="6F88C0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57B3CD" w14:textId="09E934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9A322" w14:textId="443464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F73CC" w14:paraId="0DF0A87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0C4B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7DE5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43D9E0D0" w14:textId="05E62F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892554B" w14:textId="277170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DEEDE5" w14:textId="584E75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94741" w14:textId="3FC3BC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F73CC" w14:paraId="6A33BD6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B487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83E1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3930D64" w14:textId="06FC98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B7573AC" w14:textId="08A9BC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E345C1" w14:textId="6685C4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7E6C3" w14:textId="3EC860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F73CC" w14:paraId="313E396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5292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87AC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0ECA4A28" w14:textId="20A585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18BA6AB" w14:textId="3437F8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85A232" w14:textId="4D2B2F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C3B38" w14:textId="74F24F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F73CC" w14:paraId="645BB8B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DCFD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AF1E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586FD8E1" w14:textId="668223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5E00A07" w14:textId="4454C8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ED83AA" w14:textId="1BD0A7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0D16C" w14:textId="3EF248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F73CC" w14:paraId="4115998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B148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F987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36EA19FA" w14:textId="4F63CC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4DF35D7E" w14:textId="1CA60C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56842B" w14:textId="5415C8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90D7B" w14:textId="333DE3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4F73CC" w14:paraId="424B559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F918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EDE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4E665AEE" w14:textId="767B49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47BB2AFC" w14:textId="2D27F6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6CED2C" w14:textId="65E5F4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392D7" w14:textId="263D2A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4F73CC" w14:paraId="1BA350F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F233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62ED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44901412" w14:textId="52F47390" w:rsidR="004F73CC" w:rsidRDefault="004F73CC" w:rsidP="004F73C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65EDD30" w14:textId="5F34DE00" w:rsidR="004F73CC" w:rsidRDefault="004F73CC" w:rsidP="004F73C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5874CB" w14:textId="312D9DCF" w:rsidR="004F73CC" w:rsidRDefault="004F73CC" w:rsidP="004F73C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58157" w14:textId="5F1F21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4F73CC" w14:paraId="7C5E75D3"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6CBCE"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9A58C21" w14:textId="44FB046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5EFDB636" w14:textId="0AE6FA0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4428EF" w14:textId="5E6091C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FE32135" w14:textId="11B12C8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r>
      <w:tr w:rsidR="004F73CC" w14:paraId="22360E2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B09AD"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F0C9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1062AF10" w14:textId="62AD04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E2A0C0" w14:textId="6CF0572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DB878" w14:textId="5AF565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AC1D0" w14:textId="257A03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4F73CC" w14:paraId="560759B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9F7F7"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A73A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5E72CA78" w14:textId="0D8E5C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74CE357B" w14:textId="748858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6B25C" w14:textId="614CA2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544DF" w14:textId="3AE2EB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4F73CC" w14:paraId="334686F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9FF3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01E1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70DE6A95" w14:textId="64AA012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1FABD25D" w14:textId="705093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1F38F" w14:textId="6920A1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96A26" w14:textId="1F5141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4F73CC" w14:paraId="034395B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3A265"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9C42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D97B0C4" w14:textId="6A4480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F650E72" w14:textId="2B0568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7EA94" w14:textId="44A2C7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F0E54" w14:textId="762465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F73CC" w14:paraId="4B5653D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24067"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D837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26AA3B9D" w14:textId="058B27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6BBDAA68" w14:textId="5C6249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F56B5" w14:textId="21DC49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E5292" w14:textId="33A8EB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4F73CC" w14:paraId="3D928A6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BDA91"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CB6A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09D7230C" w14:textId="3C34AB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1D682DB2" w14:textId="7E898B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DD131" w14:textId="60BD84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F223C" w14:textId="5E19B6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4F73CC" w14:paraId="31ACE56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3FE9D"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B902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4636B83C" w14:textId="46793E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C469DE1" w14:textId="442D3C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39089" w14:textId="6DADC7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CC2C4" w14:textId="58E26A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4F73CC" w14:paraId="4ABABC0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931F3"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E247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0E391C35" w14:textId="642CD3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FFBDB38" w14:textId="22FC36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5D580" w14:textId="373AAB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C6764" w14:textId="5809BB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4F73CC" w14:paraId="74A53D2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C1D19"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5500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1A5AFD06" w14:textId="042783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2FA98DAC" w14:textId="45C337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CC5B2" w14:textId="006A85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8F8B4" w14:textId="09577A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4F73CC" w14:paraId="715E289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895A8"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20B6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B7C18D4" w14:textId="100868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2D16685" w14:textId="207BE3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6A635" w14:textId="3C3CDF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2E0F9" w14:textId="5B3ED3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4F73CC" w14:paraId="1783B46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8D13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E53F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738EF2B" w14:textId="0D8E2E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E3C31CA" w14:textId="17C471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F052D" w14:textId="05A68D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64D50" w14:textId="17C914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4F73CC" w14:paraId="518F8BA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BFDED"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93D4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2DF0678B" w14:textId="2A1F44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AC1136A" w14:textId="1050BC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2B421" w14:textId="5E1D4D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5421C" w14:textId="7F6C3E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4F73CC" w14:paraId="2C2FF07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D3C4B"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ECCA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006F1B56" w14:textId="09277F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17869D7" w14:textId="059D87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12E67" w14:textId="0C7EDF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E0DCB" w14:textId="771BC2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4F73CC" w14:paraId="7816161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98F3A"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8772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19B070F5" w14:textId="4DFA30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20EA33A8" w14:textId="71A104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C86E7" w14:textId="76BE2E9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021B5" w14:textId="29932C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4F73CC" w14:paraId="2D50EDB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A9D7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6C24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40690467" w14:textId="0D05E8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17DABAA3" w14:textId="674BCE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6C32D" w14:textId="0D0B98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A6585" w14:textId="38BC72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4F73CC" w14:paraId="285281A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D5D41"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F482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270BDB7" w14:textId="43EFBD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A2AE760" w14:textId="2292DE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B3C2B" w14:textId="728D1C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025D8" w14:textId="0CDE75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4F73CC" w14:paraId="7A5A8AF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5C7A8"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92A8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AB18D95" w14:textId="2A0627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8915DBC" w14:textId="0D1A58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5C1BA" w14:textId="5D2866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5BA8A" w14:textId="275258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4F73CC" w14:paraId="264ED38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2E838"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3A42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0C1D5718" w14:textId="03CEED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5CA2EEE9" w14:textId="1511ED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44D83" w14:textId="38163E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E97DF" w14:textId="1523CA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4F73CC" w14:paraId="4144E9D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5A1A8"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78C0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06F42597" w14:textId="2C5A51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F52D00B" w14:textId="469767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42D10" w14:textId="2C7BBE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163FA" w14:textId="5B0335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4F73CC" w14:paraId="5630A16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C705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DB3A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6BE13061" w14:textId="39A2AE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3909F3F9" w14:textId="2C8C55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15F50" w14:textId="387558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26151" w14:textId="20111B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4F73CC" w14:paraId="6E7102C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D7930"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EEED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BECB398" w14:textId="409A74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42B2CF2C" w14:textId="5DC815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295B0" w14:textId="3E7BCE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55E73" w14:textId="17BA01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4F73CC" w14:paraId="1AA1EC5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3D36D"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2B5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6C02D185" w14:textId="6782B9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432CD29A" w14:textId="4D0BB5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83E61" w14:textId="500C79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DE04F" w14:textId="3C2113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4F73CC" w14:paraId="1DAF09B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5C144"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435D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F92D877" w14:textId="1BA255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F873934" w14:textId="657BD2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A4FEB" w14:textId="08DDC2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89D8D" w14:textId="6A8001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F73CC" w14:paraId="3CCB9FD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39807"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C1E6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4E66747" w14:textId="2420BC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1614C1D2" w14:textId="08F999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C6384" w14:textId="2C8CEB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28AB5" w14:textId="040054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4F73CC" w14:paraId="7F3B9A2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EE971"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E900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EB95A86" w14:textId="57EF07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7D2C709" w14:textId="69B2F7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A5D97" w14:textId="4906C5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541F8" w14:textId="12BBCD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F73CC" w14:paraId="3405C5D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5696A"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9D79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DD135D1" w14:textId="0CE270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E0A6AF8" w14:textId="65300B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66FFB" w14:textId="601020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2B963" w14:textId="196D31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F73CC" w14:paraId="4177223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450B4"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8E3A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4E35F54" w14:textId="0E4E96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01CD008C" w14:textId="43D251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AA4F8" w14:textId="34C8FE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79B15" w14:textId="60B41C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4F73CC" w14:paraId="7A13491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91039"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0059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D02619F" w14:textId="4E9862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2F67D15A" w14:textId="650512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73333" w14:textId="1B3995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40CA3" w14:textId="67065E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4F73CC" w14:paraId="339DEC3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72A1B"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71D4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763C2ED2" w14:textId="140E82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7DDD274B" w14:textId="2FAA21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975F0" w14:textId="1A01A1B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E3E3F" w14:textId="75D651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4F73CC" w14:paraId="64401B4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C9835"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7FDF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9080A2E" w14:textId="48C834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47B9227" w14:textId="7534D2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2BD5B" w14:textId="25B6B4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72813" w14:textId="0B8C01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4F73CC" w14:paraId="11C4DDC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3BEFA"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22F2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BF88738" w14:textId="70C099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8686031" w14:textId="423495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EDA32" w14:textId="00A5C9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571F4" w14:textId="3B630A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4F73CC" w14:paraId="145D3D4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C2488"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2531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1898EF6" w14:textId="218D30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253E60C4" w14:textId="283E90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2FA2B" w14:textId="3E5A25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441F4" w14:textId="600E234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4F73CC" w14:paraId="1722C2F8"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491A7"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2548ABC" w14:textId="5C5B943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47,35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05B2AAF" w14:textId="06DAF01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48153FE" w14:textId="5F3FD8B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707FF7A2" w14:textId="631EC1D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64,662.28 </w:t>
            </w:r>
          </w:p>
        </w:tc>
      </w:tr>
      <w:tr w:rsidR="004F73CC" w14:paraId="67D8F08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E740B"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69C9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C4146F5" w14:textId="343357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4F4C0E94" w14:textId="41D23A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81AFC" w14:textId="521CA1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FF983" w14:textId="49EBAA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4F73CC" w14:paraId="2B8B0DA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06554"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C0BC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65AC96F9" w14:textId="18C8EA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2928CBD0" w14:textId="0BF5A0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FBFFC" w14:textId="67C1D0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4DCB8" w14:textId="7DDAD3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4F73CC" w14:paraId="46ECED8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77505"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100E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33B9D32" w14:textId="5122BA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710A3864" w14:textId="01098C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23B22" w14:textId="2ECF46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342EC" w14:textId="1E1125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4F73CC" w14:paraId="5897347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0D7A5"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D7DA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1209552B" w14:textId="7F6E41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0B1517A2" w14:textId="5E1602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8607E" w14:textId="4F6F71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A95EA" w14:textId="102050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4F73CC" w14:paraId="463E678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41E4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994D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695F7476" w14:textId="5C86FD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E03BEFE" w14:textId="5C1FD8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2CDDF" w14:textId="7DED75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0B550" w14:textId="1108EA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F73CC" w14:paraId="2A29217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589D1"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4FB7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73406E61" w14:textId="7D043D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9D77122" w14:textId="707963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BDC6D" w14:textId="645671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4087B" w14:textId="066091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4F73CC" w14:paraId="68FEE53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6017E"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3ECC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79BF7C5C" w14:textId="545CEF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4212CF1B" w14:textId="17B2CA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0180C" w14:textId="18A1F5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76B03" w14:textId="019D95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4F73CC" w14:paraId="53DBA71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C7D46"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E977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3144F3A" w14:textId="343693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3D3005A4" w14:textId="7E6271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52670" w14:textId="19C844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BB0A0EE" w14:textId="1AD9E1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4F73CC" w14:paraId="50BCE55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6B31E"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25D7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1396B37" w14:textId="0C21C4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02D2D88D" w14:textId="37FA3B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A5C35" w14:textId="57583F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045EF" w14:textId="6BF668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4F73CC" w14:paraId="7AD2B8D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813A6"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D6B29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88E9BFB" w14:textId="5AB200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5202C473" w14:textId="5B50C4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74891" w14:textId="0C3BD3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7C5E2" w14:textId="1FBE9E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4F73CC" w14:paraId="1FE9ADB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A3387"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77BA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FFFF663" w14:textId="6DC140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599BF9DF" w14:textId="29DF07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CBE8" w14:textId="699802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472B4" w14:textId="61C6E2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4F73CC" w14:paraId="738E0B7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A7F9A"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E184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42B633C2" w14:textId="19FC33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62EC7CC1" w14:textId="588B84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AEBCE" w14:textId="65B69D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502B1" w14:textId="022567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4F73CC" w14:paraId="2F1C66F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AE106"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7625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704A886" w14:textId="31E7EF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08C225BA" w14:textId="07E651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1B2E0C97" w14:textId="6B121C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5C34A" w14:textId="07E9A6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4F73CC" w14:paraId="4C78F59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6588F"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0667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3873766" w14:textId="3C1FBC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656513ED" w14:textId="091504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A5D10" w14:textId="5422C9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11338" w14:textId="2F0888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4F73CC" w14:paraId="1558345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20B9A"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3EE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5C5D4933" w14:textId="421E2F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01CE06BE" w14:textId="0ED560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55900" w14:textId="322447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434C4" w14:textId="7AE145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4F73CC" w14:paraId="624AADE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CDA40"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DB19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4842203" w14:textId="56FB58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0C19B3AC" w14:textId="4A2D81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E7439" w14:textId="2E69A3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D8507" w14:textId="6B3356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4F73CC" w14:paraId="7C1F32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F8CF4"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F526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798B9CC" w14:textId="406EB8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091C7711" w14:textId="09FA37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0843F" w14:textId="2A0552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8AE19CA" w14:textId="7E0FCB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4F73CC" w14:paraId="14DAA55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D5145"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399B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C3CA631" w14:textId="2F9DF2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6DC0A627" w14:textId="488B26B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305DB" w14:textId="425A57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45462" w14:textId="47F136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4F73CC" w14:paraId="0C73796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60D51"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9A8E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51127765" w14:textId="1E71D2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C7B3BBA" w14:textId="66F37B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F26D6" w14:textId="34F1C7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1B889" w14:textId="45EB36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4F73CC" w14:paraId="6829A6C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4E0BF"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EDD0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0BE2F126" w14:textId="3A478D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1C4A05D7" w14:textId="3E546A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ECEC413" w14:textId="61AC88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4E4DE" w14:textId="152CCB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4F73CC" w14:paraId="47F6D790"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0583E"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3F761997" w14:textId="1F9E766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5,7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30C0923E" w14:textId="11F4072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66B72CF0" w14:textId="22B8B92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C43D9EB" w14:textId="57050A7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17,876.78 </w:t>
            </w:r>
          </w:p>
        </w:tc>
      </w:tr>
      <w:tr w:rsidR="004F73CC" w14:paraId="2EC781B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897B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015C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76F464A" w14:textId="3FDA0A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52E828B3" w14:textId="609BE1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E2E20" w14:textId="3E8E82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C45F6" w14:textId="22525B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4F73CC" w14:paraId="4BA3147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712E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C28B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F21D7CE" w14:textId="2FD5FF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060DAF1" w14:textId="74BDE3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C38F9" w14:textId="5058A0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2981A" w14:textId="66892A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4F73CC" w14:paraId="606EA5B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525D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AB38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CE621E1" w14:textId="3B35AA9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13AE746E" w14:textId="6D201D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56293" w14:textId="685522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3673D" w14:textId="276BDE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4F73CC" w14:paraId="28F77D0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96DA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13EC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EE2CD61" w14:textId="0E3734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DEE080F" w14:textId="1A1FB9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8112D" w14:textId="03F521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7AA24" w14:textId="3BE339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F73CC" w14:paraId="3607384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47C5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2E6A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46786938" w14:textId="120D6C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469522D" w14:textId="3E2072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2511B" w14:textId="526ED4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D6E3A98" w14:textId="076457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4F73CC" w14:paraId="6C84280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7F7C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884C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1BCA7BB8" w14:textId="402492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1F908E0" w14:textId="4BAC13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65AB6" w14:textId="008718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2A9B7" w14:textId="2EB577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4F73CC" w14:paraId="16E2791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0605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DEF7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6C583843" w14:textId="42256E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0F735D9A" w14:textId="174B04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A88C7" w14:textId="0E6C85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E1E18" w14:textId="211972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4F73CC" w14:paraId="4CF2D64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CBB1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2BA6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66A6A33D" w14:textId="46B2F9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1D14B7B" w14:textId="63BA0F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96BDF" w14:textId="79CE5A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C4113" w14:textId="650251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F73CC" w14:paraId="25A49BE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2D7D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EB3C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2C7402B5" w14:textId="484DA5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7998A7AD" w14:textId="22804F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59473" w14:textId="6B633A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D02AE" w14:textId="021611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4F73CC" w14:paraId="377FDA7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D04B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9E11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472D8460" w14:textId="79332E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83C403A" w14:textId="29EBD0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8B361" w14:textId="76F43D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038686EE" w14:textId="2C12A0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4F73CC" w14:paraId="218EA47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D8C0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2DA1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6615787F" w14:textId="3E832B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0BC9FAA" w14:textId="2B065F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61C71" w14:textId="63655F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7FBDF32A" w14:textId="73DAAA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4F73CC" w14:paraId="4F8751E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8CF4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4093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9236982" w14:textId="4E062A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E93A632" w14:textId="36DEA5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BC3AC" w14:textId="1F6D762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186E92D3" w14:textId="0769B3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4F73CC" w14:paraId="1E1AB52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E62A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ADEE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13454B83" w14:textId="348669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E9809" w14:textId="183551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B7AFF" w14:textId="1BE8AC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763A476C" w14:textId="559CB6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4F73CC" w14:paraId="2820366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3D71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F128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6F68CF9" w14:textId="1C8C2E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c>
          <w:tcPr>
            <w:tcW w:w="675" w:type="pct"/>
            <w:tcBorders>
              <w:top w:val="nil"/>
              <w:left w:val="nil"/>
              <w:bottom w:val="single" w:sz="4" w:space="0" w:color="000000"/>
              <w:right w:val="single" w:sz="4" w:space="0" w:color="000000"/>
            </w:tcBorders>
            <w:shd w:val="clear" w:color="auto" w:fill="auto"/>
            <w:noWrap/>
            <w:vAlign w:val="bottom"/>
            <w:hideMark/>
          </w:tcPr>
          <w:p w14:paraId="6B8B202D" w14:textId="751BCC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E58B4" w14:textId="4561E5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DE30E" w14:textId="016F82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r>
      <w:tr w:rsidR="004F73CC" w14:paraId="375B79F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4EC3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77E3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40318AF3" w14:textId="0B6419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47AC61FF" w14:textId="63D3DF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845AF" w14:textId="5FB117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62070" w14:textId="78CDA1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4F73CC" w14:paraId="10B450C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306C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8829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E85F94D" w14:textId="42E3A4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64B9C5C7" w14:textId="74290E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55615" w14:textId="07E3FB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447F6" w14:textId="490C74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4F73CC" w14:paraId="59DAC2B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C0B5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B8D5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5899413" w14:textId="4B96AA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7A027E75" w14:textId="71FED8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A3B60" w14:textId="685F89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4A8DE" w14:textId="4BA588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4F73CC" w14:paraId="2D1537A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CA67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B281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677D62FA" w14:textId="46D3EC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504AF73F" w14:textId="69E83E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C1156" w14:textId="019998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20E32" w14:textId="251F03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4F73CC" w14:paraId="72837E5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537D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B3C9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48F793E" w14:textId="078BAE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2F2B0EF3" w14:textId="3E17F8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9486F" w14:textId="6BCE3B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CA118" w14:textId="3871E7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4F73CC" w14:paraId="1DF1FCF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2681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0BCE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74CF098" w14:textId="0E3BD8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3DB6D3E8" w14:textId="2F0E0E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C3935" w14:textId="315F60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B7C7F" w14:textId="215781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4F73CC" w14:paraId="0F60EC6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2725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9289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67469FB6" w14:textId="555000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1B6A032E" w14:textId="475FBD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8AB11" w14:textId="592683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77D38" w14:textId="4B22D7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4F73CC" w14:paraId="3948B8F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95F9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5049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127DDB71" w14:textId="02D89E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583594" w14:textId="64EEE4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C12BC" w14:textId="5B75B4B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770F7" w14:textId="5EE448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35B2A7B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C1E3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FF8F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1D0E5B5F" w14:textId="38AC0D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D3FDDD" w14:textId="1BBA93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EE386" w14:textId="2FEA04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B5628" w14:textId="422C2E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20A6E72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8E5A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E3CA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06990951" w14:textId="0957D2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8072292" w14:textId="3973C7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61315" w14:textId="3C0BC3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6D084" w14:textId="5D6146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4F73CC" w14:paraId="7806DB4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DB08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A3F8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2F14DE83" w14:textId="6A5333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A91CB5" w14:textId="4AAEA0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F32C8" w14:textId="163277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BF321" w14:textId="0C0129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2E870B3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638B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B625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B482F25" w14:textId="170212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7B45773B" w14:textId="7749B5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C011B" w14:textId="15300C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3273A" w14:textId="5FA18F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4F73CC" w14:paraId="7E26D28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68EA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A992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4FB2E8ED" w14:textId="25C9F9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1D9EB1ED" w14:textId="1A7329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CA52A" w14:textId="69A296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934D2" w14:textId="78E1E3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4F73CC" w14:paraId="20CC2F3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80F1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8A5A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1598A508" w14:textId="3B36F8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1BFFECD0" w14:textId="3A7FCA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CB749" w14:textId="14DEAF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04F8E" w14:textId="26E7A7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4F73CC" w14:paraId="6EC9B9C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D28F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9D54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65842E4" w14:textId="2FE273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530AD17C" w14:textId="385A26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365C6" w14:textId="0CDDB6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45411" w14:textId="3B98FF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4F73CC" w14:paraId="77D0C27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9B4B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739E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790465AB" w14:textId="49430A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8BD57C5" w14:textId="075000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CE3C7" w14:textId="2C1DBE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B2082" w14:textId="6E10CB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F73CC" w14:paraId="2B10E36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1640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7A39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7BB5DB4" w14:textId="78BFE0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A067C77" w14:textId="0813D2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18BF1" w14:textId="37EE06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28C2648F" w14:textId="2092E9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4F73CC" w14:paraId="71FCC07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11B4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0F88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753ACBD9" w14:textId="0C324E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6BAB3340" w14:textId="6FD359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9FBFD" w14:textId="2BE384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4D561" w14:textId="4D1727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4F73CC" w14:paraId="2D587FE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129D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FF4C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43F3D6F" w14:textId="134641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9248099" w14:textId="6E0682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64D0A" w14:textId="527CCF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66235" w14:textId="3D09AB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F73CC" w14:paraId="0BAAB06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02A8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CFDF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2080D61" w14:textId="0585F2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F6067F" w14:textId="0108B0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4222E" w14:textId="7846A8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03C38" w14:textId="7BA39C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4F73CC" w14:paraId="70887F1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E68C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5D8A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1957A60" w14:textId="39B7D2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4E848A71" w14:textId="378AB2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FFB86" w14:textId="2E6C5E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92121CA" w14:textId="0D3A42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4F73CC" w14:paraId="06460AA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F92C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DDF6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6DFBAAC" w14:textId="4D426F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0092CED" w14:textId="34DC2E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D7523" w14:textId="0872B2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38F10" w14:textId="6659BA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F73CC" w14:paraId="05EA635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44EF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705F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4A1CCE90" w14:textId="13A455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4E2D517D" w14:textId="0CA12F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C06D2" w14:textId="7CD4AC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E7B08" w14:textId="220D59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4F73CC" w14:paraId="479780E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2F63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BCF5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45ADAA53" w14:textId="438D75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326BFFB5" w14:textId="14E6E5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D8D28" w14:textId="308B6C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D1F87" w14:textId="76C7D4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4F73CC" w14:paraId="54FA33C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7E0A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220E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08A4837A" w14:textId="198A09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A549F16" w14:textId="7DCB57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0B67D893" w14:textId="44FF10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C411E" w14:textId="234029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4F73CC" w14:paraId="6783CB4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0888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2378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437F388" w14:textId="0025A7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1866D91" w14:textId="4BA8A9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62040" w14:textId="3C4FCD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AB02985" w14:textId="094193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4F73CC" w14:paraId="3C2E273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AAB3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7A5A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740A48AF" w14:textId="3B8654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4993660C" w14:textId="7CA1D9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EB998" w14:textId="42FE84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2D0E3" w14:textId="5455D3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4F73CC" w14:paraId="60F4166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283E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B0D7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57311C59" w14:textId="03DDC3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1219550E" w14:textId="42032F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0C1F1" w14:textId="14AA5A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97D1BCE" w14:textId="5D8674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4F73CC" w14:paraId="2AD56C5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B794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8842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01332444" w14:textId="5055A3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02F27D" w14:textId="48ABCA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D5836" w14:textId="16B2DE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DFACE" w14:textId="7EBDC6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117FA5D7"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AAEEC5"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096E43E" w14:textId="06C1C65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28,646.07 </w:t>
            </w:r>
          </w:p>
        </w:tc>
        <w:tc>
          <w:tcPr>
            <w:tcW w:w="675" w:type="pct"/>
            <w:tcBorders>
              <w:top w:val="nil"/>
              <w:left w:val="nil"/>
              <w:bottom w:val="single" w:sz="4" w:space="0" w:color="000000"/>
              <w:right w:val="single" w:sz="4" w:space="0" w:color="000000"/>
            </w:tcBorders>
            <w:shd w:val="clear" w:color="A5A5A5" w:fill="A5A5A5"/>
            <w:noWrap/>
            <w:vAlign w:val="bottom"/>
            <w:hideMark/>
          </w:tcPr>
          <w:p w14:paraId="27BEEED9" w14:textId="2D3D2C3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2DDC9E1" w14:textId="7169910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196AEC7" w14:textId="2143FC4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28,646.07 </w:t>
            </w:r>
          </w:p>
        </w:tc>
      </w:tr>
      <w:tr w:rsidR="004F73CC" w14:paraId="72CC656B"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9DDDA"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A90EF9A" w14:textId="7968687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544C700" w14:textId="73AC481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9345F6" w14:textId="3C9635C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EFA49E" w14:textId="2E666E8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4F73CC" w14:paraId="294D51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BBC5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5478C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BA9F562" w14:textId="237A4F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523785F2" w14:textId="7DD671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A6A7C" w14:textId="769203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3DB29" w14:textId="5B9862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4F73CC" w14:paraId="5226417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86D4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633E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64514A2E" w14:textId="4534A0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D97A1E7" w14:textId="0C9431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AD091" w14:textId="15183B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0269D" w14:textId="76767A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4F73CC" w14:paraId="3C694D2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9D7D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AC8C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34860497" w14:textId="5580A4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146ADD77" w14:textId="49E3FF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ED214" w14:textId="11D2F8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E3DC7" w14:textId="71E651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4F73CC" w14:paraId="42FE686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18B5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A541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14953B1" w14:textId="70AD4A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51C9CDF" w14:textId="596988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ADC52" w14:textId="2FCC7D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3104D" w14:textId="43C561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4F73CC" w14:paraId="64EA67EC"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70371"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34BD45B" w14:textId="58759EC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c>
          <w:tcPr>
            <w:tcW w:w="675" w:type="pct"/>
            <w:tcBorders>
              <w:top w:val="nil"/>
              <w:left w:val="nil"/>
              <w:bottom w:val="single" w:sz="4" w:space="0" w:color="000000"/>
              <w:right w:val="single" w:sz="4" w:space="0" w:color="000000"/>
            </w:tcBorders>
            <w:shd w:val="clear" w:color="D8D8D8" w:fill="D8D8D8"/>
            <w:noWrap/>
            <w:vAlign w:val="bottom"/>
            <w:hideMark/>
          </w:tcPr>
          <w:p w14:paraId="0F1E536B" w14:textId="4CA1D31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72F7BB" w14:textId="3320D95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9692D4" w14:textId="2E849CF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r>
      <w:tr w:rsidR="004F73CC" w14:paraId="3D9FDD6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1BBF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5273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2AEF23B" w14:textId="3969A9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2C8F7536" w14:textId="3D7CBF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05FCD" w14:textId="7E0CA0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B80461" w14:textId="419E3E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4F73CC" w14:paraId="538A654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D585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2C39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38875F36" w14:textId="5FBFBA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3C5C7A27" w14:textId="2B8B5D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6F459" w14:textId="425DE6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8CD6D" w14:textId="3244F4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4F73CC" w14:paraId="0ED1E49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B8E3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B836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159D2C3D" w14:textId="38350E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49B6D296" w14:textId="1C268A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9A7B3" w14:textId="456474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34463" w14:textId="1999B7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4F73CC" w14:paraId="1A64E10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BEE3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EAC8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49C9E01" w14:textId="538874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76652FC" w14:textId="7A8FF6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A5BBD" w14:textId="3772B3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E16C0" w14:textId="58C6FF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4F73CC" w14:paraId="38BBAE0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8B9A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82BA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5ECF0DD7" w14:textId="1BDC12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852D43C" w14:textId="1A5D7F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4E78D" w14:textId="7BEE2B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3D953" w14:textId="68DBE6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4F73CC" w14:paraId="2A67767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FF77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48D0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6BF343B8" w14:textId="09E5C6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6E79E58C" w14:textId="0B0DEC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827DD" w14:textId="6C9C13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E3ACE" w14:textId="7FC85D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4F73CC" w14:paraId="69E8F10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7EB4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AB46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26F89011" w14:textId="65BC86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28BBA72E" w14:textId="1FD5B0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962BB" w14:textId="786FAF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D83A9" w14:textId="7E1B49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4F73CC" w14:paraId="32248C6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4670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223B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B40A342" w14:textId="448168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69C3DFE9" w14:textId="1DCA61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1CBAF" w14:textId="03C60D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FAA7B" w14:textId="4AB9DF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4F73CC" w14:paraId="13F2E60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A2B9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7559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2FA4C02" w14:textId="20DCD3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742A246" w14:textId="74C63D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81E16" w14:textId="519578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716D8" w14:textId="7CDA75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4F73CC" w14:paraId="0136701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FEC9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355D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E90C071" w14:textId="0FCA25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223396C1" w14:textId="43753D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B2C93" w14:textId="2E1992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9E1AB" w14:textId="11EFC2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4F73CC" w14:paraId="68D15CA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779C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7831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43BCC662" w14:textId="6F70D8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3C138890" w14:textId="16A4F0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ACE22" w14:textId="3BA605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2D5AE" w14:textId="16A77D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4F73CC" w14:paraId="5F002BF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CD12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FC3F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0B1EBB6C" w14:textId="23E4A6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3508D109" w14:textId="1D6AB9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825F4" w14:textId="077922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4D9C2" w14:textId="0218C7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4F73CC" w14:paraId="4F42122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3685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6A1A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9D37707" w14:textId="65266C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08A23B4" w14:textId="56EAEC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89A43" w14:textId="333680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2EF6E" w14:textId="75CB8C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4F73CC" w14:paraId="0312F8C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EEED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D2F9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0F781910" w14:textId="473339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0D6646CB" w14:textId="7C7816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69444" w14:textId="60BC27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2C939" w14:textId="234BDE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4F73CC" w14:paraId="689B669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E9DE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D1FF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5BA0C853" w14:textId="38554E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1F523" w14:textId="10AD69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62984" w14:textId="7933ED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372B6" w14:textId="3D1AB7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4F73CC" w14:paraId="6991F75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A7F3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F908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2F48C803" w14:textId="40B1F3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162DF8AE" w14:textId="06A394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9D9AA" w14:textId="57FAAA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04047" w14:textId="169E8A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4F73CC" w14:paraId="4DE2D70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9F88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12B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1EFB5475" w14:textId="40FDEE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2AE3C2E7" w14:textId="5D41D1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8ECCF" w14:textId="458235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1B9B0" w14:textId="4F9375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4F73CC" w14:paraId="6ECF937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F35B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CFDC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6C0B9FF" w14:textId="18C492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6AAC4B65" w14:textId="05F3D5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540C6" w14:textId="711868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2D907" w14:textId="200533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4F73CC" w14:paraId="170731A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8849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2545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7CB5BA3" w14:textId="7C52A5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F874C9E" w14:textId="6CC590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2F90D" w14:textId="5FF9B3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955A5" w14:textId="750900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4F73CC" w14:paraId="1600339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7F9C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53C2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36E1723F" w14:textId="30E7BD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1E898DB" w14:textId="388192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CC55A" w14:textId="7F909A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BE596" w14:textId="1C80C4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4F73CC" w14:paraId="0863867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7A07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2C33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8E7658D" w14:textId="57A15A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02FACE3" w14:textId="7F8C52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85211" w14:textId="76E046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1023B" w14:textId="647958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4F73CC" w14:paraId="6F867DF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A084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B5F9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7DDFADEC" w14:textId="449000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0920372B" w14:textId="2FAE71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11203" w14:textId="46598B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CC911" w14:textId="016C3D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4F73CC" w14:paraId="6474CA9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B68B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DE5D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E363D85" w14:textId="302D20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61E2F2CD" w14:textId="58927A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99A5B" w14:textId="4FFE4C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386DF" w14:textId="1167FC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4F73CC" w14:paraId="0515597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E16C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D4C3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E313471" w14:textId="6C9333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0B5ACD0" w14:textId="096777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398A1" w14:textId="534492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335FF" w14:textId="60C74E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4F73CC" w14:paraId="1FDCB49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6312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96A5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4220B30" w14:textId="601C54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913FA05" w14:textId="4C0AD9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B5388" w14:textId="15E0B2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04758" w14:textId="108578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4F73CC" w14:paraId="20F0498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8E62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3976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6842DD9" w14:textId="15ABAC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27DFB92C" w14:textId="75EB1C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F9092" w14:textId="13AFDD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A04BC" w14:textId="582E61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4F73CC" w14:paraId="5C1AD19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0895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2BB2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6831D4FA" w14:textId="0164D3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5AC45B8D" w14:textId="695A7C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91D2B" w14:textId="1184F9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0D882" w14:textId="682968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4F73CC" w14:paraId="2B6B379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87CD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AAAF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414D6B32" w14:textId="470762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216301C" w14:textId="59DDA7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07EEF" w14:textId="4DB6F1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26BB8" w14:textId="7CF2F5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4F73CC" w14:paraId="3F2D58D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F919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2090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EE04475" w14:textId="5B4C03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4CAEEEDB" w14:textId="555F14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E23CB" w14:textId="6B35D8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01397" w14:textId="492642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4F73CC" w14:paraId="1C648F40"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55C8F"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4DACC5D8" w14:textId="67AAA2B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782EDEE2" w14:textId="6D38D2C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298820" w14:textId="049D0D5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580F91" w14:textId="00820BA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4F73CC" w14:paraId="305C80C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83C9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9BC2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6D5218D" w14:textId="40B95D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69750D57" w14:textId="3A761F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DAAD5" w14:textId="79C7AD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DF7A42" w14:textId="47E358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4F73CC" w14:paraId="406C543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46C9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7B09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18E0D08" w14:textId="32E87C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7196E211" w14:textId="1D62CB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B9140" w14:textId="24D2D8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00D74" w14:textId="1087E9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4F73CC" w14:paraId="569047E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73D0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D5C8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174AF11" w14:textId="770492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46D0634" w14:textId="4054F2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3C95D" w14:textId="7F8F43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0D1C6" w14:textId="2F60BE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F73CC" w14:paraId="436EC94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36D3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2B4D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87FB947" w14:textId="1013BC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26F39C3C" w14:textId="68B3D0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D602F" w14:textId="5104D7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FD714" w14:textId="59C56B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4F73CC" w14:paraId="7174E22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D682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0E66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4E93AF2B" w14:textId="6DA8AC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12B3F5D7" w14:textId="307817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AFE31" w14:textId="14E855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66368" w14:textId="7E0DEB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4F73CC" w14:paraId="209527F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51B0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BD21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07856D7" w14:textId="0D40B5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23A82157" w14:textId="286DED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3D908" w14:textId="47C0C4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9BF65" w14:textId="6D76B5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4F73CC" w14:paraId="4A64FC3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B376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929E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32C8972C" w14:textId="09C259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545C452E" w14:textId="7845BA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6D983" w14:textId="4A4144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374B2" w14:textId="6F6BE4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4F73CC" w14:paraId="1E0446D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BC9E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E790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0A65CB5" w14:textId="3389D5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93F7122" w14:textId="40BBE9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3F60C" w14:textId="4227C1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31C40" w14:textId="6BF007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4F73CC" w14:paraId="2F232EA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DB9B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94EC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300312F" w14:textId="4090A7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196BD2D0" w14:textId="355713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3254A" w14:textId="2CFBC6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A7CC6" w14:textId="38D35A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4F73CC" w14:paraId="6671852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1C58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4F9A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7EAB766D" w14:textId="32EA8B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12EB3B4C" w14:textId="05E47B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E8449" w14:textId="7375D6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5CEC5" w14:textId="40F9CCB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4F73CC" w14:paraId="483340C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E6FC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3F99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4EBFCB1" w14:textId="3584F3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6C49C10E" w14:textId="7351E8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01D1C" w14:textId="2E1BE0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9B216" w14:textId="76D0E9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4F73CC" w14:paraId="4EE46B6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A0B5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196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1210848F" w14:textId="55B15E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1EBA2157" w14:textId="796109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DD3B4" w14:textId="722CE3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F9D12" w14:textId="5BF2A8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4F73CC" w14:paraId="716EDF8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A44E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2725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9594953" w14:textId="74726D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15EC734" w14:textId="09720C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CC564" w14:textId="3B45D6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D93AE" w14:textId="46DB30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4F73CC" w14:paraId="701D7EC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359C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7DF4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3DDD017B" w14:textId="537691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628E93FD" w14:textId="325B89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0359E" w14:textId="207EF5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5A6AB" w14:textId="32ADF1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4F73CC" w14:paraId="08523ED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471F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46E2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11640B65" w14:textId="7DC8CA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615E128" w14:textId="1BAB2FE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B8F9A" w14:textId="0473A9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0D924" w14:textId="381002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4F73CC" w14:paraId="05BDA57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B2D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6E22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38CF02A1" w14:textId="401C24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78A4BC1E" w14:textId="7975E5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1BEBC" w14:textId="332670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F2B9C" w14:textId="569E29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4F73CC" w14:paraId="2EA9074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0657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0A33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043AA1D" w14:textId="1E218D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7EE1E8AF" w14:textId="3FD397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86CB9" w14:textId="31DB21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FC575" w14:textId="46CB35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4F73CC" w14:paraId="7DEB19F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98CE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E7C4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021FF17" w14:textId="55975D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343ECA6" w14:textId="50D3F5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A673C" w14:textId="1FD0B8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734D9" w14:textId="42FA59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4F73CC" w14:paraId="2CF13F6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03B7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67EE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083E4320" w14:textId="3FF587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7A1DDBE" w14:textId="4147BD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4A7EC" w14:textId="41F71A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B0A23" w14:textId="4C3F78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4F73CC" w14:paraId="2BBC3B7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B559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EB07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7DB554D8" w14:textId="13566F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3084CD78" w14:textId="36E702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B36C1" w14:textId="3DE7AC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072DE" w14:textId="199602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4F73CC" w14:paraId="3D2EAF1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0FB7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D1FB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BB75F04" w14:textId="708F24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54C4EF9F" w14:textId="0CE7CA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9986E" w14:textId="37F160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97C7E" w14:textId="185913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4F73CC" w14:paraId="0E4ABA8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FC9C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C37D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26266867" w14:textId="29812D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2A800D96" w14:textId="5E52B3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608FD" w14:textId="0A764A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38F0D" w14:textId="23E0D0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4F73CC" w14:paraId="5139D33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198B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AB901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0C4DC97" w14:textId="30C0FF9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B4F52D8" w14:textId="7D6797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9CE9B" w14:textId="5F1CA8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7FB9B" w14:textId="34AC29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F73CC" w14:paraId="62E9094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97D9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3C6B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FEA8762" w14:textId="64303D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1358A9F3" w14:textId="7C3A93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C7FC1" w14:textId="6E3685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DFCF6" w14:textId="395F1A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4F73CC" w14:paraId="20F740E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5258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CC1B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72B09359" w14:textId="24D434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B119F8F" w14:textId="63AA5B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3363F" w14:textId="1602A5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4EE1F" w14:textId="18ED79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4F73CC" w14:paraId="012C221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20FB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2075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2FFA9D6" w14:textId="7FA2F4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5233070" w14:textId="003057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60D47" w14:textId="3CDDA5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85FC4" w14:textId="53CE19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F73CC" w14:paraId="407F5BC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5BBF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85E6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D3B5852" w14:textId="786EC8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78B82657" w14:textId="02239E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3CEAB" w14:textId="578F33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C41B9" w14:textId="5C5E34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4F73CC" w14:paraId="164483B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174E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DB86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138FB99" w14:textId="15E331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6218F9DE" w14:textId="1C85D1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698F4" w14:textId="738381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6CAA5" w14:textId="02E5FF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4F73CC" w14:paraId="440CD80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DD69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DB01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F79A219" w14:textId="12380E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184C6BF5" w14:textId="5A8DD1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6456F" w14:textId="58BB4E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28C57" w14:textId="040001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4F73CC" w14:paraId="48B1DC6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95B3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C32E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CFA9CEA" w14:textId="0BA204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562AFA5" w14:textId="752C7F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949DA" w14:textId="037C0B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2DBCE" w14:textId="13532F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4F73CC" w14:paraId="040F6EB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128A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20C6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8819A10" w14:textId="787C3D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F0033D3" w14:textId="018380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10197" w14:textId="7DE1B5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6D2D3" w14:textId="03C2C2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F73CC" w14:paraId="3B861F7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824E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C560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78D5FE0" w14:textId="645518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65A3EE96" w14:textId="7F2B75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4E501" w14:textId="652DC2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24283" w14:textId="4DD9EE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4F73CC" w14:paraId="30C8E55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1307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CBC6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8B41189" w14:textId="7BADC1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F117A01" w14:textId="788E81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24BE8" w14:textId="059EBE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6F16D" w14:textId="2DEDB3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4F73CC" w14:paraId="4A92950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2801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8AB2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35AC4DE" w14:textId="549FD2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2C3F605A" w14:textId="24C4EF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01F29" w14:textId="0744BA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81FCC" w14:textId="2AF50D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4F73CC" w14:paraId="5AA2317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B83E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F4F3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F7FC4C7" w14:textId="63118A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3ACFC88" w14:textId="29AE48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0B928" w14:textId="60AFDD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C25E0" w14:textId="3529B7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4F73CC" w14:paraId="437E27E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FFC8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82C5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6E93F18" w14:textId="42868D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6D267ED7" w14:textId="07DFBB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CF982" w14:textId="4FBBE7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CF6B9" w14:textId="2C8726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4F73CC" w14:paraId="6EFF52F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E98A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3D5B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4EA1E5A" w14:textId="20F1F2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49B32DE" w14:textId="4EEC73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B5621" w14:textId="221B8C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3DD8C" w14:textId="2446A0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F73CC" w14:paraId="1B29D45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DE4E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36DC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44F7286F" w14:textId="11CC4D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58D70C8E" w14:textId="4EB2F5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98272" w14:textId="04356D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E279C" w14:textId="3F187A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4F73CC" w14:paraId="2D255697"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2F8E0"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08D26DDD" w14:textId="12FF97B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BCD6B84" w14:textId="25CB958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A24B37" w14:textId="2F7AC5E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2C79E4" w14:textId="5D73906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4F73CC" w14:paraId="38CAF3D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79C9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F66D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40D8DDA2" w14:textId="65A46E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5ABB6B0A" w14:textId="6ED556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63AA5" w14:textId="6B2A98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04A7E2" w14:textId="598CF3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4F73CC" w14:paraId="6C42850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989A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3E96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8BEAED3" w14:textId="3703D9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6459F5C" w14:textId="17D29F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F4392" w14:textId="621E71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005E3" w14:textId="589701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4F73CC" w14:paraId="6D73922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63C8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DD35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1121ED47" w14:textId="1353D3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5D987E81" w14:textId="098CC7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A002B" w14:textId="778AE8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53B46" w14:textId="33FC01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4F73CC" w14:paraId="4F7473D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A393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08C4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5824F37" w14:textId="267E20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5325DF80" w14:textId="153406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C0844" w14:textId="3956FD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5FF94" w14:textId="1BED30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4F73CC" w14:paraId="61DF7B58"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D7D7D"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C13F195" w14:textId="30A1F8B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5427E4C7" w14:textId="35B3CCB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8085AE" w14:textId="3FCC5DD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952073" w14:textId="7A4D377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4F73CC" w14:paraId="449AA58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BB9A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D4D7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2710733" w14:textId="2EB493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552E01DF" w14:textId="19E795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AB9C0" w14:textId="47E118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84F09C" w14:textId="7D39A6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4F73CC" w14:paraId="7A42870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D866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942F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67B67E1" w14:textId="60A7E8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774D14A0" w14:textId="7D1D7F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D41EC" w14:textId="65B184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6E80D" w14:textId="162971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4F73CC" w14:paraId="3079B5A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26EE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68F9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50DF08EA" w14:textId="36D50B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1765E548" w14:textId="164D47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9C0B1" w14:textId="55BE98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20F5B" w14:textId="7E3765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4F73CC" w14:paraId="117398B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9CEF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5754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6E32052E" w14:textId="21095E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0FFD9972" w14:textId="78E5F8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454E7" w14:textId="68D474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9D505" w14:textId="67823A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4F73CC" w14:paraId="287F1AC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6BD9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2F44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3B360F9" w14:textId="0F8FB5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439C2E69" w14:textId="59BC14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D5905" w14:textId="1FD208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CFDB7" w14:textId="26E76A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4F73CC" w14:paraId="0DAA7879"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341DA4"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D61D705" w14:textId="1FA6F6C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2D82CEBB" w14:textId="573D75E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E41B5C7" w14:textId="1F8DEAD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E73E9B" w14:textId="2B0EAE2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4F73CC" w14:paraId="0CB1CB0E"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C5F58"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442A550" w14:textId="68032B6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BCCA895" w14:textId="200B472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6C30A5" w14:textId="69B0F2E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9325F4" w14:textId="2052390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4F73CC" w14:paraId="0589A58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781F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1F58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4C57EEE" w14:textId="29B21C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67A35B75" w14:textId="37B0EE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88008" w14:textId="3EE085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4754B" w14:textId="7ADE7D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4F73CC" w14:paraId="2251851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FF01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A066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5764A723" w14:textId="38B6E8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4B6CBE29" w14:textId="42E4C3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7F992" w14:textId="45902A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E253E" w14:textId="47B4E9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4F73CC" w14:paraId="1FEB889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A763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575F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02CC6798" w14:textId="414C65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6AEEF48" w14:textId="5A88B5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E9EC9" w14:textId="43DBAC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E58B7" w14:textId="29C685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4F73CC" w14:paraId="6FF3646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3454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5480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0D09E85A" w14:textId="5AB812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0237F10" w14:textId="68F3A4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E75C1" w14:textId="5163D6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8715D" w14:textId="2F99B9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4F73CC" w14:paraId="1E4EA04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0FB0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AE30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134792F" w14:textId="4A1B63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19BA4B" w14:textId="45F961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CAE41" w14:textId="1A613E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5E535" w14:textId="36ECE6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4F73CC" w14:paraId="04FEE25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82F2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5666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479532BD" w14:textId="5A5D81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41C84989" w14:textId="2BE2AB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9F48C" w14:textId="4D89CD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76849" w14:textId="290C80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4F73CC" w14:paraId="36C6FAC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ED2B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5A00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878EA36" w14:textId="381154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1BDDFE6" w14:textId="011A98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362EF" w14:textId="13BB64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71F59" w14:textId="52B553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4F73CC" w14:paraId="5288AD8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05DF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0CDB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59136FC" w14:textId="71AAA6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EF70FEE" w14:textId="2410F2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AE1A5" w14:textId="6D5475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F5C06" w14:textId="37C6B0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4F73CC" w14:paraId="7407CAF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50DEB"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05A3EB55" w14:textId="23FEA9E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7C87D220" w14:textId="2AD2003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9502F3" w14:textId="18D6791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9ED85A" w14:textId="0CEAE1B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4F73CC" w14:paraId="6662DB4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3883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D1E9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54DA54D3" w14:textId="101C38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56F50CAD" w14:textId="2E2621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42384" w14:textId="441D12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32A2F" w14:textId="2ECBC8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4F73CC" w14:paraId="66BDD21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2B17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E31E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582DAD35" w14:textId="73B651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B5AA3DE" w14:textId="4087FF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D5EC8" w14:textId="7CC71F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9DE1F" w14:textId="239C7A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4F73CC" w14:paraId="0264B1F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106B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B257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6C3A4782" w14:textId="07093E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12D64648" w14:textId="5DFC6B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2FBF7" w14:textId="12614A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91B55" w14:textId="435F5E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4F73CC" w14:paraId="69DD4FD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C426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C0B9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3F3563D1" w14:textId="0AC5C2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7E431918" w14:textId="468BF3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6BB8E" w14:textId="6E2B00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630F2" w14:textId="7A274E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4F73CC" w14:paraId="4AC82FA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E179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D010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2F4D7AAE" w14:textId="69DB81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4A6838D5" w14:textId="09EB69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91222" w14:textId="49A752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95228" w14:textId="528849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4F73CC" w14:paraId="0058374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A2EC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273B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655D4C01" w14:textId="40CED9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4739A21F" w14:textId="43B5F9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D5E59" w14:textId="14FF4A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94310" w14:textId="329947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4F73CC" w14:paraId="74090E6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E66E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E954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6D4148C3" w14:textId="0DCC62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9152BB" w14:textId="104B55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FC472" w14:textId="6CA8B2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034A3" w14:textId="3301C8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4F73CC" w14:paraId="22F9A98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ACCC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FBBA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A9EADB8" w14:textId="7F32EF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47B1A39" w14:textId="596F75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9E742" w14:textId="11CE07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98DB1" w14:textId="1DDB9E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4F73CC" w14:paraId="2FF3BC5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A665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58C9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0FD08841" w14:textId="010346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4E07ECF2" w14:textId="165052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9D6C2" w14:textId="19863A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097F5" w14:textId="365306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4F73CC" w14:paraId="79B4C05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CF56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E3E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1D99661F" w14:textId="0FF1B3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20EF6BAF" w14:textId="4EA486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2E9CD" w14:textId="48C1CF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00D0E" w14:textId="7ABEC7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4F73CC" w14:paraId="2A37236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41DC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82AE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BD282D5" w14:textId="55F292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5F217F3" w14:textId="067070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D6E6A" w14:textId="47C232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1A7A2" w14:textId="6F860C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4F73CC" w14:paraId="6819347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5725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06A9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55D60DC7" w14:textId="0C6B92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0FDB6CDA" w14:textId="74ABF9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BADB3" w14:textId="4B4257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3A94F" w14:textId="1839CC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4F73CC" w14:paraId="17294EF2"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E78D9"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26ED87A" w14:textId="2283E0C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11738A47" w14:textId="183D461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8C83FC" w14:textId="6C1D16A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1B02B3E" w14:textId="7A58537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4F73CC" w14:paraId="643EA5E5" w14:textId="77777777" w:rsidTr="004F73CC">
        <w:trPr>
          <w:trHeight w:val="20"/>
        </w:trPr>
        <w:tc>
          <w:tcPr>
            <w:tcW w:w="86" w:type="pct"/>
            <w:tcBorders>
              <w:top w:val="nil"/>
              <w:left w:val="nil"/>
              <w:bottom w:val="single" w:sz="4" w:space="0" w:color="000000"/>
              <w:right w:val="nil"/>
            </w:tcBorders>
            <w:shd w:val="clear" w:color="auto" w:fill="auto"/>
            <w:noWrap/>
            <w:vAlign w:val="bottom"/>
            <w:hideMark/>
          </w:tcPr>
          <w:p w14:paraId="26C660CC" w14:textId="77777777" w:rsidR="004F73CC" w:rsidRDefault="004F73CC" w:rsidP="004F73CC">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237C4582" w14:textId="77777777" w:rsidR="004F73CC" w:rsidRDefault="004F73CC" w:rsidP="004F73CC">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1834612" w14:textId="619028B1" w:rsidR="004F73CC" w:rsidRDefault="004F73CC" w:rsidP="004F73C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40312" w14:textId="14EF27F0" w:rsidR="004F73CC" w:rsidRDefault="004F73CC" w:rsidP="004F73C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69DFD" w14:textId="01834338" w:rsidR="004F73CC" w:rsidRDefault="004F73CC" w:rsidP="004F73C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379B39" w14:textId="04BFB3D3" w:rsidR="004F73CC" w:rsidRDefault="004F73CC" w:rsidP="004F73C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4F73CC" w14:paraId="0E4BB49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F255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7A08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12D6C19A" w14:textId="31BF51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3CDE0E6" w14:textId="20061B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9BAFD" w14:textId="4FCCEF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730CF" w14:textId="60A027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4F73CC" w14:paraId="465A7DA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C544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9396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00BCCF16" w14:textId="107074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66613337" w14:textId="66D2AC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6B5F9" w14:textId="60607F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FF377" w14:textId="03C57E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4F73CC" w14:paraId="6320D6C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25A3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AAEF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6637172A" w14:textId="4A6200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6A809380" w14:textId="4D447D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78F42" w14:textId="1AF6BD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FB72E" w14:textId="1097B9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4F73CC" w14:paraId="10F0E9C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B78C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5AC9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FAAA9D2" w14:textId="63EA3D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1141A107" w14:textId="1896C5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B44D0" w14:textId="48C394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BAD0A" w14:textId="5FBCBC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4F73CC" w14:paraId="550EBD2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5A12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44CE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6471DCC" w14:textId="611C66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14EF9D1" w14:textId="32758C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2B78B" w14:textId="0C820D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8298F" w14:textId="75BE11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4F73CC" w14:paraId="4692B1C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B0AC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85897E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9C87A8B" w14:textId="61C925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B120979" w14:textId="0A664A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26522" w14:textId="63BE0E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EC50F" w14:textId="79E605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4F73CC" w14:paraId="1451F9F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BB91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8D3B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3D9DFE73" w14:textId="1291B2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713750C0" w14:textId="0D63AF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1C0D2" w14:textId="703DCD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F27DC" w14:textId="47794D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4F73CC" w14:paraId="5E85ADA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EA2F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DABD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0E69BCB" w14:textId="1648D4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9F38D2B" w14:textId="601B76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B7CF8" w14:textId="345548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60178" w14:textId="08FF86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4F73CC" w14:paraId="5D026E0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2CC2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E1B9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5FB5C852" w14:textId="519112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5BD2E8D9" w14:textId="062A9E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BBEB9" w14:textId="54DB6A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09CA5" w14:textId="572CDC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4F73CC" w14:paraId="785B7DF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4A29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D773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273009F" w14:textId="791217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70EBC1D4" w14:textId="182200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7E72A" w14:textId="357601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C078E" w14:textId="2670AA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4F73CC" w14:paraId="1CE17DD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C5CF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79A3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1332C8E" w14:textId="1D15F9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33412CDC" w14:textId="55384D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2D5A0" w14:textId="7C0927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A55EE" w14:textId="6BA7A3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4F73CC" w14:paraId="7F5C3F7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5D56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7EB7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F1200EA" w14:textId="671F27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30B9D711" w14:textId="2CD4BB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C7AA5" w14:textId="132793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9F31F" w14:textId="7F6C09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4F73CC" w14:paraId="78F083F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ABC9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21E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E04D43F" w14:textId="6B81D0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1A4F6834" w14:textId="7A6916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D5B58" w14:textId="325A4E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6319C" w14:textId="55010E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4F73CC" w14:paraId="56D536C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2F68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8F0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5BE80148" w14:textId="454732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E860749" w14:textId="767ACC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27D72" w14:textId="324516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3570D" w14:textId="401B23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4F73CC" w14:paraId="27046BF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4795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0E0A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5446D715" w14:textId="0B1419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3CB622DC" w14:textId="7038C2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430C8" w14:textId="0B90C9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040D9" w14:textId="7A1D96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4F73CC" w14:paraId="2A71BAB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FDB9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92F4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51E708B6" w14:textId="2664C8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2746131F" w14:textId="28E6F0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86068" w14:textId="5F5A3E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74EF2" w14:textId="3A90CA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4F73CC" w14:paraId="7BC0BEF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42FE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DB62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16C3150C" w14:textId="6A7978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550B3D62" w14:textId="061BF9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EB224" w14:textId="155DFE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4EB3E" w14:textId="4D15F0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4F73CC" w14:paraId="1BD26B9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C167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7181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A532489" w14:textId="3357E3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52AD65DF" w14:textId="5879F2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A0E80" w14:textId="13502F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B3352" w14:textId="51C054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4F73CC" w14:paraId="596FA07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5841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8BB0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640C95CC" w14:textId="6E3B8B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51DB962A" w14:textId="579810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CA80A" w14:textId="115E7C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77F39" w14:textId="2AF8AB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4F73CC" w14:paraId="580927E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C0B7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08EF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4679CFE2" w14:textId="4D2E21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4A28DA62" w14:textId="035DA5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EADCE" w14:textId="348AA8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E8743" w14:textId="46E92E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4F73CC" w14:paraId="4C9F1C3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CAFC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0E7A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54C38A2B" w14:textId="213572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6C987CAC" w14:textId="2C271A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3B64A" w14:textId="09A2F8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50CA1" w14:textId="1A92D0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4F73CC" w14:paraId="1DCEC22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9478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A346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C8920E6" w14:textId="6E3B99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3BFC424" w14:textId="7904B5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44F79" w14:textId="72F59F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9D036" w14:textId="6AA4EA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4F73CC" w14:paraId="53A9251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B29E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39E0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151FF82" w14:textId="42D325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31C3E1F7" w14:textId="5656FF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08780" w14:textId="22ED9E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B159F" w14:textId="7033D5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4F73CC" w14:paraId="1284C54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FAD5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A4E0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98057CE" w14:textId="755F53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7BB55DF0" w14:textId="2C2502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1B3CC" w14:textId="60DE14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BA3CE" w14:textId="7F6BF9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4F73CC" w14:paraId="684D3CD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00072"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16DC0DF" w14:textId="2831AE9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7A8D1256" w14:textId="45864F8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055997" w14:textId="7D6BA5C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4AC283" w14:textId="0750E0E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4F73CC" w14:paraId="27159B13"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25367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0CA74BF3" w14:textId="6BEA48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09195F28" w14:textId="03F1C4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425A6" w14:textId="440A4D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519E8" w14:textId="473D6D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4F73CC" w14:paraId="30E0A50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AECB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6EC0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1819F5C8" w14:textId="1CF1F9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36F6C254" w14:textId="146A55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9E273" w14:textId="5BF93E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13456" w14:textId="3E3820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4F73CC" w14:paraId="1ACC1DE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8567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9C0E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2ABB8963" w14:textId="74C3F3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77925867" w14:textId="667405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66586" w14:textId="34F3F6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19421" w14:textId="5C4E6D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4F73CC" w14:paraId="55F5CD3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4A26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62D3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830955A" w14:textId="298F69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ADE94E8" w14:textId="14C488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361BF" w14:textId="3D46DC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9B194" w14:textId="5D0361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4F73CC" w14:paraId="306DF4E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DAE3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2210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8DA7665" w14:textId="24B910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FFCBA8A" w14:textId="6EE7A0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CFC4C" w14:textId="4B47E9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7EA57" w14:textId="36B488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4F73CC" w14:paraId="624A4EA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95FA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6FDF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173A5323" w14:textId="47920A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3942E19" w14:textId="4870FD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93A64" w14:textId="3C78D0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1E8D8" w14:textId="1FE9B8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4F73CC" w14:paraId="3722768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82E4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3B92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871D2FA" w14:textId="1AB980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11B765D7" w14:textId="4F3CE3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A923E" w14:textId="1E7D82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923A6" w14:textId="252DE5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4F73CC" w14:paraId="2E53346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9FE9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8059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29BA144" w14:textId="27E43D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78669A6" w14:textId="3BC3BF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FC4C5" w14:textId="0B1BFA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CA4A4" w14:textId="50A49E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4F73CC" w14:paraId="50D5C01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D6B4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8FD7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7980E8C4" w14:textId="61F189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16E90ED" w14:textId="7792D5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AB953" w14:textId="467519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48E34" w14:textId="0E6065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4F73CC" w14:paraId="3291C68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7BFB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2F5F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E631C29" w14:textId="3A4D00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B3C2E7C" w14:textId="22DD19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FF980" w14:textId="3D0CEB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39504" w14:textId="74B071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4F73CC" w14:paraId="14DA3CB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9104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1CC8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0C0505A" w14:textId="469D15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7CD76974" w14:textId="257191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58265" w14:textId="1F4C92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85540" w14:textId="359776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4F73CC" w14:paraId="6EAD199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7694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EC93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042A4FED" w14:textId="3DE998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6648DDC2" w14:textId="72D823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05131" w14:textId="216C56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785FD" w14:textId="077B3F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4F73CC" w14:paraId="7C92AB9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C621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C064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F59267C" w14:textId="6674F4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4A265457" w14:textId="7C2965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E59A9" w14:textId="081D57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269E1" w14:textId="5FE728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4F73CC" w14:paraId="53983EF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DB4B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BC4A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51D3F629" w14:textId="2F9BF3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B97656D" w14:textId="7C48F9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ADAF8" w14:textId="592DDC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F23CD" w14:textId="1B7E18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4F73CC" w14:paraId="78B0236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5303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6E88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01327E8" w14:textId="1B3908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9EED735" w14:textId="7AD6FE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2E39F" w14:textId="1B5A7E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31CA9" w14:textId="1E08A8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4F73CC" w14:paraId="4135E05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A0D1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5F97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09FFB3B" w14:textId="47E8A6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475FED8" w14:textId="3C4C68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E7A68" w14:textId="1BB5CF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AF519" w14:textId="5688D4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4F73CC" w14:paraId="1F22163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C4AC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DF16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5A2334AA" w14:textId="5E0D89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3A850B3" w14:textId="400E87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CAEEE" w14:textId="0B3DD5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FBA60" w14:textId="52CCBD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4F73CC" w14:paraId="75BB6DF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B577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6F9A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3751121" w14:textId="1EB4D1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D1EEA10" w14:textId="715422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6682B" w14:textId="6C3A73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6F2F1" w14:textId="649A3F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4F73CC" w14:paraId="26C720D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6D4F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56DD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DE37D9C" w14:textId="02179E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6C5D5" w14:textId="057C0D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02F1A" w14:textId="591565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BF787" w14:textId="20B0C8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4F73CC" w14:paraId="2C5FA1D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413C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879B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6212316" w14:textId="56D45C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04BEE24" w14:textId="6B5237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BAB2E" w14:textId="1997F3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2BDDB" w14:textId="57DD1F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4F73CC" w14:paraId="612358F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0319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B0CB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BF40F1E" w14:textId="479D73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CF4B9AD" w14:textId="15DAC1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42280" w14:textId="171C1E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C5DB2" w14:textId="3E5EA9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4F73CC" w14:paraId="4D68A72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8B2B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D6FD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708AF59" w14:textId="1ABD4B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533BC92A" w14:textId="0C7F41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13650" w14:textId="02C5EE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D5DAD" w14:textId="3A120D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4F73CC" w14:paraId="26468E7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0DD4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4E3E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5F7CDDD" w14:textId="59FC97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7EA172EB" w14:textId="3EC227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2A732" w14:textId="38E34D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4EC86" w14:textId="06B12E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4F73CC" w14:paraId="3616D85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415D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7A6B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47A27AE4" w14:textId="6F32BE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F514536" w14:textId="4841A1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8EDED" w14:textId="798441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C779D" w14:textId="2C6F3A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4F73CC" w14:paraId="4F14045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5E01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38AF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0C96AB5B" w14:textId="55D097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0B386714" w14:textId="0E0E87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71368" w14:textId="47C9F5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0258C" w14:textId="0EC500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4F73CC" w14:paraId="6DB65DD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6F00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3B48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2D128E45" w14:textId="216739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BE8A902" w14:textId="269776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978D" w14:textId="02D313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AF6A8" w14:textId="3B06E7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4F73CC" w14:paraId="4ADB453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C321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B775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37FE71FE" w14:textId="567F08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67DCE3" w14:textId="703B27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1D279" w14:textId="160619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435E9" w14:textId="3E0048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4F73CC" w14:paraId="22A43480"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B8D99"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5740405" w14:textId="0952A29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ECAFAB4" w14:textId="3A4ED3E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00786D" w14:textId="13086AE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18A771" w14:textId="1F1C23B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4F73CC" w14:paraId="2F207791"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7EDA3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D85F692" w14:textId="32C377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47513EA4" w14:textId="35F1F7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D004F" w14:textId="01C952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18B4D" w14:textId="42450B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4F73CC" w14:paraId="1787E56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7C98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AD6F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5B5D842" w14:textId="5A4C3F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5C3658F5" w14:textId="618FE9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F87F2" w14:textId="23468B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F19B2" w14:textId="6242AD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4F73CC" w14:paraId="35D152C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7D69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1221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0A35E37D" w14:textId="4A4DD4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5064F40C" w14:textId="232B6F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34EB2" w14:textId="350473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ED070" w14:textId="29F697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4F73CC" w14:paraId="00E734C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0E17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6C89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4C3AC07E" w14:textId="7C606C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04F787FB" w14:textId="685F6C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8525F" w14:textId="6CA09E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CC41A" w14:textId="7C8CAD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4F73CC" w14:paraId="7FFCF75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FD0E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E841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75FD440F" w14:textId="1E2977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1028E305" w14:textId="0CAC42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9FC21" w14:textId="3D67CF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A3224" w14:textId="4B3B3B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4F73CC" w14:paraId="15B06AD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8FCC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5243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467C5E34" w14:textId="24294A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2C36B826" w14:textId="78E58F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359AE" w14:textId="4B21D2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433D1" w14:textId="3C53BF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4F73CC" w14:paraId="3E9643F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0275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19E3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7C4EFED0" w14:textId="00A8C4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7D926E2A" w14:textId="2AA2D4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94428" w14:textId="744FC1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898F6" w14:textId="26156B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4F73CC" w14:paraId="496C516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A3D9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8873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31C74063" w14:textId="73D0B7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3FDEADC" w14:textId="47EDEE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7CC0A" w14:textId="2FA652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B9ED5" w14:textId="22D0C0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4F73CC" w14:paraId="2B58F40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B68C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FB06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5FCE260B" w14:textId="4BA14E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029665AB" w14:textId="6C15AD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6F349" w14:textId="27B139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03122" w14:textId="0B729B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4F73CC" w14:paraId="529CC82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744C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37618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53A4ADCA" w14:textId="2A4C8E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FABF7FF" w14:textId="6F8F5C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5D4C5" w14:textId="6DE5F0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04907" w14:textId="74C3A3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4F73CC" w14:paraId="565731E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7E4F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9008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3FF4FDA0" w14:textId="609AAB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4B2B5C6" w14:textId="6BC93F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42DD1" w14:textId="5FF5F1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E904E" w14:textId="044F97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4F73CC" w14:paraId="0464360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332A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B1D8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39890E0D" w14:textId="1F13BC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9ECD72C" w14:textId="64373F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793A4" w14:textId="09B74A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7E08E" w14:textId="3CF9EA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4F73CC" w14:paraId="208D1B3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A246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4610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19B5E47" w14:textId="37F2CF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607C929F" w14:textId="590361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1CCE2" w14:textId="7D6D53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DBBE4" w14:textId="708591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4F73CC" w14:paraId="401260C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9163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6400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EC24226" w14:textId="6DFF36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2D709934" w14:textId="4412DB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21ADC" w14:textId="43A6E2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D41E3" w14:textId="550C82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4F73CC" w14:paraId="78B7637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7F13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D779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1730AC14" w14:textId="0636275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414629CC" w14:textId="65DAA9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E493B" w14:textId="3FA205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C3946" w14:textId="2F74CF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4F73CC" w14:paraId="1ABFE7C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F831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46E9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0141011" w14:textId="51504D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2CB93B43" w14:textId="1F2232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34012" w14:textId="41CB53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DDE5D" w14:textId="6625AD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4F73CC" w14:paraId="021951D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C322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D197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916205A" w14:textId="16FB8A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40E3F2F0" w14:textId="15D6D6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BBDA7" w14:textId="336A89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768B1" w14:textId="744AEC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4F73CC" w14:paraId="2D890AB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5425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E643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8475857" w14:textId="72BD91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414CA96" w14:textId="5735DE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CB32F" w14:textId="02A946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2F1FB" w14:textId="1E9D23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4F73CC" w14:paraId="6D97DC7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E079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633A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197600F" w14:textId="09E05D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174CFE9D" w14:textId="2199C72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07FDF" w14:textId="394F63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6845C" w14:textId="5A949F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4F73CC" w14:paraId="548AAB0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0DCD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47B9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8155FB1" w14:textId="67C96A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704BFFF" w14:textId="27C807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68A67" w14:textId="718517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8796B" w14:textId="5DE1A4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4F73CC" w14:paraId="4EF6260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01A3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A6E5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1B71E6C" w14:textId="65DE54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916FEE1" w14:textId="215D28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D024A" w14:textId="754C73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D90CB" w14:textId="17951F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4F73CC" w14:paraId="2202195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E0B3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16F6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F3AEF1A" w14:textId="0A55F6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62F36C85" w14:textId="3DFA70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70D5F" w14:textId="3DFE90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8D44C" w14:textId="5FDE5F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4F73CC" w14:paraId="179FB72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245B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A538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30B34327" w14:textId="5F26D7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823F23A" w14:textId="4DA393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08AB7" w14:textId="602F5E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65AB0" w14:textId="2FCC29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4F73CC" w14:paraId="41129644"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42504C"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3C0F5A7D" w14:textId="76EFA32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40F2FF3" w14:textId="47F1160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AF3C24" w14:textId="0F853D8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A31A20" w14:textId="19609A4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4F73CC" w14:paraId="71F317C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B833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60E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0CE17B13" w14:textId="2A9CBD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413B47DB" w14:textId="60FDD4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06461" w14:textId="284AD6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7A7DE" w14:textId="72E789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4F73CC" w14:paraId="13A289F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3D5D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F0A3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6A86F462" w14:textId="1C14A7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565A33BC" w14:textId="361EB4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F8EDC" w14:textId="33262B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8666B" w14:textId="231E29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4F73CC" w14:paraId="50CEE14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3023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9217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1E15CD7D" w14:textId="1A7842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579069B" w14:textId="6A7C2E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F4C1D" w14:textId="4B5868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7CC47" w14:textId="2BF3C7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4F73CC" w14:paraId="49AE540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67DC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4DCB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6005327F" w14:textId="5B5DAD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426F2B4C" w14:textId="62241A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CD16F" w14:textId="4E9A33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B6C75" w14:textId="4336D2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4F73CC" w14:paraId="4DB7975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AE25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A143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856A8C6" w14:textId="5239E5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1F957425" w14:textId="0AD06D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57C78" w14:textId="5993DD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4D6F1" w14:textId="2FDDCA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4F73CC" w14:paraId="7273F5C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57E7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11B8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2EC9FFC2" w14:textId="1C6F0E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66576BE" w14:textId="5F09D1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91284" w14:textId="2C71D2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83456" w14:textId="607469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4F73CC" w14:paraId="54C0CF3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965A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EA4A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CEF1F03" w14:textId="5A9F31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7C85A475" w14:textId="026934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30BC6" w14:textId="16B4F8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77ABA" w14:textId="2749AF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4F73CC" w14:paraId="7203781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9C04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23B1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779185EB" w14:textId="18ED47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24CB7ACA" w14:textId="1AB2BF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258F2" w14:textId="18512E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B1347" w14:textId="589E9D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4F73CC" w14:paraId="2BED855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2F98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C5EF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0D6484F9" w14:textId="3C928F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644E0A83" w14:textId="676287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63D6D" w14:textId="72FC52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F3F6A" w14:textId="1306C9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4F73CC" w14:paraId="20826DA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0D22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A74C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07CE33D6" w14:textId="31A3C0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0CA747CD" w14:textId="4E8B05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A39A6" w14:textId="643728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2554B" w14:textId="6AA54F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4F73CC" w14:paraId="3DE80CE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5395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6B09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B91DB89" w14:textId="4C209A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359FFD92" w14:textId="0FA3D4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FABF8" w14:textId="3F108B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53272" w14:textId="273CBE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4F73CC" w14:paraId="1B54742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37C3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2223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EE6E9E7" w14:textId="47D3E5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1BA80190" w14:textId="49AEE1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09F19" w14:textId="0D2BE8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434E3" w14:textId="7C9F98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4F73CC" w14:paraId="555EB5C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82D9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8FF1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0360343D" w14:textId="1B9CAF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CC0B1E6" w14:textId="159608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57EB3" w14:textId="17709F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A7111" w14:textId="48159C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4F73CC" w14:paraId="1302C8C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1651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F371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E310EC5" w14:textId="0303F4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B109C5E" w14:textId="2D18B7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BA548" w14:textId="3CCAC4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07A8B" w14:textId="6C3D54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4F73CC" w14:paraId="103BE1F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CA4D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DFC8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18BD3763" w14:textId="0906AC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2E0285DE" w14:textId="199E9C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65244" w14:textId="3BE2A8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ED286" w14:textId="72DF43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4F73CC" w14:paraId="102605C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884D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D0A3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AADBF37" w14:textId="330167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68D75A7" w14:textId="57D224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744E2" w14:textId="0D889D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A7B4C" w14:textId="2933D7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4F73CC" w14:paraId="3FA4F80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7B8B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745F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F84C324" w14:textId="24EB09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33F19D1" w14:textId="47E7A0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E2352" w14:textId="6899BF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DC3B4" w14:textId="10C3CB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4F73CC" w14:paraId="1ED3580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C6748"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5AA31237" w14:textId="2B440A9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CFEB8C0" w14:textId="7D71499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025F64" w14:textId="1F9254C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12374C" w14:textId="49FA43A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4F73CC" w14:paraId="6BAC87B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5F5C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3250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327FF41A" w14:textId="55D199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71C467A1" w14:textId="0156AA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871B1" w14:textId="2203E5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E63DA" w14:textId="721026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4F73CC" w14:paraId="332751F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EA43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F734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F0650B3" w14:textId="5DD6F3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005297B5" w14:textId="353356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2A276" w14:textId="76D17D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F9369" w14:textId="793226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4F73CC" w14:paraId="597EE37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009D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6047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76E581F8" w14:textId="511151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5DB81156" w14:textId="1B7AF1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DEF06" w14:textId="58AB67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7B0C3" w14:textId="72238F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4F73CC" w14:paraId="6931D0C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9431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EC02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6EDECEC4" w14:textId="74F03D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74AF284A" w14:textId="777727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99F15" w14:textId="5F85B4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8E0BD" w14:textId="26AF25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4F73CC" w14:paraId="7DDAF04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3C3C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98BF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591A8BAB" w14:textId="54CCF4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6A6D0758" w14:textId="5F3239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FAE35" w14:textId="5327F0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B0F08" w14:textId="79EF88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4F73CC" w14:paraId="03329D5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FB0A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9A63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6919EC0F" w14:textId="701BF6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2281ED1E" w14:textId="2FD4CB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2606D" w14:textId="735559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A2F35" w14:textId="37E6F9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4F73CC" w14:paraId="74CB1F4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A48A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1FDC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2823E66" w14:textId="6F075D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59A086E0" w14:textId="6E52E1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32593" w14:textId="0FF3E0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58651" w14:textId="61C770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4F73CC" w14:paraId="7F85DCA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CD78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4B73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9D6D2FD" w14:textId="4571AD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31690B5A" w14:textId="59DEBF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55490" w14:textId="50ECB3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9DC1F" w14:textId="20C18F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4F73CC" w14:paraId="636D6BC2"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6E52C0"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C695B35" w14:textId="2884236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8,015,23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0DCB05C" w14:textId="6351E94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243,394.10 </w:t>
            </w:r>
          </w:p>
        </w:tc>
        <w:tc>
          <w:tcPr>
            <w:tcW w:w="624" w:type="pct"/>
            <w:tcBorders>
              <w:top w:val="nil"/>
              <w:left w:val="nil"/>
              <w:bottom w:val="single" w:sz="4" w:space="0" w:color="000000"/>
              <w:right w:val="single" w:sz="4" w:space="0" w:color="000000"/>
            </w:tcBorders>
            <w:shd w:val="clear" w:color="A5A5A5" w:fill="A5A5A5"/>
            <w:noWrap/>
            <w:vAlign w:val="bottom"/>
            <w:hideMark/>
          </w:tcPr>
          <w:p w14:paraId="7D66846C" w14:textId="7E2E638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F31C9E" w14:textId="5A8A70F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258,631.44 </w:t>
            </w:r>
          </w:p>
        </w:tc>
      </w:tr>
      <w:tr w:rsidR="004F73CC" w14:paraId="091C46E3"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BEA55"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64E9BE8E" w14:textId="550DFC5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504,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6403B34" w14:textId="78F3925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192C3021" w14:textId="535E1A5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3F2DBD" w14:textId="1A604E5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656,836.25 </w:t>
            </w:r>
          </w:p>
        </w:tc>
      </w:tr>
      <w:tr w:rsidR="004F73CC" w14:paraId="297F8B94"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D820A0"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A684968" w14:textId="452EF6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DD4E5DB" w14:textId="105066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B8302E9" w14:textId="34BE6F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138455" w14:textId="01DFFE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4F73CC" w14:paraId="34D2CAA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A6DBB"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9F064EB"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365C57E0" w14:textId="24163A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A3F150" w14:textId="66E097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D41BD" w14:textId="517648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FA190" w14:textId="5DE5EC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4F73CC" w14:paraId="56AF89F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52F07"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2D9E885"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5CBA335F" w14:textId="22CEB7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c>
          <w:tcPr>
            <w:tcW w:w="675" w:type="pct"/>
            <w:tcBorders>
              <w:top w:val="nil"/>
              <w:left w:val="nil"/>
              <w:bottom w:val="single" w:sz="4" w:space="0" w:color="000000"/>
              <w:right w:val="single" w:sz="4" w:space="0" w:color="000000"/>
            </w:tcBorders>
            <w:shd w:val="clear" w:color="auto" w:fill="auto"/>
            <w:noWrap/>
            <w:vAlign w:val="bottom"/>
            <w:hideMark/>
          </w:tcPr>
          <w:p w14:paraId="6E51A36B" w14:textId="49191D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72CE4" w14:textId="0C9A2B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20BC2" w14:textId="2BCF2F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r>
      <w:tr w:rsidR="004F73CC" w14:paraId="6DD236C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C34F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829E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358CD578" w14:textId="612A1E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c>
          <w:tcPr>
            <w:tcW w:w="675" w:type="pct"/>
            <w:tcBorders>
              <w:top w:val="nil"/>
              <w:left w:val="nil"/>
              <w:bottom w:val="single" w:sz="4" w:space="0" w:color="000000"/>
              <w:right w:val="single" w:sz="4" w:space="0" w:color="000000"/>
            </w:tcBorders>
            <w:shd w:val="clear" w:color="auto" w:fill="auto"/>
            <w:noWrap/>
            <w:vAlign w:val="bottom"/>
            <w:hideMark/>
          </w:tcPr>
          <w:p w14:paraId="76E61FCD" w14:textId="6E5473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EF90D" w14:textId="41CA13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5520B" w14:textId="77BA6D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r>
      <w:tr w:rsidR="004F73CC" w14:paraId="6C1AC8C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B59E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52AB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E449DFA" w14:textId="5A019B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496D3E16" w14:textId="7EC8AC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F3A9A8" w14:textId="001CF4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07FCD" w14:textId="2E935C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4F73CC" w14:paraId="25A73E9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44EC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F313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42ED2CF" w14:textId="72BDE5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335A16E8" w14:textId="07AE6B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22D959B" w14:textId="3DE3CE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10E2F" w14:textId="06CBEB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4F73CC" w14:paraId="22D0AB8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80BF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064B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7B7493B9" w14:textId="4A1162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425418D7" w14:textId="2067A1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9DB08" w14:textId="4A71A7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47D1A" w14:textId="31A4E5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4F73CC" w14:paraId="3E1C45A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25B6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938B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F518419" w14:textId="527EE6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5456EBA" w14:textId="5B3EB4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23B59F87" w14:textId="298BAA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5BC3D" w14:textId="40CEA8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4F73CC" w14:paraId="2F51114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9683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F0D0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277458C2" w14:textId="4067D8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675" w:type="pct"/>
            <w:tcBorders>
              <w:top w:val="nil"/>
              <w:left w:val="nil"/>
              <w:bottom w:val="single" w:sz="4" w:space="0" w:color="000000"/>
              <w:right w:val="single" w:sz="4" w:space="0" w:color="000000"/>
            </w:tcBorders>
            <w:shd w:val="clear" w:color="auto" w:fill="auto"/>
            <w:noWrap/>
            <w:vAlign w:val="bottom"/>
            <w:hideMark/>
          </w:tcPr>
          <w:p w14:paraId="357DC452" w14:textId="68E123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16052" w14:textId="25402B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8FE29" w14:textId="707062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4F73CC" w14:paraId="706B396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036F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8A23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51378E4" w14:textId="338663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571167B1" w14:textId="7D0240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3D93A" w14:textId="569AB6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15D6F" w14:textId="42D458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4F73CC" w14:paraId="60FEF33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6CC7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E97D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9F31BAB" w14:textId="0552E9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5E795ACB" w14:textId="5A4BB7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09CF842" w14:textId="56C7B5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CE600" w14:textId="5DC68C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4F73CC" w14:paraId="6F03465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5C65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7FD3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379AAEA7" w14:textId="7F1ADF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2B1DED" w14:textId="03B868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7DE18" w14:textId="680BB0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0261F" w14:textId="0409AB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4F73CC" w14:paraId="1E2E0BA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F231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22A4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77DE367" w14:textId="7CC17E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1389C3EE" w14:textId="14D5EF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2E4F50" w14:textId="63DE52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57F56" w14:textId="4988A9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4F73CC" w14:paraId="419583C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2388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F364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07916A0E" w14:textId="27181C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09E5A06" w14:textId="545BED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08834" w14:textId="6FEC78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5D548" w14:textId="6ABC8F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F73CC" w14:paraId="2D74D7C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C7CF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E82371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4884BC3" w14:textId="7DD398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2BCF72F3" w14:textId="013B34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0799889" w14:textId="7B48EA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DABD0" w14:textId="26D5B0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4F73CC" w14:paraId="18C6CC0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73CE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8E9B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4B6B3CD7" w14:textId="155F89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C09EDC1" w14:textId="0F4FA5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2E34C" w14:textId="0EAB2B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6C0E3" w14:textId="1457F2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F73CC" w14:paraId="69402E0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D9B8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38CD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38ED9F1" w14:textId="5B6D40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A4BB11E" w14:textId="1636B8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04D69914" w14:textId="73320A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B4B30" w14:textId="024123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4F73CC" w14:paraId="320817F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27BA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E05C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1F0ED9A" w14:textId="059AF1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12D7F0E9" w14:textId="525D2B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141C476" w14:textId="5C830C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A949E" w14:textId="339A75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4F73CC" w14:paraId="2DCF17D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B82D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8645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529DB0B9" w14:textId="150D83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06918A9E" w14:textId="51F9DD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F87F9" w14:textId="4C1B14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01440" w14:textId="3FC0ED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4F73CC" w14:paraId="421589E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25C8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4CDE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5DCC2AE6" w14:textId="3F31DD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C96AFCA" w14:textId="24B58D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3BE2CA59" w14:textId="7C6F32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99CD1" w14:textId="6108BF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4F73CC" w14:paraId="075EA88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7F34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BE60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55542CC0" w14:textId="7E0697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945A0FD" w14:textId="760DFF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DB838" w14:textId="5DA485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0F990" w14:textId="231A94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F73CC" w14:paraId="2ABA054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4B52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5D4F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CD89625" w14:textId="74C213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C04F81C" w14:textId="1930CB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F2EF3" w14:textId="6F5740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905E1" w14:textId="55675A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F73CC" w14:paraId="484DA85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8BE0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EA81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2949317" w14:textId="673A41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58DBAD80" w14:textId="445E98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7E9BE0A9" w14:textId="26D18A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6B971" w14:textId="55A0AF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4F73CC" w14:paraId="58361A8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01F4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D6C9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93BCFB8" w14:textId="39C05A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169CB125" w14:textId="111D71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4901E" w14:textId="3DBF33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980CD" w14:textId="398C1D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4F73CC" w14:paraId="76EA56D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5333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AB45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9D4AAD8" w14:textId="052D74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2EAB0061" w14:textId="480219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A4FE5" w14:textId="3040E3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7E90B" w14:textId="2749F1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4F73CC" w14:paraId="4D37692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1B35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A16F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0CEF5C45" w14:textId="50DD35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B37D6F" w14:textId="561717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FF845" w14:textId="7C82FB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44CF3" w14:textId="5E581E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4F73CC" w14:paraId="5871103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8D31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69A0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455FF0BC" w14:textId="79EBDC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0CA32F3F" w14:textId="5A3577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83A48" w14:textId="585614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0D76A" w14:textId="61A6E8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4F73CC" w14:paraId="6227DAA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725E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603A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A871DB8" w14:textId="6BDA5D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2C8C05F2" w14:textId="1D6BB1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CD02F" w14:textId="5583B9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B688D" w14:textId="4A97E1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4F73CC" w14:paraId="04F7FEC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BA2B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E17D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105EA13" w14:textId="7D15F6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4AF1B99D" w14:textId="3D63B5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66A864A" w14:textId="174E53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E9EF3" w14:textId="0E02BA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4F73CC" w14:paraId="284B324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6CDD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2D8D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72858AFE" w14:textId="1CF6F8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083218DB" w14:textId="54B5FF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0304D" w14:textId="764F56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9A9EE" w14:textId="0C1AB3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4F73CC" w14:paraId="6A5AAD5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5BD5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CA43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EC5B3DD" w14:textId="6670AB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01922138" w14:textId="510EDB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1259A" w14:textId="647712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C70FE" w14:textId="1C8DFB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4F73CC" w14:paraId="7319F4D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8882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BCD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C11F4B2" w14:textId="27FB23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57E54C4B" w14:textId="190B78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2ACCE5D" w14:textId="64EB7C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57598" w14:textId="6E4AE8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4F73CC" w14:paraId="07F8370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297F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D0A6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64247D7C" w14:textId="6C3485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66EEF21C" w14:textId="542D7F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B03DF" w14:textId="4EDC9D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06AD6" w14:textId="5A1022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4F73CC" w14:paraId="37609B1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4694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893A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2B6327B" w14:textId="402C65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52BB8255" w14:textId="6516F3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3D536" w14:textId="39A4DE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76CC2" w14:textId="52D30D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4F73CC" w14:paraId="4F8FCDE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B0AD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B9E2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5FEA239" w14:textId="707EB1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4A221B2" w14:textId="49E476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3A453" w14:textId="41C60A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3C4E4" w14:textId="4E65CF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F73CC" w14:paraId="6A56CA5E"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C0DA2"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03E874" w14:textId="60F67AF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BF9737E" w14:textId="38CFB7C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484,457.80 </w:t>
            </w:r>
          </w:p>
        </w:tc>
        <w:tc>
          <w:tcPr>
            <w:tcW w:w="624" w:type="pct"/>
            <w:tcBorders>
              <w:top w:val="nil"/>
              <w:left w:val="nil"/>
              <w:bottom w:val="single" w:sz="4" w:space="0" w:color="000000"/>
              <w:right w:val="single" w:sz="4" w:space="0" w:color="000000"/>
            </w:tcBorders>
            <w:shd w:val="clear" w:color="D8D8D8" w:fill="D8D8D8"/>
            <w:noWrap/>
            <w:vAlign w:val="bottom"/>
            <w:hideMark/>
          </w:tcPr>
          <w:p w14:paraId="2BD0A24F" w14:textId="4E006BD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EF7C26" w14:textId="4E2B8F5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231,674.55 </w:t>
            </w:r>
          </w:p>
        </w:tc>
      </w:tr>
      <w:tr w:rsidR="004F73CC" w14:paraId="2D0AE8A1"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9E591C"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3BCD3C4C" w14:textId="5B597C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4B8F0122" w14:textId="0B899B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482B40CE" w14:textId="7DB9E8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61F54E" w14:textId="6E1F38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4F73CC" w14:paraId="6630B2E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B25DB"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338135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494A7660" w14:textId="2720FD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48AC1A44" w14:textId="015BF39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870EF" w14:textId="6F4CD4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12636" w14:textId="326FBFB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4F73CC" w14:paraId="6AE0928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B82F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CD33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46EC9F4" w14:textId="083215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4676AC" w14:textId="101E5E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386F0" w14:textId="338C7E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C98F4" w14:textId="2080A7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F73CC" w14:paraId="241ED62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294E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6EA3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F84DFDA" w14:textId="505D5A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078CA928" w14:textId="71E4F2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3A4219C8" w14:textId="68AFE4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3D49E" w14:textId="7ED492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4F73CC" w14:paraId="75F8DC1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A05F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4656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6502AD27" w14:textId="4BC442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B9ACE0" w14:textId="4AA749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29E2F2" w14:textId="723E14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42207" w14:textId="2BD5BD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4F73CC" w14:paraId="756FEAB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13F9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0816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1FC1438E" w14:textId="5CFCF3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54497115" w14:textId="57D4805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20841772" w14:textId="43D574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44649" w14:textId="62E222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4F73CC" w14:paraId="066CC55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BDC1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87E4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08617503" w14:textId="688F60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DD2BA4D" w14:textId="6C1995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3841D704" w14:textId="1829AE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29363" w14:textId="42BF09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4F73CC" w14:paraId="19CF5CF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AE8D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3DC0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1CBC8A14" w14:textId="46F308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0809E814" w14:textId="7201B0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8ED53" w14:textId="176C36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593D7" w14:textId="3687F8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4F73CC" w14:paraId="026F614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E288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590B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81EB0BA" w14:textId="526C08B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E9209" w14:textId="5F5342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51B2A" w14:textId="7BADD3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0076D" w14:textId="7FDE68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F73CC" w14:paraId="53BBB57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45C6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9B3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5FB0D101" w14:textId="4E01B5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1D4EF2DA" w14:textId="31AB69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78C75FD2" w14:textId="3279D1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3F833" w14:textId="11CE47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4F73CC" w14:paraId="31C6BD1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E362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15E4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26EA7BEC" w14:textId="33D06D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CA0D425" w14:textId="6BA5A1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10F746E4" w14:textId="097D1B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75C2F" w14:textId="43FDAD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4F73CC" w14:paraId="6CFF21B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0D3D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C2A6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4452E9C9" w14:textId="71B6A8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DFAB59" w14:textId="7C3EDA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0EBD3B52" w14:textId="5A6C67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95EEE" w14:textId="311D24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4F73CC" w14:paraId="1225C8B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DB4E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22E7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244DE460" w14:textId="291544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5B3EF97C" w14:textId="000FE4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5F63F" w14:textId="333834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48D75" w14:textId="0A1589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4F73CC" w14:paraId="67927F0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1CD6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2AA3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1C99F42" w14:textId="0FE2DF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EF6A2F" w14:textId="6EF214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98AA7" w14:textId="7EF177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912FD" w14:textId="29E2E0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F73CC" w14:paraId="6A39DA6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0847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7A8C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0B63577B" w14:textId="7CC4E4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1FB417" w14:textId="11A99F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44CCF37" w14:textId="49B7CB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64A5F" w14:textId="4435F3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4F73CC" w14:paraId="08E93AF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CE07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CD5E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5C67DFFB" w14:textId="0CD5BA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875D4" w14:textId="4E542E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D1119" w14:textId="38907F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59FB4" w14:textId="3F0C5B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F73CC" w14:paraId="7ABB6E7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6B1C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FCA2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7DDC3647" w14:textId="21E15B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041B2D65" w14:textId="54F667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928E0" w14:textId="7F89DC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1E127" w14:textId="444AA8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4F73CC" w14:paraId="734D0B7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A52A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2A98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517FD6AC" w14:textId="32D5D1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05B6AEA" w14:textId="5E916F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15219" w14:textId="121CC8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760AD" w14:textId="1D8F8A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4F73CC" w14:paraId="1107237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D243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2A84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89D4C22" w14:textId="4A24F2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57E86A0" w14:textId="63ED4C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1FF6C89" w14:textId="6FD1D4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39764" w14:textId="112430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4F73CC" w14:paraId="7643992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72EF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1AB2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7C1090F8" w14:textId="62E352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22968011" w14:textId="46F9EF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02BBDD54" w14:textId="686C73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68820" w14:textId="1CB008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4F73CC" w14:paraId="0846260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7958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061F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88A24BA" w14:textId="09BC3A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16AFED08" w14:textId="25DCAD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5103D" w14:textId="6BAA7E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CE72E" w14:textId="510FC4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4F73CC" w14:paraId="628E677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CEFA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178E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EB752F0" w14:textId="3EB860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19F59D0D" w14:textId="1BF870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6C9B8" w14:textId="1FB90B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59B6A" w14:textId="23C371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4F73CC" w14:paraId="358596D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38CD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E89F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56609B1B" w14:textId="0C350A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2B3FBC" w14:textId="5B2978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D3902D6" w14:textId="5978B7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EA907" w14:textId="2B8374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4F73CC" w14:paraId="7CA3A23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848D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F23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FCAB1A4" w14:textId="121EDB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2E0DCAE7" w14:textId="21EE1D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622DD017" w14:textId="11ACAF5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4E9D6" w14:textId="249750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4F73CC" w14:paraId="22EFEAAD"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939D8E"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36102E9F" w14:textId="13D0FE0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25D96207" w14:textId="73B1D74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F927F56" w14:textId="5AD5B92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2BC315" w14:textId="78F988F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04,281.05 </w:t>
            </w:r>
          </w:p>
        </w:tc>
      </w:tr>
      <w:tr w:rsidR="004F73CC" w14:paraId="79247B1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0AC5B0"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5D4EDEC8" w14:textId="68DDBD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C58370" w14:textId="16DA5C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75501EED" w14:textId="446E5C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BF4FA1" w14:textId="1DD873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4F73CC" w14:paraId="0650A1B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458D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FE37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F6696D7" w14:textId="1A0370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B56F93" w14:textId="1E4529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64074" w14:textId="2D3BD0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38B1D" w14:textId="52599F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F73CC" w14:paraId="23CED76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9725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4C45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86DB2D9" w14:textId="29A569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7372F5DC" w14:textId="11518F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F009F" w14:textId="3CD129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78571" w14:textId="501E6D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4F73CC" w14:paraId="34DFFEB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A030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1F18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25B189D" w14:textId="53787A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0BCC19B4" w14:textId="749D6A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002B9A0" w14:textId="526F3F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8018B" w14:textId="4DF59F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4F73CC" w14:paraId="69AAE75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B3C3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21B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5A541623" w14:textId="3D2DAC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66E22071" w14:textId="604BAA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0C038631" w14:textId="0CE21B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FB1EE" w14:textId="371CA4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4F73CC" w14:paraId="31A6C09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99E3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6905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6CD6CCC" w14:textId="68E7C2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01D39140" w14:textId="3A500D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2C77EE23" w14:textId="310F2D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77CCD" w14:textId="608044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4F73CC" w14:paraId="1E67305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6B0C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79E6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50F58BEC" w14:textId="335323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7705ABC8" w14:textId="766894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C09B3" w14:textId="50FA1A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CDD30" w14:textId="7E5EA4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4F73CC" w14:paraId="7B82861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6ECF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DE51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0D3AC56E" w14:textId="74288C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4BC2B" w14:textId="786702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381BC" w14:textId="23AFA5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4C10B" w14:textId="4D8273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F73CC" w14:paraId="1354A2C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F770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60A7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6BABE5D8" w14:textId="02BC78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9D8A47" w14:textId="0549AC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02CE948C" w14:textId="0EA56F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56EAA" w14:textId="33D079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4F73CC" w14:paraId="652A5CB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4C5A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F044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27635675" w14:textId="352528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8915C" w14:textId="65B75E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D3B81" w14:textId="054C79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0AFD6" w14:textId="77B916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4F73CC" w14:paraId="188FF92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4C13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3E411F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F916402" w14:textId="099EF9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65434" w14:textId="09FEE1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08C92091" w14:textId="6EC717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30DB4" w14:textId="7CEAB9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4F73CC" w14:paraId="6B7043F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6192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F815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DE121AC" w14:textId="178EDB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00D59922" w14:textId="29AAA5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1D605212" w14:textId="52DF0C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9302B" w14:textId="31D71F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4F73CC" w14:paraId="3247F58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B6A4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9E3D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59877198" w14:textId="17649A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1DCC08" w14:textId="79436E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91364" w14:textId="37731E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9BDEA" w14:textId="392BA0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F73CC" w14:paraId="230B2C8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3A77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C757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81446E1" w14:textId="04F9F9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EFF2FE" w14:textId="14135C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9B82B" w14:textId="0DE030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AFE73" w14:textId="5C316A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F73CC" w14:paraId="510AE07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86FB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39C0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13A651E7" w14:textId="0E4E2A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A0C0B7" w14:textId="709416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80E165B" w14:textId="084DF5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C6DDC" w14:textId="532E21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4F73CC" w14:paraId="299059E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2CED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4CC4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6AD2A37" w14:textId="18F069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94DD4" w14:textId="043EF0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BB3A7" w14:textId="1D7F28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7EE66" w14:textId="7EFB8F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4F73CC" w14:paraId="61E1F1E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523C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B03C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6F5CCBBF" w14:textId="1D39E0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56015226" w14:textId="38DC51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96E13" w14:textId="4D1336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08273" w14:textId="50A75C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4F73CC" w14:paraId="0045A17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ADFD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A5E0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A34FB7D" w14:textId="758E28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A0F447" w14:textId="55A41C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82A07" w14:textId="4D0153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1070A" w14:textId="112810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F73CC" w14:paraId="0A42E21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0A39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051F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B743EFD" w14:textId="400567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65A16685" w14:textId="4225BA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6EAD5" w14:textId="4F5457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BEA82" w14:textId="266C21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4F73CC" w14:paraId="70E1DD7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8432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41A5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12541F4E" w14:textId="10329A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41ABAF" w14:textId="0A5FA5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26422D4" w14:textId="1E765C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8F914" w14:textId="0240062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4F73CC" w14:paraId="5291B79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B207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A1CA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8CAD458" w14:textId="0A5B9D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40F024" w14:textId="59B3B2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3E494316" w14:textId="3F097A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F6AB3" w14:textId="3D33BF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4F73CC" w14:paraId="677989B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C42B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7544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0CC9B2D7" w14:textId="055B9B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30DEA3AB" w14:textId="32F9F9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9AE7C" w14:textId="5CE0C4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7C34F" w14:textId="074176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4F73CC" w14:paraId="53608D6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4FE5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ED0D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535E6B2C" w14:textId="544B67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6842511F" w14:textId="7C04FE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2EFFCE" w14:textId="373EDF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8711B" w14:textId="113A3C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4F73CC" w14:paraId="5C485F5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EC7F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A5D7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F109F68" w14:textId="259B15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BC03850" w14:textId="3A2E1B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D459C" w14:textId="411217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41E8F" w14:textId="2FB656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4F73CC" w14:paraId="09C53A8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E1F0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8205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F7E4FB4" w14:textId="6CF8E8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45D8A" w14:textId="657DDE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7457D55" w14:textId="7E71EC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5E5A4" w14:textId="14722E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4F73CC" w14:paraId="24CC13E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3B35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52B4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FBA7F63" w14:textId="3C9BCA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40B5DA13" w14:textId="5161F2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1B7BE4F8" w14:textId="087F19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BBE4E" w14:textId="173BFE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4F73CC" w14:paraId="42C5D0C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505E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1099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4BAFF44" w14:textId="645663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04DF99C4" w14:textId="5C7380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111AA150" w14:textId="795FE2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B3AE0" w14:textId="543417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4F73CC" w14:paraId="5DB9B96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6B36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CC20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72CFB1B" w14:textId="6D53C1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A3637" w14:textId="7DD871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3EEBC09" w14:textId="442902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0A03B" w14:textId="0AF655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4F73CC" w14:paraId="64D27A8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A7AA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081D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E528DF2" w14:textId="1E1C43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301C3928" w14:textId="23F407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45C98EDE" w14:textId="6A3845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AC498" w14:textId="309420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4F73CC" w14:paraId="6A6E3F3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2C5A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4D41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035909C4" w14:textId="793280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9D85968" w14:textId="70EDF8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A9CE8" w14:textId="4B9DBD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25DFB" w14:textId="1642A7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4F73CC" w14:paraId="0A5AA09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D02F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6B41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D979659" w14:textId="617D09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5B6F8C74" w14:textId="22EF17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C19DA" w14:textId="2E72E0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8A6A0" w14:textId="5F5635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4F73CC" w14:paraId="6C7FDF26"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EE7D7"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09A1050A" w14:textId="74433A6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4B139F" w14:textId="6C61C8D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83C7D13" w14:textId="148CCD51"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97123B" w14:textId="67C6797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4F73CC" w14:paraId="3CB66919"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A0B5D6"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06C7E20" w14:textId="5464909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2F71FC" w14:textId="152C27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4A627" w14:textId="62EAE2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D700FB" w14:textId="0BFE97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4F73CC" w14:paraId="6CFC9C8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ABE2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D780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124224D9" w14:textId="51F468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8C41D2" w14:textId="6D3813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5D67A" w14:textId="0F9E61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1E136" w14:textId="6A418C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4F73CC" w14:paraId="406D669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E1E3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AB2B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49963AC5" w14:textId="28D202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5964D2" w14:textId="5D0314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D8A2E" w14:textId="61B840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AE1E6" w14:textId="1E1454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4F73CC" w14:paraId="5AFFCDF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66A0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D817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73FC17DA" w14:textId="289B84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2C08CC" w14:textId="43BD5E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A44AA" w14:textId="5A90A0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8FD55" w14:textId="2339FC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F73CC" w14:paraId="68EB01B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DFDD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ED00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6908B78" w14:textId="75D165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434106" w14:textId="244678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2797E" w14:textId="71A59A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BA958" w14:textId="7E58AD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4F73CC" w14:paraId="7CE708A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EF30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D0F1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3E28686E" w14:textId="56142B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3B0899" w14:textId="4CAB19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597BF" w14:textId="76BDA0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B3CC5" w14:textId="409B81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4F73CC" w14:paraId="25CBB1B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3214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015A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392A98DB" w14:textId="54627D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36DB75" w14:textId="57163F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DDF6E" w14:textId="74E385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18D8D" w14:textId="0AEF19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F73CC" w14:paraId="0D4D287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E183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4DD0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3C08C4B" w14:textId="7DE9E5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D2F3E8" w14:textId="0A813A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73E4033D" w14:textId="64A204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D3406" w14:textId="083897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4F73CC" w14:paraId="33A5A4D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6C26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E0EA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9F570A3" w14:textId="7D1B2F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EF1819" w14:textId="613F4A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C4CBB" w14:textId="7F88F2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846A6" w14:textId="10A10B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F73CC" w14:paraId="0B72DCE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236B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98CB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1C8A6CA" w14:textId="69FAA1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B390E3" w14:textId="430770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A37D2" w14:textId="139CA0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C4795" w14:textId="16C5EE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4F73CC" w14:paraId="77F259B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0563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94C5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3302417B" w14:textId="20EBDC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7896D509" w14:textId="195D04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7B3CE" w14:textId="24216F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9B14B" w14:textId="2D2FFA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4F73CC" w14:paraId="7C795E9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7FB0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6DF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7794622" w14:textId="26A994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84327D" w14:textId="5643AE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1985D" w14:textId="4D71ED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EEF0B" w14:textId="617F46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F73CC" w14:paraId="53179BF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F917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B5ED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EA12556" w14:textId="272F5C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220A91" w14:textId="023E4C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C2A99" w14:textId="47D9BC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B2C30" w14:textId="7BA182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4F73CC" w14:paraId="25BCFEF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628C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7CF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08704295" w14:textId="39DA09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B6FB76" w14:textId="57B182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9B395" w14:textId="55CE14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B538A" w14:textId="2C6105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4F73CC" w14:paraId="78A5975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ED72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193B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0ECC06C" w14:textId="3C5E45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EF37C" w14:textId="6D72D2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FA672" w14:textId="7BA598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171C6" w14:textId="58D3E9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4F73CC" w14:paraId="2A21BF6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BB3E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09F7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792AB8B" w14:textId="0B5235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70CBAB2A" w14:textId="70F43C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507268E3" w14:textId="1D7970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EA567" w14:textId="56745C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4F73CC" w14:paraId="79EFA1A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9A8B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95DF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CE6106A" w14:textId="2BDD24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1083E2" w14:textId="0DCCE3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0329E" w14:textId="17E5A7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2B61B" w14:textId="29E167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F73CC" w14:paraId="78BDEA3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9B6F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D3B8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4732B357" w14:textId="678F8C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6FB00" w14:textId="122527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82C82" w14:textId="44148C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0344B" w14:textId="761DEE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F73CC" w14:paraId="7D8A2B7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ECB1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146E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91921AB" w14:textId="055673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2D8799" w14:textId="50E6349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7B054" w14:textId="08734C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465BF" w14:textId="1C4521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F73CC" w14:paraId="0FCE399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1C3F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8289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1F8CE84" w14:textId="171185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1176C41" w14:textId="38F72A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0CC55" w14:textId="42DC2C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BC719" w14:textId="65BFAD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4F73CC" w14:paraId="62A9EC4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4B05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E134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5FE69FF9" w14:textId="0FDB8E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4062C" w14:textId="1DCF96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2BDA359" w14:textId="729A41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04D3F" w14:textId="252013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4F73CC" w14:paraId="7D2613C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9394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827F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67A15B1C" w14:textId="4D67B6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31261A" w14:textId="6C7A5B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F809F" w14:textId="2BB916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6310D" w14:textId="710E46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4F73CC" w14:paraId="0988AB9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0D8F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F328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2AE30A04" w14:textId="37B4B1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3F72B" w14:textId="4E8509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E23E9" w14:textId="358262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45BB7" w14:textId="2FBE7E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4F73CC" w14:paraId="34653A1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BAF0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74E7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05BA8679" w14:textId="60E313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C595DD" w14:textId="2193F2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32B2F" w14:textId="7093A9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C7322" w14:textId="74ED7C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4F73CC" w14:paraId="425EA27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271C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2B4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8436198" w14:textId="76ABF1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3E77F" w14:textId="3BE1F0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4E6D4" w14:textId="3746BF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817E0" w14:textId="5DB959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4F73CC" w14:paraId="7558F9B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A7B1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186A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9B6EE28" w14:textId="0547DA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DB77A7" w14:textId="788851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A3D12" w14:textId="2DF832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5E20A" w14:textId="7EE868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F73CC" w14:paraId="4F6FC9D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1B13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9221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408D975C" w14:textId="5A0967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F47772" w14:textId="120F7C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70DC8" w14:textId="1E5255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8826F" w14:textId="4427C4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4F73CC" w14:paraId="7A67671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E448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87EB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8E2BDE7" w14:textId="276922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9C04F5" w14:textId="635421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71420" w14:textId="72D574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C09D6" w14:textId="600FB0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4F73CC" w14:paraId="6D16773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A1A8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8394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498963D4" w14:textId="180856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C7A777" w14:textId="0580A3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045D7" w14:textId="798851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41922" w14:textId="0A8509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F73CC" w14:paraId="736729A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806C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8773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15E2C6BD" w14:textId="1D3A8F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EEEBE5" w14:textId="133348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C829C" w14:textId="021868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B9362" w14:textId="32B15B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F73CC" w14:paraId="43D9AC1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6EDB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9BEA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9A4B3BD" w14:textId="27E633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9018AC" w14:textId="141E0CE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F7578" w14:textId="672077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A6784" w14:textId="041BD3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4F73CC" w14:paraId="251F60C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C120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B587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3BD146F" w14:textId="4F6FCD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C5CC4D" w14:textId="7757F0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B87FB" w14:textId="5039B2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C7223" w14:textId="53169C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4F73CC" w14:paraId="158A9C0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00AB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8855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32615465" w14:textId="6B06A8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AEF7A16" w14:textId="254B92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B7E34" w14:textId="310123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54D10" w14:textId="6E2002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4F73CC" w14:paraId="4F94476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F590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7681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B420310" w14:textId="7A2158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E7C8329" w14:textId="432F85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08998" w14:textId="522198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B73EB" w14:textId="6F379D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4F73CC" w14:paraId="1A93B62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4E76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E4D3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40D4CE95" w14:textId="7A2A76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3F060C49" w14:textId="0130F9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22469" w14:textId="15C8A5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BAC74" w14:textId="73C601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4F73CC" w14:paraId="5C04B06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EC43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7A3C9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20740337" w14:textId="6CE035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AC26F4" w14:textId="63D4FE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F2D8A" w14:textId="2E1D10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2EB3E" w14:textId="46C612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F73CC" w14:paraId="2C108DC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0143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56A8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2D14E5B5" w14:textId="14479C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BD25BA" w14:textId="4ED09D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D034D" w14:textId="66D56A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45353" w14:textId="329368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4F73CC" w14:paraId="5C7C1819"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D06F5"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7EA0A6CA" w14:textId="541B0C5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2B7FA7" w14:textId="50F519C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43CD15A4" w14:textId="24E9FB2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C404AE" w14:textId="155E987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4F73CC" w14:paraId="7BA4111D"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56155"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0C63C316" w14:textId="4EAF54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3FE839" w14:textId="06BF6F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0BCCC9E" w14:textId="11A350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02912E" w14:textId="05AEBD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4F73CC" w14:paraId="3FA3FB7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192E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E5EA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35E1C3E6" w14:textId="75C30B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31250DDF" w14:textId="4002EF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7591EA24" w14:textId="762C5F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067E0" w14:textId="510D0D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4F73CC" w14:paraId="690C89A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34B6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00D8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7733B17B" w14:textId="5257E7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152CB9CA" w14:textId="2CFF0F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6FE048D5" w14:textId="5BDE1B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6F40A" w14:textId="093B84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4F73CC" w14:paraId="18DCA67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8F3E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2B06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03B62914" w14:textId="10646B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7E5286A7" w14:textId="13B0DF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4C32F" w14:textId="16305C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0A822" w14:textId="4AF744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4F73CC" w14:paraId="5E0BB23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B01A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AC55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3760C557" w14:textId="6C720A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167F5953" w14:textId="1AB8B4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279E7" w14:textId="052BD0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B67F6" w14:textId="5CDB96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4F73CC" w14:paraId="2F7D81B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FDE6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4667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19BDAE4" w14:textId="58A447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2950BE" w14:textId="1F69E9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530B62C9" w14:textId="77884A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9AA15" w14:textId="0053CF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4F73CC" w14:paraId="597B65F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618C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084B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5FF7FC0" w14:textId="07F361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35D4AF7C" w14:textId="62C1FD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B5CED82" w14:textId="2F99FA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0564F" w14:textId="378024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4F73CC" w14:paraId="1066EE7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3398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2BB8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59FCDAE" w14:textId="025EDA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A25E2E" w14:textId="1E210B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3603FFFA" w14:textId="6A3E75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FD7A3" w14:textId="115199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4F73CC" w14:paraId="6107EE0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6DA1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896A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538E573" w14:textId="1E3D82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22C769FC" w14:textId="1554CC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9B01A" w14:textId="0E886A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5C131" w14:textId="01AB7F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4F73CC" w14:paraId="5FC2933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4907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7D97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300F4E3A" w14:textId="1EE509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5638DB4A" w14:textId="24507D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418604" w14:textId="77B0C1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F2305" w14:textId="450E16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4F73CC" w14:paraId="60C722B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7AEB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703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41EADE49" w14:textId="7E176B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6A5E7C1F" w14:textId="03CFABB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45CC96CA" w14:textId="6F0A41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1A1F1" w14:textId="78E0D6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4F73CC" w14:paraId="2D65A0F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C927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C997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AF8D5E2" w14:textId="4890DB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2731FC9F" w14:textId="2A3D2E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43B5181C" w14:textId="05E860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AB46E" w14:textId="15BDE8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4F73CC" w14:paraId="37CDE68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D3D7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C8D6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4319433E" w14:textId="0A033A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3B357C90" w14:textId="65A9F8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86E64" w14:textId="51BBF5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FB026" w14:textId="2D7F49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4F73CC" w14:paraId="29BB7DF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1A49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4A6C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7ADFCDE0" w14:textId="119A44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76EA0E8C" w14:textId="785A78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3CFA96" w14:textId="54E8B1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60B5C" w14:textId="5118DA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4F73CC" w14:paraId="0C2E887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C9A4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6F04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250BC761" w14:textId="4F64A7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4FEC9EF1" w14:textId="6F8F47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A6110" w14:textId="5AC33D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A70AA" w14:textId="496870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4F73CC" w14:paraId="70FB394D"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37026B"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0964A901" w14:textId="26EAA17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75B42EA7" w14:textId="239E1FE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C6EABB7" w14:textId="6B66676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BE4673" w14:textId="329BFBA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4F73CC" w14:paraId="6E284136"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232A9"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AEE689E" w14:textId="7B92B67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37304C8A" w14:textId="1E35821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F52D7D" w14:textId="1E5E04F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DEE8B5" w14:textId="1B2C862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4F73CC" w14:paraId="1D8B88F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AB3D9"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24FC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1EABEEEC" w14:textId="25194D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F994D9" w14:textId="5345FF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01CC1" w14:textId="240821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BDC60" w14:textId="3DCB06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4F73CC" w14:paraId="03E0867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15B0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E988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F8D48BC" w14:textId="079F82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3A2C0CDE" w14:textId="6DB40D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67FCF" w14:textId="269D09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1F5E6" w14:textId="731B7C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4F73CC" w14:paraId="29F6F8D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2550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494F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2D634350" w14:textId="0B47EE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541A1267" w14:textId="45DA3B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0D80E" w14:textId="4A7AF0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D545F" w14:textId="528578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4F73CC" w14:paraId="287DBC7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62D3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0BB1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2B475394" w14:textId="4608C4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6A5E31E6" w14:textId="25EE3D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D3C4A" w14:textId="4EA5FA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EC6C4" w14:textId="2D4977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4F73CC" w14:paraId="6E71FE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46E6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B8C2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B3D8DD0" w14:textId="16A383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763AF4" w14:textId="6CC6B3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08D0B" w14:textId="459760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F8FC7" w14:textId="371600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4F73CC" w14:paraId="348EB53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958A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B493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5940265" w14:textId="0F8B92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1A2CA081" w14:textId="2D7917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6371A" w14:textId="7B9D9C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CA9CE" w14:textId="3474D6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4F73CC" w14:paraId="422FE9BB"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BFA6A"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952AE1D" w14:textId="48C694E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3EE872C" w14:textId="7692E70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C46766" w14:textId="6FA0AAD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BF614F" w14:textId="248D1A9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4F73CC" w14:paraId="5D235E5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6806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9B91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70DEFCAC" w14:textId="48C1F7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59057B5" w14:textId="29E080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19317" w14:textId="73AE9E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4DF79" w14:textId="515136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4F73CC" w14:paraId="2D6DC61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6A71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3F5E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7C1D06F0" w14:textId="1243B3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0A02099" w14:textId="70FDFB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F475B" w14:textId="40F932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12342" w14:textId="0431C4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4F73CC" w14:paraId="76FACB9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60E1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7741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7ADDEAEC" w14:textId="413E55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2E8A6C14" w14:textId="26674C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0F6FD" w14:textId="231732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FF279" w14:textId="278E42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4F73CC" w14:paraId="7521382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2346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142A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1E829A9" w14:textId="0E831C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02931C6E" w14:textId="20A56F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647E1" w14:textId="63D8C5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06B1E" w14:textId="6A2F72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4F73CC" w14:paraId="1020E2E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46E4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6D37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7FDA3405" w14:textId="3BB57B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0A96D4" w14:textId="2F1BB8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93C53" w14:textId="36B58C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C18FE" w14:textId="5D264D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4F73CC" w14:paraId="7B6DFF2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EA1B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FFBB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4EE7B74D" w14:textId="1F2E23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FE46F" w14:textId="5A067D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B3989" w14:textId="1CE808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B13FC" w14:textId="300A20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4F73CC" w14:paraId="2D30E3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395B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2D5F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D07015A" w14:textId="01D9A4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40CBC25F" w14:textId="5E4526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C86E8" w14:textId="59B0BE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06EAB" w14:textId="786181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4F73CC" w14:paraId="4286EF9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05DA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6C21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45C1AD93" w14:textId="730829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22CAE8E" w14:textId="071DE9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1425E" w14:textId="24961D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C069C" w14:textId="64A80A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4F73CC" w14:paraId="3A14076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38CE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0D06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B280DDC" w14:textId="483ED1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6AA86FDC" w14:textId="0BEBC3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83AF0" w14:textId="697731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9F83B" w14:textId="19D0FA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4F73CC" w14:paraId="4AF2323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DCC1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C8DD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61A3D01" w14:textId="4872FB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67A34FA3" w14:textId="173E3E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31F37" w14:textId="5BFE5C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17C9C" w14:textId="62E8D1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4F73CC" w14:paraId="0A6D6339"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C30EE"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F6DFDF7" w14:textId="7536230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B4CEF7" w14:textId="0C81F6D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74923A" w14:textId="45E67BC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1A9343" w14:textId="359ECA1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4F73CC" w14:paraId="4D5EB73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447B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F1DC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40E72CC5" w14:textId="0F98B7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AD5F99" w14:textId="3762A5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96F36" w14:textId="4FE001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C438E" w14:textId="4278CC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F73CC" w14:paraId="53D00D5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6F73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6009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3130BEDA" w14:textId="0008BD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3616748F" w14:textId="7A75DC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250BE" w14:textId="5E65DB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044BE" w14:textId="472F3B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4F73CC" w14:paraId="10A0F47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CE06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9BDC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3DD2B74A" w14:textId="7E0D8D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7CE61AE" w14:textId="4DD74F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63B36" w14:textId="43A382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A48C7" w14:textId="7ABB1C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4F73CC" w14:paraId="53E691B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E458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F1C6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B01374A" w14:textId="049F1D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8B30199" w14:textId="27D8D6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14432" w14:textId="56929F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1DE25" w14:textId="7D2873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4F73CC" w14:paraId="5EA02E1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1434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E787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5CD07B98" w14:textId="46F7FF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2548E" w14:textId="026C95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2995C" w14:textId="5B4CEC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24D17" w14:textId="5F5438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4F73CC" w14:paraId="469E4BF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4C55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3F2D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10E850EB" w14:textId="4E9403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74F1EE" w14:textId="4A4893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217E6" w14:textId="151E77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B7D45" w14:textId="34CDD6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F73CC" w14:paraId="57DF2E6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4720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7850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1D28565C" w14:textId="6A6FBE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F85CCF5" w14:textId="1A6C0A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49C0F" w14:textId="47B72A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3C91D" w14:textId="53A5F5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4F73CC" w14:paraId="43D4EF3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3E06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40DE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75746BD" w14:textId="634863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6A41B459" w14:textId="17013E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0A58D" w14:textId="4F919B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C0FA8" w14:textId="4CC97B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4F73CC" w14:paraId="28F7663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AFC2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8742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21EDE6E6" w14:textId="45224F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EBFC565" w14:textId="549610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4843D" w14:textId="743F96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1FC1D" w14:textId="207048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4F73CC" w14:paraId="5966627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820D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0DD6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A2A9793" w14:textId="0D8DFD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05D678" w14:textId="7BA5C4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17AEF" w14:textId="3EC9B7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5E549" w14:textId="57A103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F73CC" w14:paraId="2898D0A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C3BA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9805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6EE2B94" w14:textId="1F3CA3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AA4A9" w14:textId="0D6981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B9D58" w14:textId="4184B4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00A6A" w14:textId="428DB1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F73CC" w14:paraId="0ADAB51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93AF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6B95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7221D1F" w14:textId="5757A9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C3FD51" w14:textId="7C3853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9B1BE" w14:textId="4D9A0E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48B09" w14:textId="045FA9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F73CC" w14:paraId="74D331C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1E6F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70AC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0395DEE6" w14:textId="0C8EE1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94C62B" w14:textId="08F414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32455" w14:textId="4DF1C2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59A02" w14:textId="1561FB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F73CC" w14:paraId="4B9ED60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A53D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F85A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117E928" w14:textId="29F1985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587CEC" w14:textId="7BC5AF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D37F5" w14:textId="1B9258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8A420" w14:textId="2301A0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F73CC" w14:paraId="64AF546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6388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2F59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504B9A9" w14:textId="46BFB0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36263" w14:textId="2B3D22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22936" w14:textId="09F2D1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3CDC4" w14:textId="368B76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F73CC" w14:paraId="70BA7D0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67C5E"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C1DE069" w14:textId="00F303F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371A2C" w14:textId="4E696F7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F3F7E7" w14:textId="5FAD882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7A44AB" w14:textId="40095FA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4F73CC" w14:paraId="43A392B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CA9D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CE9E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69D56D33" w14:textId="1E5E12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3BCB1F29" w14:textId="4B9B1C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7355E" w14:textId="4CDDF1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7504F" w14:textId="674C3A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4F73CC" w14:paraId="0F0E308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F373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510B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2FCE31A4" w14:textId="76E34D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453242B" w14:textId="05498C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F32F4" w14:textId="342480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2905B" w14:textId="507112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4F73CC" w14:paraId="0C8272D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8DEB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528B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7A67AF39" w14:textId="0B9257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6BA0721" w14:textId="5F5DD1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06CB5" w14:textId="03B1D6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72EFF" w14:textId="6D1A4E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4F73CC" w14:paraId="759D45D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C75B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8BD2F5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CCD32F4" w14:textId="4A1157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1728B680" w14:textId="6925A7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E09B8" w14:textId="16EF6A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79AAE" w14:textId="2BECCF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4F73CC" w14:paraId="686F859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D3DE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D411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2C076F65" w14:textId="55E3EC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492D37" w14:textId="194A18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8614E" w14:textId="560C76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9F4BB" w14:textId="025123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4F73CC" w14:paraId="3C934D6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52CA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ED5F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0C142427" w14:textId="0BB985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7BBBAC74" w14:textId="3CB820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3D87F" w14:textId="0C846F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571CD" w14:textId="509F3A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4F73CC" w14:paraId="13FC5EB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CEDF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1E12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1F6F5C7" w14:textId="1C7F28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3F82A6" w14:textId="612418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3EC5B" w14:textId="0362E5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F0E90" w14:textId="36065A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4F73CC" w14:paraId="1141C8C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9D1B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0424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7ACED1" w14:textId="390049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295D16E6" w14:textId="5D9889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434DE" w14:textId="40745F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D1526" w14:textId="1F445F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4F73CC" w14:paraId="01854D8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0F2A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ADC5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354F636" w14:textId="36083F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765D51" w14:textId="1986D2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6D540" w14:textId="345016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FD695" w14:textId="4FE0B1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4F73CC" w14:paraId="436175B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BD9F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5626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BFCB2B4" w14:textId="0E11EF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18608074" w14:textId="636B4B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CAC8B" w14:textId="7FC904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4387F" w14:textId="5A96D1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4F73CC" w14:paraId="5524E664"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EE759B"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332279A6" w14:textId="4B380A7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A1B3F0" w14:textId="5A41B4B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80E7D5" w14:textId="4416D1E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4ADAED" w14:textId="1D45825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4F73CC" w14:paraId="3BFAB3C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76A2A"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A08CF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24C08E3" w14:textId="5D3224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49FDD8A9" w14:textId="7E2600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DB053" w14:textId="2EF553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22D54" w14:textId="40169E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4F73CC" w14:paraId="66192BB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FDB4C"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01CABB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36F401F7" w14:textId="61D830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FC37F2" w14:textId="74DD5E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B293C" w14:textId="07E53D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9D956" w14:textId="34BFDC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4F73CC" w14:paraId="0478896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F1439"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DA7C6F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3888E01A" w14:textId="7AD54A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760A0E46" w14:textId="597B58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2828C" w14:textId="40EDDE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71D15" w14:textId="396EAB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4F73CC" w14:paraId="185FAEB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ACDCB"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DF594C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1595A54" w14:textId="500533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BEB1FA9" w14:textId="6F48AC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A5363" w14:textId="09EE8F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DD142" w14:textId="20AA5D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4F73CC" w14:paraId="23AF39E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E2E9F"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00F4D9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61FC2A3" w14:textId="56D04D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6B7AD6EF" w14:textId="491C9B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46FA1" w14:textId="260DD6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B6766" w14:textId="19691C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4F73CC" w14:paraId="6EDFD83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E248C"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DCD47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6CFCF9D" w14:textId="3AA8AF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D5CB9F1" w14:textId="6ADD94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6086E" w14:textId="3136B1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E0814" w14:textId="532A71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4F73CC" w14:paraId="6CA0B1A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6F739"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F70A9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125D33BF" w14:textId="5C5ABB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1C96DC6A" w14:textId="0FCA6D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2808F" w14:textId="1745E6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AD4AD" w14:textId="7B6AE7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4F73CC" w14:paraId="11A0748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CD56B"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C24641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B203700" w14:textId="189417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DEAA568" w14:textId="0A0542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87FA4" w14:textId="347094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58FF7" w14:textId="2B7AE6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4F73CC" w14:paraId="5381D57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3C479"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CB536D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5F05AA9F" w14:textId="478E83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776F91C4" w14:textId="71FBD9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7FDA6" w14:textId="4A7DBF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A7D15" w14:textId="59C2FE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4F73CC" w14:paraId="1DEFB50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72C51"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D9C037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453D65C9" w14:textId="0DB866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6B865" w14:textId="5AA41F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CD581" w14:textId="593894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79565" w14:textId="72D2ED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4F73CC" w14:paraId="20DD4FB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1394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ED07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F90ABF0" w14:textId="34A2EC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4C210B4D" w14:textId="6BD115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B5F24" w14:textId="644CAC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DBD92" w14:textId="4754A7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4F73CC" w14:paraId="2CEFBAD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8716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4612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F7FE6FE" w14:textId="48DA61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CD5F3D" w14:textId="624687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B6D25" w14:textId="227D16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6F0F2" w14:textId="3DBEFD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F73CC" w14:paraId="1EC5476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0AEE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31FC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5607B850" w14:textId="27E107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0136C1CA" w14:textId="680D17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50500" w14:textId="3B111E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DA7B2" w14:textId="594AAB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4F73CC" w14:paraId="7386E9B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06F9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4D5E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11F0304" w14:textId="1AE31C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39335" w14:textId="55C0EF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34187" w14:textId="0CC11C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5B9D3" w14:textId="15366F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4F73CC" w14:paraId="128F217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17A8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5A37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7DD0F0E" w14:textId="773398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56976B78" w14:textId="307890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2BD34" w14:textId="0AB674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128DE" w14:textId="50CB85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4F73CC" w14:paraId="1A6D9E8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4B47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D17D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AD7A928" w14:textId="22FC83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4E814384" w14:textId="3BAA28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7EC94" w14:textId="5D83F3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BCA7F" w14:textId="194A08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4F73CC" w14:paraId="33678C2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6F85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2A30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C4654CA" w14:textId="143E60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012F70CD" w14:textId="54413E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70A6B" w14:textId="7FE72B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76936" w14:textId="5A11E2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4F73CC" w14:paraId="17BF1C2A"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78D6C4"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4D3D6D4" w14:textId="04DD946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721,885.65 </w:t>
            </w:r>
          </w:p>
        </w:tc>
        <w:tc>
          <w:tcPr>
            <w:tcW w:w="675" w:type="pct"/>
            <w:tcBorders>
              <w:top w:val="nil"/>
              <w:left w:val="nil"/>
              <w:bottom w:val="single" w:sz="4" w:space="0" w:color="000000"/>
              <w:right w:val="single" w:sz="4" w:space="0" w:color="000000"/>
            </w:tcBorders>
            <w:shd w:val="clear" w:color="A5A5A5" w:fill="A5A5A5"/>
            <w:noWrap/>
            <w:vAlign w:val="bottom"/>
            <w:hideMark/>
          </w:tcPr>
          <w:p w14:paraId="4DE52A47" w14:textId="057B391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B93C686" w14:textId="6FA4BF9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F33EFA1" w14:textId="6B316B5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798,835.65 </w:t>
            </w:r>
          </w:p>
        </w:tc>
      </w:tr>
      <w:tr w:rsidR="004F73CC" w14:paraId="18817272"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829B0"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635401C7" w14:textId="258FBCD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D51C04" w14:textId="291B6DF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2A08E70" w14:textId="74711A4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4850F04" w14:textId="2C65D5A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4F73CC" w14:paraId="6308AEC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03DF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6935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45F00DB5" w14:textId="0C6E48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254AB811" w14:textId="614675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41973" w14:textId="070656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1303C" w14:textId="214D66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4F73CC" w14:paraId="6B5B67A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6DFC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32E4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4F25B78" w14:textId="0B04B4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0ABB4C7" w14:textId="7E49A1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31A40" w14:textId="2DE310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2C890" w14:textId="514E89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4F73CC" w14:paraId="5301B06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3BB4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4250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571C5028" w14:textId="0A2FCA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743C0298" w14:textId="7EE856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C68EC" w14:textId="444315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1E832" w14:textId="198B5B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4F73CC" w14:paraId="67B9333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9523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39F9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657DF949" w14:textId="4024B5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2CD1546A" w14:textId="59ABCE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5A039C0" w14:textId="436A22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47363" w14:textId="55B562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4F73CC" w14:paraId="79C1F7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F71A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8840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751E4214" w14:textId="386BBE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24DA005D" w14:textId="18AFD2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A4CB671" w14:textId="61C765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FF1E7" w14:textId="33B06B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4F73CC" w14:paraId="01B4466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CEBD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1362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0C877134" w14:textId="6CFB24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430E951B" w14:textId="0CD1A3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B1603" w14:textId="5E425D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82578" w14:textId="134822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4F73CC" w14:paraId="4E48457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DFCF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D786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205FEF17" w14:textId="4D511C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1B6414A2" w14:textId="70D135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84512" w14:textId="1E37EE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EA28C" w14:textId="1B73A1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4F73CC" w14:paraId="2184BF6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EB47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EDE5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4224EC5A" w14:textId="5E7F00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1D8C0174" w14:textId="50EB45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080EE" w14:textId="2210BF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EF05F" w14:textId="3F78AF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4F73CC" w14:paraId="181AAC8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0232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2046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5BAFF740" w14:textId="661C0C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08AD3A8E" w14:textId="1B5D68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C0710" w14:textId="243B03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7FAD4" w14:textId="783C14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4F73CC" w14:paraId="4476FC0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8CEE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5EE9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29F4164" w14:textId="503519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129C830E" w14:textId="4A20CB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C6EE1" w14:textId="1C17D2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66976" w14:textId="111B04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4F73CC" w14:paraId="1FD09E1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F8FF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3583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49CB18A1" w14:textId="3C3DF6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0F7CC79C" w14:textId="47C8C4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26D76" w14:textId="2461D7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E0DC7" w14:textId="6CA0EE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4F73CC" w14:paraId="04F7C1B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CF63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DDE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7D969074" w14:textId="28E7B3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1430B9D7" w14:textId="53889A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61EC9" w14:textId="2BAED5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7C8E7" w14:textId="21C71E4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4F73CC" w14:paraId="53808E1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F8A5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BAF1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D78934B" w14:textId="75C28B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35B775D8" w14:textId="75AD4D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0B1E3" w14:textId="314E11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54A2D" w14:textId="3A4CAD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4F73CC" w14:paraId="03F0565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717A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3A76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322A01AC" w14:textId="67FC79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108EE281" w14:textId="436D50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4191F" w14:textId="07BFE6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4A52F" w14:textId="644C74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4F73CC" w14:paraId="2C63A9D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DDE6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A5DE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40B229A2" w14:textId="3D8939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0DF41235" w14:textId="315759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B3360" w14:textId="686C1E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EC597" w14:textId="240155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4F73CC" w14:paraId="37CC977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6DB3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5C05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75701215" w14:textId="1D93E4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677298FA" w14:textId="5EB704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397A5" w14:textId="64C209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D7334" w14:textId="2C6864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4F73CC" w14:paraId="61B3ED9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B217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FDAB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4A97CFA4" w14:textId="244679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3D05A2F7" w14:textId="2D6C27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9B626" w14:textId="4D216E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D902B" w14:textId="165AC4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4F73CC" w14:paraId="5E5B486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EEEE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F27F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687C5291" w14:textId="1B62FC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047874D9" w14:textId="055977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75917" w14:textId="138502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179EF" w14:textId="3D79E8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4F73CC" w14:paraId="019C6404"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64753"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91B3129" w14:textId="569C855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2339F565" w14:textId="6D2AE8F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87F525" w14:textId="04C13F7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D42A90" w14:textId="0CA9581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4F73CC" w14:paraId="55C2F06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5959D"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99B2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09024D70" w14:textId="4E6854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3861777D" w14:textId="672A888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1B9ED" w14:textId="30E649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B65F77" w14:textId="06B13D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4F73CC" w14:paraId="5B4C247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E5EFD"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EDE2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72FCB077" w14:textId="4115BB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30AB792" w14:textId="3BD8C3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13D13" w14:textId="73F271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0BDFE" w14:textId="7D0545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4F73CC" w14:paraId="49359AA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F95D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3295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3152A0D" w14:textId="74FFAA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DFAE07B" w14:textId="01F8C2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2AB85" w14:textId="567828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B002F" w14:textId="3FE942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4F73CC" w14:paraId="4731D62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A0CF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16BC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67A17727" w14:textId="6772F0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386511B9" w14:textId="49F239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5B808" w14:textId="28D348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1CBDF" w14:textId="33AC01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4F73CC" w14:paraId="446DAAE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0E80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1991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1E5C38E5" w14:textId="44C6B5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52FF5BC4" w14:textId="5682F9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05F59" w14:textId="053951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69772" w14:textId="56FB01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4F73CC" w14:paraId="185EE79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1307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C031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2A3F715C" w14:textId="149EA3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EEC8E64" w14:textId="5BB247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F8678" w14:textId="2DEACD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671E6" w14:textId="068C03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4F73CC" w14:paraId="506B315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8355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268F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291FEAA" w14:textId="428985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35E369F2" w14:textId="2DE396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42681" w14:textId="3355DC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61F8B" w14:textId="4A3823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4F73CC" w14:paraId="7B3B788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1796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B3C3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27329F24" w14:textId="04287E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5C0FFDA5" w14:textId="075487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28D6A" w14:textId="7D4D38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7F99E" w14:textId="474B6E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4F73CC" w14:paraId="3694708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B69E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A6B0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B97E605" w14:textId="1715C6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D6033CB" w14:textId="020B1B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FD4C0" w14:textId="101C60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1BA11" w14:textId="282446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4F73CC" w14:paraId="10C7D31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CCC4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550E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19C8B1A" w14:textId="4FAEBD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0D91233D" w14:textId="6EF0F0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196E2" w14:textId="0E6C46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606AA" w14:textId="7077F4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4F73CC" w14:paraId="758BA22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9E15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7759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4577F727" w14:textId="49688F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26517B65" w14:textId="44FE21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79E92" w14:textId="305FA6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B0874" w14:textId="10A4BD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4F73CC" w14:paraId="0B00BE9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985E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F26B4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E092D8C" w14:textId="0F0D76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01252FA7" w14:textId="67B18B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1BA57" w14:textId="1C394E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65692" w14:textId="3EBDD1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4F73CC" w14:paraId="0F3DDB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D717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5BED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4A460555" w14:textId="697DFE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7B476A90" w14:textId="7DA80D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00A99" w14:textId="37552D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38C30" w14:textId="3635C4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4F73CC" w14:paraId="52C42473"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2672AF"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50A7F4A" w14:textId="3D2EC16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7EC1F9F1" w14:textId="40C8688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29E9E5D" w14:textId="58557F7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2E53E4" w14:textId="2FC6E06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4F73CC" w14:paraId="1ED920C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735E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BCED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85BB600" w14:textId="1415E6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3161DCF1" w14:textId="20170F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5D335" w14:textId="04185F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6460EF" w14:textId="5AE985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4F73CC" w14:paraId="7274405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A77A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C74C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39F95BA6" w14:textId="08C56A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2E3DC938" w14:textId="60208F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D41FD" w14:textId="1214C1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935D0" w14:textId="7F738B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4F73CC" w14:paraId="675729C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57B0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DE6E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03F015A5" w14:textId="3E231E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2C7B19BC" w14:textId="10460A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6FD05" w14:textId="7A0295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55361" w14:textId="0A179E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4F73CC" w14:paraId="237B86A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A647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BF43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7744EBA" w14:textId="0AD27D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03FCF543" w14:textId="568927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9CDF4" w14:textId="3D1D6C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ECF7A" w14:textId="19E7D8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4F73CC" w14:paraId="19A2E40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935D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45BE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3506164A" w14:textId="5D8ED2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4591F444" w14:textId="5FDAED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4B750" w14:textId="28AE38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92D09" w14:textId="6D6DD5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4F73CC" w14:paraId="50AD188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3295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633B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479BD5E4" w14:textId="22B9FE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40696BD0" w14:textId="4D89DC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9D831" w14:textId="38282C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78A2C" w14:textId="0447AD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4F73CC" w14:paraId="78FCD4C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416A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5729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6C7AAD20" w14:textId="3A162B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9509864" w14:textId="586AA4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3003B" w14:textId="1B246B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CB158" w14:textId="0ACFEC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4F73CC" w14:paraId="5C3731A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C920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B744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0A7CDAA" w14:textId="2084EE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6089A362" w14:textId="25E215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DE263" w14:textId="30F486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2A624" w14:textId="5DE052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4F73CC" w14:paraId="039D1B6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8FC1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C7E3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5533A940" w14:textId="0D499E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9F0D3D8" w14:textId="479833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BC5E8" w14:textId="41D27F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43736" w14:textId="7AEC65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4F73CC" w14:paraId="1B06983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1351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F1BD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5B6C9299" w14:textId="4BA3F5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F40E2F4" w14:textId="0B207F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F8FA5" w14:textId="591234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68116" w14:textId="0EA255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4F73CC" w14:paraId="4901FE6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A4E1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2DFF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1935BF46" w14:textId="5727F9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3DF7A60A" w14:textId="7E9D8B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99DA8" w14:textId="6602BE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20F92" w14:textId="0EA376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4F73CC" w14:paraId="66BE308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9822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29F4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66B55EE7" w14:textId="21DD72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5706A459" w14:textId="087E74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BE1C5" w14:textId="342FBA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10A92" w14:textId="588CFB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4F73CC" w14:paraId="285800F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9797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4FDA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36D3D772" w14:textId="5A7523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7FCF9D7" w14:textId="25732E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9AD9C" w14:textId="2C32E0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600ED" w14:textId="433D55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4F73CC" w14:paraId="7F3A36A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B029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021E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69F208E3" w14:textId="63C298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054BE87A" w14:textId="65B8E4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23509" w14:textId="7A4675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97442" w14:textId="5C0E9E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4F73CC" w14:paraId="1B20F38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F008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50C7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044B488F" w14:textId="153C36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572B52F1" w14:textId="382224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9BBD9" w14:textId="56EFBE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83492" w14:textId="2C8C4F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4F73CC" w14:paraId="5294C8B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C2C0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2178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6C9F95" w14:textId="2D3D01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1632EA61" w14:textId="5311CF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63726" w14:textId="51683D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E7138" w14:textId="600F33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4F73CC" w14:paraId="5281B3C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42AD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C02D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B170884" w14:textId="0655DE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DAE922F" w14:textId="28B741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AF3EF" w14:textId="3C1D62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CF004" w14:textId="7FB2EE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4F73CC" w14:paraId="002D216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9DF7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E7E5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522C772" w14:textId="1DC72B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324A3E73" w14:textId="210170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4A9A0A" w14:textId="6C1246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470C8" w14:textId="0C1BFB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4F73CC" w14:paraId="59776D8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841F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6913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56EEE5D1" w14:textId="4796E3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25F36B27" w14:textId="1E7AE5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2840C" w14:textId="16836F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081C6" w14:textId="1AA562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4F73CC" w14:paraId="71159AC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2F47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A750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2248F6B9" w14:textId="7E236A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642DD4DF" w14:textId="0DAD89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C5BA8" w14:textId="770918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52469" w14:textId="39348D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4F73CC" w14:paraId="1AA3340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EA84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B187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72176C0B" w14:textId="34B019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798CCC6" w14:textId="650FD7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47544" w14:textId="42ABD1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3610F" w14:textId="1AA1D2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4F73CC" w14:paraId="1F9ED55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EEA8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6E5B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67E6DC85" w14:textId="27F0ED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1EA6B8A7" w14:textId="2F0289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6AC71" w14:textId="7348F0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259B9" w14:textId="007279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4F73CC" w14:paraId="7F2543E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C365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C799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982AB71" w14:textId="7BE99B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54F7F06E" w14:textId="798476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F98C2" w14:textId="74BB5E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41A6D" w14:textId="3006DB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4F73CC" w14:paraId="6DB19B5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ADE7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65F1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419DA1B" w14:textId="4DF865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ED109DD" w14:textId="45EFFD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424C7" w14:textId="6C1950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39053" w14:textId="5B111D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4F73CC" w14:paraId="521F0D5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0AAE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91B3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0D24CDEB" w14:textId="4B9049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7FC5CCD" w14:textId="75A175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119AA" w14:textId="435225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24587" w14:textId="5F683C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4F73CC" w14:paraId="2F6C2E3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EEF8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73D9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711E0BC" w14:textId="0C8CE3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53E745D7" w14:textId="596383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F3620" w14:textId="303DA4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C4E7A" w14:textId="4CEB51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4F73CC" w14:paraId="44CEC74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692B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7EF1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718C396B" w14:textId="236E14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2B83A593" w14:textId="2E87ED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3BADC" w14:textId="57C440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48E8C" w14:textId="24E69C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4F73CC" w14:paraId="4298C81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03E1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BF5B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30AF42A1" w14:textId="4B358D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4E9BF4B4" w14:textId="4EFA05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76B8A" w14:textId="086CE6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57848" w14:textId="7A3458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4F73CC" w14:paraId="3A6B436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2254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DE53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26F8511" w14:textId="687F20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0B5089FD" w14:textId="57D0E3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A53DB" w14:textId="209612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FB1B9" w14:textId="63D3FA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4F73CC" w14:paraId="6580B6E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4B26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E302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FC939BA" w14:textId="1B9C472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45B8894F" w14:textId="249699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87563" w14:textId="583000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C4110" w14:textId="2EAB3C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4F73CC" w14:paraId="7C2102E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51BA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197F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449F226A" w14:textId="7D18B4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27F80DF5" w14:textId="593811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C347C" w14:textId="3F95A0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67A01" w14:textId="22959E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4F73CC" w14:paraId="5B84CCC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925C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AC5E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D77898F" w14:textId="3ED4E3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7DE50DD5" w14:textId="113633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0B13E" w14:textId="7C3A07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C83F2" w14:textId="081BA3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4F73CC" w14:paraId="76FEF76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0CCC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CCA0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4CE6ECB" w14:textId="05335B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1E7D20D7" w14:textId="4A4CED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18955" w14:textId="2B7988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E68AE" w14:textId="69DCEC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4F73CC" w14:paraId="1BEE778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6F94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5C2D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23C01509" w14:textId="2FD9F6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1AF3C1D4" w14:textId="269E8D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FA767" w14:textId="683701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5D58A" w14:textId="75B19F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4F73CC" w14:paraId="6882936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C1DC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E594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4D746677" w14:textId="140C09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058BC35E" w14:textId="73BC84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2A259" w14:textId="1A5472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B08D2" w14:textId="6F871B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4F73CC" w14:paraId="1661FB6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D2AC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02BF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9E3FB7F" w14:textId="16E5FC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3A3423A2" w14:textId="7A0F48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7D849" w14:textId="16AFDC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171F0" w14:textId="32A71E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4F73CC" w14:paraId="26BDEDA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72BE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D578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47F39881" w14:textId="2CAF47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672E6B32" w14:textId="7F8536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3514D" w14:textId="1CEF91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2E5A5" w14:textId="47DD21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4F73CC" w14:paraId="71D99C11"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351EC"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1A7AA94C" w14:textId="7250D551"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EBD84ED" w14:textId="4DDDB47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A15A67" w14:textId="7ECC3C8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160740" w14:textId="48BA73A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4F73CC" w14:paraId="635F2C8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53E3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0E8E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19A39161" w14:textId="06F578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330CF734" w14:textId="0E5CDB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44BE0" w14:textId="070E8D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F9CE0" w14:textId="19EF89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4F73CC" w14:paraId="6EC6F1B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BC2A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86C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65EAD277" w14:textId="48BF21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7C990C66" w14:textId="6F213D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D97D9" w14:textId="7297CDB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71DCC" w14:textId="1B5BDB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4F73CC" w14:paraId="246E2C2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4F04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276C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5EC3D030" w14:textId="72FCFC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916B31B" w14:textId="2A9F1B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1DB58" w14:textId="1F67D0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86BD9" w14:textId="1291F6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4F73CC" w14:paraId="1648F65A"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0B5BA"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7D686713" w14:textId="3C4DF78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2947412F" w14:textId="594DEF4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9C7687" w14:textId="624D642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7BD356" w14:textId="4993E1F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4F73CC" w14:paraId="59C50FF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FA4A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C58D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2BE9C09F" w14:textId="03DBF6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18F5F4A" w14:textId="421CE5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77752" w14:textId="038323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94BAC" w14:textId="7B51BC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4F73CC" w14:paraId="1510A4B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1997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87EC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73D4ACDF" w14:textId="55CED1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40F8EEB5" w14:textId="3D63E2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A6DCC" w14:textId="047F03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2EEFF" w14:textId="359FEB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4F73CC" w14:paraId="1B961CB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B60F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29EF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5696A62" w14:textId="6564FF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282306B9" w14:textId="2367F0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5A7DE" w14:textId="29A07B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5E67C" w14:textId="035AF2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4F73CC" w14:paraId="36E1E33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8118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4AC8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DFC6E85" w14:textId="6FE857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828C13A" w14:textId="6FC3A1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9B0E6" w14:textId="03DC5E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457CD" w14:textId="097352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4F73CC" w14:paraId="4FB9E99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701F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3F93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52B7BB5" w14:textId="483977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30359D5B" w14:textId="44D0C8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2744B" w14:textId="50B256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4189E" w14:textId="125DDD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4F73CC" w14:paraId="360B45A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3358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83BB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0CC737D1" w14:textId="7C4FA9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51B51515" w14:textId="077AC4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69D66" w14:textId="179B1C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11291" w14:textId="786D64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4F73CC" w14:paraId="1CF8068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B1A8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5ECE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084F6DA3" w14:textId="002DB0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6A2DAD66" w14:textId="1A1201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2222E" w14:textId="176916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62FC7" w14:textId="6CDD80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4F73CC" w14:paraId="0105B7C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0671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0316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4E14180E" w14:textId="249EC1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73EBB08B" w14:textId="5F79DC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0AE12" w14:textId="49B93F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2BFD4" w14:textId="2BEC1B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4F73CC" w14:paraId="04F1ABF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7289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D6C5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47824D73" w14:textId="26955F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CE21AAD" w14:textId="3F54D0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66040" w14:textId="1C5742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74567" w14:textId="57745F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4F73CC" w14:paraId="6F3A257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FE96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A85E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54025E5" w14:textId="1558AB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28FA8B66" w14:textId="7623F2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28D4A" w14:textId="570ACD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3236D" w14:textId="7FFC43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4F73CC" w14:paraId="3D9EFA0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C02ED"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8F6A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47ABDD48" w14:textId="589674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2754E0DC" w14:textId="516926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31942" w14:textId="4048C2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CE1CC" w14:textId="373EA4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4F73CC" w14:paraId="30126E46"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B9400"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6997E38" w14:textId="73B185C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8C095B" w14:textId="78E742B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C4FA7D2" w14:textId="13D2098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E6133C" w14:textId="0BF0965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4F73CC" w14:paraId="7FE6D180"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E1D34D7"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1810BE6" w14:textId="72B80C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EB250B1" w14:textId="2F09C7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E83D8" w14:textId="61BC07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A4E4BE" w14:textId="4341B9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4F73CC" w14:paraId="4CD2B26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01B0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95F5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86C56BD" w14:textId="0F2D42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F487657" w14:textId="57D4A1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0BB60" w14:textId="08D47D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12E8F" w14:textId="6FF265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4F73CC" w14:paraId="3CB4242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2F5E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F981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582BBFDE" w14:textId="084C91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216C82FD" w14:textId="6B204F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9E77F" w14:textId="5BD236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2C6D5" w14:textId="2012BA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4F73CC" w14:paraId="13B828E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ADBD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1408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3485E21F" w14:textId="0F2D19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0F409FFF" w14:textId="2DE552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6C038" w14:textId="71B7A0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9023A" w14:textId="6A6955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4F73CC" w14:paraId="1B96EF7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4D57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E29F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A1DE777" w14:textId="2E65FE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2845932E" w14:textId="07A4CB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C021D" w14:textId="71F393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9C112" w14:textId="1A3B7A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4F73CC" w14:paraId="6B851C5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CC44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2A5C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38F39F6" w14:textId="758985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78AF4457" w14:textId="183900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DDC3B9" w14:textId="26471E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A95CE" w14:textId="672A07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4F73CC" w14:paraId="071272C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C0E2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7564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5154ACB" w14:textId="1B7178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6CE30A49" w14:textId="44BF58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5D0E89BB" w14:textId="5EBAE1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6A47A" w14:textId="3F5336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4F73CC" w14:paraId="70E35D0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9E2A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920E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563EDCAF" w14:textId="5796B6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44A4FEF7" w14:textId="0470E3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D6236C" w14:textId="339453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9A9F9" w14:textId="3788A0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4F73CC" w14:paraId="71B64AF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5682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9956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62568110" w14:textId="3FEE0F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2BA2366E" w14:textId="29F732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ED7DB" w14:textId="7DCB1D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BA163" w14:textId="5646D8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4F73CC" w14:paraId="72ED41A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7076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4B9D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64AA2D78" w14:textId="0EA0C4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6F9F2F8E" w14:textId="16BA8D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48F05385" w14:textId="690B9C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0F5C0" w14:textId="37C671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4F73CC" w14:paraId="5C535FD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CB94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D8EC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43B0691" w14:textId="2F3957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777AAD7" w14:textId="108FD3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04E1BC7F" w14:textId="68C1C5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90510" w14:textId="1421B1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4F73CC" w14:paraId="64074BF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162D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9F63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8B6D46D" w14:textId="3BDB9C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69002187" w14:textId="440DDA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32045" w14:textId="01AE17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9C3F2" w14:textId="31F9FD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4F73CC" w14:paraId="55C30BE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95D0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3A94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B3184F9" w14:textId="45502A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55C7142E" w14:textId="0F3D7D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E0CBD" w14:textId="7587F9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B9B4F" w14:textId="355205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4F73CC" w14:paraId="25D80BE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D88F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D68D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25AED06" w14:textId="6FEE2E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4543C384" w14:textId="47D35E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06B9B" w14:textId="416C32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CEC2E" w14:textId="24F757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4F73CC" w14:paraId="222CE4A1"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4C887C"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4F1CDD67" w14:textId="2CD27FF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2166A90A" w14:textId="72ED7DA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A6F9855" w14:textId="2DEE15D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633DB75" w14:textId="5078004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11,538.63 </w:t>
            </w:r>
          </w:p>
        </w:tc>
      </w:tr>
      <w:tr w:rsidR="004F73CC" w14:paraId="64623323"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BB18E"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5E76FDA" w14:textId="3295FEB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ABABAD1" w14:textId="659063E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89D9562" w14:textId="4B39384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787F95" w14:textId="34A341B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4F73CC" w14:paraId="0516193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0A3D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9B4E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4F8D3D22" w14:textId="4ED805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6F2514" w14:textId="205B48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E6766" w14:textId="613E2B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1AD11" w14:textId="32DDF9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F73CC" w14:paraId="5C5F8AC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13D6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E432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AD33717" w14:textId="128E91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F533DD" w14:textId="05E181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37C35" w14:textId="1C38D9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0A557" w14:textId="2B3BD4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4F73CC" w14:paraId="268DC6A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BF4A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53D8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BD71B5E" w14:textId="6D7BF6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6641DA7C" w14:textId="5E8303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7B220" w14:textId="30D67B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91865" w14:textId="0B7FCC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4F73CC" w14:paraId="073E4C2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B7BE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CB7A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263DD1F1" w14:textId="29835C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2CABC958" w14:textId="176BD5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557F0B0" w14:textId="254051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960DD" w14:textId="177A32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4F73CC" w14:paraId="594E5A4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B7C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E9E4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6C69EC5E" w14:textId="12CA09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369DBA60" w14:textId="563A3B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3C1D3" w14:textId="3089EB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FAA66" w14:textId="05A77C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4F73CC" w14:paraId="17D4364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AFFA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DC48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4748CD8D" w14:textId="1F647B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4F026CA5" w14:textId="535D07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EC84A" w14:textId="3EEE95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68A42" w14:textId="054426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4F73CC" w14:paraId="2AFE024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4280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0584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19777D6D" w14:textId="2F5140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138C14" w14:textId="16A0EE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187B3" w14:textId="7E1D5C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FACDB" w14:textId="76A95B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F73CC" w14:paraId="0017BCE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9352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811B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67BCA48" w14:textId="1ECEFE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60C0638" w14:textId="5DEE428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778EC" w14:textId="296729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6C2D6" w14:textId="6971A7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4F73CC" w14:paraId="392919F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5DF1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BC5D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2D221D87" w14:textId="13B974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39C03" w14:textId="4BE9CD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4DC02" w14:textId="0C7EF8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9060E" w14:textId="718379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4F73CC" w14:paraId="581AE52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68E9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84F7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577CFBDE" w14:textId="4BDB9F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70D74E9C" w14:textId="49142D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FA425" w14:textId="73AA41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8E175" w14:textId="1D11DB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4F73CC" w14:paraId="5924A19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6B98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8432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7E548069" w14:textId="57C408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CF2F2A" w14:textId="6D50ED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10AD7" w14:textId="302EC1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9B6DE" w14:textId="12B03A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4F73CC" w14:paraId="7FEA444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9073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764A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7E5D758B" w14:textId="05B8A8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627340A4" w14:textId="5C281B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3CA30" w14:textId="259EE3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081E2" w14:textId="2F3F6D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4F73CC" w14:paraId="61A44BA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AD18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5119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891B19E" w14:textId="02B4F6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857BE5B" w14:textId="661383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E9F98" w14:textId="2353E7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D71D8" w14:textId="0C0DD1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4F73CC" w14:paraId="4DAB999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84CF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CA79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30A75228" w14:textId="4EACB6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1E07A8BE" w14:textId="3DABB1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13D31" w14:textId="7A1266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5552C" w14:textId="6E6F31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4F73CC" w14:paraId="570AC2A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1420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DE0A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7E603AA9" w14:textId="3FC79D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4CB756FC" w14:textId="065FF7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0E979" w14:textId="29C562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99E53" w14:textId="3E981B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4F73CC" w14:paraId="5CF8AC8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A68E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6FD1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61577A3F" w14:textId="62CE73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73F9B380" w14:textId="72E65F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835ED" w14:textId="61EFD1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9ABD3" w14:textId="699FFA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4F73CC" w14:paraId="4EA191CA"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EB93D"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91533FA" w14:textId="598783D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D77B6FE" w14:textId="14FE119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3F873" w14:textId="5477F8E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4F4D3C" w14:textId="0B0820A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4F73CC" w14:paraId="0ADEB33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2C54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6246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1F1F82CC" w14:textId="64F418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16E99DDC" w14:textId="399297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9BAEB" w14:textId="2930C4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49379" w14:textId="3D8745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4F73CC" w14:paraId="22C77AB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ED11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79C4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0F33D3A6" w14:textId="3C68FB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24B3815" w14:textId="4FDFA7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360FC" w14:textId="11CBE0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C77D7" w14:textId="18DC8E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4F73CC" w14:paraId="78C7F6F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AD78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B403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F0B6695" w14:textId="539F40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636B2B7B" w14:textId="73543C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00738" w14:textId="0E8685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1BAA5" w14:textId="50158C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4F73CC" w14:paraId="6BCE793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B1A2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841A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BCAC568" w14:textId="6E207E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3D0413A7" w14:textId="2113B7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2C495" w14:textId="18AAF8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C7CF2" w14:textId="5AA6E6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4F73CC" w14:paraId="6F714EA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DAE7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9EF0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5782DDFE" w14:textId="2EAF39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B30F0" w14:textId="55DFA0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154F5" w14:textId="3BF29F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518D1" w14:textId="590CC9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4F73CC" w14:paraId="7DF80CE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3FE9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9D1A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46DD9AE3" w14:textId="19A7F5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3E8BC36B" w14:textId="403BE9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4A841" w14:textId="050605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78AED" w14:textId="077BC1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4F73CC" w14:paraId="542AA94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4385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11DA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59C0356" w14:textId="61945E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D38C865" w14:textId="04EA55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C8F7A" w14:textId="0AE904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90B6C" w14:textId="495D18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4F73CC" w14:paraId="7DC4010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CF30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4B63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72FEAE1F" w14:textId="131951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2F6AD52C" w14:textId="0C6076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0C0D8" w14:textId="5E9A70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2D95D" w14:textId="42F538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4F73CC" w14:paraId="18A4490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9696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D5CD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5BE0C9A7" w14:textId="7CC27C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A4E20F" w14:textId="49186B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258143D9" w14:textId="59E0FD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4B2F9" w14:textId="552E98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4F73CC" w14:paraId="3F3C740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1A06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35E9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3411AD17" w14:textId="6DFE962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2A0F2B" w14:textId="6EE214B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4A6DB" w14:textId="6628B2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20F47" w14:textId="3F99D4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4F73CC" w14:paraId="5D9FED9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C45C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E9CB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4EDF111D" w14:textId="1EDAC7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EA0704E" w14:textId="5BE721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15A52" w14:textId="7EFB59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2CA89" w14:textId="1F3774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4F73CC" w14:paraId="7BB6C07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B918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BAF2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33C5332" w14:textId="5E756E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1C509D0D" w14:textId="0DC802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5C72D" w14:textId="715551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6DFD2" w14:textId="6D1598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4F73CC" w14:paraId="726A42E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3296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8B5B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F4081D3" w14:textId="58223A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8C17329" w14:textId="658EC2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BE14E" w14:textId="244888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F5F61" w14:textId="562CB0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4F73CC" w14:paraId="5FB73AA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4F8F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041B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1F853065" w14:textId="47F309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539E475D" w14:textId="0FCEA4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4AF38" w14:textId="0379AD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301E2" w14:textId="0C1E69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4F73CC" w14:paraId="2F3B646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1F71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08F0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40FB2A46" w14:textId="16A3E8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1A481" w14:textId="3B60E8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0EA57" w14:textId="116F23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AE0A7" w14:textId="449CB7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4F73CC" w14:paraId="32C05C3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6B9D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4A72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54DD5D88" w14:textId="45E4D8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B5A067E" w14:textId="453AE1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7F2AD" w14:textId="4B5CD1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5CE0F" w14:textId="043958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4F73CC" w14:paraId="7AFBF14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DFE9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D06E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403EA528" w14:textId="4E7265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3E52D62F" w14:textId="514372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FAB75" w14:textId="22CC5E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16DF0" w14:textId="5521F5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4F73CC" w14:paraId="0ECAE02A"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45DCE"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5B6F6B0C" w14:textId="7AF20AD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6A8293" w14:textId="4416AEE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202BB9" w14:textId="37A9448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3A4EBE" w14:textId="025A134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r>
      <w:tr w:rsidR="004F73CC" w14:paraId="30ACF81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6674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4D53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5C64E204" w14:textId="2284E1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53FAC64" w14:textId="4A0C35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53240" w14:textId="2D2D94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58463" w14:textId="44AC8F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4F73CC" w14:paraId="5528636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54D9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F44A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5BAA3CA5" w14:textId="2C261E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2CE56EB1" w14:textId="7BD070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45397" w14:textId="200F9C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7B927" w14:textId="5CE603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4F73CC" w14:paraId="5AC865C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A838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5418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167F2C83" w14:textId="470058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DB62FA" w14:textId="5D5363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0CBF1" w14:textId="1213AA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C9C17" w14:textId="6A6809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4F73CC" w14:paraId="2533FCB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4F46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027D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2214836D" w14:textId="4A05FC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02A1CD" w14:textId="3A24EE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5E799" w14:textId="10FB31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2C647" w14:textId="6F82F0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4F73CC" w14:paraId="6412F72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21D7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05DA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2475B533" w14:textId="03BA96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52B51DCC" w14:textId="26A6C2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504C3" w14:textId="64C94C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464AA" w14:textId="4339C4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4F73CC" w14:paraId="5632299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F90F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8533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2EDC490" w14:textId="7FC073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269AC91E" w14:textId="439787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240AB" w14:textId="7C4E09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79F84" w14:textId="1465D5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4F73CC" w14:paraId="1D8C463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375D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17C2CB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03CD4FFE" w14:textId="1435AA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76826404" w14:textId="7D35BC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3D5C2" w14:textId="49BBE3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C20F5" w14:textId="5E9A74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4F73CC" w14:paraId="78D57BB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E067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9F6D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1C7E7AA2" w14:textId="6FB691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35013" w14:textId="54C6C5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3BDB9" w14:textId="1EAFE5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22D5C" w14:textId="2FCCC8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4F73CC" w14:paraId="003D2A8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8601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B442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50C32273" w14:textId="2F24B5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0D8724" w14:textId="77EA2A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66976" w14:textId="1D2ABE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8B798" w14:textId="4E9DDB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4F73CC" w14:paraId="62B96C1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662E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CFF2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4BB63F9B" w14:textId="6FA752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30A7B" w14:textId="6118F8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5DD1C" w14:textId="2A6FE2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05F7F" w14:textId="46ECBB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r>
      <w:tr w:rsidR="004F73CC" w14:paraId="2C94BD6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3D8C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0869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5548142A" w14:textId="571B9A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493A69C5" w14:textId="740109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89497" w14:textId="32BC85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93F85" w14:textId="5DF6E0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4F73CC" w14:paraId="4835CAF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3F74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35D1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33697C5" w14:textId="7D4A21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30690954" w14:textId="0B1C20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7AE29" w14:textId="6F3A05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14224" w14:textId="3EC1EB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4F73CC" w14:paraId="651481D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9177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5012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1DC8EF82" w14:textId="09D1FE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4099219F" w14:textId="5A599C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BB0F8" w14:textId="5EA2CD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0FCA0" w14:textId="576326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4F73CC" w14:paraId="5EA00DD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60ED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5147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260084D" w14:textId="3FFD82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2B6CC8" w14:textId="570A71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90355" w14:textId="222227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1A314" w14:textId="26C388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4F73CC" w14:paraId="036ED0D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0E36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0B38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1D3CBA3" w14:textId="79A9FD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37E948" w14:textId="69C5BC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D4A6C" w14:textId="38ED19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CE4DA" w14:textId="0674E8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4F73CC" w14:paraId="297D616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FAA2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F0A9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0185D85D" w14:textId="1C64A4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6CA2049" w14:textId="1F996F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5425A" w14:textId="629690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F2DA7" w14:textId="500544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4F73CC" w14:paraId="0B60301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D6FD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7C43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737F9EFD" w14:textId="7B1992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03396A" w14:textId="48C952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E4CEE" w14:textId="0614DE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A33DC" w14:textId="725DBE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4F73CC" w14:paraId="602E75D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1C67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76A1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633EE527" w14:textId="05D1D3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7EE9E45A" w14:textId="531FE2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A5311" w14:textId="2DD9E9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1B57A" w14:textId="27CC03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4F73CC" w14:paraId="383EC8FA"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BB436"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4BED662A" w14:textId="09BACC7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D753E7C" w14:textId="536C7C9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EB0419" w14:textId="708E8F3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090008" w14:textId="28ED083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4F73CC" w14:paraId="053DCE9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0F95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A1BE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EED4795" w14:textId="537783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FDFF0B9" w14:textId="6014EF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2E1FE" w14:textId="13E720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49F9F" w14:textId="6624B6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4F73CC" w14:paraId="2595981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AD2E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9477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867D435" w14:textId="7D49AC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244DAA2" w14:textId="394A77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4497A" w14:textId="1100CC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391E2" w14:textId="247A34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4F73CC" w14:paraId="1380673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98DD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2672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62FC80CF" w14:textId="1CD75F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0BE67B24" w14:textId="70CE3F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EC3CF" w14:textId="5BE22C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AAAB9" w14:textId="5FFA3C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4F73CC" w14:paraId="1A02936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54B2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1EA2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E205D63" w14:textId="00F97D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3AAB97E6" w14:textId="4FB3C6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F32FC" w14:textId="17A73E2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3E4FB" w14:textId="095D09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4F73CC" w14:paraId="57C1E6A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E38A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F3A4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1DDB7BDA" w14:textId="5496A9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082B2DAB" w14:textId="676292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3B9EE" w14:textId="54B000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0E43D" w14:textId="634071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4F73CC" w14:paraId="142FB3F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B8670"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9215FBC" w14:textId="59204C7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062A276" w14:textId="7DFF9D9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2FF69AD" w14:textId="68A6171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85DF66" w14:textId="5D1B3F7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4F73CC" w14:paraId="08E40C8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8F4C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390D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51898A49" w14:textId="41B7F4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248AF31B" w14:textId="4F5E94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D0B75" w14:textId="020877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D4746" w14:textId="293FC5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4F73CC" w14:paraId="0C29113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100F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DE0F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38BD0FAB" w14:textId="4D5D4C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480EF115" w14:textId="4419E3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383EE" w14:textId="0019AD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8F802" w14:textId="4731AC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4F73CC" w14:paraId="507A455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643E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87F8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570A912" w14:textId="4E5E85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3E12E145" w14:textId="3F2D4B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8E3B6" w14:textId="113378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4C08A" w14:textId="1BF679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4F73CC" w14:paraId="2E347C6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2A9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213C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09DEADEA" w14:textId="4F198D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2A8F3" w14:textId="0D9028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83BEE" w14:textId="7436FF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00882" w14:textId="344A61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4F73CC" w14:paraId="17D1FB0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4CD7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C00F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04DEB5D1" w14:textId="30D7FE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F1C679" w14:textId="5C5BF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80EF6" w14:textId="78DF8C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2C8B5" w14:textId="1329F5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4F73CC" w14:paraId="44A82B1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8D97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BAFD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55F52CC2" w14:textId="65F335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C2F906" w14:textId="2C7007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84043" w14:textId="166B5D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5FF18" w14:textId="1DAF2E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4F73CC" w14:paraId="65FB703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ACC2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5EA9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0C5DCE8" w14:textId="60F581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01B87B4A" w14:textId="117FFA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E728B" w14:textId="56E509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CFBDD" w14:textId="48FD0B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4F73CC" w14:paraId="555430B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DD4A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444F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5BF59A9B" w14:textId="286483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78390A0A" w14:textId="14CC99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32AC1" w14:textId="055EF7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BF12D" w14:textId="0A8AE0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4F73CC" w14:paraId="31C857E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CC5B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A38B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487F0E56" w14:textId="53D184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55E01E" w14:textId="59EF0F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3C7CC" w14:textId="5E2300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4C256" w14:textId="413292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4F73CC" w14:paraId="66EBA2E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1AF0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5A06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0E6591F" w14:textId="74565F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3FF5B05C" w14:textId="313FD6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7B98CE" w14:textId="375503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1F971" w14:textId="575C19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4F73CC" w14:paraId="5DB2E69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5BEB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1D51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50596538" w14:textId="4192C1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8CEB37" w14:textId="7074F3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8569B" w14:textId="458800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F1F92" w14:textId="62CFF2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4F73CC" w14:paraId="03A2A93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4ED6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5156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39233A6E" w14:textId="6DCC1D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856D59" w14:textId="6C8A5E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0AB92" w14:textId="199778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301BE" w14:textId="13C091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4F73CC" w14:paraId="6447FEF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35AC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D96E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792C7E6" w14:textId="2DCBD8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BB44D" w14:textId="297EA8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0971C" w14:textId="3DECBC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1DC4B" w14:textId="7D1610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4F73CC" w14:paraId="51A928F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C298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2394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447BF75D" w14:textId="469394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CD88D2" w14:textId="42AE45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6B88F" w14:textId="375889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2F860" w14:textId="5665E4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4F73CC" w14:paraId="08CEC56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6583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200F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30AB707A" w14:textId="037EF0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3C06B803" w14:textId="06F736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E0DB3" w14:textId="534DF8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07839" w14:textId="5A5E7C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4F73CC" w14:paraId="43CEDB0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76AC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7A8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F08278A" w14:textId="190DDF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46E1A0EA" w14:textId="61ED05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70B4C" w14:textId="16EA62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937BB" w14:textId="2880CA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4F73CC" w14:paraId="36D3942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6851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BED5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046CE85E" w14:textId="3CF665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611B15BF" w14:textId="18A757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E28AD" w14:textId="0F6474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B5FC6" w14:textId="7D8CD1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4F73CC" w14:paraId="5A99295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6B34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82C8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0B50A4B0" w14:textId="632D79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2FCABA85" w14:textId="2516F5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25E34" w14:textId="53164B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4BB38" w14:textId="10575A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4F73CC" w14:paraId="164CFA4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36F4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0E8F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42D6DE7E" w14:textId="38E0CE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226489" w14:textId="5DCCFA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7B0A9" w14:textId="27C243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13BE2" w14:textId="312716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4F73CC" w14:paraId="4BA733B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9D0D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E265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051CE12" w14:textId="36F4CB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5B42AE" w14:textId="3CCF01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A0B9E" w14:textId="4D8936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C705C" w14:textId="209E84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4F73CC" w14:paraId="6888BB1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7079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AC9C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50CAB6CC" w14:textId="39C466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D3871B" w14:textId="09E7CF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2C5DD" w14:textId="65D073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D8BD3" w14:textId="77A744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4F73CC" w14:paraId="17B21A1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D309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E4AF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484F3A27" w14:textId="1EA0728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2276C223" w14:textId="7D558E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275A2" w14:textId="427D54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7952E" w14:textId="1ACFEA4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4F73CC" w14:paraId="67D966C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05A3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1089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52A2FC7E" w14:textId="01CD5A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51BD48D0" w14:textId="72AB6D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F21A3" w14:textId="0E6CEB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A4E65" w14:textId="0C81F3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4F73CC" w14:paraId="11502D1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8BBD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B990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C0B4F0F" w14:textId="39796E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78E4A2ED" w14:textId="7ADBE3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B4BF1" w14:textId="3073F4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D417B" w14:textId="71AF74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4F73CC" w14:paraId="4C3AC73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E337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8C52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1C60451C" w14:textId="6BDDDD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47F1C7" w14:textId="6BA82E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33862" w14:textId="415224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6E051" w14:textId="675909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4F73CC" w14:paraId="2A8AA57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A37C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A34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32F9BB06" w14:textId="430AA0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31889A0A" w14:textId="26020E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A48B3" w14:textId="4646DC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3D76A" w14:textId="36D49C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4F73CC" w14:paraId="2185D30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A7AE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9E4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CCA5B3D" w14:textId="148209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1B0761" w14:textId="38497B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6F45F" w14:textId="7A5D1E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9BC13" w14:textId="11DBDE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4F73CC" w14:paraId="3F9126E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D640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301A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993952B" w14:textId="686D06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2DCE9E97" w14:textId="09A906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6C605" w14:textId="034A3D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78C61" w14:textId="33F24B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4F73CC" w14:paraId="61E14E2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DDEA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3A71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184E62A5" w14:textId="76A82E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B1163" w14:textId="10A286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6B458" w14:textId="039FF6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16258" w14:textId="22D028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4F73CC" w14:paraId="3D19C75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F299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C863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666A4F4" w14:textId="4BFA2D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5AD319E7" w14:textId="1AE25F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59718" w14:textId="4D5755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26E4D" w14:textId="155A94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4F73CC" w14:paraId="21B39E8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2600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9CDB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5C4FC82" w14:textId="527679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17CEC9" w14:textId="74CA8B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4BA67" w14:textId="700DD0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FE2E7" w14:textId="5F9F37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4F73CC" w14:paraId="28A81CA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608A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68D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442F7B75" w14:textId="34C987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CA008A6" w14:textId="78CDC4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8BDA4" w14:textId="2CF122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027CC" w14:textId="4D4A8C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4F73CC" w14:paraId="2AA4998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0B28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E8A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6EFCF6A7" w14:textId="2666AC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F4B77" w14:textId="3CB1CE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F1C87" w14:textId="370A28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62A1B" w14:textId="10B038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4F73CC" w14:paraId="5410689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3D27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D54E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0A3EF491" w14:textId="6437C6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2C391F91" w14:textId="3048DB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CBCB1" w14:textId="2142A3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FA2ED" w14:textId="6A585E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4F73CC" w14:paraId="2A4D93B9"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92F5E"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EAD9B3" w14:textId="5253640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5AE9CD7" w14:textId="34202A4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C3C4D6" w14:textId="49BE8911"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6332B0" w14:textId="5FABF77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4F73CC" w14:paraId="1A9AEF7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8F8F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531D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1EB5F1D4" w14:textId="7B637C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B1AFF"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56177F54"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5E7C996C" w14:textId="4C7EEA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4F73CC" w14:paraId="66019F9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194F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C1DA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5AA93374" w14:textId="48A2F2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2827C90D" w14:textId="5878D7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8BE62" w14:textId="5B4235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C7417" w14:textId="5B9798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4F73CC" w14:paraId="04B161B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3D6A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F392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5E20A7F8" w14:textId="560FC4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5D8B946" w14:textId="56E770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886A7" w14:textId="4DA342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26E71" w14:textId="70114E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4F73CC" w14:paraId="12AC558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F7D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78E2E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7A57F67" w14:textId="77F796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31550D5" w14:textId="05313B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AE0FC" w14:textId="6887B8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5E2B6" w14:textId="6E8BC2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4F73CC" w14:paraId="0C2D182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9FE6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2620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37F79CDB" w14:textId="31C230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1495021" w14:textId="50AB85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3E245" w14:textId="7CB1AD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C5A91" w14:textId="700452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4F73CC" w14:paraId="4843E64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56C8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0A23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EFC4D3C" w14:textId="0FE887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502BB92F" w14:textId="60C52F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C175E" w14:textId="23D8D4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93C14" w14:textId="2B8802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4F73CC" w14:paraId="56AF036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6023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EE7D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19402AD9" w14:textId="24AB00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4DB88C37" w14:textId="432D1A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7FB76" w14:textId="47D08F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6C3C5" w14:textId="137CAE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4F73CC" w14:paraId="14286D1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1AAC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18EE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9F30783" w14:textId="1ECA39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4B73E1CA" w14:textId="698A74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9DAE0" w14:textId="7DE968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E8AB6" w14:textId="2EDAF4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4F73CC" w14:paraId="56AA31D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CE39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3FD7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4C7F5708" w14:textId="385184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4C3AAC77" w14:textId="66236E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733EA" w14:textId="3A4B8A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F53F4" w14:textId="7A37D9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4F73CC" w14:paraId="65A28B4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8184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76ED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55C450A0" w14:textId="171834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55E323" w14:textId="2D1033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7ADD3" w14:textId="3020FF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45803" w14:textId="79572D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F73CC" w14:paraId="720E5D4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684B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DB9A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2628AB84" w14:textId="725DC3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0148AAFE" w14:textId="077278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4830D" w14:textId="271057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46D15" w14:textId="74CA59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4F73CC" w14:paraId="20594CF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CD77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1C68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32A9A632" w14:textId="3D0243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159A9C0" w14:textId="54C4D4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1FF91" w14:textId="59084C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64F32" w14:textId="193B89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4F73CC" w14:paraId="33E439E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A714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7961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6314E0A4" w14:textId="6E3BFF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2FAE4F2" w14:textId="4399D5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DEAEF" w14:textId="7CADE1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AB68E" w14:textId="51B52A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4F73CC" w14:paraId="21635F6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EC5A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2B83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7A12609" w14:textId="7F5171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3D193C" w14:textId="6EDF4A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DF734" w14:textId="43A58E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148A6" w14:textId="3ADC86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4F73CC" w14:paraId="345A13E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EB3C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495B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2006A05" w14:textId="083FAC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4F001E1" w14:textId="58BB90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4FA32" w14:textId="4CD47C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F0165" w14:textId="7724A2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4F73CC" w14:paraId="2CF249E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B07B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4068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491AECB7" w14:textId="021D7A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7FE80" w14:textId="2EB6B8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B3C0E" w14:textId="279FBD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BD0D4" w14:textId="0E5A86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4F73CC" w14:paraId="62243C3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9DEA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EE42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772F327" w14:textId="71BA2E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5FE6C9E0" w14:textId="6FCB92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B84BF" w14:textId="056B4E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05C39" w14:textId="7B29C8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4F73CC" w14:paraId="65E6393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78FB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0D84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643657F0" w14:textId="616B42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D86FDA" w14:textId="6EE8D1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7B39E" w14:textId="256CAF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2A1CB" w14:textId="30A8C7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4F73CC" w14:paraId="3605477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E6FB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08C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5AA6A60F" w14:textId="1D06DF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463D6484" w14:textId="5AB427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5F857" w14:textId="4668A7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4FA05" w14:textId="1AB81C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4F73CC" w14:paraId="260C077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340F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078C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5957E53" w14:textId="4DA9C0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431BF372" w14:textId="0D07F4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72638" w14:textId="1E3744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208F7" w14:textId="73A95A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4F73CC" w14:paraId="0051540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7B7C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2FD3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7AD88389" w14:textId="5BAC94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5F3B2231" w14:textId="38D8FC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BA2B7" w14:textId="1D843A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E3C6B" w14:textId="534E2E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4F73CC" w14:paraId="32B1FC0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03D0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1D9C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70D3808" w14:textId="686CD9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012B6B58" w14:textId="1BA7E6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1B9AD" w14:textId="165966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D1039" w14:textId="33FEF9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4F73CC" w14:paraId="41D8A76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F9AA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CABE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1DDC3981" w14:textId="77B19B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2496C941" w14:textId="6EB348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38FB7" w14:textId="18245C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D35CC" w14:textId="2DE2A7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4F73CC" w14:paraId="1C5B69D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AB0A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89CA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A1FDC7D" w14:textId="4DC1FF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535A6500" w14:textId="2C3EC4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196AD" w14:textId="1A1B26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E5758" w14:textId="2DD4A3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4F73CC" w14:paraId="708AB9F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8158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EAD4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429DFA5" w14:textId="4C5B6E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75A3E6" w14:textId="3D8E8F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D51D9" w14:textId="625F71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9BA83" w14:textId="531C93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F73CC" w14:paraId="36951A0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CD78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522B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800D989" w14:textId="1E498A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63A63290" w14:textId="258CAB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E9753" w14:textId="05AAE9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04343" w14:textId="226753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4F73CC" w14:paraId="6633D40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3605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4E55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4CBF29B9" w14:textId="707BEE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CB0865B" w14:textId="72A1D1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F3D54" w14:textId="472F65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0AB69" w14:textId="3BA3FA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4F73CC" w14:paraId="518B80A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AB33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928A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DBA78F2" w14:textId="7CFDC4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05BEBEAC" w14:textId="4F4B97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58F66" w14:textId="59FB0B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AF766" w14:textId="070A42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4F73CC" w14:paraId="3C28BD5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2DAC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F33C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5310F62F" w14:textId="23DDD8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C15412" w14:textId="4FDDB2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31F11" w14:textId="7A7E7D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B918F" w14:textId="639CE9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4F73CC" w14:paraId="64D579D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379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8FE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60C2E032" w14:textId="7E7D24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F1FC7BD" w14:textId="611B62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E74E0" w14:textId="392D23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69FB4" w14:textId="179798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4F73CC" w14:paraId="486566E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1565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980B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20DC19A4" w14:textId="54835C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36D079A7" w14:textId="5EE4D9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7C3AC" w14:textId="3F3CF2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A8CAD" w14:textId="36CEDD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4F73CC" w14:paraId="3C4A6391"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28B202"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541E2A0" w14:textId="1CBA535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228,81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3B9FDD2E" w14:textId="0985834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EF50B5E" w14:textId="1F9992D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9C2174D" w14:textId="0FBEC59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228,817.61 </w:t>
            </w:r>
          </w:p>
        </w:tc>
      </w:tr>
      <w:tr w:rsidR="004F73CC" w14:paraId="33A0BBA7"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A8586"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364122F9" w14:textId="0E0AF59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1,51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7BE77442" w14:textId="61A7A09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6404F4" w14:textId="2FEF933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1F03F2" w14:textId="6A212DA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1,516.47 </w:t>
            </w:r>
          </w:p>
        </w:tc>
      </w:tr>
      <w:tr w:rsidR="004F73CC" w14:paraId="50A4C28C"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84BBB6D"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C62228F" w14:textId="554ED5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BD4993E" w14:textId="456C3F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7E2CC" w14:textId="01A37C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948EF2" w14:textId="32D6C7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4F73CC" w14:paraId="1480159E" w14:textId="77777777" w:rsidTr="004F73CC">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BC849AD"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F635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253C7BF" w14:textId="78080E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03229F84" w14:textId="3742EE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E361C" w14:textId="2AABE5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EC1FD" w14:textId="36849C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4F73CC" w14:paraId="30E23CC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A02D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C1E5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785C655" w14:textId="6B7ADDB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216579D" w14:textId="4D0D30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BE65F" w14:textId="4F9150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1972B" w14:textId="452BB1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4F73CC" w14:paraId="6626229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29DA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7A13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9E134DE" w14:textId="77C0E1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B5F9BA" w14:textId="21E20E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A01AD" w14:textId="1BAD5A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F3105" w14:textId="34AF14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4F73CC" w14:paraId="34410F7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A322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2011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535FC44A" w14:textId="20A49F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1BFA1FEE" w14:textId="67B4ED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7BE28" w14:textId="7E88C5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6F66B" w14:textId="45F77A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4F73CC" w14:paraId="40602D9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A3C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C8A9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2D8DCC20" w14:textId="3E4009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33DCB879" w14:textId="687C06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DD36C" w14:textId="737AD2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4AB6F" w14:textId="6A67D2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4F73CC" w14:paraId="58165CA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12E6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E02A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1457B2D5" w14:textId="108918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03744EC7" w14:textId="5F3CB4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EE104" w14:textId="099537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B1D30" w14:textId="10181C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4F73CC" w14:paraId="4D73B90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CE1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E61D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F4C194C" w14:textId="166AFF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5734830" w14:textId="3E2CCA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5092C" w14:textId="21A603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D8526" w14:textId="5494D8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4F73CC" w14:paraId="66614E2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E67A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B8C9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0EBE7B84" w14:textId="56A57B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3C9542EE" w14:textId="07E36B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58558" w14:textId="39A58E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9557D" w14:textId="40BDD8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4F73CC" w14:paraId="3996574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07B3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4FF7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104A7C4A" w14:textId="47D5E5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148ECB7F" w14:textId="34A9A5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18BD9" w14:textId="16D1CE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ECCF7" w14:textId="394C8D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4F73CC" w14:paraId="361B4BD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012E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1A09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07A08E2" w14:textId="74F48D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44B3AC01" w14:textId="7A99E8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A7D67" w14:textId="325C87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9A67E" w14:textId="622A25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4F73CC" w14:paraId="178A37C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A170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34FA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31636BCC" w14:textId="523482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4E2B3871" w14:textId="3EF992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11DE4" w14:textId="22D47B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4A1AC" w14:textId="26A0C6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4F73CC" w14:paraId="72A50A5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9F1B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B6E1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288C7747" w14:textId="705DD3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2FC8945E" w14:textId="1EFF8A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0AF1E" w14:textId="2488EB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AEAFC" w14:textId="4BBD37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4F73CC" w14:paraId="7632689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B5C4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F657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FC421A8" w14:textId="3A6BA9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4BEFF0" w14:textId="777383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0B615" w14:textId="166327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6330C" w14:textId="18474A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4F73CC" w14:paraId="3600ED5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3C95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FEFE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5794A227" w14:textId="2FDBF5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C1D9598" w14:textId="39C46C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0E9D9" w14:textId="2A8DAD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7E699" w14:textId="5F4E36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4F73CC" w14:paraId="15F7F42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E1F5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5F6D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07AAD6F" w14:textId="6A6D6A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7D5C3850" w14:textId="4FF40A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94FB8" w14:textId="189838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4388E" w14:textId="73EF77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4F73CC" w14:paraId="1C40A04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D551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5B7D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9BB335C" w14:textId="2FFCD6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4DAE325A" w14:textId="76C0E6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E900C" w14:textId="3402C7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8DEAC" w14:textId="46448A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4F73CC" w14:paraId="03A5DCB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082E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BA97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7F6145AB" w14:textId="0A1488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51BAB299" w14:textId="67C35C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26CA1" w14:textId="5B743D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E1630" w14:textId="6DF539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4F73CC" w14:paraId="6424BB9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1FC8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288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10080029" w14:textId="69BBBC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FADA78" w14:textId="593A87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C0290" w14:textId="6AE12C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B2766" w14:textId="156C41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4F73CC" w14:paraId="1111680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D5A5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F5DD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480281F" w14:textId="0E3AC1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900274" w14:textId="67EE38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B0A22" w14:textId="130C9A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0AD11" w14:textId="00940E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4F73CC" w14:paraId="65FBB2B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16BE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4503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3025E74F" w14:textId="1DE6B6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78476" w14:textId="374283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176A3" w14:textId="2D7BDD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127E8" w14:textId="28AFEB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4F73CC" w14:paraId="5436FD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3CC9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C292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53537969" w14:textId="631308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44658C7B" w14:textId="4797B2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B34A3" w14:textId="79BD17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EFE8C" w14:textId="381B8B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4F73CC" w14:paraId="238897C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3EA6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55DF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0361DA8B" w14:textId="2C6091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5C09C0DD" w14:textId="3484FE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8CB3A" w14:textId="35FC88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97453" w14:textId="41EFC4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4F73CC" w14:paraId="2DA55C5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471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EDFF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44E34220" w14:textId="6C8B48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5D6CAA54" w14:textId="7B5188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F3727" w14:textId="4475A6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39675" w14:textId="74238B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4F73CC" w14:paraId="6A4F572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4DF9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3214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576FED04" w14:textId="16B37E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7BE49F05" w14:textId="683138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58A97" w14:textId="5D5F91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27B6E" w14:textId="0F92C3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4F73CC" w14:paraId="0F5A27D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0410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C522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0C9B357" w14:textId="2AD814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4F1BC83" w14:textId="5817E8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9D85D" w14:textId="65B2DB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E46DF" w14:textId="2E1A9F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4F73CC" w14:paraId="5116F84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771E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A262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CB68194" w14:textId="189146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095FBB0" w14:textId="3D5B1B4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5383A" w14:textId="463B87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ABFC5" w14:textId="2A205E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4F73CC" w14:paraId="25A98B3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FB13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7E09E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D4FDAFC" w14:textId="185632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B90C221" w14:textId="2C7925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41187" w14:textId="5A2020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141F5" w14:textId="508530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4F73CC" w14:paraId="29030E8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E655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39D5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00070213" w14:textId="01D5FD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27E737B2" w14:textId="1C9FA4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06242" w14:textId="2D4AF3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66719" w14:textId="27CC99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4F73CC" w14:paraId="4B39E4B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18DE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F06C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3F74E5C7" w14:textId="786230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029FCE13" w14:textId="38D5A3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16D05" w14:textId="26F918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0228B" w14:textId="586E56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4F73CC" w14:paraId="353A1B3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8D97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B638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376F056" w14:textId="716D37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34EF0476" w14:textId="76446D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AE806" w14:textId="30F7DB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4211E" w14:textId="4C17E6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4F73CC" w14:paraId="11DDB2B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41F8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91C4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4DAEEB7E" w14:textId="716118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4A8D2BD8" w14:textId="6F51F3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7ECF7" w14:textId="47AD07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A7E00" w14:textId="42B289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4F73CC" w14:paraId="1A5936B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F00D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FD51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64F2B99" w14:textId="624CBE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06487A2B" w14:textId="141E23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37CDE" w14:textId="796EC7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A21CC" w14:textId="10253E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4F73CC" w14:paraId="78E5EDB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4608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7B2F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7A8C5A7" w14:textId="580736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20B38C69" w14:textId="2BA5FA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E4B9F" w14:textId="795A8E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7E46F" w14:textId="119273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4F73CC" w14:paraId="57615E7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D048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2BB4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4D77AA5" w14:textId="2B0ECF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4988DC57" w14:textId="361CD1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9CBA0" w14:textId="7EB34E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580AF" w14:textId="1ACF1D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4F73CC" w14:paraId="11A7118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2A0F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565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B5CA281" w14:textId="217397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4BD2ECAE" w14:textId="3E59F9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EA36D" w14:textId="66E6A0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09319" w14:textId="0E56C5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4F73CC" w14:paraId="306FFCC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7DEA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6780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1A367A15" w14:textId="318E92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36F6488D" w14:textId="61626E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A29A8" w14:textId="36FACD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CE31B" w14:textId="4E722D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4F73CC" w14:paraId="5AEAC85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0673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52A9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EFF8266" w14:textId="25B91B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B3A6EF3" w14:textId="734B95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F4FB2" w14:textId="1A8F8A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13D54" w14:textId="79ACD5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4F73CC" w14:paraId="6DA3A80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3F13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AB03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2EE7F066" w14:textId="05C8A8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2FE4389" w14:textId="02034A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1A760" w14:textId="7C6A99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EE818" w14:textId="490DA8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4F73CC" w14:paraId="6D203AB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14B3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E510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8570BD3" w14:textId="166547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6E6D83C7" w14:textId="643AAB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5593C" w14:textId="0D3019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D3B06" w14:textId="2E3E9C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4F73CC" w14:paraId="0A37806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A039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92BE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4B45E12F" w14:textId="0BFF80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2DC9E9E" w14:textId="202BD1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DE55E" w14:textId="059D50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53C6A" w14:textId="393136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4F73CC" w14:paraId="6EBEBD9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49CA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A418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4AEFCA5A" w14:textId="7189EC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6C32CC76" w14:textId="48F094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ACF0A" w14:textId="3461A1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59C5C" w14:textId="49DBB7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4F73CC" w14:paraId="05CF056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B56D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F56F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B78FC6F" w14:textId="13775E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0B78DD9C" w14:textId="51F5C8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A4E63" w14:textId="6A8C11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E05F3" w14:textId="13DEEA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4F73CC" w14:paraId="7901821A"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EE91A"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41117C7D" w14:textId="0206594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15,82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6E18C91" w14:textId="6297557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DA899E" w14:textId="28EFE63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DE3E4D" w14:textId="77CCFC5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15,820.82 </w:t>
            </w:r>
          </w:p>
        </w:tc>
      </w:tr>
      <w:tr w:rsidR="004F73CC" w14:paraId="57414C2C" w14:textId="77777777" w:rsidTr="004F73CC">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9E91B14"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EC09D0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0E5478A0" w14:textId="37B609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63,983.52 </w:t>
            </w:r>
          </w:p>
        </w:tc>
        <w:tc>
          <w:tcPr>
            <w:tcW w:w="675" w:type="pct"/>
            <w:tcBorders>
              <w:top w:val="nil"/>
              <w:left w:val="nil"/>
              <w:bottom w:val="single" w:sz="4" w:space="0" w:color="000000"/>
              <w:right w:val="single" w:sz="4" w:space="0" w:color="000000"/>
            </w:tcBorders>
            <w:shd w:val="clear" w:color="auto" w:fill="auto"/>
            <w:noWrap/>
            <w:vAlign w:val="bottom"/>
            <w:hideMark/>
          </w:tcPr>
          <w:p w14:paraId="59A44141" w14:textId="7F3E52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83E1F" w14:textId="726121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23E720" w14:textId="299270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63,983.52 </w:t>
            </w:r>
          </w:p>
        </w:tc>
      </w:tr>
      <w:tr w:rsidR="004F73CC" w14:paraId="1D960C8C" w14:textId="77777777" w:rsidTr="004F73CC">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F1413BD"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0463F1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1EFDBFA" w14:textId="3A253E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9D6F89C" w14:textId="60215C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C5D00" w14:textId="5C11A4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8AB29" w14:textId="35B7E2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4F73CC" w14:paraId="1A1F78F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C284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3232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40799CAA" w14:textId="16A1F1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147BF077" w14:textId="19CBC2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4BC60" w14:textId="42A5E3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BA317" w14:textId="609CAD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4F73CC" w14:paraId="3532419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F907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4FF3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5BEC0DB" w14:textId="2B12FE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61F98B64" w14:textId="69DA34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56281" w14:textId="0E293C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0CD45" w14:textId="4B962F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4F73CC" w14:paraId="137193D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BC35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2510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1AFC3525" w14:textId="4FE176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588F829D" w14:textId="3BAE79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2A764" w14:textId="6C6E7B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C5F73" w14:textId="15AF96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4F73CC" w14:paraId="34C8819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15E3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77BC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0CE381EB" w14:textId="2CC39A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0EFBCFF1" w14:textId="5B2E50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51389" w14:textId="057292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B5771" w14:textId="6BEE43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4F73CC" w14:paraId="5002CA8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FF8B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43D5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26015446" w14:textId="090374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1C0AC0F9" w14:textId="140158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9C521" w14:textId="719F70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C776E" w14:textId="160A549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4F73CC" w14:paraId="7607070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FE3B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00BC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45805D0F" w14:textId="352C33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687ECFC7" w14:textId="6A9740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6027F" w14:textId="6AD0BC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AAFFB" w14:textId="238B3A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4F73CC" w14:paraId="56264C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61D7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6453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2A5A0BAD" w14:textId="4BED24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5B7EA444" w14:textId="58F652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0BC4A" w14:textId="1FE4AD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438D4" w14:textId="38BAC4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4F73CC" w14:paraId="37DDB96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DA8A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C918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D087124" w14:textId="410EA6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07E93E49" w14:textId="745662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71F95" w14:textId="38390D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35F4A" w14:textId="78F149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4F73CC" w14:paraId="0411A80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E40A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3A5F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8226692" w14:textId="25F260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4AC5BC37" w14:textId="1F3532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26745" w14:textId="0F1CBE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07B04" w14:textId="68FCF3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4F73CC" w14:paraId="357B73B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7FE1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C9C1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14DEEDB" w14:textId="6523D0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55D13E18" w14:textId="146302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80658" w14:textId="6B1550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83FD4" w14:textId="7D202D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4F73CC" w14:paraId="08A9596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29BD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1543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55384B92" w14:textId="2C3A0B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6BB80377" w14:textId="6BD387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9EDDC" w14:textId="7FB3E5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6CDB1" w14:textId="7E60DB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4F73CC" w14:paraId="7F95C76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79AB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801B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084717D6" w14:textId="7D0789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2A6A295C" w14:textId="4DFF35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1863D" w14:textId="4EC4EB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7A781" w14:textId="7E742B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4F73CC" w14:paraId="019061A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0CB6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9409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6E0E829E" w14:textId="5F4732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3DB5CAFB" w14:textId="776112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8C219" w14:textId="381067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AF46D" w14:textId="144052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4F73CC" w14:paraId="62F9D68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FEFF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64A9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189A451" w14:textId="4708D7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4871A4D2" w14:textId="311C24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CED9F" w14:textId="706008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4C4BB" w14:textId="651D07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4F73CC" w14:paraId="25493CD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7978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D603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641060E9" w14:textId="078198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6362C96C" w14:textId="18DC3D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61AF6" w14:textId="1B622D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52A55" w14:textId="0A5482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4F73CC" w14:paraId="1BA8B7A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024A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BE48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18F9F2AC" w14:textId="497D6B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61,428.88 </w:t>
            </w:r>
          </w:p>
        </w:tc>
        <w:tc>
          <w:tcPr>
            <w:tcW w:w="675" w:type="pct"/>
            <w:tcBorders>
              <w:top w:val="nil"/>
              <w:left w:val="nil"/>
              <w:bottom w:val="single" w:sz="4" w:space="0" w:color="000000"/>
              <w:right w:val="single" w:sz="4" w:space="0" w:color="000000"/>
            </w:tcBorders>
            <w:shd w:val="clear" w:color="auto" w:fill="auto"/>
            <w:noWrap/>
            <w:vAlign w:val="bottom"/>
            <w:hideMark/>
          </w:tcPr>
          <w:p w14:paraId="47DF60BD" w14:textId="4E19FE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F0B99" w14:textId="50F53E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CDDBA" w14:textId="712732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61,428.88 </w:t>
            </w:r>
          </w:p>
        </w:tc>
      </w:tr>
      <w:tr w:rsidR="004F73CC" w14:paraId="5CD779B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AEAC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D64A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47A3EE4" w14:textId="1AC6CB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10CB98E8" w14:textId="06D7A9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5BB4B" w14:textId="4CB7B0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F233B" w14:textId="466CE7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4F73CC" w14:paraId="75A3213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448C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8CD1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6F0BA2D" w14:textId="0F709C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0C2353DA" w14:textId="60BA42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47D47" w14:textId="36F7D4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6F7A4" w14:textId="4B53B1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4F73CC" w14:paraId="6A4CA60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F6AC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0BFC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BFAA49C" w14:textId="20C0C0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5989FB04" w14:textId="5AEFD3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FBC85" w14:textId="62B767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FFBA7" w14:textId="07584B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4F73CC" w14:paraId="23C7614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A6E1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DC1B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AEC87A2" w14:textId="44065D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7F1C0DB7" w14:textId="34B89E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72AB3" w14:textId="0EEDFC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E13BC" w14:textId="60CD8D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4F73CC" w14:paraId="23E20AC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AE3B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F9D6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55B761A5" w14:textId="7C0858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7729EB4D" w14:textId="3792CC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4EC8D" w14:textId="39B13D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38F32" w14:textId="49D7DE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4F73CC" w14:paraId="0ED5449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362C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1763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611C4FF" w14:textId="6D3FE8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32BF4560" w14:textId="492D8E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54C70" w14:textId="3F2759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2595B" w14:textId="264565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4F73CC" w14:paraId="709B59E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57EB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B2A3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5C1F63DC" w14:textId="55F163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3B46CDA2" w14:textId="3BB065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B8A1B" w14:textId="702B3B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E07DF" w14:textId="65A931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4F73CC" w14:paraId="5555CB3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4027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EDD6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3A309A46" w14:textId="00E1EB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759B51CF" w14:textId="38AF81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E5EFE" w14:textId="74F03F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F2C95" w14:textId="7CDEAB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4F73CC" w14:paraId="6DE657A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300F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8A56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0E5D1CB5" w14:textId="241AF8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25231483" w14:textId="554BD3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6A760" w14:textId="7B6955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FFA26" w14:textId="362B44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4F73CC" w14:paraId="3697F19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DCC0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A110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87BE827" w14:textId="604F28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75" w:type="pct"/>
            <w:tcBorders>
              <w:top w:val="nil"/>
              <w:left w:val="nil"/>
              <w:bottom w:val="single" w:sz="4" w:space="0" w:color="000000"/>
              <w:right w:val="single" w:sz="4" w:space="0" w:color="000000"/>
            </w:tcBorders>
            <w:shd w:val="clear" w:color="auto" w:fill="auto"/>
            <w:noWrap/>
            <w:vAlign w:val="bottom"/>
            <w:hideMark/>
          </w:tcPr>
          <w:p w14:paraId="1485D2E6" w14:textId="4B055D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873E7" w14:textId="57CBCB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36785" w14:textId="50227F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4F73CC" w14:paraId="6B331E3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BDD9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0920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2CBE8B15" w14:textId="3E4E35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24EA6020" w14:textId="4B9264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667A4" w14:textId="481A8B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2EB60" w14:textId="7FC995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4F73CC" w14:paraId="0ED3A6B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B50F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EE37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7269E343" w14:textId="06A571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63406BA9" w14:textId="5A72A6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F2902" w14:textId="73581E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4F9CE" w14:textId="006CEF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4F73CC" w14:paraId="681B2BC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F5D3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91E8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F34859E" w14:textId="144F9D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293.56 </w:t>
            </w:r>
          </w:p>
        </w:tc>
        <w:tc>
          <w:tcPr>
            <w:tcW w:w="675" w:type="pct"/>
            <w:tcBorders>
              <w:top w:val="nil"/>
              <w:left w:val="nil"/>
              <w:bottom w:val="single" w:sz="4" w:space="0" w:color="000000"/>
              <w:right w:val="single" w:sz="4" w:space="0" w:color="000000"/>
            </w:tcBorders>
            <w:shd w:val="clear" w:color="auto" w:fill="auto"/>
            <w:noWrap/>
            <w:vAlign w:val="bottom"/>
            <w:hideMark/>
          </w:tcPr>
          <w:p w14:paraId="2CF6EC2B" w14:textId="12D024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F0B6F" w14:textId="35D02B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664AE" w14:textId="6C37E4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293.56 </w:t>
            </w:r>
          </w:p>
        </w:tc>
      </w:tr>
      <w:tr w:rsidR="004F73CC" w14:paraId="448884B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C365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D331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1F4D0B70" w14:textId="1CEF3C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69BC8F9E" w14:textId="5BA8F9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E88A1" w14:textId="79219F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C2F00" w14:textId="0D3F7A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4F73CC" w14:paraId="0D5C163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8A4A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115F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7FA3D41B" w14:textId="540BA2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4B0CFEED" w14:textId="05CFFB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CB253" w14:textId="6FCFEB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1E708" w14:textId="398857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4F73CC" w14:paraId="31B8295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D3C7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6283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27922857" w14:textId="0E8CEA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2D226168" w14:textId="014672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F976B" w14:textId="652885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0A608" w14:textId="163E8C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4F73CC" w14:paraId="1333B60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620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991A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5DB6A810" w14:textId="308A1C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435A49AD" w14:textId="4629C3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93FD8" w14:textId="06C91D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3450B" w14:textId="486F68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4F73CC" w14:paraId="651623A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9FD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EFBB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399BD408" w14:textId="7C7E3D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2A21F8FF" w14:textId="743E2A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A0A0D" w14:textId="72001F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09680" w14:textId="576138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4F73CC" w14:paraId="752EB54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2E0A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0A9A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28A313C" w14:textId="01778D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7A8F871C" w14:textId="3A6978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F45D7" w14:textId="4462D8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72EEE" w14:textId="7C83DC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4F73CC" w14:paraId="5AD7639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C84A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A1F9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288A8F51" w14:textId="5F5E98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66A8D763" w14:textId="6D8FF3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BDD4F" w14:textId="7A5006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61291" w14:textId="0511CD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4F73CC" w14:paraId="7144F8D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3F8E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0DB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1C3D73E3" w14:textId="4934FC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7C937D37" w14:textId="0BCC81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79833" w14:textId="766980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6A1B1" w14:textId="34A3F8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4F73CC" w14:paraId="6EA99E9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BC37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6D19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31B3AFED" w14:textId="2785D2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5570ECAA" w14:textId="05E5A4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4203B" w14:textId="2EEB0D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5558B" w14:textId="619D94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4F73CC" w14:paraId="4530E6F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65D8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CAEC6F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6813606C" w14:textId="522039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4A66EAA6" w14:textId="395AD7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4ACDB" w14:textId="2F68A2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84380" w14:textId="110C345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4F73CC" w14:paraId="50BA648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92CA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1FE5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3175859" w14:textId="5FF8FA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61A548C3" w14:textId="250AB0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5598D" w14:textId="7EB646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9419A" w14:textId="0A9041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4F73CC" w14:paraId="6024A11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FD4C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2BD8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7AE62DF" w14:textId="396E31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7813FBFF" w14:textId="593011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75090" w14:textId="3F4823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A5F94" w14:textId="7DFB80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4F73CC" w14:paraId="3878763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557A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FBEF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38EC15C" w14:textId="597F69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169CAAE9" w14:textId="7BDC3F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560DF" w14:textId="0CCCA9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215A4" w14:textId="3ABE3C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4F73CC" w14:paraId="1A6A203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CAAB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D52C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602D1CD1" w14:textId="1ABB92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3DB770A4" w14:textId="4C98D6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920F0" w14:textId="4183FB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17D76" w14:textId="4D0B2B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4F73CC" w14:paraId="1A7E45A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2EA6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70DA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1C641F08" w14:textId="008548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675" w:type="pct"/>
            <w:tcBorders>
              <w:top w:val="nil"/>
              <w:left w:val="nil"/>
              <w:bottom w:val="single" w:sz="4" w:space="0" w:color="000000"/>
              <w:right w:val="single" w:sz="4" w:space="0" w:color="000000"/>
            </w:tcBorders>
            <w:shd w:val="clear" w:color="auto" w:fill="auto"/>
            <w:noWrap/>
            <w:vAlign w:val="bottom"/>
            <w:hideMark/>
          </w:tcPr>
          <w:p w14:paraId="48073B71" w14:textId="009DE8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0271B" w14:textId="052574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91478" w14:textId="2C2029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4F73CC" w14:paraId="314D9D3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2392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8980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050D9B11" w14:textId="644EB2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76029026" w14:textId="033DF7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0EBC1" w14:textId="3861B2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11EF6" w14:textId="3B4536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4F73CC" w14:paraId="1A43556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4842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E586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52B17261" w14:textId="490A9B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75" w:type="pct"/>
            <w:tcBorders>
              <w:top w:val="nil"/>
              <w:left w:val="nil"/>
              <w:bottom w:val="single" w:sz="4" w:space="0" w:color="000000"/>
              <w:right w:val="single" w:sz="4" w:space="0" w:color="000000"/>
            </w:tcBorders>
            <w:shd w:val="clear" w:color="auto" w:fill="auto"/>
            <w:noWrap/>
            <w:vAlign w:val="bottom"/>
            <w:hideMark/>
          </w:tcPr>
          <w:p w14:paraId="7C7DD7B7" w14:textId="6E96B2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97794" w14:textId="30B7F0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D120E" w14:textId="58BEAB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4F73CC" w14:paraId="05A25F2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0B98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A006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3DFD53A4" w14:textId="482A5F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3A7EA2A7" w14:textId="684944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2C5F9" w14:textId="426857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1AB1C" w14:textId="52806A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4F73CC" w14:paraId="4A10D66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9984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4140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4441B693" w14:textId="013447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2805F175" w14:textId="20EA99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CD6FF" w14:textId="72F58A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09EAD" w14:textId="19CF60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4F73CC" w14:paraId="276E147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EB29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738E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5EDF5A5" w14:textId="33706B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64F5869D" w14:textId="10D6A6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A0F70" w14:textId="7CFA26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F081D" w14:textId="655BD3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4F73CC" w14:paraId="5B1CF64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30AF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79BD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01433EBD" w14:textId="081D1E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0BCA76C9" w14:textId="098B6A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BB13E" w14:textId="4BEB52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B9405" w14:textId="2D02F4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4F73CC" w14:paraId="4C7AFC0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0352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386E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B7A8004" w14:textId="3B4E3E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058DFEAF" w14:textId="050A26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04243" w14:textId="45DC0E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AD123" w14:textId="08B8B0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4F73CC" w14:paraId="100796A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2FF3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5D20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5677F3DE" w14:textId="4619C2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2D37FDD" w14:textId="59D74E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D1090" w14:textId="449511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11E88" w14:textId="3E5576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4F73CC" w14:paraId="01CAC51A"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AB4CC"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1766B7D3" w14:textId="294E607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A6D897" w14:textId="172425E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D008DF" w14:textId="33AD6111"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F1420E" w14:textId="3A34C7F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4F73CC" w14:paraId="3F80F8C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8153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3CF1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7C3CD3A3" w14:textId="3C1ABA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4490013C" w14:textId="2FA37D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C3FB9" w14:textId="6239E1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58FC0" w14:textId="481BDA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4F73CC" w14:paraId="375168F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55F6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9121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33F6B306" w14:textId="3ADA0B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1A3EC467" w14:textId="59B2BC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15804" w14:textId="1102C6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A7EEC" w14:textId="676772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4F73CC" w14:paraId="2AC8216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56B1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9CE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D5FAE4C" w14:textId="6F28E0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AAE5DF2" w14:textId="342C8D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6D990" w14:textId="7B6954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5628B" w14:textId="26F7FC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4F73CC" w14:paraId="6255BD82"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71C1A"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DBDF28E" w14:textId="0EAD079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3B0EF4A6" w14:textId="3104D00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CC4D96" w14:textId="1AC3D71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C93FB3" w14:textId="1D22BF1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4F73CC" w14:paraId="5104E2E1" w14:textId="77777777" w:rsidTr="004F73CC">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E54215C"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086E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F9567B9" w14:textId="24E414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1B90970" w14:textId="09905F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BD060" w14:textId="79F1DA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65BFAF" w14:textId="1FAAE4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4F73CC" w14:paraId="050DADC8" w14:textId="77777777" w:rsidTr="004F73CC">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380AC54"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FDD2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0AB3AAFD" w14:textId="209501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9B35785" w14:textId="4F775D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15837" w14:textId="5B73DA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21A15" w14:textId="56B9E2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4F73CC" w14:paraId="6CDB972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0867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3F8B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6328A099" w14:textId="390296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28A608FE" w14:textId="446787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3B1F9" w14:textId="5810C7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F4BAF" w14:textId="342912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4F73CC" w14:paraId="47AD4FF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39A1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AA72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3F6ADA8F" w14:textId="6F370A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14F688F" w14:textId="21D284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AE9CC" w14:textId="5EA8E4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82BA0" w14:textId="15C584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4F73CC" w14:paraId="354EA53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139C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3587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115DC1E" w14:textId="72A5B8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EAA53A5" w14:textId="78F895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7EA0F" w14:textId="1BB34E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B2AE0" w14:textId="14FD27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4F73CC" w14:paraId="39F10B9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5BE3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F58D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600ED0D" w14:textId="431C80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C92F299" w14:textId="6BC9EE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1C07B" w14:textId="7BC380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213E9" w14:textId="772C45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4F73CC" w14:paraId="592CE33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774C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7E1F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A149B51" w14:textId="4FEF77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397636A" w14:textId="27FBCC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DD66A" w14:textId="4B9E4E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7727C" w14:textId="588FCF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4F73CC" w14:paraId="7424C20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6420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0C19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9409C85" w14:textId="534843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1EC17728" w14:textId="5C43228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4EF07" w14:textId="5A5495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2D3E7" w14:textId="0BE9E0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4F73CC" w14:paraId="08F6005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59C0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0A06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5307392F" w14:textId="4479A2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572993C5" w14:textId="480058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6C248" w14:textId="5A3AA4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83C92" w14:textId="716721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4F73CC" w14:paraId="29463B6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8463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9F3A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41747747" w14:textId="4822B6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2C10A813" w14:textId="722666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CB892" w14:textId="682446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18073" w14:textId="72E6BA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4F73CC" w14:paraId="6010EC6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2DB9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006C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5605E8A" w14:textId="6094C2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D17A159" w14:textId="07C680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5A0F6" w14:textId="1914FE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CB7BD" w14:textId="06D334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4F73CC" w14:paraId="4EF5283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A427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4FCF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7ECA585D" w14:textId="55CDF4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33ACDB8D" w14:textId="7E19E6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F7C21" w14:textId="30CF97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9B18B" w14:textId="588AE2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4F73CC" w14:paraId="115C62A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3FB2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5E93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4520E714" w14:textId="378876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1A4DCD06" w14:textId="65C2C7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F2217" w14:textId="6A73A3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BAE11" w14:textId="33F576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4F73CC" w14:paraId="24AB749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17B5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6AD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65D778AF" w14:textId="73D2C3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163DCA79" w14:textId="15BF48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D4D89" w14:textId="4A9295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468D8" w14:textId="6C765E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4F73CC" w14:paraId="1CA031F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4672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6E42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F3C0FA6" w14:textId="3E53EE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E313ED3" w14:textId="28618B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417AA" w14:textId="3522B3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CCE11" w14:textId="50FB3F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4F73CC" w14:paraId="24C3F5A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92BA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C0FC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0CF690BA" w14:textId="1636E3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AE8F7" w14:textId="75EF32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82AD1" w14:textId="608195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F5AA9" w14:textId="7EED52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4F73CC" w14:paraId="514B73EE"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B39CBA"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190409E" w14:textId="74684F0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760BDE50" w14:textId="566EA63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5C9900" w14:textId="40553CB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3B666B3E" w14:textId="73FF1CB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4F73CC" w14:paraId="797F2EB9"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B5411"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5C4EB84" w14:textId="5F91006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E8BEA89" w14:textId="0B11447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B183D5" w14:textId="56553C0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1B31D0" w14:textId="7E6A0B2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4F73CC" w14:paraId="5947FCA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075E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8F5B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3B67478B" w14:textId="635314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04308614" w14:textId="1C48D7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453ED" w14:textId="39E71F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4A0CF" w14:textId="262391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4F73CC" w14:paraId="697747C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3DFB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A5BE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70C48063" w14:textId="1F8023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D7E3D24" w14:textId="1FBD15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C6C90" w14:textId="29A6DE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DAC07" w14:textId="683239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4F73CC" w14:paraId="203CCAF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8DB6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6F1C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6705A7C5" w14:textId="4444BD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F0219EA" w14:textId="1B9912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90EAE" w14:textId="0CB001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51FE5" w14:textId="76FF97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4F73CC" w14:paraId="045E0D0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410EB"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949EC5F" w14:textId="7B1AD3B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53FDF305" w14:textId="2B27116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60DFFB" w14:textId="3C2CE2E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F7D7FDE" w14:textId="4CC5613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4F73CC" w14:paraId="5A793E9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7BD9C"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1D64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DA52126" w14:textId="5CC64B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72F5AF14" w14:textId="23BDA0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A9145" w14:textId="07A1A3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B3D96A" w14:textId="724265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4F73CC" w14:paraId="27C28DF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304F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256F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7F8F1679" w14:textId="11ABBC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F5E0A82" w14:textId="2B8535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5DC17" w14:textId="5A12A8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94767" w14:textId="046378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4F73CC" w14:paraId="7006E76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BFDB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2156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78CC174" w14:textId="54D355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DE64439" w14:textId="099670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42AAD" w14:textId="3FB999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6253D" w14:textId="66A6FA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4F73CC" w14:paraId="514F026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8444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0BE0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1BD7B32B" w14:textId="3BD77E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01462C" w14:textId="54C92A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DDFBF" w14:textId="661E94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64AD9374" w14:textId="045266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4F73CC" w14:paraId="2935A0B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B817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32CA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55146B11" w14:textId="27561CB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B5C3CB4" w14:textId="0A5FD8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16A7A" w14:textId="38E75B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EC727" w14:textId="68ED64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4F73CC" w14:paraId="0B7358D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49AE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654E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943C701" w14:textId="54E8AE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68366E44" w14:textId="7B62C4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11F0B" w14:textId="08092E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09188" w14:textId="47645E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4F73CC" w14:paraId="796AF658"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4145C"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A2DE89B" w14:textId="3D7D466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E4184AF" w14:textId="27BE14D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8C0983" w14:textId="411812D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155BB90" w14:textId="210CAB7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4F73CC" w14:paraId="48D2C8B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99092"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BFB9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39DFC5CB" w14:textId="0F12D1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58B3D2D6" w14:textId="3F2C95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C50A2" w14:textId="30E646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9E181D" w14:textId="3DA376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4F73CC" w14:paraId="53D9BEF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AB48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D552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7D94B8E" w14:textId="410624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76346704" w14:textId="457527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0FBE3" w14:textId="558FF5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C21FC" w14:textId="37E622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4F73CC" w14:paraId="3981BF8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EE616"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DBF3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3FADB065" w14:textId="0F65EE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0554DF7F" w14:textId="35589F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EC595" w14:textId="0AC58F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EB2AD" w14:textId="3B1E9D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4F73CC" w14:paraId="3580018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D553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A06A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063E03F2" w14:textId="27B465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42A1523" w14:textId="49D7F2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9985D" w14:textId="4601FE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6E78D" w14:textId="4C360C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4F73CC" w14:paraId="6490D75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83D2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F3DE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155702B1" w14:textId="53463D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60EFB1F" w14:textId="73A239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49E4A" w14:textId="348BC3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96867" w14:textId="4315DD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4F73CC" w14:paraId="00EBB36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1651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F15D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4E4C832" w14:textId="72288F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7E0F4C4" w14:textId="0AB02D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AE271" w14:textId="44CF7C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DB75B" w14:textId="791919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4F73CC" w14:paraId="173F83D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EC43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B7D7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7698A4FA" w14:textId="6BC558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58FE02DB" w14:textId="777B3A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07C07" w14:textId="78086B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2E4AC" w14:textId="285975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4F73CC" w14:paraId="2467F24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1326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7AA2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4787DDB" w14:textId="25F216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D80F7A0" w14:textId="10763B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89064" w14:textId="3FD748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808F2" w14:textId="0A719C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4F73CC" w14:paraId="7743DEB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6635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EAAE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2C4EF14E" w14:textId="1EA6D7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B8BF634" w14:textId="22F7C4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123EC" w14:textId="461C66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BF877" w14:textId="66944A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4F73CC" w14:paraId="13A1BFB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4814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A0566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2420D1C5" w14:textId="14FF8B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A1C3D33" w14:textId="5AC691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47DB5" w14:textId="21BD68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2375ABA" w14:textId="15FD22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4F73CC" w14:paraId="4621818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4034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E9F0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0686A8D" w14:textId="15F80F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0CC58E0" w14:textId="7B5482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A3EF4" w14:textId="6358724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DC540" w14:textId="2766C9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4F73CC" w14:paraId="4C4CE91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3410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1B43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4EBB1DDC" w14:textId="0AB144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B755B35" w14:textId="2BB60B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8FBBC" w14:textId="374806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51E4254" w14:textId="406B40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4F73CC" w14:paraId="6A6CABA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7C10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5B61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7EB743D4" w14:textId="2A07A5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7B2140D" w14:textId="47511D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82730" w14:textId="6BF9AB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44EED" w14:textId="5E0B03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4F73CC" w14:paraId="53692D5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1D5B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FF80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58C54F4" w14:textId="54B491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63A3F812" w14:textId="717863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0A5CE" w14:textId="2CEE81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58C75" w14:textId="542210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4F73CC" w14:paraId="6B93816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D84E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0560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55128A8" w14:textId="06454F4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5916DE6" w14:textId="1FB2AA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20B97" w14:textId="6DE119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35D12" w14:textId="4255DA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4F73CC" w14:paraId="513EDAC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7FE9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FE83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D8C4046" w14:textId="4DFDB1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88AA368" w14:textId="4048DE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BAECB" w14:textId="18EE28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1A5D4557" w14:textId="54369D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4F73CC" w14:paraId="6F88E7D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D02B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E770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41684EAF" w14:textId="1B48B5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99F69F0" w14:textId="44AA3F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FF846" w14:textId="277A1F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20D47856" w14:textId="544940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4F73CC" w14:paraId="328B612B"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2387B"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BADB4C2" w14:textId="0C34715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1FC2383" w14:textId="7C7496D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EB126F" w14:textId="07CBD97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52F0EDB" w14:textId="6555DD3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4F73CC" w14:paraId="41FB04C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B81F1"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4D3C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B4DD309" w14:textId="7CA767E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3A5D445" w14:textId="2996F8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CFFEF" w14:textId="3B0088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2833563" w14:textId="621A03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4F73CC" w14:paraId="1FC5F97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30E39"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588E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001305B4" w14:textId="2213C5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74CE8BCD" w14:textId="1FF099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62745" w14:textId="292B3F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D43A1" w14:textId="31DF74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4F73CC" w14:paraId="7414A5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FC58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8FB6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25E226FE" w14:textId="3E8DD5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FFEA00F" w14:textId="644EFD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F4BB9" w14:textId="3435CE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B18BDD0" w14:textId="108F1F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4F73CC" w14:paraId="259BB36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A1F2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A58D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02DF322" w14:textId="015A49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DD55BCF" w14:textId="266B2D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FE2CC" w14:textId="7379DE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C9AB4" w14:textId="71D4A9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4F73CC" w14:paraId="6C53334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D798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B784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4BF2D00E" w14:textId="493FA5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3D2477C3" w14:textId="5AC8E1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3430A" w14:textId="7F8211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FB03F" w14:textId="584DA0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4F73CC" w14:paraId="330B914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3253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7F4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108783F" w14:textId="10FDE1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CF9FEE7" w14:textId="46E00B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49A9E" w14:textId="326FEE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C69CD" w14:textId="7D5580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4F73CC" w14:paraId="23CC4C9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1B80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D867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3D6D27C0" w14:textId="43A8DC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F9ACF63" w14:textId="79F4BC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2CC41" w14:textId="65BA30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29170" w14:textId="44D04E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4F73CC" w14:paraId="263D0BDA"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320CF"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02E8AE0" w14:textId="76201BB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4929FF1" w14:textId="0B263E0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0EE852" w14:textId="639E009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EF370B9" w14:textId="777908D1"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4F73CC" w14:paraId="15DFE74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C6B89"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6293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B589AB1" w14:textId="3C84FC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1336578" w14:textId="5CFA2F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89F62" w14:textId="0955A2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9756EE" w14:textId="1F5249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4F73CC" w14:paraId="1FB9E54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8DE3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0F59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54B4C84" w14:textId="5A8A35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64C364E7" w14:textId="64101F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2E2FC" w14:textId="38F27F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ABB10" w14:textId="1E9152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4F73CC" w14:paraId="7E96DEA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C829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BD45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C1E11DB" w14:textId="0D1E1E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89FC8E4" w14:textId="57A9F5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A8D7F" w14:textId="1908FC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32397" w14:textId="4F146F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4F73CC" w14:paraId="5F08CDC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8F9A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F142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0D73E4F9" w14:textId="687A89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223D3AA" w14:textId="631A15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BE4DF" w14:textId="3BD74D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6307F6C2" w14:textId="66175A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4F73CC" w14:paraId="1C5A0FD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B7B9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185C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0E862466" w14:textId="42E388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B2F0F55" w14:textId="2FF307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C0525" w14:textId="677F85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E5168" w14:textId="2675F1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4F73CC" w14:paraId="275CA28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DF468"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6230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65EBB1CA" w14:textId="53A8C7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1E108D31" w14:textId="4E2632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55F79" w14:textId="210672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C9A84" w14:textId="3C2170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4F73CC" w14:paraId="29CE473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44A5F"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5E7D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2D0D02D2" w14:textId="0CAEDE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6731FD97" w14:textId="4F338A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A78C1" w14:textId="42910F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730FE" w14:textId="209283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4F73CC" w14:paraId="45F84CC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E778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C1D2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2F475A54" w14:textId="2DD0A8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5F611757" w14:textId="36DF67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941BE" w14:textId="5DB605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BE766" w14:textId="41CE3A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4F73CC" w14:paraId="57A529C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52C0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5FC6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D01C82D" w14:textId="4EE6B8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869335F" w14:textId="771BBE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4B939" w14:textId="5BA559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2A743" w14:textId="76A1D5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4F73CC" w14:paraId="03B54F3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F07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4F28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39E8BFA5" w14:textId="04903F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310CE2ED" w14:textId="4DFD92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A6A99" w14:textId="3044FE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85AE1" w14:textId="035546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4F73CC" w14:paraId="62F38042"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C09F4"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C06B8D9" w14:textId="0D6FA20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18EE2331" w14:textId="69D2E0F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C8D7C9" w14:textId="405B922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E0AEA59" w14:textId="3BF19A1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4F73CC" w14:paraId="0C4E206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C46BC"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25D3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063E9BF7" w14:textId="0126E5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2AF200D0" w14:textId="62368B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5FA3D" w14:textId="7413EC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2DC55C" w14:textId="617AD3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4F73CC" w14:paraId="1371E8E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DCEE2"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6882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7912D22D" w14:textId="6DBC21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2161283" w14:textId="4F419B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129B3" w14:textId="6B9C10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9600B" w14:textId="1662C8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4F73CC" w14:paraId="2D29638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02E1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5428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D073AC0" w14:textId="4A6919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9658036" w14:textId="6CF81D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474C0" w14:textId="2D83EB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E2FE17C" w14:textId="79CD3F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284A2B2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CDA3C"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D0A9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2F7CE235" w14:textId="404976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4FED56E" w14:textId="6E31F0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ED66C" w14:textId="419317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4B192" w14:textId="19CFA3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4F73CC" w14:paraId="4FC731D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70CC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2074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67BF3372" w14:textId="7D48D52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D257CC6" w14:textId="425AFC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08209" w14:textId="761821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95F65" w14:textId="636FDC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4F73CC" w14:paraId="5D6DFF4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0E80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2B20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954B40D" w14:textId="1B4271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18C13B7" w14:textId="7848A2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D27C6" w14:textId="54DAD5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704BBE07" w14:textId="597817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4F73CC" w14:paraId="1347A9F1"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E6EB35"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38DA34BC" w14:textId="7A0278E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625DA07" w14:textId="3AC5C18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52A0E32" w14:textId="2CC2EE6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6F4ADE" w14:textId="796CFA2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4F73CC" w14:paraId="34F50833"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F3A86"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D84F474" w14:textId="564CCB51"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50A2F4CF" w14:textId="2DE3760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968DE8" w14:textId="063B7D6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CEB58E" w14:textId="678EF49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4F73CC" w14:paraId="49C62FB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84C5E"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682B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6DF0CA9E" w14:textId="7B9696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4999F53A" w14:textId="20703C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18637" w14:textId="01892D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6C525" w14:textId="05B93A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4F73CC" w14:paraId="7872A2E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256E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BBAD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AEAF643" w14:textId="1F5B62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2F6385E" w14:textId="3B0C34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D2154" w14:textId="7D3B3E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44950" w14:textId="33A4CE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4F73CC" w14:paraId="55005A9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0C4D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C8A9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28D301F" w14:textId="7087D5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2D7C05BB" w14:textId="159200E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4A324" w14:textId="392D07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34524" w14:textId="037B23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4F73CC" w14:paraId="1611623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F2D3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5735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2768F79" w14:textId="60F273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96AD7A4" w14:textId="067A03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FA1BE" w14:textId="1A99C3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CD6D5" w14:textId="6AC7CE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4F73CC" w14:paraId="67EB497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215C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A2A7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777AFEE6" w14:textId="02CC43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491B331" w14:textId="23B71C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43F89" w14:textId="403ED0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6315A" w14:textId="0A31E8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4F73CC" w14:paraId="1F39283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DEE8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4E03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04FADE7A" w14:textId="03E659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73593C9" w14:textId="466F00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358F7" w14:textId="7343BD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8D87E" w14:textId="14EF77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4F73CC" w14:paraId="5CE7BB4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9AF5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94F4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F438EE4" w14:textId="2B29C6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DA5D5" w14:textId="03CC83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FB087" w14:textId="461B72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3DDD9" w14:textId="340660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4F73CC" w14:paraId="14E2173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8AA6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CE9F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472847FA" w14:textId="1CC715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F5E11D7" w14:textId="33CD70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F6503" w14:textId="5C666E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2D9F7" w14:textId="6C1FAC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4F73CC" w14:paraId="3AA2586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1BFE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C8EE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C125F40" w14:textId="0C2663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77DCEA58" w14:textId="7613EC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738D6" w14:textId="0EB99A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C6826" w14:textId="3C2A8C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4F73CC" w14:paraId="0D908AC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542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F4A9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18E53AA" w14:textId="19AF41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C4B94" w14:textId="3FA79C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C5268" w14:textId="62C40F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2411D" w14:textId="7FE0CF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4F73CC" w14:paraId="2C154B9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8E80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B534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3B969DBD" w14:textId="0E283E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1C2E386D" w14:textId="2EE984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75C21" w14:textId="7B5B7F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6301C" w14:textId="00CEBF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4F73CC" w14:paraId="3FFC070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1ADD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787C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1BA068E9" w14:textId="2A64BD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73E56C09" w14:textId="4E62FE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E9AB8" w14:textId="3C7137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24BA8" w14:textId="64E2B6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4F73CC" w14:paraId="05319AF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7399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934B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0D4828AD" w14:textId="1422A02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44D204F" w14:textId="271BDA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D37AA" w14:textId="4F2FB3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D3ABD" w14:textId="292224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4F73CC" w14:paraId="15049FF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346D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217D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38A8D271" w14:textId="6A5EAF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E1C42" w14:textId="3DE6B9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ED656" w14:textId="45BEA0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16A38" w14:textId="065BBE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4F73CC" w14:paraId="1384287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98D6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1F3D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766385A5" w14:textId="2B5F45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AFA5C" w14:textId="492057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37928" w14:textId="55D877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BD649" w14:textId="78EAE8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4F73CC" w14:paraId="2BE2138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0BE9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C4F2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F25F3D2" w14:textId="2064FB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5E0798E7" w14:textId="5CA611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1B90C" w14:textId="227E27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4E71C" w14:textId="2F30805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4F73CC" w14:paraId="0E229AF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42BD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28C0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121E558" w14:textId="6A3809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6C6838DB" w14:textId="2890CD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A2C3B" w14:textId="00A14B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FCB3F" w14:textId="0828B6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4F73CC" w14:paraId="62A284D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008F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4C2A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E2C28C1" w14:textId="5719AE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F2454D8" w14:textId="4C767C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7CF6B" w14:textId="4D006B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CF364" w14:textId="1152CF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4F73CC" w14:paraId="058F64A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F5B5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0D32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51E16D3D" w14:textId="2378BC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28907B" w14:textId="40A075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B97EC" w14:textId="6929B3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01F62" w14:textId="4A7A60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4F73CC" w14:paraId="438D78E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5E3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5C39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631C8630" w14:textId="557A4C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854CA95" w14:textId="2435A0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CAC97" w14:textId="26AF33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5FD5D" w14:textId="59E60A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4F73CC" w14:paraId="1C496BB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3FF2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F33D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7BB55277" w14:textId="6206B1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6298D5F" w14:textId="357225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17651" w14:textId="3D0CB5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4BE32" w14:textId="0D09C2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4F73CC" w14:paraId="1C5C2F8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5154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8FD420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76DB7B41" w14:textId="140FBB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5D1475F5" w14:textId="6ECF79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E0FE4" w14:textId="0AA069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4A081" w14:textId="2C3DB1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4F73CC" w14:paraId="72B0CDB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8E87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A4E6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C3EC252" w14:textId="285BDB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3EB1BC20" w14:textId="71B1CF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AE6AD" w14:textId="03BE0B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04686" w14:textId="6733AC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4F73CC" w14:paraId="7095212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12CB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D41B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33BF167F" w14:textId="69322E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44CEDA22" w14:textId="7B063E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31594" w14:textId="6CF6A0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FB6B0" w14:textId="742B0A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4F73CC" w14:paraId="3B9CEB3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6447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E4F8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04DE6310" w14:textId="15E6C9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8B0F16" w14:textId="6BA1A0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EBAA1" w14:textId="023B97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A5ABA" w14:textId="543F04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4F73CC" w14:paraId="5C926B3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8330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9BD0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27648AB5" w14:textId="19E54F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572A1632" w14:textId="582BCF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27135" w14:textId="545B0C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DA716" w14:textId="1FBDDA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4F73CC" w14:paraId="297EFF7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84F7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D2EF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067FB67D" w14:textId="1AB7EB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889D71" w14:textId="6F7025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CF58E" w14:textId="015F5D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52C05" w14:textId="1223F8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4F73CC" w14:paraId="7FD618B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B29B0"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51AF3EC" w14:textId="1BDDB5C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460C53F0" w14:textId="56B339B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FD08A9" w14:textId="391E6B1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421981" w14:textId="2BE5550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4F73CC" w14:paraId="6555D62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06154"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2BCC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2B17316" w14:textId="013952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990DCD" w14:textId="33CC96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34039" w14:textId="06E650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3A0E1" w14:textId="340866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4F73CC" w14:paraId="0ECEA2F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5786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8BFE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69174C32" w14:textId="07FCC3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31259" w14:textId="2F9F68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3C7A8" w14:textId="22B6F9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F6461" w14:textId="0D5B4E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4F73CC" w14:paraId="4AC56CD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E6F0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6AAE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ED71258" w14:textId="448067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4BE79D2C" w14:textId="13CB0B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58DB5" w14:textId="0831F5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A21BD" w14:textId="2D4645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4F73CC" w14:paraId="310718C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C7AF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57AC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3FB39DC6" w14:textId="6E02A5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8B89656" w14:textId="7C0AED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C402E" w14:textId="4D062E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6DD82" w14:textId="71DAC5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4F73CC" w14:paraId="44B01BE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F32E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1D9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1D1E7F2" w14:textId="391631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1CBC2FA5" w14:textId="116527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C82D0" w14:textId="13CD93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35668" w14:textId="7B16F1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4F73CC" w14:paraId="78CA66E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BF2A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8697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35C33660" w14:textId="3433C9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1D09DE8A" w14:textId="3ED057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B098F" w14:textId="46229A5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A79FC" w14:textId="54E861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4F73CC" w14:paraId="27E4171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B28A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35C1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64DFEA5D" w14:textId="49FBC8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7D2EEB17" w14:textId="575537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DD47C" w14:textId="121A32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D47BB" w14:textId="040315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4F73CC" w14:paraId="209AE26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65D3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3DA7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6217B1F" w14:textId="7EAE79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D7D3751" w14:textId="1331A2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FFD37" w14:textId="0F70FD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1D1D6" w14:textId="74C8A1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4F73CC" w14:paraId="674D20D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BC06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265A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143615B" w14:textId="1F3F73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0FAD327" w14:textId="2B2EA3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332A5" w14:textId="243AD9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AB59D" w14:textId="3CBF3B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4F73CC" w14:paraId="4C66CB7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10A6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903C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6820A5D" w14:textId="113A5E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5D44004" w14:textId="1DA06A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8B610" w14:textId="58AC88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D7122" w14:textId="1CE613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4F73CC" w14:paraId="56970BC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7667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3012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729117A7" w14:textId="6CCF6F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345489F" w14:textId="60728D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FC56A" w14:textId="06C5D4B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5628E" w14:textId="33944B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4F73CC" w14:paraId="39E369E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CEFB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558C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14DBE313" w14:textId="59F586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52A31164" w14:textId="1CE17D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EF9BA" w14:textId="19136A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F2A97" w14:textId="53A9C6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4F73CC" w14:paraId="0830E41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2314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A899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7D4DB3FB" w14:textId="432429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28FE98A0" w14:textId="6353AB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1F017" w14:textId="188144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48482" w14:textId="68E2265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4F73CC" w14:paraId="30FE2EF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A5EF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99D5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48E6FA1C" w14:textId="50F7B1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6015F1A4" w14:textId="18E53D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408E1" w14:textId="6A12A4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57394" w14:textId="179109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4F73CC" w14:paraId="14879FA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CEB0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0A2C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5061EAE9" w14:textId="157398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77DCA14" w14:textId="5E0FB9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E4E84" w14:textId="1335FC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6CAFD" w14:textId="337809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4F73CC" w14:paraId="4F9AB46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4515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031C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47225E4" w14:textId="187444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2A244EB5" w14:textId="3B7850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C360B" w14:textId="334223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217FD" w14:textId="172010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4F73CC" w14:paraId="17FABDD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8910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1057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E2CC376" w14:textId="3FA658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3560A" w14:textId="67E2A7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8A51C" w14:textId="52E506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2F718" w14:textId="0878F8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4F73CC" w14:paraId="36BFBC5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2C4A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E9CF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DE9BF2D" w14:textId="123CD3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B57E155" w14:textId="500B83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C7EB9" w14:textId="4B520F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6815B" w14:textId="39B43C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4F73CC" w14:paraId="57B5945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94FD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7C23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0D92A84D" w14:textId="5A1103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E4F502A" w14:textId="51BFBA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32BF4" w14:textId="3D468A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A2189" w14:textId="1C0B8A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4F73CC" w14:paraId="28E0266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91F8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C62C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7363E31" w14:textId="68817F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6FCA5BC" w14:textId="7E7222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EDF29" w14:textId="105AEA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3F4C5" w14:textId="4E034D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4F73CC" w14:paraId="18CA4EF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DF13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AD25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BB4693C" w14:textId="6A9DAB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333618E3" w14:textId="0003BD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57A22" w14:textId="76A3A6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B30A2" w14:textId="300789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4F73CC" w14:paraId="591ACD0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3F38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1884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0362BFE" w14:textId="5C0B1E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29427017" w14:textId="3230EE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2DA66" w14:textId="7FAA73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17629" w14:textId="3B72DC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4F73CC" w14:paraId="2B36A6F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74FF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498B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10629AD7" w14:textId="3CE0BC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31DAEA18" w14:textId="0CB7F9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37934" w14:textId="11B2DD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D9B9A" w14:textId="522B27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4F73CC" w14:paraId="4B83B8F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0295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E159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19FF23CA" w14:textId="57D7915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CBF5E" w14:textId="07FACC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678D4" w14:textId="1FD704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62446" w14:textId="650CB7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4F73CC" w14:paraId="38AB722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AB39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890F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16CEC0F5" w14:textId="2C501B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4CD2D54" w14:textId="526B71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0BD72" w14:textId="38BADF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06E4C" w14:textId="7EB37B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4F73CC" w14:paraId="6C790D4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68B5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BA42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73B44992" w14:textId="53B60A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776018" w14:textId="46BE2A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E74E1" w14:textId="10827C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68E64" w14:textId="4C3D00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4F73CC" w14:paraId="28F36D6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E8D7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51A9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75AEEE6" w14:textId="765F87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168BBCAF" w14:textId="38DC4A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231DC" w14:textId="5ED95F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F85CF" w14:textId="01B810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4F73CC" w14:paraId="55C224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859E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D3B0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7AE1BB0" w14:textId="179C46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7D6905DA" w14:textId="2EB6BA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27102" w14:textId="3C139C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63A75" w14:textId="06CAFC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4F73CC" w14:paraId="535B7022"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B17D5"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89DF8CF" w14:textId="0BFB98D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F5EDA0B" w14:textId="3ABB359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DF9E5A" w14:textId="69A1E27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CAD209" w14:textId="3A307FB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4F73CC" w14:paraId="2D6C9B9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9BC56"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B365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4906E44" w14:textId="40F1B1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3E2E532" w14:textId="3D39C3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F755F" w14:textId="406E27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69EEA" w14:textId="655135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4F73CC" w14:paraId="20D0D02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904B5"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6775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F2CE114" w14:textId="361321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7C39701" w14:textId="6300A5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4D9EF" w14:textId="637C01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94DC3" w14:textId="560226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4F73CC" w14:paraId="2361FBE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EE2F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5829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3BD05797" w14:textId="56D52A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D0942" w14:textId="3EDDCD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8F4CD" w14:textId="53E79D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455C7" w14:textId="7FC7DB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4F73CC" w14:paraId="5FC566F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A202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FE0A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0D9CC12" w14:textId="487B2A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76A17C" w14:textId="3BF36F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DEECF" w14:textId="4B4F49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F5017" w14:textId="4A478C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4F73CC" w14:paraId="6DB58B5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B07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83B8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277FC770" w14:textId="022DE3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C12EC07" w14:textId="560A35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5A84E" w14:textId="28C698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67134" w14:textId="444178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4F73CC" w14:paraId="4ACCFB9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E654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F961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24DD55D5" w14:textId="518579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5A329AAD" w14:textId="6101F4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4D7EE" w14:textId="4E164C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CB3AE" w14:textId="2BEBEFB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4F73CC" w14:paraId="358029F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CB74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F2BE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4DF511D7" w14:textId="42F8EA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DBA50C7" w14:textId="786BBE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9BCCE" w14:textId="19F884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D14DD" w14:textId="39DFC4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4F73CC" w14:paraId="65D1529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690A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8C2D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3DD7A053" w14:textId="45E237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2E716A" w14:textId="7410DF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19A24" w14:textId="264442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33E7B" w14:textId="283821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4F73CC" w14:paraId="781831B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A7CE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6115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088420A2" w14:textId="20EE67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4FE49B3A" w14:textId="42322C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3D8A4" w14:textId="687C30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AB384" w14:textId="3509D0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4F73CC" w14:paraId="65ABE6F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7A7A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75C7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16129D1E" w14:textId="00E991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63224C9B" w14:textId="41073D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1C5CE" w14:textId="782760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E2E1A" w14:textId="29487A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4F73CC" w14:paraId="345F14D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7897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0580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A6D727B" w14:textId="42D8992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3CDE180" w14:textId="2C1EFA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0DF6B" w14:textId="401F24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7BF45" w14:textId="354C10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4F73CC" w14:paraId="2726E85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0302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37DF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A75337E" w14:textId="16CCC1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547C8" w14:textId="4765C7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FA9C9" w14:textId="044FFA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14D9A" w14:textId="6321B6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4F73CC" w14:paraId="31E42BB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BF4E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EE43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6EE6B2FA" w14:textId="0C07DB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36D1137" w14:textId="599E78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A3024" w14:textId="24ED92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5A1A8" w14:textId="33287B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4F73CC" w14:paraId="2FD8902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ECA4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3C13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0A293620" w14:textId="188877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6A0E31DB" w14:textId="61401B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B7C4B" w14:textId="5D1B72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C2C01" w14:textId="7C4164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4F73CC" w14:paraId="501F8F6D"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E6329"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2CEEA93" w14:textId="3DC31E1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5709B23D" w14:textId="03A1DB7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07A7C7" w14:textId="607B1B3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BC5111" w14:textId="135C364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4F73CC" w14:paraId="695583A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E35D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472D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6E7687E" w14:textId="0749819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6A08C4E" w14:textId="2188C2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360B4" w14:textId="719C78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1C777" w14:textId="637D3A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4F73CC" w14:paraId="7A0EF2BC"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A96A81"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E67847E" w14:textId="2A829E0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601,213.71 </w:t>
            </w:r>
          </w:p>
        </w:tc>
        <w:tc>
          <w:tcPr>
            <w:tcW w:w="675" w:type="pct"/>
            <w:tcBorders>
              <w:top w:val="nil"/>
              <w:left w:val="nil"/>
              <w:bottom w:val="single" w:sz="4" w:space="0" w:color="000000"/>
              <w:right w:val="single" w:sz="4" w:space="0" w:color="000000"/>
            </w:tcBorders>
            <w:shd w:val="clear" w:color="A5A5A5" w:fill="A5A5A5"/>
            <w:noWrap/>
            <w:vAlign w:val="bottom"/>
            <w:hideMark/>
          </w:tcPr>
          <w:p w14:paraId="7452C75D" w14:textId="5D917C8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6B722B6" w14:textId="702E7AF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ABB778F" w14:textId="51C7910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601,213.71 </w:t>
            </w:r>
          </w:p>
        </w:tc>
      </w:tr>
      <w:tr w:rsidR="004F73CC" w14:paraId="19786A93"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2FEE6"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7E7986E8" w14:textId="55EFB86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47,652.42 </w:t>
            </w:r>
          </w:p>
        </w:tc>
        <w:tc>
          <w:tcPr>
            <w:tcW w:w="675" w:type="pct"/>
            <w:tcBorders>
              <w:top w:val="nil"/>
              <w:left w:val="nil"/>
              <w:bottom w:val="single" w:sz="4" w:space="0" w:color="000000"/>
              <w:right w:val="single" w:sz="4" w:space="0" w:color="000000"/>
            </w:tcBorders>
            <w:shd w:val="clear" w:color="D8D8D8" w:fill="D8D8D8"/>
            <w:noWrap/>
            <w:vAlign w:val="bottom"/>
            <w:hideMark/>
          </w:tcPr>
          <w:p w14:paraId="17396BD1" w14:textId="5E0F629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E9FC62" w14:textId="6F33EAF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83EBB4" w14:textId="1E19815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47,652.42 </w:t>
            </w:r>
          </w:p>
        </w:tc>
      </w:tr>
      <w:tr w:rsidR="004F73CC" w14:paraId="277950A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D4DBD"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C185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6FD87EE" w14:textId="4E9A63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54B19D" w14:textId="6AD9D2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ED37E" w14:textId="2494C3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43B34" w14:textId="182AA2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451825E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8060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B77C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451F13A4" w14:textId="43B3F9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4414834" w14:textId="27CCAB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BD39F" w14:textId="0C63B3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267B6" w14:textId="126D73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F73CC" w14:paraId="236BD49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3165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BDD8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79DE04B7" w14:textId="177955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67D2AC" w14:textId="152502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9E36F" w14:textId="24B806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6CFBA" w14:textId="08F1FF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6D23976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69B8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48CC7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73D84C4A" w14:textId="2B86B1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F39E08" w14:textId="740FC6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26927" w14:textId="379E72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8EB9C" w14:textId="26D1A8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45940DB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3266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4FFE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6C2938FF" w14:textId="2AB44A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047C7BD0" w14:textId="26AAF5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680B4" w14:textId="37FCD1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43E53" w14:textId="41A702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4F73CC" w14:paraId="061C6E5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E8B2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E46E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4436BBC" w14:textId="483C34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988ADEA" w14:textId="12BAD9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4C0B2" w14:textId="25242B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172F0" w14:textId="4ABC1B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F73CC" w14:paraId="4E7ED56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12C5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FA6D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153FF1F4" w14:textId="13187C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5131D670" w14:textId="5BABF8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C5462" w14:textId="5EB752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E41AB" w14:textId="5829B2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4F73CC" w14:paraId="17BE668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D242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01F2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0E78C69" w14:textId="7F2041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E0253F1" w14:textId="65A9D9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AF614" w14:textId="62CEFE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F3993" w14:textId="04218C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F73CC" w14:paraId="641F17A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09DC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135A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9552728" w14:textId="138177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2CC064A" w14:textId="1FCB04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A4024" w14:textId="431BBB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B7733" w14:textId="2B082D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F73CC" w14:paraId="16429AA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B094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0D28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3F9A1D33" w14:textId="3F73C3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825.42 </w:t>
            </w:r>
          </w:p>
        </w:tc>
        <w:tc>
          <w:tcPr>
            <w:tcW w:w="675" w:type="pct"/>
            <w:tcBorders>
              <w:top w:val="nil"/>
              <w:left w:val="nil"/>
              <w:bottom w:val="single" w:sz="4" w:space="0" w:color="000000"/>
              <w:right w:val="single" w:sz="4" w:space="0" w:color="000000"/>
            </w:tcBorders>
            <w:shd w:val="clear" w:color="auto" w:fill="auto"/>
            <w:noWrap/>
            <w:vAlign w:val="bottom"/>
            <w:hideMark/>
          </w:tcPr>
          <w:p w14:paraId="165F0D4A" w14:textId="333EE4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D889A" w14:textId="77E98D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E690A" w14:textId="387C6B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825.42 </w:t>
            </w:r>
          </w:p>
        </w:tc>
      </w:tr>
      <w:tr w:rsidR="004F73CC" w14:paraId="6ADE957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4548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AED8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7096EF8A" w14:textId="6B805C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70745F" w14:textId="0CCFBC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D4871" w14:textId="356AE4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0C80E" w14:textId="15ADE1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F73CC" w14:paraId="3B19E26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9518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A34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65A8D804" w14:textId="0C0A31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1974042C" w14:textId="742B19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0C2FC" w14:textId="7D32D1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4FD75" w14:textId="347D55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4F73CC" w14:paraId="29A5A9B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0A26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225D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36E2E21B" w14:textId="0B3730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908EB6B" w14:textId="78EDE5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C37E5" w14:textId="0F79D7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925BA" w14:textId="784EEE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4F73CC" w14:paraId="245A8D0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DB8C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5E96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01E80916" w14:textId="4657B7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DB13D5A" w14:textId="16224D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B6D8E" w14:textId="19C7A5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6B27C" w14:textId="3065BE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73B46981"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1D23C"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324B2F93" w14:textId="5F5E4C7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96CE3D6" w14:textId="4B73A88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6D3C85" w14:textId="55456EB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B78180" w14:textId="50A8F07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4F73CC" w14:paraId="51DA77D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05DE4"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EE08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15D94A48" w14:textId="6A5EE8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C036374" w14:textId="2AFDDF9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B34EE" w14:textId="742229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A557D" w14:textId="4DF40D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F73CC" w14:paraId="5B15CAA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4AA1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DB0D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5B25C6F9" w14:textId="0588DA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34F385D" w14:textId="288ECD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235EF" w14:textId="2D003A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BC5C0" w14:textId="403A5E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4F73CC" w14:paraId="0898114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D1F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769C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821BACD" w14:textId="0E640D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71083D8F" w14:textId="7E212C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E9726" w14:textId="180EC4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984EA" w14:textId="265B2B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4F73CC" w14:paraId="21FDFE4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AB6D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43F5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211F27DA" w14:textId="747CD0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348AD0A" w14:textId="18D34F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3201D" w14:textId="5DF270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3DD51" w14:textId="3A1248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F73CC" w14:paraId="154E240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1152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562D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768CCA1C" w14:textId="65E31C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2327A61" w14:textId="3DD275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D856D" w14:textId="471330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46431" w14:textId="37969D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F73CC" w14:paraId="50351AD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92158"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C111006" w14:textId="70E00C3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53,0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45A0951D" w14:textId="01D7C5C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8558B2" w14:textId="177D12E1"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A8725D" w14:textId="468FE1A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53,032.97 </w:t>
            </w:r>
          </w:p>
        </w:tc>
      </w:tr>
      <w:tr w:rsidR="004F73CC" w14:paraId="1A9DD20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4BB59"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4131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A7DE17A" w14:textId="77E187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5A3FEA19" w14:textId="41C4B1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4A6AF" w14:textId="39B2C7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B6D1B" w14:textId="399BB5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4F73CC" w14:paraId="4A3C6A7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FD24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3B9C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6B7BC18A" w14:textId="0083DE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5BCC3B2" w14:textId="0AC22E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C412E" w14:textId="0015D8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D606C" w14:textId="10E2DF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F73CC" w14:paraId="1106481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D8A8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876C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19023F76" w14:textId="1BEFA3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49530F" w14:textId="7A73DD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41AF9" w14:textId="76944E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BA8F6" w14:textId="77B836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39EC034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79B5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FAA1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668DA28D" w14:textId="1A0B65B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62A1E5D8" w14:textId="4900F5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B7B83" w14:textId="35926E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E4DF3" w14:textId="5FD86C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4F73CC" w14:paraId="4CC88CB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6E9C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2499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2E4EBDDD" w14:textId="695D95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1DD6992F" w14:textId="011E2A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F6801" w14:textId="395479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5D696" w14:textId="034280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4F73CC" w14:paraId="236E855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AEB8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B340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23C6AB2F" w14:textId="2C4A1B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17A1F2FB" w14:textId="48747B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356E8" w14:textId="39CDAE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9E650" w14:textId="2856D3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4F73CC" w14:paraId="50B3081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E5BC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3E73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74990CFA" w14:textId="4D643B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93CC6E" w14:textId="083136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66A4E" w14:textId="60DBEF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92414" w14:textId="768961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4F5C229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964F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2598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7E22548E" w14:textId="52A3A8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612BFBB" w14:textId="71BEF8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20B07" w14:textId="1D965D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DD7D3" w14:textId="7AED41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4F73CC" w14:paraId="67E477E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891D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EBBE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26ABFAAB" w14:textId="3D75F6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BC32DC" w14:textId="1706DF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7F95E" w14:textId="510B5B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63DA7" w14:textId="0020F0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4329557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9621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4DF8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72500958" w14:textId="7D329C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38363DE" w14:textId="7A815B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AE887" w14:textId="01A56C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77BAD" w14:textId="070AC3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F73CC" w14:paraId="411FB4D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03F3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63FC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F08A4FC" w14:textId="4B1D2D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9AE112B" w14:textId="6DDD8B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56C40" w14:textId="3876BA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68D9F" w14:textId="670F93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4F73CC" w14:paraId="1BB5FB0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9FFE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A888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7EA352AA" w14:textId="67BAF1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A73E7D" w14:textId="66C5EF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52FA1" w14:textId="0E1B0C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114C0" w14:textId="10636A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50C3E9E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B22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045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5752DB82" w14:textId="58B07D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20BBE4BE" w14:textId="092B4B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310AF" w14:textId="3E6336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3E43D" w14:textId="5BB57A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4F73CC" w14:paraId="551E026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0EEE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9DF4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69C8361B" w14:textId="4CA376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D09F4C" w14:textId="6C9C58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BF942" w14:textId="592250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619DE" w14:textId="36C63B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75565B7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E2E2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DBC7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E4374CD" w14:textId="77B982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CE49AF7" w14:textId="11107A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9C772" w14:textId="3C1772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503BE" w14:textId="540017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F73CC" w14:paraId="0883A59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0AB4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830D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4E3684B7" w14:textId="6E8CFD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8E4DCE" w14:textId="759CE8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B8BD7" w14:textId="28471F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06CD4" w14:textId="37DE0E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76B9BF0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41E9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682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C85E424" w14:textId="30522E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578E056E" w14:textId="7F71B7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32A51" w14:textId="5893FC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B7211" w14:textId="0505FB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4F73CC" w14:paraId="73BC108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16B4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E05A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388C60C4" w14:textId="757F16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C690B67" w14:textId="2B104E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76434" w14:textId="46C662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C0D6A" w14:textId="4E3786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F73CC" w14:paraId="30BB74F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2A73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5CE3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68A4B04D" w14:textId="21DD9D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0C6D4A" w14:textId="291176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97844" w14:textId="174694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78E03" w14:textId="5F3867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47555037"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328C3"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CBF8314" w14:textId="6A289E7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145F9E" w14:textId="63B1B98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A529EE" w14:textId="0EDC1911"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468147" w14:textId="64AE009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4F73CC" w14:paraId="7AF4DD1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31CE2"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7C7D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2AA76B9" w14:textId="219681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099551A" w14:textId="02BBFF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27B46" w14:textId="150034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FE213" w14:textId="287BC9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6ED0622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3BF0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48EE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12FB8E43" w14:textId="4F42B0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8D5F5A" w14:textId="5FD356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FF6AE" w14:textId="3A2347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75C22" w14:textId="53C6F3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50C1AF9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249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A9F7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E5392B6" w14:textId="4DC3D6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300FBB" w14:textId="51A188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85AF0" w14:textId="705E94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59982" w14:textId="4CABAA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54064BC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93F9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87B1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5E7CE6A" w14:textId="7EB4D5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E6B244" w14:textId="67FD76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1BAFD" w14:textId="77FF82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F3F0C" w14:textId="121B14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0C9BB79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4FB1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0676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793AFAE2" w14:textId="29B186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6B79999" w14:textId="4573B4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C7932" w14:textId="61A6EA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23B3F" w14:textId="7BDA35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1A91D6A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E449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9311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43DC0A1B" w14:textId="484DED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7C78BC" w14:textId="06224E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0B6B7" w14:textId="6393AC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E4C0A" w14:textId="7B37CE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77559F6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5BF8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0A0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13A5F3B" w14:textId="51B451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6764425B" w14:textId="7C07B0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29ADE" w14:textId="411D5C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BE926" w14:textId="587249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4F73CC" w14:paraId="293BED0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1BB9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6631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34E4AEB8" w14:textId="6AD4F6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0F8D41" w14:textId="421EAD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ACA3C" w14:textId="207A1A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D2E8B" w14:textId="3FEA9D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62AB8AD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155D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74F0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3AFC0A5" w14:textId="399712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87E5294" w14:textId="46D423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2F366" w14:textId="0BED42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05ECE" w14:textId="58D5B9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4CCBA3D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AD71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9630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3F97BDC" w14:textId="5F6718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1158C1" w14:textId="7F1878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68F92" w14:textId="610795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EBB5E" w14:textId="4DF6C27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40CBEB4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9CD7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D38C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4E93578" w14:textId="3A74B7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B4EF2D" w14:textId="61991B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835C4" w14:textId="11E0C0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35E53" w14:textId="6C3EAC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5D56C5E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D473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2466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2D039817" w14:textId="255AEE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EE6672" w14:textId="036327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D172E" w14:textId="238CEB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F0B9C" w14:textId="561733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2F41D17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39DA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36B2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5638BF1" w14:textId="197A20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FC7A4A" w14:textId="68F333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C2546" w14:textId="1A0510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ED7B3" w14:textId="0997F8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4C75567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DE08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C7A0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12917113" w14:textId="0E3A60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ABB147" w14:textId="7A862A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CE6A9" w14:textId="48997F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98A3B" w14:textId="29B4FD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4F73CC" w14:paraId="2A3A7C3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3DF2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51B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16C76EBE" w14:textId="3C84F9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F02C16" w14:textId="77AC9D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8499E" w14:textId="127EDD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D1587" w14:textId="626DBB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0742008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BFA0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3091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6631E7C4" w14:textId="4DB958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952D8F" w14:textId="67CA71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19B3F" w14:textId="1E8C7A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D80A0" w14:textId="319AEF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76016D1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B984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ED0E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5092508B" w14:textId="07BDA6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28B7AB" w14:textId="30AE0D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AE66C" w14:textId="00FC28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6AC21" w14:textId="286234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12C41574"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20FF3"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2EAB0F9" w14:textId="4477ABF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094162D" w14:textId="0EC97F5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238E66" w14:textId="2522E4F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1A8E8F" w14:textId="514A4B3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4F73CC" w14:paraId="7EBF0F5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7BD83"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E112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D5A2DF" w14:textId="22AD2C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1DD60F58" w14:textId="558558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75DA3" w14:textId="515ED8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018AB" w14:textId="25CCA0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4F73CC" w14:paraId="4677525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D631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8E357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08A5786A" w14:textId="7CC728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F0939BF" w14:textId="47E4B6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939EA" w14:textId="2DC989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FA492" w14:textId="5C45FD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F73CC" w14:paraId="3161BD4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F9F9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B1E1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0D7EC402" w14:textId="63368E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323E2B" w14:textId="2E615A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7CF5D" w14:textId="7328C5E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AF128" w14:textId="2A2D96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4FC05C3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81B9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69FC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B9BA8A6" w14:textId="7E3A41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DA1B39C" w14:textId="6ACC2F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43033" w14:textId="225027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A0E23" w14:textId="190DB9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53EF8AE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D934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8C01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775E51BA" w14:textId="6AAEEF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7233D2" w14:textId="75A3A3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AE4D1" w14:textId="77121C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9048F" w14:textId="449695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566B4A3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1272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7A51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BC607E0" w14:textId="6AFAAD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28FB03" w14:textId="608D38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26560" w14:textId="733F93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7F20F" w14:textId="60EC75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1798ED2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B03E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2CD8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32B29412" w14:textId="263CFD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07E757F3" w14:textId="02BC2B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5BDD9" w14:textId="6D4B10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10CFE" w14:textId="1A7665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4F73CC" w14:paraId="2B618AC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F00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D815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3866ED99" w14:textId="4C5857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B5D302" w14:textId="13CCA3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CE671" w14:textId="52676A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15A6A" w14:textId="5CBAC0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F73CC" w14:paraId="590E1B8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4C79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9852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29B71EB0" w14:textId="27D042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210BC5" w14:textId="33154E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D697F" w14:textId="0573A1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4FA64" w14:textId="2DC8F7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6746E40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30C6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04C4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1DBAE662" w14:textId="62701B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2505FC" w14:textId="4942BD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359DA" w14:textId="7CF317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B0112" w14:textId="2E9B274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0A7E9DB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79F4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6A82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70BEE5CB" w14:textId="436AED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6828AF7" w14:textId="2D56F5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A0710" w14:textId="6106B0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DC8C7" w14:textId="18B25E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344C3D2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5D3C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AE9D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11F8ACF4" w14:textId="4D3030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C0FBEB2" w14:textId="417086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37307" w14:textId="4BF655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0AE82" w14:textId="456B62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030C353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3E18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0E83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E5A5C79" w14:textId="7CAF53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6B9A98DF" w14:textId="40A7D1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79A3A" w14:textId="6F212B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4563F" w14:textId="422EBF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4F73CC" w14:paraId="66ED85F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30B9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0CD6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1F9459E0" w14:textId="59325A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48A7D4" w14:textId="099E9F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B29C0" w14:textId="1DAD74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D6FA6" w14:textId="1605DA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3FF751E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A39D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9BB6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3275780" w14:textId="77B161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7754B7B7" w14:textId="200595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8EF1B" w14:textId="3F1483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98998" w14:textId="6C2736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4F73CC" w14:paraId="4F1F5EB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CC78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E92E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3065949C" w14:textId="11E24D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402FA77" w14:textId="14292B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F803F" w14:textId="052B31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7C2A3" w14:textId="71AA17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2FE193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1AB5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6CAB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41EB014E" w14:textId="229768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F9DEF31" w14:textId="55D2E0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E0D2F" w14:textId="40F880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C8A94" w14:textId="26AA39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40417CF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04CD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1538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FAE90DA" w14:textId="1B1979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56F7CC1E" w14:textId="2D494C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E7B54" w14:textId="26EF7C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E3CF3" w14:textId="31FAB6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4F73CC" w14:paraId="35285C5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3642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4DE0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18C70B3D" w14:textId="3CCF1E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706E254" w14:textId="647E41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568B6" w14:textId="1FAB58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EF0CD" w14:textId="78FFC5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4F73CC" w14:paraId="21E1887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B236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9662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20FDFAC" w14:textId="3A85B8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04A1AC" w14:textId="4B5482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B3BAC" w14:textId="359673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CF672" w14:textId="33D1D8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39E4675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E1CB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09B9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6CBE5E33" w14:textId="5B99B6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5E30C303" w14:textId="1A162C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626EE" w14:textId="72FCA4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02DF5" w14:textId="731D7F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4F73CC" w14:paraId="3954837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E0CC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C749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FB1F0AB" w14:textId="47FC7C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6A96DB" w14:textId="1D1E8A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A1505" w14:textId="75102E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522E8" w14:textId="1A28BA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F73CC" w14:paraId="50A66A7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3509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819E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3185C958" w14:textId="26F9DA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8A116D" w14:textId="0F81F4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B8858" w14:textId="606FEB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A7AA6" w14:textId="24E653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4F73CC" w14:paraId="751CA191"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4E6E55"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AEB8155" w14:textId="3F3D402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27CD542D" w14:textId="2054306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B2301F7" w14:textId="07829B0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90F1C5F" w14:textId="4557549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4F73CC" w14:paraId="7E7DFD47"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F2EBC"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260D443" w14:textId="7D4623F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67BBF2BE" w14:textId="03383EE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5C4C26" w14:textId="4B0F846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E22193" w14:textId="366A822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4F73CC" w14:paraId="7750667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A8966"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5F62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760354B" w14:textId="42869A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30E947E7" w14:textId="36D083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8319A" w14:textId="4046EF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39BC4" w14:textId="5A684A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4F73CC" w14:paraId="5748895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771D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72F2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AB7DFA6" w14:textId="0447AA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7B0BDB43" w14:textId="58D2B9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79234" w14:textId="712D7B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087EB" w14:textId="194B40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4F73CC" w14:paraId="4355312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9743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C693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32DDAA97" w14:textId="0AC570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7CE6387F" w14:textId="2666DA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25194" w14:textId="0BCCBA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074E9" w14:textId="43C2EA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4F73CC" w14:paraId="67E9522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ADB7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13BB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25ECC821" w14:textId="1A87FF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07C65C27" w14:textId="1BD85B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A068E" w14:textId="135BEA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A4CE0" w14:textId="183744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4F73CC" w14:paraId="1CEEC63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249D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7672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19CA62B" w14:textId="3BF4C8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219FB483" w14:textId="0A2137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CC6DB" w14:textId="06FE5FA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57B0D" w14:textId="216533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4F73CC" w14:paraId="4D400F8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8087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9DC8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67E0753" w14:textId="77D63E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3BEBE4BA" w14:textId="7D76A9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28AC9" w14:textId="4B5442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32B58" w14:textId="02C1D6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4F73CC" w14:paraId="76A8A09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18E8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4D57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4ADEE218" w14:textId="4FC312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639489B5" w14:textId="63B125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3E089" w14:textId="247B14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9C44D" w14:textId="141C6F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4F73CC" w14:paraId="2362E82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4EAB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C404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6D4A8B34" w14:textId="34C8C7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FCB388F" w14:textId="4B4557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5AABB" w14:textId="39534C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3872D" w14:textId="48E671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4F73CC" w14:paraId="013B29D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0DC7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763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343B5986" w14:textId="60D9CF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3E63DBF" w14:textId="59F671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BC0F3" w14:textId="4FC36F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5E7B9" w14:textId="01E742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4F73CC" w14:paraId="346F8C5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2035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6E45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1672CAB4" w14:textId="5426B3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4CD720D9" w14:textId="64C124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40D47" w14:textId="1C489A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E64F0" w14:textId="4AF91EE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4F73CC" w14:paraId="0534FAE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8E3F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E513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677DDC87" w14:textId="26D06F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62822080" w14:textId="24A91C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5B933" w14:textId="58E50A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EA62F" w14:textId="5113CE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4F73CC" w14:paraId="1A8B9553"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B1FC0"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04DF7CB" w14:textId="442004E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A2807EE" w14:textId="62383EB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C4FF7D" w14:textId="2FE30FA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8A49F0" w14:textId="0CFB422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4F73CC" w14:paraId="46756D7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C44B3"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4860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3466B640" w14:textId="5F8399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636A8AD1" w14:textId="1A5371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C5E67" w14:textId="27FB8F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E4D2A" w14:textId="52C131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4F73CC" w14:paraId="0F6DCB0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46BA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1E8B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67D882AC" w14:textId="479A02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7819FF69" w14:textId="39C962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853D0" w14:textId="44863F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3FEFE" w14:textId="523AEB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4F73CC" w14:paraId="450091E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1B6B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C2E2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EA45310" w14:textId="6B00053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511347C8" w14:textId="7056679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59B9F" w14:textId="0AEEA3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0060B" w14:textId="11E1D0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4F73CC" w14:paraId="6019AF4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95E0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9CF1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91BAD28" w14:textId="22CFE3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45CEA9A7" w14:textId="6BF600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F4882" w14:textId="03EE54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D58BB" w14:textId="788EBE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4F73CC" w14:paraId="4FC319D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5029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13A9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0FD2781F" w14:textId="60FE91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185703FF" w14:textId="0CB4F2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11318" w14:textId="08A841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6682C" w14:textId="73CD1D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4F73CC" w14:paraId="2766670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2CAF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0026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B98D926" w14:textId="316BB7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21CF5568" w14:textId="0E5BC4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C3F04" w14:textId="468D57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A33D4" w14:textId="7F821E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4F73CC" w14:paraId="1AB4089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C65D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CD11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515D1D5E" w14:textId="5D1770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C3C6EB8" w14:textId="696302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0854D" w14:textId="47359F8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6A993" w14:textId="1D0131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4F73CC" w14:paraId="209EBD3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A454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F6B2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4BEE59A" w14:textId="0DE05B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A7B1964" w14:textId="37D331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9E001" w14:textId="20127B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35591" w14:textId="35D7C9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4F73CC" w14:paraId="451E9D2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E3FD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34EC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DA1186F" w14:textId="68F361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48331764" w14:textId="72DF5E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53297" w14:textId="42C441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2ADD6" w14:textId="665F4A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4F73CC" w14:paraId="01986EF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025B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3553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159DFBF" w14:textId="0A9190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7FE99360" w14:textId="1D1125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7C6C8" w14:textId="15D3BF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1B8B5" w14:textId="22DAAC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4F73CC" w14:paraId="482409D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5A0F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E110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2EBF4BC6" w14:textId="0D8C04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7BCAC0CB" w14:textId="06E947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33218" w14:textId="5DA13B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5906C" w14:textId="591A54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4F73CC" w14:paraId="7D0E497B"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B418C"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42E5EAB" w14:textId="1B477D7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41F2928C" w14:textId="1E20F99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ECE931" w14:textId="1DE6E3A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BAB898" w14:textId="05FAB98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4F73CC" w14:paraId="4C0C34A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5EB7F"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82BB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07412D39" w14:textId="0C1CAA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6A70AA36" w14:textId="61508C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ED6E5" w14:textId="3AD10F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70402" w14:textId="10A465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4F73CC" w14:paraId="5461876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D3BC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BB30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F0F52E1" w14:textId="54D61E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19EB64F2" w14:textId="44E7E7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C5E45" w14:textId="1585F5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96C6A" w14:textId="1A22C9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4F73CC" w14:paraId="3FCAE91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4031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825B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0BDB771C" w14:textId="77829A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7D75254A" w14:textId="0FCB1BF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489F6" w14:textId="6E25A6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D626F" w14:textId="580A25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4F73CC" w14:paraId="04BC0DC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D4AE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EA20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06AF641" w14:textId="2E11E9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0276044B" w14:textId="58ADDA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F5B36" w14:textId="7DE893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ACF4F" w14:textId="68FADA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4F73CC" w14:paraId="0BE2780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9501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1DF5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7052D34A" w14:textId="773765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3480BC4A" w14:textId="1CB616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426D8" w14:textId="5926D80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2FCA5" w14:textId="1D6F0F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4F73CC" w14:paraId="7E16DB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2A8F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9B79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5C51935" w14:textId="7D6B74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5565021C" w14:textId="45295A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ECFAE" w14:textId="71C32D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20215" w14:textId="08EB7C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4F73CC" w14:paraId="1E2231B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BB2D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810A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6C73EC39" w14:textId="3F8358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363A35D4" w14:textId="0ABE7B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FC7E0" w14:textId="27B793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3CF9E" w14:textId="3DEC2E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4F73CC" w14:paraId="2B0DB26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ACB3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051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3C7A51F2" w14:textId="0663FDB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BA67DCB" w14:textId="4E35BE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49628" w14:textId="1AB787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16C53" w14:textId="3D3A51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4F73CC" w14:paraId="1C48C39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2EED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28A6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3353428B" w14:textId="7DB45A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C2C94C8" w14:textId="71DEFF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47EAA" w14:textId="5FF0C4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C40EF" w14:textId="46C722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4F73CC" w14:paraId="39D1E1D8"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4BE0B"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57B7055" w14:textId="1BB9772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B913987" w14:textId="3310B2B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58E946" w14:textId="48EA616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FA1E97" w14:textId="5882D1D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4F73CC" w14:paraId="2B4A11C6"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D1F7B5"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918A53B" w14:textId="32108D42" w:rsidR="004F73CC" w:rsidRDefault="004F73CC" w:rsidP="004F73C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7187B766" w14:textId="42632BF3" w:rsidR="004F73CC" w:rsidRDefault="004F73CC" w:rsidP="004F73C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3C4A1" w14:textId="712D4F59" w:rsidR="004F73CC" w:rsidRDefault="004F73CC" w:rsidP="004F73C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EB4901" w14:textId="3C0B00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4F73CC" w14:paraId="3C3699F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8B551"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0BCD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4096AD6" w14:textId="2EA0CC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48544857" w14:textId="75010C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81F13" w14:textId="339EA0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D0435" w14:textId="39B269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4F73CC" w14:paraId="14F3F3D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CEF7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ABF0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44BF6ED9" w14:textId="0DD25E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F0C459B" w14:textId="748735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75627" w14:textId="355E56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0DFF9" w14:textId="47EE1A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4F73CC" w14:paraId="2E117D4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E703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5055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F2BB0F4" w14:textId="2ECC90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A305742" w14:textId="48735A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057EC" w14:textId="79542D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99D26" w14:textId="6785B9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4F73CC" w14:paraId="3954E0D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ECFE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A879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00B182F5" w14:textId="1811A2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34F99A37" w14:textId="3807B5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E0612" w14:textId="417CE6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BE0ED" w14:textId="12AC8E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4F73CC" w14:paraId="73EDFE2B"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2A2F4"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F720E01" w14:textId="12C7315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5903260" w14:textId="1CF031C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E96A03" w14:textId="56F2F3E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94C676" w14:textId="1484B12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4F73CC" w14:paraId="6A7663B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CAF3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A5A3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0103171F" w14:textId="638C71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E9AA367" w14:textId="63660C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B8787" w14:textId="2E24DF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B14A5" w14:textId="4D2150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4F73CC" w14:paraId="16DD0DD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C6C9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F12D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FC33D43" w14:textId="20C31F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30122E26" w14:textId="2689C6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1368E" w14:textId="236D06E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6BBC1" w14:textId="3EF27C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4F73CC" w14:paraId="1C903C5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7C6C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2389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0826A80" w14:textId="7F6303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3C8253" w14:textId="583FF0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06B1D" w14:textId="0ADFC5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A23E1" w14:textId="05083E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4F73CC" w14:paraId="60CBC6F9"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66D46D"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57F0541B" w14:textId="14A4201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39D768F9" w14:textId="2CCC165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7E2F825" w14:textId="55966F2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565531" w14:textId="490595F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r>
      <w:tr w:rsidR="004F73CC" w14:paraId="7B3F2C74"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D3167"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D7CEF99" w14:textId="2712AE1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007661" w14:textId="7FA6B5E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CA511C" w14:textId="48A5DCC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969242" w14:textId="740A0A2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4F73CC" w14:paraId="4C1F573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964DD"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F3C8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27825433" w14:textId="2808A6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DE4E8BE" w14:textId="18578C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18E0C" w14:textId="25531DA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35812" w14:textId="15751D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F73CC" w14:paraId="18F0BB3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2CC0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9EE9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5F835D6A" w14:textId="62F515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392AF" w14:textId="0CBCE2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F21FD" w14:textId="606A1A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7954A" w14:textId="21C58E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653B6A8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A098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DAD1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41C5DB51" w14:textId="4E7232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7B805A" w14:textId="5B75CC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7D2F0" w14:textId="67574E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41DA6" w14:textId="38D989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5ACD9AF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331D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BA25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219F4436" w14:textId="70062A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08A155" w14:textId="03B8F1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2324A" w14:textId="0F1D4B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016D3" w14:textId="7D6CB8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F73CC" w14:paraId="7A2C66E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EBE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BA35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59D5978B" w14:textId="6117E3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39B04" w14:textId="59F3B5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EDB64" w14:textId="572AFE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37DBD" w14:textId="1256D6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25369F2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54FB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EF8C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691A4B45" w14:textId="2DA23F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68EC7" w14:textId="7BD9C2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033AC" w14:textId="5D3EE4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B1CFC" w14:textId="43EEC5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321649F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39C3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DB58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FFA3FC1" w14:textId="6819B3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6CBA09" w14:textId="7AA87F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9CCE6" w14:textId="02EF14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68765" w14:textId="6EEF50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649DA63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0D0B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3DA1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30302ED" w14:textId="753441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9440BC" w14:textId="2D772E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44D7B" w14:textId="5AB44B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D31B6" w14:textId="28657B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4F73CC" w14:paraId="59EFE64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EF84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89E2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2273101" w14:textId="4CEDC5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8FC51C" w14:textId="5BF9E3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9A388" w14:textId="25A1A3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36282" w14:textId="352ACF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5018C00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2E44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B58A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70E49345" w14:textId="1D9DD7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BF2BC66" w14:textId="06DDD6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2521E" w14:textId="658723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54A85" w14:textId="4F540D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F73CC" w14:paraId="2D060E5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BA09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D793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1F40B03E" w14:textId="126D140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FB5EBE8" w14:textId="0F2A33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7CB4B" w14:textId="28EEC3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ED5EF" w14:textId="20EFEA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F73CC" w14:paraId="503949D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1F99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241E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1297C990" w14:textId="500882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1C5015" w14:textId="38ED53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92D5E" w14:textId="31AF18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E2CAB" w14:textId="408F07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05FA457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2E3E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DAEC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71A68897" w14:textId="38E8C8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D2FE92" w14:textId="1E7371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CE84D" w14:textId="2E5B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8B3D5" w14:textId="012232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78EAEC9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89C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347F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40DBBB5" w14:textId="40A6E0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6DFD4" w14:textId="5198AD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59005" w14:textId="36216F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2FF02" w14:textId="57286D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4F73CC" w14:paraId="28314F8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455A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76D1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58101BF" w14:textId="466919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2CAF91" w14:textId="15DC62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80379" w14:textId="1681D5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A22D5" w14:textId="7138CF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7004D84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46ED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E14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3AC1F136" w14:textId="1DD6FE6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F8221" w14:textId="75EC02B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FF9D7" w14:textId="6A1CB2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07C61" w14:textId="6DA614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64CF146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AC1B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739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EFEA11B" w14:textId="4B1FF1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769FE" w14:textId="39069A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9FF4E" w14:textId="762D4F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4187F" w14:textId="01B4CE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114EADE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DCD8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2199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5D2CB190" w14:textId="6C931E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4B6F5" w14:textId="1FD19C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BA015" w14:textId="660787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91F9F" w14:textId="08E758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F73CC" w14:paraId="1D8862DB"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144D1"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1E69C29F" w14:textId="67BD87B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5C062E" w14:textId="15003BE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660A4D" w14:textId="40FBF07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A5DB8D" w14:textId="2F710DA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4F73CC" w14:paraId="3EA005A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5264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B416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568AF55" w14:textId="5658B5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B4271" w14:textId="0AFA9A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0DED7" w14:textId="4619C2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01A643" w14:textId="4B2266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4F73CC" w14:paraId="7E8AEE2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6F37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74E2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003F4A21" w14:textId="2C1F3A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70B7A6E" w14:textId="730393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48868" w14:textId="673B975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1D9B3" w14:textId="6A8629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F73CC" w14:paraId="3EA5413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EF5C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8BD2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4ECC2D92" w14:textId="702209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FD15AE" w14:textId="30CDD6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56D4E" w14:textId="2D0DDF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F32EA" w14:textId="3F6232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F73CC" w14:paraId="0763F6E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4DE2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AACC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613DDE9" w14:textId="3F3006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34F85B" w14:textId="21CDE2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88431" w14:textId="4A1747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40A11" w14:textId="50EFB0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F73CC" w14:paraId="600454B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2CD3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66DC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572F1043" w14:textId="071EB9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38FBC6C" w14:textId="544BAC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C4C27" w14:textId="4D42EA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27AF7" w14:textId="048B03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F73CC" w14:paraId="6DFE7F7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2B53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DED6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B69184D" w14:textId="1A3C10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9D62F4C" w14:textId="2BABD8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12AAE" w14:textId="4458A8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F5EA0" w14:textId="6AA0C9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4F73CC" w14:paraId="5FFAB42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CF34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D351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AA9C450" w14:textId="76C4D8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DDD0390" w14:textId="3FC8CD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E5E44" w14:textId="38433F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31DF5" w14:textId="29E1796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F73CC" w14:paraId="1F1FEB5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D140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639A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39EF28E4" w14:textId="79C54B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08F84" w14:textId="1412B0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E88E1" w14:textId="5A9852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5F5FC" w14:textId="06B756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F73CC" w14:paraId="59137B46"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3B1D6"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B1A1AB0" w14:textId="362BBB3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7E9168" w14:textId="4A60A3A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9CF07D" w14:textId="1482BC1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C2BD9C" w14:textId="67E754E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r>
      <w:tr w:rsidR="004F73CC" w14:paraId="714C7B7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D212B"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E485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4748E8CC" w14:textId="354B10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17BBBD" w14:textId="47A31B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A3580" w14:textId="68FF948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33424B" w14:textId="274F19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4F73CC" w14:paraId="3740C66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92F3E"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61B3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E4DED15" w14:textId="0204C6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6E8D2700" w14:textId="12D63C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E2C2D" w14:textId="10E0FF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199E1" w14:textId="5AE9CC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4F73CC" w14:paraId="207ADA9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82FB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A5DB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5289E2BD" w14:textId="44D4899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ECC3B6A" w14:textId="3DC9DE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00150" w14:textId="46F6D8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F2F8F" w14:textId="281811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4F73CC" w14:paraId="49F5FF6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08B5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ED3E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5637D49" w14:textId="41B24E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4CA40D9" w14:textId="6FF561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68AE3" w14:textId="68040E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B204D" w14:textId="7316EC0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4F73CC" w14:paraId="251BBA0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4F3B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62AF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507A1E6A" w14:textId="19E87A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7EDB18E" w14:textId="0CB89C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187BF" w14:textId="6BC688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1B1A2" w14:textId="49EF38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4F73CC" w14:paraId="411E12D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C658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EB9D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77D2F5F" w14:textId="21BF77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88F326B" w14:textId="2A44F6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E03B9" w14:textId="39FC06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18350" w14:textId="01BA64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F73CC" w14:paraId="08D8AD9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4F50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804B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6CDA137B" w14:textId="469944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2A5391" w14:textId="19C6BB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49B25" w14:textId="51C9BF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0C07E" w14:textId="101986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4F73CC" w14:paraId="201BDD3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8120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996A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0C845590" w14:textId="013645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4BD33C32" w14:textId="5EE15B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91D90" w14:textId="7F9565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FD728" w14:textId="59E67B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4F73CC" w14:paraId="5E53D89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1391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788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038FD4F" w14:textId="79A3AE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5A9F63" w14:textId="34D66B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14AB9" w14:textId="229F05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C3FB2" w14:textId="096343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4F73CC" w14:paraId="68CCA30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9A0A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5FC0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7622FAC0" w14:textId="3C8488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6FA7FFA" w14:textId="0F181F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C66C6" w14:textId="33FEC0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F824F" w14:textId="3AD142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F73CC" w14:paraId="38E7BAB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7073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C308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66DF892E" w14:textId="7A0D0F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289EA292" w14:textId="199EE1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F945A" w14:textId="0D679C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B2E50" w14:textId="17C7AB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4F73CC" w14:paraId="41E3A10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33D8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D04B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5EFBC18A" w14:textId="322A22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B3CC723" w14:textId="359768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07B28" w14:textId="0F0126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187AC" w14:textId="79D8C4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4F73CC" w14:paraId="22E861F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5594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E69B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4F0B1794" w14:textId="4A11F4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7947123" w14:textId="5CC29F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54CE5" w14:textId="690DA5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3A65C" w14:textId="46D0B6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F73CC" w14:paraId="3B28C80A"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38617"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4A3C0B21" w14:textId="071E812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83C49B" w14:textId="363E518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1A636B" w14:textId="4176A7D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64FC7B" w14:textId="184603F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4F73CC" w14:paraId="10CC8B3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F0A3E"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8A17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0CA86F17" w14:textId="5ADAB0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4BA72B0" w14:textId="137F37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E9FA7" w14:textId="711707D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FC213" w14:textId="4600E0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F73CC" w14:paraId="75843F8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539C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5A89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3BA1458E" w14:textId="5521305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621F1" w14:textId="215BF0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0EDB8" w14:textId="38D9C1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C9D83" w14:textId="1EB59D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F73CC" w14:paraId="550B8FC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5307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2631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5BF1814" w14:textId="34DDF9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0BAB1B" w14:textId="4163BC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FFD9B" w14:textId="46C9CA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0F223" w14:textId="534080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F73CC" w14:paraId="0E507F6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7CF8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01997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1669CDF1" w14:textId="7013486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40E4A40" w14:textId="645FFA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35FD3" w14:textId="17A5D5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0151E" w14:textId="673705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F73CC" w14:paraId="6482F39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4BA6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00AC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409B2A9" w14:textId="7CE00E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317AC60" w14:textId="405C5F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CB471" w14:textId="6E22B7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33D87" w14:textId="0EDEE6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F73CC" w14:paraId="69AA66A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8C92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954A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77906333" w14:textId="6E4AB3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3A9D00" w14:textId="60E65C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60468" w14:textId="651910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3E9E9" w14:textId="67DABA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4F73CC" w14:paraId="0392E45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1F67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99B4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7D5707BF" w14:textId="0188408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ED12E7D" w14:textId="4D1D26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12DE2" w14:textId="4ECA99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9DA9F" w14:textId="0F1389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4F73CC" w14:paraId="6275EF3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FB54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B2BE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20124F3" w14:textId="5328A9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34FCD" w14:textId="432026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936EC" w14:textId="5FB6D2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CF890" w14:textId="231A41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F73CC" w14:paraId="565A8AB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78E2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5B20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74BAF67" w14:textId="03061A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D94DBBC" w14:textId="45D5DF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E828D" w14:textId="2B6BC1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35176" w14:textId="7BFE385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4F73CC" w14:paraId="462E9CA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9558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38A0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69F29118" w14:textId="38D656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B5372A" w14:textId="0328A1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1F9E2" w14:textId="7EF0FC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C32B6" w14:textId="654A37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F73CC" w14:paraId="3674422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D83E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ABDD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6552ABE9" w14:textId="474F41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F9A07AD" w14:textId="2D5368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53F41" w14:textId="6D6FEA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87E6D" w14:textId="3A4469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F73CC" w14:paraId="59E96DE3" w14:textId="77777777" w:rsidTr="004F73CC">
        <w:trPr>
          <w:trHeight w:val="20"/>
        </w:trPr>
        <w:tc>
          <w:tcPr>
            <w:tcW w:w="86" w:type="pct"/>
            <w:tcBorders>
              <w:top w:val="nil"/>
              <w:left w:val="single" w:sz="4" w:space="0" w:color="000000"/>
              <w:bottom w:val="nil"/>
              <w:right w:val="nil"/>
            </w:tcBorders>
            <w:shd w:val="clear" w:color="auto" w:fill="auto"/>
            <w:vAlign w:val="center"/>
            <w:hideMark/>
          </w:tcPr>
          <w:p w14:paraId="251ADA9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24189F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77565C6F" w14:textId="0FFBB0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2505C3" w14:textId="4219FD5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AD1FE" w14:textId="46FB44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6FA68" w14:textId="0DE8DB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F73CC" w14:paraId="65BA6793" w14:textId="77777777" w:rsidTr="004F73CC">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6B297A7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14B779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37372E86" w14:textId="792023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B00A8A3" w14:textId="1E85C9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3526CE0" w14:textId="4F5737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4C27AA49" w14:textId="2B9BCC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4F73CC" w14:paraId="01E0B23B"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244FFD"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B1D71BA" w14:textId="088BAC31"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57,64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33A0DE16" w14:textId="20326FB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D74D306" w14:textId="1D67B531"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5D06FA3" w14:textId="256EDB0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23,249.75 </w:t>
            </w:r>
          </w:p>
        </w:tc>
      </w:tr>
      <w:tr w:rsidR="004F73CC" w14:paraId="5EA1BB12"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22E05"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E4C2C37" w14:textId="7C44E78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4925E0" w14:textId="1D40B65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3EF1CC" w14:textId="648B056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CED668" w14:textId="2EEF1EB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4F73CC" w14:paraId="7E1424D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282DE"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37CF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8CE6641" w14:textId="1B265E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41358096" w14:textId="2F6314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2E471" w14:textId="26485A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296BE" w14:textId="7D00F4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4F73CC" w14:paraId="4BC5A9A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6BB8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4048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B8E7F84" w14:textId="37D0EA2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64BEC816" w14:textId="63E4F85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EEBBB" w14:textId="13EDD7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62274" w14:textId="5AA9BF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4F73CC" w14:paraId="7C271C7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AB8D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136D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4B82AFC0" w14:textId="0DEA64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F9D2F11" w14:textId="3083FA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3829A" w14:textId="0B5C8C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64FA5" w14:textId="2B1D87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4F73CC" w14:paraId="3373CE1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C003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1D32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7ADE1A5" w14:textId="0AA10B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64B6616A" w14:textId="51B620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3FDB1" w14:textId="0E0766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85581" w14:textId="1BC910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4F73CC" w14:paraId="245B8BA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67AE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610B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3B0C0ED4" w14:textId="4BD749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58A1A678" w14:textId="12963F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C2010" w14:textId="2A6679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6D0D1" w14:textId="4C70C1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4F73CC" w14:paraId="0C11B41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909B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683F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3AC1E723" w14:textId="659D69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3BCCF0F9" w14:textId="6C3C15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55055" w14:textId="7259B7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7987B" w14:textId="134783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4F73CC" w14:paraId="6B4B452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7B6A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79AC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53AAC520" w14:textId="13B9BF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95932DE" w14:textId="7FAAA7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14B1C" w14:textId="5FB8D5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B508F" w14:textId="5F5194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4F73CC" w14:paraId="377021C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839A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9029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DA5B199" w14:textId="1419F2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089B2AE7" w14:textId="392B2D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99E2F" w14:textId="702968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648BE" w14:textId="0D31FF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4F73CC" w14:paraId="1F330DA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C6C4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3380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5D699359" w14:textId="7A0F99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3646B49E" w14:textId="384D3D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BF1D5" w14:textId="6AB9EF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94975" w14:textId="55438F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4F73CC" w14:paraId="1367D75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EFA7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A547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B86E811" w14:textId="79CC81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81ACAA" w14:textId="1463C9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9E374" w14:textId="30EEDA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7AFFB" w14:textId="6058A1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4F73CC" w14:paraId="29DD9E51"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C4A78"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81A3B9" w14:textId="595FFCB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B72F103" w14:textId="7430121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94BCDB" w14:textId="2121CF7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1E0350" w14:textId="1FB205A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4F73CC" w14:paraId="55EF769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F649D"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3B70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48E2234C" w14:textId="276185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670EF94" w14:textId="2680BE5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3D9DB" w14:textId="3E86A3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97F47" w14:textId="2FD9DA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4F73CC" w14:paraId="73702FF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5BA8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28D7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228CFD6" w14:textId="6D6BFA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22BA2FE4" w14:textId="546F5C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C0E13" w14:textId="1A91BC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4DD59" w14:textId="6CED95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4F73CC" w14:paraId="3D0611B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DBF1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7FE5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B76140B" w14:textId="0C798C5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BEBD72A" w14:textId="74666D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A5920" w14:textId="2E6032B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9E5A3" w14:textId="29452C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4F73CC" w14:paraId="337F52F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1FF8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5CA4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5FFD912E" w14:textId="5EFD11A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DB782EE" w14:textId="15003D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6A98C" w14:textId="00359AC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32577" w14:textId="136999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4F73CC" w14:paraId="7C2AB6F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D9D6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D291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90DACDF" w14:textId="5C0712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CADC13B" w14:textId="1908051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A9C3A" w14:textId="0668679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7FB7D" w14:textId="2A59E0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4F73CC" w14:paraId="3D927C7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AB19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B079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499E94ED" w14:textId="0754CA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3C431F8" w14:textId="52F8C5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DEA2E" w14:textId="1CFF16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DE6EA" w14:textId="4A859D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4F73CC" w14:paraId="2632452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DF83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809A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9C83ECA" w14:textId="638146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21D9869" w14:textId="182CBE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CC37F" w14:textId="3664FB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4A053" w14:textId="04E419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4F73CC" w14:paraId="3396FD13"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315C5"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2B72067" w14:textId="58C8F9B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3662D062" w14:textId="6DA3A45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7E10597" w14:textId="7A9082F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A017FE" w14:textId="2169C69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4F73CC" w14:paraId="15C87DB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79A2B"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23C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0B46B5A" w14:textId="588F9A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1487220F" w14:textId="751937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24792" w14:textId="6BE3F4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06B04" w14:textId="5D1D8B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4F73CC" w14:paraId="47602F8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AE05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E53A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476C483F" w14:textId="697239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01C682A" w14:textId="289ACE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4CD79" w14:textId="07E391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BA055" w14:textId="499D362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4F73CC" w14:paraId="4BCDAE7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BE96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586A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30ABE82" w14:textId="45216F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E3B49FC" w14:textId="667D537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20A55" w14:textId="57ECA9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34B26" w14:textId="0C7609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4F73CC" w14:paraId="0303BDD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291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699B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D72E256" w14:textId="03C1C8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0B61B837" w14:textId="171158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4C795" w14:textId="1A2A9D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98268" w14:textId="73F9AF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4F73CC" w14:paraId="40C204F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5D21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8B98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02E281B5" w14:textId="2142E7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696B46D" w14:textId="6B12F4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491DE" w14:textId="735038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CBB14" w14:textId="1859181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F73CC" w14:paraId="3AE26B5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540A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D7CF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33EE737" w14:textId="17D04F7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F3915B3" w14:textId="05B74F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26372" w14:textId="3C69A4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DEA13" w14:textId="234CC3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4F73CC" w14:paraId="6AFA015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C7D3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C589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AFF2F68" w14:textId="3C9233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ACA9C8D" w14:textId="1DE8198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472B1" w14:textId="5D11688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09CE1" w14:textId="6C28FA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F73CC" w14:paraId="0DCFFC0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1D39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E832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7B2A0CFC" w14:textId="36A78C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17412AFE" w14:textId="7D4291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B0719" w14:textId="12516C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C2618" w14:textId="1D14E5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4F73CC" w14:paraId="4420C04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3651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9FC1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1581AC6" w14:textId="75A11C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5C080EC5" w14:textId="654BD8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B8AB0" w14:textId="7C0BCC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443B9" w14:textId="2F83974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4F73CC" w14:paraId="71DECE0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DCD4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8A99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48CF7B78" w14:textId="620E93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5AC0949E" w14:textId="78670E8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24C10" w14:textId="651CE3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CD369" w14:textId="2DA85F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4F73CC" w14:paraId="381A291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2879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7489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858F2A6" w14:textId="5F6A95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7616E58" w14:textId="1BEF91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30DF8" w14:textId="5D6CFF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BC16D" w14:textId="2F4DDA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4F73CC" w14:paraId="1A354DD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8302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D04B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26BBB10F" w14:textId="7EBDE2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9846398" w14:textId="130899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D7B36" w14:textId="398B15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C9AE9" w14:textId="4A9FEC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4F73CC" w14:paraId="47227F5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796E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41FE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6E29163E" w14:textId="1E6B4D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3947383E" w14:textId="21E90ED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575C4" w14:textId="0AB6E6C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3D8D7" w14:textId="36A413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4F73CC" w14:paraId="283288D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B0CF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C03B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A185E79" w14:textId="7ADF35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3ED289D" w14:textId="49C94F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BF503" w14:textId="1FC53C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35619" w14:textId="052BEDA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F73CC" w14:paraId="27D4112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7D75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D633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2A645F25" w14:textId="05906BA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67A2D552" w14:textId="27373D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EA48C" w14:textId="55AB6A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B6F11" w14:textId="5320E4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4F73CC" w14:paraId="2C1E1CA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1C056"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C503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D7D8DC5" w14:textId="04134A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74B47EDA" w14:textId="1291D9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36B8E" w14:textId="399378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1F1E4" w14:textId="45BDADB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4F73CC" w14:paraId="1A1E5B3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E9E6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F4D1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04DB211" w14:textId="752FD1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FB504ED" w14:textId="7245858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ACE43" w14:textId="0C3674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7DC32" w14:textId="259FB1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F73CC" w14:paraId="16F7AE3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E747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611F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4C987D" w14:textId="3A0694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14829FD8" w14:textId="0564B8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AF04A" w14:textId="229239D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14A61" w14:textId="0344F7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4F73CC" w14:paraId="3A826D9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301D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A861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1D8743A0" w14:textId="74B521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93A2318" w14:textId="61109A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766144FB" w14:textId="463238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0354B" w14:textId="1BCC7F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4F73CC" w14:paraId="7955B4F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3AEA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FD9E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C96D387" w14:textId="7B8529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113D9167" w14:textId="1B768A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FC81B" w14:textId="613A9D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C6350" w14:textId="1152EE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4F73CC" w14:paraId="4B9AAB67"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D2593"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B676652" w14:textId="3452E51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17,94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8CD438A" w14:textId="7C412BD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5A4C040" w14:textId="538E089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703D26" w14:textId="736429D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7,942.24 </w:t>
            </w:r>
          </w:p>
        </w:tc>
      </w:tr>
      <w:tr w:rsidR="004F73CC" w14:paraId="06A58EB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E79A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D5FA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23CB1954" w14:textId="04F0BD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419783EE" w14:textId="25BA79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D282F" w14:textId="1766E8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B9466" w14:textId="21E471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4F73CC" w14:paraId="281041D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11AF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41B5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15A9DFDB" w14:textId="7D67F9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FD82B7" w14:textId="2B5A39D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C7C21" w14:textId="7699EC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2A2B5" w14:textId="0109FF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4F73CC" w14:paraId="75D68B8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AF2F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8562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3FDE279B" w14:textId="4F61DA9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48A22E70" w14:textId="2C51BA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C6352" w14:textId="0D979F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AF217" w14:textId="37A96B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4F73CC" w14:paraId="775E446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2EAF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DFA5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18AA0DA3" w14:textId="471544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4ED9EFDE" w14:textId="1FBFAC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406B2" w14:textId="632A53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1957B" w14:textId="0A299D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4F73CC" w14:paraId="43A3E32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3D62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C486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7A258FC" w14:textId="3F0C27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A3C6C8C" w14:textId="577B500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D2F1E" w14:textId="65D236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58045" w14:textId="7244BDA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4F73CC" w14:paraId="18EAA9F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F3FB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84D224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229F2B7" w14:textId="20CA95C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3E511665" w14:textId="1A3DDB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4F835" w14:textId="08207F0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2E916" w14:textId="7F442B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4F73CC" w14:paraId="3A9AB4F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77B4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1AA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C52BAD0" w14:textId="23A20E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6CD5A1D0" w14:textId="5650BA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DAA1D" w14:textId="2AC5B6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3F69F" w14:textId="0C0A58B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4F73CC" w14:paraId="45EA649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D678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AAE2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6D978912" w14:textId="330021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69726A41" w14:textId="4CCDC6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31D0C" w14:textId="3CBE9B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E429B" w14:textId="32C130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4F73CC" w14:paraId="244D1C5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2241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040E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5456CBFD" w14:textId="51281BD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0DC7C3C" w14:textId="4813C8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6BCAC" w14:textId="1D67F8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0F923" w14:textId="1B00B5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4F73CC" w14:paraId="6A3B75E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543E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A7F8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60C62D9" w14:textId="35363C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1438E6C4" w14:textId="41CD3EB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9AF10" w14:textId="75B6C9B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DEC0E" w14:textId="5D7CE2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4F73CC" w14:paraId="5C9A136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8059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BAC2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65B736E4" w14:textId="42C369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40C1BEEA" w14:textId="0F0D60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5FB09" w14:textId="54FFDE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C74EB" w14:textId="4AA8B89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4F73CC" w14:paraId="7F8060D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7A90B"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D52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D9AF272" w14:textId="53751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2C53C3C0" w14:textId="5447644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96967" w14:textId="22CE242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D674A" w14:textId="063D98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4F73CC" w14:paraId="6DE1D76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0D007"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9A35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FCC11C1" w14:textId="50B6AF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2D1E817" w14:textId="4C324E2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C17F11" w14:textId="03B96D6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4784F" w14:textId="63E43D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4F73CC" w14:paraId="22F8814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12B77"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D2BC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39445571" w14:textId="4354231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D8EB116" w14:textId="545EC4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C5516" w14:textId="3C4449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8FA64" w14:textId="0706F2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4F73CC" w14:paraId="25A1FF9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3C41B"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7055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C64CA07" w14:textId="1EC308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1A725D7" w14:textId="123A4B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384E4" w14:textId="32AFE3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E0C39" w14:textId="7A185B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4F73CC" w14:paraId="132A589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773DC"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4B29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33C4F5E5" w14:textId="691C35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261A2943" w14:textId="7647FEE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DA55D" w14:textId="1AA6E3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DB934" w14:textId="6DAA23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4F73CC" w14:paraId="33792EF0"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94ECDF"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1E500F50" w14:textId="24AE0FA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432,843.26 </w:t>
            </w:r>
          </w:p>
        </w:tc>
        <w:tc>
          <w:tcPr>
            <w:tcW w:w="675" w:type="pct"/>
            <w:tcBorders>
              <w:top w:val="nil"/>
              <w:left w:val="nil"/>
              <w:bottom w:val="single" w:sz="4" w:space="0" w:color="000000"/>
              <w:right w:val="single" w:sz="4" w:space="0" w:color="000000"/>
            </w:tcBorders>
            <w:shd w:val="clear" w:color="A5A5A5" w:fill="A5A5A5"/>
            <w:noWrap/>
            <w:vAlign w:val="bottom"/>
            <w:hideMark/>
          </w:tcPr>
          <w:p w14:paraId="006843E9" w14:textId="7864A77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B01FEF0" w14:textId="2F5B83A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569E06FE" w14:textId="596B53F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795,707.66 </w:t>
            </w:r>
          </w:p>
        </w:tc>
      </w:tr>
      <w:tr w:rsidR="004F73CC" w14:paraId="7478269C"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A865A"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6DD10A60" w14:textId="3206848F"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87,759.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788035C" w14:textId="7DB6D24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7F584EA" w14:textId="79D5F94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0F8CA17" w14:textId="304F264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58,714.98 </w:t>
            </w:r>
          </w:p>
        </w:tc>
      </w:tr>
      <w:tr w:rsidR="004F73CC" w14:paraId="7D76FE0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E358B"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8ED8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748D8B04" w14:textId="7A0963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4,541.06 </w:t>
            </w:r>
          </w:p>
        </w:tc>
        <w:tc>
          <w:tcPr>
            <w:tcW w:w="675" w:type="pct"/>
            <w:tcBorders>
              <w:top w:val="nil"/>
              <w:left w:val="nil"/>
              <w:bottom w:val="single" w:sz="4" w:space="0" w:color="000000"/>
              <w:right w:val="single" w:sz="4" w:space="0" w:color="000000"/>
            </w:tcBorders>
            <w:shd w:val="clear" w:color="auto" w:fill="auto"/>
            <w:noWrap/>
            <w:vAlign w:val="bottom"/>
            <w:hideMark/>
          </w:tcPr>
          <w:p w14:paraId="751B0805" w14:textId="20A22D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F937D" w14:textId="1224F8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9FCFF" w14:textId="086139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4,541.06 </w:t>
            </w:r>
          </w:p>
        </w:tc>
      </w:tr>
      <w:tr w:rsidR="004F73CC" w14:paraId="27677B7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C4AE0"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168C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9ADD910" w14:textId="4D32B6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5D6CFFD2" w14:textId="2445F3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F004B" w14:textId="0F0B19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B1165" w14:textId="60AE99E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4F73CC" w14:paraId="543B386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80F9F"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C119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3CBC9F7C" w14:textId="786B31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2B3F1DA8" w14:textId="530934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1860E" w14:textId="270485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0A0A0" w14:textId="76737A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4F73CC" w14:paraId="235721E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F476A"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3ADB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087BF0DE" w14:textId="48E536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15D42EA5" w14:textId="7E4085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E3A0D" w14:textId="7A82843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5AA7D" w14:textId="6AEBDFA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4F73CC" w14:paraId="23B7A0A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D577D"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240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F0D1C57" w14:textId="17BEE9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450518F6" w14:textId="5B9072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B69A9" w14:textId="4B83F1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15F7F" w14:textId="5076A4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4F73CC" w14:paraId="12AE5AE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A2AA9"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37DF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AE568FE" w14:textId="241F7A8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5DF9AB84" w14:textId="639A9E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5DF96" w14:textId="1F00849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F6845" w14:textId="0064A6D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4F73CC" w14:paraId="75605F1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22616"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BEF7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37F4B8E" w14:textId="7C3B84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45824274" w14:textId="1323E3A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C3B00" w14:textId="0F230C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04730" w14:textId="0307B6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4F73CC" w14:paraId="707806F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CBB6B"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EA50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AAED1DF" w14:textId="4CBD74B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3FB60BF0" w14:textId="5FA96B4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4CB4E" w14:textId="62CBC7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8565C" w14:textId="04A7FD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4F73CC" w14:paraId="0EA4366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FF52A"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D386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4748BF33" w14:textId="6A7EC2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CDBD8D3" w14:textId="5B3E64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9F391" w14:textId="734E1B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1BE24" w14:textId="6E29AB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4F73CC" w14:paraId="7DAE438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6D5B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0D8D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528AAAE2" w14:textId="27FC90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2CCA7B98" w14:textId="182778B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43861" w14:textId="3DDFECE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3C9FD" w14:textId="2D802D2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4F73CC" w14:paraId="2B758B5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2AF20"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520E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2E2D6783" w14:textId="66C9343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1EE8DBA4" w14:textId="38C241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EEE41" w14:textId="03EB9D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17471EFD" w14:textId="1364EA9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4F73CC" w14:paraId="185C46D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06E50"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4D2C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5E55C180" w14:textId="491505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1AED3CB8" w14:textId="3D4997F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F23EE" w14:textId="75F66F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22713" w14:textId="42CB499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4F73CC" w14:paraId="4CEAF4A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70C5B"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1D83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0B119A58" w14:textId="369D6DF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3D5AD0F3" w14:textId="28AFFA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ECFD8" w14:textId="4A3B9F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87BF1" w14:textId="7F55C3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4F73CC" w14:paraId="1BC5173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7993B"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E56F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3BDBC06A" w14:textId="45ADA9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78716531" w14:textId="15EE0C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3FBF7" w14:textId="184A3F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6139E" w14:textId="7C73CE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4F73CC" w14:paraId="6790727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8FD8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2649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5C996173" w14:textId="4E8A55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033C50E6" w14:textId="2E6DFF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82C0C" w14:textId="7FE505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E8D72" w14:textId="0BB4344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4F73CC" w14:paraId="4219220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572DD"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4645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0CDB736C" w14:textId="28BA2F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59E7A0B8" w14:textId="0CB9741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D8C4F" w14:textId="62D3EF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C87E4" w14:textId="26DCE5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4F73CC" w14:paraId="2E85CBB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A5DCC"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D485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773D9E73" w14:textId="00EFFFA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11F4A85A" w14:textId="5A0E8B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B40DC" w14:textId="7C8993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432A7" w14:textId="2E1FAD8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4F73CC" w14:paraId="1FB6F1C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54934"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6374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AF40532" w14:textId="4AD6DE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7E783DE8" w14:textId="5E961D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BD91A" w14:textId="58F134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4A2F9" w14:textId="4B3DBBB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4F73CC" w14:paraId="575A617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590D8"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2817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2DE7C23" w14:textId="5D9E518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5C4D41ED" w14:textId="4E8B64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6FAA4" w14:textId="18EBF9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A1B61" w14:textId="766C14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4F73CC" w14:paraId="3F37A2C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A5F29"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1799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2AA18911" w14:textId="5F9764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12141F67" w14:textId="49AAB1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57E2C" w14:textId="50E451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629F6" w14:textId="5923F3B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4F73CC" w14:paraId="1ED1F37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C3535"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223B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2603DA7" w14:textId="5C179E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012A0F48" w14:textId="456BBE4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8E7F1" w14:textId="34CB36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6D787" w14:textId="07FE54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4F73CC" w14:paraId="5F0CD6D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5A36C"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B50D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829CDAF" w14:textId="106111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46C46A3F" w14:textId="7705EA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782CCB26" w14:textId="6F9A6E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A6FF5" w14:textId="66BFD6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4F73CC" w14:paraId="6601305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B07B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2E85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1193A89" w14:textId="71CC476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4FE77242" w14:textId="3581A48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173BAB" w14:textId="3E2C36E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90C53" w14:textId="2CADA4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4F73CC" w14:paraId="2C3126E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921DF"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549C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616CCC28" w14:textId="6C8A50F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25E10B73" w14:textId="08FD8D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10A5A" w14:textId="12A1FBF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6F4CB" w14:textId="3DC9E0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4F73CC" w14:paraId="2976433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E8B23"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CBD6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549A92F3" w14:textId="409DBD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49044427" w14:textId="4B0DBA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757C5" w14:textId="6C2F3D4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F04F8" w14:textId="4BBA92E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4F73CC" w14:paraId="547DA32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C6C18"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B9E8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0C8D514D" w14:textId="6CFE1EB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2474A98D" w14:textId="362572D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95101" w14:textId="01BC80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5517A" w14:textId="6DD917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4F73CC" w14:paraId="176BD70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912AA"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DFB7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6625F4CD" w14:textId="71DA92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592D4931" w14:textId="140B6B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DCC25" w14:textId="1A723FF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D7E22" w14:textId="49C9AC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4F73CC" w14:paraId="66A812C1"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3D97E"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3D5B7CFB" w14:textId="1BE2B07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30,474.92 </w:t>
            </w:r>
          </w:p>
        </w:tc>
        <w:tc>
          <w:tcPr>
            <w:tcW w:w="675" w:type="pct"/>
            <w:tcBorders>
              <w:top w:val="nil"/>
              <w:left w:val="nil"/>
              <w:bottom w:val="single" w:sz="4" w:space="0" w:color="000000"/>
              <w:right w:val="single" w:sz="4" w:space="0" w:color="000000"/>
            </w:tcBorders>
            <w:shd w:val="clear" w:color="D8D8D8" w:fill="D8D8D8"/>
            <w:noWrap/>
            <w:vAlign w:val="bottom"/>
            <w:hideMark/>
          </w:tcPr>
          <w:p w14:paraId="79D68A96" w14:textId="127FDA5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8FA1CA" w14:textId="3A37D8A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3EA19E" w14:textId="258148E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30,474.92 </w:t>
            </w:r>
          </w:p>
        </w:tc>
      </w:tr>
      <w:tr w:rsidR="004F73CC" w14:paraId="42E481A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45F5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95AC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98D4309" w14:textId="7B9552C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6B51A4EE" w14:textId="7B55B3E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1378C" w14:textId="116CA9C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CBDB8" w14:textId="6F1F67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4F73CC" w14:paraId="404FF2C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EF16E"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0FC4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532AF82C" w14:textId="1E45FF9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327F9BA8" w14:textId="4272BB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3568B" w14:textId="0CEFB26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BFC86" w14:textId="135A47E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4F73CC" w14:paraId="634FF56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1B51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C929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7015C69" w14:textId="45135D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6A431E01" w14:textId="7B28CD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301DA" w14:textId="32E32F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ADAD7" w14:textId="4407FD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4F73CC" w14:paraId="23820AD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79A5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7B3A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41F2BC52" w14:textId="029CA3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82F5C4D" w14:textId="272986A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4A686" w14:textId="26737A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5577F" w14:textId="52C5E5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4F73CC" w14:paraId="207CF38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58515"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F675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39B95D2" w14:textId="2BE89C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32CF7BBF" w14:textId="1A37DD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B1BF0" w14:textId="2E0E1EC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B9FF3" w14:textId="59BF6A8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4F73CC" w14:paraId="2FBCCC4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86367"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A57F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147C4CDC" w14:textId="0626D67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7F9D5003" w14:textId="792BC5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376DA" w14:textId="29F35F8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37B75" w14:textId="71D3735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4F73CC" w14:paraId="4430795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654E0"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30A5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45073E9" w14:textId="59CF9ED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7D7B9658" w14:textId="5F95799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3B2F8" w14:textId="22A1516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59775" w14:textId="0EFF17E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4F73CC" w14:paraId="31A04BE8"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B5C84"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308F4FD" w14:textId="5B83CE11"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46,324.45 </w:t>
            </w:r>
          </w:p>
        </w:tc>
        <w:tc>
          <w:tcPr>
            <w:tcW w:w="675" w:type="pct"/>
            <w:tcBorders>
              <w:top w:val="nil"/>
              <w:left w:val="nil"/>
              <w:bottom w:val="single" w:sz="4" w:space="0" w:color="000000"/>
              <w:right w:val="single" w:sz="4" w:space="0" w:color="000000"/>
            </w:tcBorders>
            <w:shd w:val="clear" w:color="D8D8D8" w:fill="D8D8D8"/>
            <w:noWrap/>
            <w:vAlign w:val="bottom"/>
            <w:hideMark/>
          </w:tcPr>
          <w:p w14:paraId="19AB813A" w14:textId="4C481D5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3895673" w14:textId="0FE34434"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26C66573" w14:textId="4B6DA5F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538,233.85 </w:t>
            </w:r>
          </w:p>
        </w:tc>
      </w:tr>
      <w:tr w:rsidR="004F73CC" w14:paraId="574D930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CDDF1"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B5E8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2AD59A16" w14:textId="405A534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5F85174E" w14:textId="1C6777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BF8F6" w14:textId="3ECF37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A9EE2" w14:textId="36FCE47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4F73CC" w14:paraId="69BA559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D9CDA"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72AF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3C48226B" w14:textId="6EB9EB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8,029.34 </w:t>
            </w:r>
          </w:p>
        </w:tc>
        <w:tc>
          <w:tcPr>
            <w:tcW w:w="675" w:type="pct"/>
            <w:tcBorders>
              <w:top w:val="nil"/>
              <w:left w:val="nil"/>
              <w:bottom w:val="single" w:sz="4" w:space="0" w:color="000000"/>
              <w:right w:val="single" w:sz="4" w:space="0" w:color="000000"/>
            </w:tcBorders>
            <w:shd w:val="clear" w:color="auto" w:fill="auto"/>
            <w:noWrap/>
            <w:vAlign w:val="bottom"/>
            <w:hideMark/>
          </w:tcPr>
          <w:p w14:paraId="365D30CC" w14:textId="20C68DE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5D85A" w14:textId="1CDCDA4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36E9D128" w14:textId="360C61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54,829.74 </w:t>
            </w:r>
          </w:p>
        </w:tc>
      </w:tr>
      <w:tr w:rsidR="004F73CC" w14:paraId="3DF7F70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34360"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C7D7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7795EB8F" w14:textId="4EC6370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4D7AC908" w14:textId="73414C3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F09F3" w14:textId="6C7AD4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DAB81" w14:textId="1F80C60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4F73CC" w14:paraId="23C9497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DD9FB"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062B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4B484CD1" w14:textId="2261B7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2FB7C033" w14:textId="6C46A43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528F0" w14:textId="5750341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052CE" w14:textId="108206F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4F73CC" w14:paraId="105BA69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36FE7"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8FAC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2379D341" w14:textId="014F24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13AA1D1D" w14:textId="3324713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2B935E" w14:textId="3DBC00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22C1289C" w14:textId="16FD815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4F73CC" w14:paraId="213E41F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29033"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2C7D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4D29A912" w14:textId="35F6E9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5247FE31" w14:textId="533E30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2EEF71CC" w14:textId="5915B7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32ED6A57" w14:textId="4C97C9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4F73CC" w14:paraId="5303C34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658CE"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9C52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2A4C6B37" w14:textId="49B0E1D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50B9E9DB" w14:textId="373867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074D5E57" w14:textId="4C09AA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8D2AC" w14:textId="625400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4F73CC" w14:paraId="7980391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8769B"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AE80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DC45EF0" w14:textId="48F3CD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617AE378" w14:textId="7B2E93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55AF8" w14:textId="3C43B5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FB6E9" w14:textId="5086E34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4F73CC" w14:paraId="347F0C1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B93E7"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805EFB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6C92CEB" w14:textId="5191E90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4ECD287C" w14:textId="1F3975C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6F337" w14:textId="64ECAE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D5A79" w14:textId="149E638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4F73CC" w14:paraId="7A9E5A9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FF9F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46AB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31FCCD9" w14:textId="79387B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4,378.76 </w:t>
            </w:r>
          </w:p>
        </w:tc>
        <w:tc>
          <w:tcPr>
            <w:tcW w:w="675" w:type="pct"/>
            <w:tcBorders>
              <w:top w:val="nil"/>
              <w:left w:val="nil"/>
              <w:bottom w:val="single" w:sz="4" w:space="0" w:color="000000"/>
              <w:right w:val="single" w:sz="4" w:space="0" w:color="000000"/>
            </w:tcBorders>
            <w:shd w:val="clear" w:color="auto" w:fill="auto"/>
            <w:noWrap/>
            <w:vAlign w:val="bottom"/>
            <w:hideMark/>
          </w:tcPr>
          <w:p w14:paraId="460261CB" w14:textId="70BBAAB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E9517" w14:textId="53EBE60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A863A" w14:textId="25EBC2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4,378.76 </w:t>
            </w:r>
          </w:p>
        </w:tc>
      </w:tr>
      <w:tr w:rsidR="004F73CC" w14:paraId="787F3A2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71CCE"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8CBF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04E4FD33" w14:textId="7DCC553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5FD251C9" w14:textId="3DD816E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87811" w14:textId="24573F9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2FB2B" w14:textId="77B1F7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4F73CC" w14:paraId="30235D31"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76A0C"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C33E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5DBF6A06" w14:textId="0638BB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13534ADD" w14:textId="50D23B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BBC39" w14:textId="0DA70E9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0E2E6" w14:textId="0C8A429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4F73CC" w14:paraId="38CBCC9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B00A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42CE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D0B82E4" w14:textId="29BF886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6DA95106" w14:textId="57BA6D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96381C" w14:textId="14C5EA7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3576D" w14:textId="3C2921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4F73CC" w14:paraId="70286CD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4E597"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8D42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6A0FD793" w14:textId="74CB2A2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7CCE0275" w14:textId="4FAE63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13D77" w14:textId="71F56B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FB48F" w14:textId="0FC5895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4F73CC" w14:paraId="5ACF71E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403D7"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1B742EA4" w14:textId="30796A1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4,474.77 </w:t>
            </w:r>
          </w:p>
        </w:tc>
        <w:tc>
          <w:tcPr>
            <w:tcW w:w="675" w:type="pct"/>
            <w:tcBorders>
              <w:top w:val="nil"/>
              <w:left w:val="nil"/>
              <w:bottom w:val="single" w:sz="4" w:space="0" w:color="000000"/>
              <w:right w:val="single" w:sz="4" w:space="0" w:color="000000"/>
            </w:tcBorders>
            <w:shd w:val="clear" w:color="D8D8D8" w:fill="D8D8D8"/>
            <w:noWrap/>
            <w:vAlign w:val="bottom"/>
            <w:hideMark/>
          </w:tcPr>
          <w:p w14:paraId="532E13C2" w14:textId="4AB3B08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B8CC93" w14:textId="20AAF1E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8CE7BD" w14:textId="7F0376E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4,474.77 </w:t>
            </w:r>
          </w:p>
        </w:tc>
      </w:tr>
      <w:tr w:rsidR="004F73CC" w14:paraId="4A05621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2B39E"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18D6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A5AED40" w14:textId="7BE77F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0D4CB70D" w14:textId="768669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71882" w14:textId="135787A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40234" w14:textId="6758EB0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4F73CC" w14:paraId="20E7374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05788"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AD41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226A44F" w14:textId="3B8651E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F7A4896" w14:textId="7D27F3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F6CD2" w14:textId="4F5A402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E9552" w14:textId="17E232B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4F73CC" w14:paraId="07CBD5E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0DDB5"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6621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0E6CDC94" w14:textId="77FAD0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0156C84D" w14:textId="0D8868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EDDBA" w14:textId="6B6F281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D2BC5" w14:textId="0979DE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4F73CC" w14:paraId="17BE15E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A5CA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0788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75BCF6C2" w14:textId="4998327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599.04 </w:t>
            </w:r>
          </w:p>
        </w:tc>
        <w:tc>
          <w:tcPr>
            <w:tcW w:w="675" w:type="pct"/>
            <w:tcBorders>
              <w:top w:val="nil"/>
              <w:left w:val="nil"/>
              <w:bottom w:val="single" w:sz="4" w:space="0" w:color="000000"/>
              <w:right w:val="single" w:sz="4" w:space="0" w:color="000000"/>
            </w:tcBorders>
            <w:shd w:val="clear" w:color="auto" w:fill="auto"/>
            <w:noWrap/>
            <w:vAlign w:val="bottom"/>
            <w:hideMark/>
          </w:tcPr>
          <w:p w14:paraId="6D536C41" w14:textId="375B6E5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CFC84" w14:textId="2BE5D43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01404" w14:textId="5AE1791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599.04 </w:t>
            </w:r>
          </w:p>
        </w:tc>
      </w:tr>
      <w:tr w:rsidR="004F73CC" w14:paraId="5B86AE4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9F2E3"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7D75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309DF004" w14:textId="5BD8DF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360D8C37" w14:textId="6F2B73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8EDC0" w14:textId="19BC75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5BB6F" w14:textId="55F2B93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4F73CC" w14:paraId="65D75FC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8B641"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4BB0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5816AB3E" w14:textId="2701A8E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78B444DC" w14:textId="6358FB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295DF" w14:textId="280834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C5FDB" w14:textId="046515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4F73CC" w14:paraId="313B2EC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278A4"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ADE28"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3096F4F" w14:textId="7058726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7C000E2D" w14:textId="2F4D0BF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CC471" w14:textId="41E387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8F2B3" w14:textId="6080D0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4F73CC" w14:paraId="451074D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DB08D"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AF68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770062B2" w14:textId="707610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64D735B5" w14:textId="3EF37D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44216" w14:textId="0017A6E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81DF6" w14:textId="2465085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4F73CC" w14:paraId="06C3165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F84B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26EA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1B0C4CF9" w14:textId="3DF93E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41F19E6F" w14:textId="34FF760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7E815" w14:textId="11D561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F4CB6" w14:textId="205A64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4F73CC" w14:paraId="1E44A5F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BB908"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623B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3B0461EB" w14:textId="2A2D08A8"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22D50AF" w14:textId="7D604EAD"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F7D1B06" w14:textId="64F529B0"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8279AA" w14:textId="4B882AC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4F73CC" w14:paraId="6EBF9C2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FA4E9"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6509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0CF8C4C" w14:textId="4A9BC39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54623B7" w14:textId="01024B0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4F0BB" w14:textId="443F77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41A31" w14:textId="6901704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4F73CC" w14:paraId="6A7081BF"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5C6A7"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F32C9B6" w14:textId="72A5678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00,848.73 </w:t>
            </w:r>
          </w:p>
        </w:tc>
        <w:tc>
          <w:tcPr>
            <w:tcW w:w="675" w:type="pct"/>
            <w:tcBorders>
              <w:top w:val="nil"/>
              <w:left w:val="nil"/>
              <w:bottom w:val="single" w:sz="4" w:space="0" w:color="000000"/>
              <w:right w:val="single" w:sz="4" w:space="0" w:color="000000"/>
            </w:tcBorders>
            <w:shd w:val="clear" w:color="D8D8D8" w:fill="D8D8D8"/>
            <w:noWrap/>
            <w:vAlign w:val="bottom"/>
            <w:hideMark/>
          </w:tcPr>
          <w:p w14:paraId="0A712B2E" w14:textId="2F17ED79"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923218" w14:textId="5922176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9886E8" w14:textId="3CE3AC5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00,848.73 </w:t>
            </w:r>
          </w:p>
        </w:tc>
      </w:tr>
      <w:tr w:rsidR="004F73CC" w14:paraId="58DD934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E77CA"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686C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35E6195" w14:textId="4F953B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863.44 </w:t>
            </w:r>
          </w:p>
        </w:tc>
        <w:tc>
          <w:tcPr>
            <w:tcW w:w="675" w:type="pct"/>
            <w:tcBorders>
              <w:top w:val="nil"/>
              <w:left w:val="nil"/>
              <w:bottom w:val="single" w:sz="4" w:space="0" w:color="000000"/>
              <w:right w:val="single" w:sz="4" w:space="0" w:color="000000"/>
            </w:tcBorders>
            <w:shd w:val="clear" w:color="auto" w:fill="auto"/>
            <w:noWrap/>
            <w:vAlign w:val="bottom"/>
            <w:hideMark/>
          </w:tcPr>
          <w:p w14:paraId="76D25550" w14:textId="2A1E375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FC323" w14:textId="18FFA0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E1745" w14:textId="7C2B403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863.44 </w:t>
            </w:r>
          </w:p>
        </w:tc>
      </w:tr>
      <w:tr w:rsidR="004F73CC" w14:paraId="36BE278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84EBB"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1356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4E8A5F3F" w14:textId="31DF67A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569.12 </w:t>
            </w:r>
          </w:p>
        </w:tc>
        <w:tc>
          <w:tcPr>
            <w:tcW w:w="675" w:type="pct"/>
            <w:tcBorders>
              <w:top w:val="nil"/>
              <w:left w:val="nil"/>
              <w:bottom w:val="single" w:sz="4" w:space="0" w:color="000000"/>
              <w:right w:val="single" w:sz="4" w:space="0" w:color="000000"/>
            </w:tcBorders>
            <w:shd w:val="clear" w:color="auto" w:fill="auto"/>
            <w:noWrap/>
            <w:vAlign w:val="bottom"/>
            <w:hideMark/>
          </w:tcPr>
          <w:p w14:paraId="2D74E1E2" w14:textId="1475CA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A6773" w14:textId="2BABB3D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FAA80" w14:textId="41047C7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569.12 </w:t>
            </w:r>
          </w:p>
        </w:tc>
      </w:tr>
      <w:tr w:rsidR="004F73CC" w14:paraId="507FB04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023D1"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AC95C"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33BBD6B8" w14:textId="23F3BA1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482913E8" w14:textId="0C852A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D748F" w14:textId="54E2261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D8484" w14:textId="2DD880E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4F73CC" w14:paraId="0CC8311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9F359"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9849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3C002D82" w14:textId="291997F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6DDEA4D9" w14:textId="21892CA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703C2" w14:textId="76D037F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7E4BF" w14:textId="51944B8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4F73CC" w14:paraId="20BAF27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FC17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D5C4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0E49E13E" w14:textId="05D9EF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4352CC02" w14:textId="216C3AE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94350" w14:textId="5B7299B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8450F" w14:textId="317CC5F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4F73CC" w14:paraId="028B72E4"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467C4"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DAE4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7654D9F3" w14:textId="35B0D3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303A2388" w14:textId="4EA9B63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1F3BE" w14:textId="1E2105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0A9F9" w14:textId="4406F86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4F73CC" w14:paraId="4515FDD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3408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EB77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5120FA7D" w14:textId="55F268F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79367854" w14:textId="3DEA454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33670" w14:textId="08143EA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C2D59" w14:textId="19D00EA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4F73CC" w14:paraId="2FCF288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8C253" w14:textId="77777777" w:rsidR="004F73CC" w:rsidRDefault="004F73CC" w:rsidP="004F73C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3EF7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005EE02" w14:textId="19A2E7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c>
          <w:tcPr>
            <w:tcW w:w="675" w:type="pct"/>
            <w:tcBorders>
              <w:top w:val="nil"/>
              <w:left w:val="nil"/>
              <w:bottom w:val="single" w:sz="4" w:space="0" w:color="000000"/>
              <w:right w:val="single" w:sz="4" w:space="0" w:color="000000"/>
            </w:tcBorders>
            <w:shd w:val="clear" w:color="auto" w:fill="auto"/>
            <w:noWrap/>
            <w:vAlign w:val="bottom"/>
            <w:hideMark/>
          </w:tcPr>
          <w:p w14:paraId="5E88BDC2" w14:textId="7C111E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49F0F" w14:textId="301EF9C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6C549" w14:textId="46EC495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r>
      <w:tr w:rsidR="004F73CC" w14:paraId="0F751F52"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32AF2"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46A36692" w14:textId="4EC6260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12,960.41 </w:t>
            </w:r>
          </w:p>
        </w:tc>
        <w:tc>
          <w:tcPr>
            <w:tcW w:w="675" w:type="pct"/>
            <w:tcBorders>
              <w:top w:val="nil"/>
              <w:left w:val="nil"/>
              <w:bottom w:val="single" w:sz="4" w:space="0" w:color="000000"/>
              <w:right w:val="single" w:sz="4" w:space="0" w:color="000000"/>
            </w:tcBorders>
            <w:shd w:val="clear" w:color="D8D8D8" w:fill="D8D8D8"/>
            <w:noWrap/>
            <w:vAlign w:val="bottom"/>
            <w:hideMark/>
          </w:tcPr>
          <w:p w14:paraId="05A2D505" w14:textId="61F8C9B5"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D2DC75" w14:textId="4D988DA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6064D1" w14:textId="02FEF59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12,960.41 </w:t>
            </w:r>
          </w:p>
        </w:tc>
      </w:tr>
      <w:tr w:rsidR="004F73CC" w14:paraId="29A70E5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F3FE5"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2E30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0C4C24D1" w14:textId="53F4480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602D0BEA" w14:textId="3FD7D6C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EED5E" w14:textId="3B03012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5156E" w14:textId="542AC15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4F73CC" w14:paraId="358FD8A0"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F1234"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A1780"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13F475B3" w14:textId="1B26843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24541298" w14:textId="5E614C1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A1E65" w14:textId="602BB00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CE5FA" w14:textId="090A118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4F73CC" w14:paraId="7BBA1EA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65195"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4AAB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11B5929C" w14:textId="1BB6438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7DC62EA1" w14:textId="031D7A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7CD07" w14:textId="2DDAE1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146CE" w14:textId="456FE15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4F73CC" w14:paraId="28A645F7"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7E602"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FAAA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09C3816C" w14:textId="42B0724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2C48C628" w14:textId="40DD4BC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6AFAA" w14:textId="53E918B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E035E" w14:textId="53D9994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4F73CC" w14:paraId="25304F3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6DC37"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AE86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3142504C" w14:textId="698978F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580F32C6" w14:textId="501061C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BB47D" w14:textId="42728AF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0216" w14:textId="1B26D36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4F73CC" w14:paraId="680E2CAE"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C11C7"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2D17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0ECB8C38" w14:textId="4532497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1CEF1B9" w14:textId="7CA516D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C1494" w14:textId="4DF66C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E71D2" w14:textId="4445B6C6"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4F73CC" w14:paraId="7595D24C"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4FEEF"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4C3A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911E929" w14:textId="054FF26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2F2A8311" w14:textId="0CC94E0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2ED5C" w14:textId="62DD473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88F27" w14:textId="6F45932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4F73CC" w14:paraId="619E4DED"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1A6D9"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A826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449DD1A" w14:textId="28A4BC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20B3D197" w14:textId="4E90AA3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C489A" w14:textId="7C27F22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9FF02" w14:textId="0E5DB8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4F73CC" w14:paraId="4D52005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072F7" w14:textId="7777777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7167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5056B26B" w14:textId="68F179A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29079A20" w14:textId="7C359B0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07CA4" w14:textId="057D666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A7033" w14:textId="27EA0B1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4F73CC" w14:paraId="7E597296"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E3A9C0"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1F401AC" w14:textId="7B57286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8F0CB93" w14:textId="3F06226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8BE80B4" w14:textId="0E2401B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F5C29A2" w14:textId="6D75864E"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4F73CC" w14:paraId="080A8065"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DE67E"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6D04F50" w14:textId="316D5D9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07F53E2" w14:textId="7F6D861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C1B1D6" w14:textId="5E3DFA37"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D02314" w14:textId="470EA77D"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4F73CC" w14:paraId="534C190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C5289"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7179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4BFE3F0" w14:textId="1EF5055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1098509C" w14:textId="3165927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9275F" w14:textId="4B59C28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831E9" w14:textId="4EB09A7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4F73CC" w14:paraId="70B937A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A4897"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F912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C20B699" w14:textId="18CB607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E09EA38" w14:textId="5ED7624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B29B5" w14:textId="28AFBE1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BC38C" w14:textId="16F5B3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4F73CC" w14:paraId="03D81C1F"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A3B60"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47CA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3F8F2E5F" w14:textId="7CFB62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72F2B738" w14:textId="16AFBDC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BCED6" w14:textId="6D9611F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ACC60" w14:textId="04A163F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4F73CC" w14:paraId="2648DF9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B88B6"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87179"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1CA63A7A" w14:textId="5B3B8C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01E1630" w14:textId="3808FE2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60E4D" w14:textId="26B4F77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F51CD" w14:textId="7BFB587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4F73CC" w14:paraId="4B5D5812"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5D062"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8327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7B84EA86" w14:textId="5DFC61D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35261B14" w14:textId="535F59C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9A69C" w14:textId="13F4E38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96811" w14:textId="6295EFC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4F73CC" w14:paraId="1216E714"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8965C"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7D2FDE" w14:textId="14DD5DC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0A25FCC" w14:textId="3E4786C3"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41CA3B" w14:textId="5AF1B6BB"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F83152" w14:textId="60E46EB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4F73CC" w14:paraId="47E61139"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BA071" w14:textId="77777777" w:rsidR="004F73CC" w:rsidRDefault="004F73CC" w:rsidP="004F73C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6CF0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63B1911E" w14:textId="5A2BD82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19079D" w14:textId="0D6197D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5D21A" w14:textId="372A31D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9EE89" w14:textId="787FE7B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4F73CC" w14:paraId="51370F99"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F99A3"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D25EB91" w14:textId="27F5ACC8"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2CADBFD" w14:textId="309C0C01"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66493C" w14:textId="3A09EEA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1451D9" w14:textId="2CE7BA7A"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4F73CC" w14:paraId="11DD1A46"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E459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05FA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1A81C962" w14:textId="454B819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0176DED" w14:textId="3654EA8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0CEDA" w14:textId="7AC002E9"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C4C0D" w14:textId="24DD7D1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F73CC" w14:paraId="31FC01D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5AA5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40327"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6819B034" w14:textId="49D5AC4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3C89AE35" w14:textId="65ECC59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CEFA3" w14:textId="1ECA024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20587" w14:textId="3B71687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4F73CC" w14:paraId="5DC600E5"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ED651"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0B306"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4770BF9A" w14:textId="2156FC1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B73494B" w14:textId="0208A31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F8DA0" w14:textId="6915619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9029F" w14:textId="1C65682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F73CC" w14:paraId="7492164B"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D387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B2C6E"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63B44895" w14:textId="184AA23B"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651670E" w14:textId="376C1563"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B3F47" w14:textId="449E262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773AB" w14:textId="5E46E9DD"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F73CC" w14:paraId="0F8F8328"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E4245"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110D4"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561F84F5" w14:textId="6A32B2B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23C9315" w14:textId="57DA8BB1"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34B92" w14:textId="23FAB13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6E9B3" w14:textId="67593DB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F73CC" w14:paraId="560A7BA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75032"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C3B03"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70309DB1" w14:textId="1AF41D68"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41E8F52" w14:textId="3DA053EC"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CE9F8" w14:textId="259D171A"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8BD3D" w14:textId="078D2CE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4F73CC" w14:paraId="6B56437A"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5FAFF"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B003A"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227460A7" w14:textId="2520EC2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65ACA741" w14:textId="5D957F80"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9587C" w14:textId="1EAB6B9E"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447CB" w14:textId="446296DF"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4F73CC" w14:paraId="66D22320" w14:textId="77777777" w:rsidTr="004F73CC">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791E2" w14:textId="77777777" w:rsidR="004F73CC" w:rsidRDefault="004F73CC" w:rsidP="004F73C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B5480F8" w14:textId="7053E65C"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E452DB" w14:textId="5D007A30"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4B6E35" w14:textId="184E92D6"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CFA824" w14:textId="0F803552" w:rsidR="004F73CC" w:rsidRDefault="004F73CC" w:rsidP="004F73C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4F73CC" w14:paraId="4B987EA3" w14:textId="77777777" w:rsidTr="004F73C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A6D8D"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9756B" w14:textId="77777777" w:rsidR="004F73CC" w:rsidRDefault="004F73CC" w:rsidP="004F73C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21CA5061" w14:textId="30393962"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697A7027" w14:textId="0017EE24"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D7CFC" w14:textId="7DB988E7"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089D8" w14:textId="67C21BB5" w:rsidR="004F73CC" w:rsidRDefault="004F73CC" w:rsidP="004F73C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343F08A2" w:rsidR="00A87EA8" w:rsidRDefault="004F73CC"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 xml:space="preserve"> </w:t>
      </w:r>
      <w:r w:rsidR="008D2D83">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36FA65" w14:textId="2939A450" w:rsidR="00AE7D17" w:rsidRDefault="003E4C18" w:rsidP="00F91F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lastRenderedPageBreak/>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F8805AB" w14:textId="504E75F8" w:rsidR="00995D42" w:rsidRDefault="00995D42" w:rsidP="00F91F84">
      <w:pPr>
        <w:spacing w:after="0" w:line="240" w:lineRule="auto"/>
        <w:contextualSpacing/>
        <w:jc w:val="right"/>
        <w:rPr>
          <w:rFonts w:ascii="Arial" w:eastAsia="Arial" w:hAnsi="Arial" w:cs="Arial"/>
          <w:i/>
          <w:color w:val="0070C0"/>
          <w:sz w:val="16"/>
          <w:szCs w:val="16"/>
        </w:rPr>
      </w:pPr>
    </w:p>
    <w:p w14:paraId="6D1086E1" w14:textId="413D75D3" w:rsidR="00995D42" w:rsidRDefault="00995D42" w:rsidP="00F91F84">
      <w:pPr>
        <w:spacing w:after="0" w:line="240" w:lineRule="auto"/>
        <w:contextualSpacing/>
        <w:jc w:val="right"/>
        <w:rPr>
          <w:rFonts w:ascii="Arial" w:eastAsia="Arial" w:hAnsi="Arial" w:cs="Arial"/>
          <w:i/>
          <w:color w:val="0070C0"/>
          <w:sz w:val="16"/>
          <w:szCs w:val="16"/>
        </w:rPr>
      </w:pPr>
    </w:p>
    <w:p w14:paraId="6DDDE542" w14:textId="74B10B5C" w:rsidR="004B3248" w:rsidRDefault="004B3248" w:rsidP="00F91F84">
      <w:pPr>
        <w:spacing w:after="0" w:line="240" w:lineRule="auto"/>
        <w:contextualSpacing/>
        <w:jc w:val="right"/>
        <w:rPr>
          <w:rFonts w:ascii="Arial" w:eastAsia="Arial" w:hAnsi="Arial" w:cs="Arial"/>
          <w:i/>
          <w:color w:val="0070C0"/>
          <w:sz w:val="16"/>
          <w:szCs w:val="16"/>
        </w:rPr>
      </w:pPr>
    </w:p>
    <w:p w14:paraId="470DC853" w14:textId="76CAF463" w:rsidR="004B3248" w:rsidRDefault="004B3248" w:rsidP="00F91F84">
      <w:pPr>
        <w:spacing w:after="0" w:line="240" w:lineRule="auto"/>
        <w:contextualSpacing/>
        <w:jc w:val="right"/>
        <w:rPr>
          <w:rFonts w:ascii="Arial" w:eastAsia="Arial" w:hAnsi="Arial" w:cs="Arial"/>
          <w:i/>
          <w:color w:val="0070C0"/>
          <w:sz w:val="16"/>
          <w:szCs w:val="16"/>
        </w:rPr>
      </w:pPr>
    </w:p>
    <w:p w14:paraId="7B1C2BCA" w14:textId="77777777" w:rsidR="004B3248" w:rsidRPr="00F91F84" w:rsidRDefault="004B3248" w:rsidP="004B3248">
      <w:pPr>
        <w:spacing w:after="0" w:line="240" w:lineRule="auto"/>
        <w:contextualSpacing/>
        <w:rPr>
          <w:rFonts w:ascii="Arial" w:eastAsia="Arial" w:hAnsi="Arial" w:cs="Arial"/>
          <w:i/>
          <w:color w:val="0070C0"/>
          <w:sz w:val="16"/>
          <w:szCs w:val="16"/>
        </w:rPr>
      </w:pPr>
    </w:p>
    <w:p w14:paraId="7D3FF591" w14:textId="4FBBD714"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567D680A"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FC5FCA" w:rsidRPr="00FC5FCA">
        <w:rPr>
          <w:rFonts w:ascii="Arial" w:eastAsia="Times New Roman" w:hAnsi="Arial" w:cs="Arial"/>
          <w:b/>
          <w:bCs/>
          <w:color w:val="0070C0"/>
          <w:sz w:val="24"/>
          <w:szCs w:val="24"/>
          <w:lang w:eastAsia="en-US"/>
        </w:rPr>
        <w:t>1,250,331,095.06</w:t>
      </w:r>
      <w:r w:rsidR="0011741A">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6C637DFE"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FC5FCA">
        <w:rPr>
          <w:rFonts w:ascii="Arial" w:eastAsia="Times New Roman" w:hAnsi="Arial" w:cs="Arial"/>
          <w:b/>
          <w:color w:val="0070C0"/>
          <w:sz w:val="24"/>
          <w:szCs w:val="24"/>
          <w:lang w:val="en-US" w:eastAsia="en-US"/>
        </w:rPr>
        <w:t>₱</w:t>
      </w:r>
      <w:r w:rsidR="00FC5FCA" w:rsidRPr="00FC5FCA">
        <w:rPr>
          <w:rFonts w:ascii="Arial" w:eastAsia="Times New Roman" w:hAnsi="Arial" w:cs="Arial"/>
          <w:b/>
          <w:bCs/>
          <w:color w:val="0070C0"/>
          <w:sz w:val="24"/>
          <w:szCs w:val="24"/>
          <w:lang w:eastAsia="en-US"/>
        </w:rPr>
        <w:t>652,979,645.92</w:t>
      </w:r>
      <w:r w:rsidR="00FC5FCA" w:rsidRPr="00FC5FCA">
        <w:rPr>
          <w:rFonts w:ascii="Arial" w:eastAsia="Times New Roman" w:hAnsi="Arial" w:cs="Arial"/>
          <w:b/>
          <w:bCs/>
          <w:color w:val="0070C0"/>
          <w:sz w:val="24"/>
          <w:szCs w:val="24"/>
          <w:lang w:eastAsia="en-US"/>
        </w:rPr>
        <w:t xml:space="preserve"> </w:t>
      </w:r>
      <w:r w:rsidRPr="00FC5FCA">
        <w:rPr>
          <w:rFonts w:ascii="Arial" w:eastAsia="Times New Roman" w:hAnsi="Arial" w:cs="Arial"/>
          <w:b/>
          <w:color w:val="0070C0"/>
          <w:sz w:val="24"/>
          <w:szCs w:val="24"/>
          <w:lang w:val="en-US" w:eastAsia="en-US"/>
        </w:rPr>
        <w:t>standby funds</w:t>
      </w:r>
      <w:r w:rsidRPr="00FC5FCA">
        <w:rPr>
          <w:rFonts w:ascii="Arial" w:eastAsia="Times New Roman" w:hAnsi="Arial" w:cs="Arial"/>
          <w:color w:val="0070C0"/>
          <w:sz w:val="24"/>
          <w:szCs w:val="24"/>
          <w:lang w:val="en-US" w:eastAsia="en-US"/>
        </w:rPr>
        <w:t xml:space="preserve"> </w:t>
      </w:r>
      <w:r w:rsidRPr="009C3936">
        <w:rPr>
          <w:rFonts w:ascii="Arial" w:eastAsia="Times New Roman" w:hAnsi="Arial" w:cs="Arial"/>
          <w:sz w:val="24"/>
          <w:szCs w:val="24"/>
          <w:lang w:val="en-US" w:eastAsia="en-US"/>
        </w:rPr>
        <w:t>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FC5FCA">
        <w:rPr>
          <w:rFonts w:ascii="Arial" w:eastAsia="Times New Roman" w:hAnsi="Arial" w:cs="Arial"/>
          <w:b/>
          <w:color w:val="0070C0"/>
          <w:sz w:val="24"/>
          <w:szCs w:val="24"/>
          <w:lang w:val="en-US" w:eastAsia="en-US"/>
        </w:rPr>
        <w:t>₱</w:t>
      </w:r>
      <w:r w:rsidR="00FC5FCA" w:rsidRPr="00FC5FCA">
        <w:rPr>
          <w:rFonts w:ascii="Arial" w:eastAsia="Times New Roman" w:hAnsi="Arial" w:cs="Arial"/>
          <w:b/>
          <w:color w:val="0070C0"/>
          <w:sz w:val="24"/>
          <w:szCs w:val="24"/>
          <w:lang w:val="en-US" w:eastAsia="en-US"/>
        </w:rPr>
        <w:t>615,161,127.15</w:t>
      </w:r>
      <w:r w:rsidR="00FC5FCA" w:rsidRPr="00FC5FCA">
        <w:rPr>
          <w:rFonts w:ascii="Arial" w:eastAsia="Times New Roman" w:hAnsi="Arial" w:cs="Arial"/>
          <w:b/>
          <w:color w:val="0070C0"/>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FC5FCA">
        <w:rPr>
          <w:rFonts w:ascii="Arial" w:eastAsia="Times New Roman" w:hAnsi="Arial" w:cs="Arial"/>
          <w:b/>
          <w:color w:val="0070C0"/>
          <w:sz w:val="24"/>
          <w:szCs w:val="24"/>
          <w:lang w:val="en-US" w:eastAsia="en-US"/>
        </w:rPr>
        <w:t>Quick Response Fund (QRF)</w:t>
      </w:r>
      <w:r w:rsidRPr="00FC5FCA">
        <w:rPr>
          <w:rFonts w:ascii="Arial" w:eastAsia="Times New Roman" w:hAnsi="Arial" w:cs="Arial"/>
          <w:color w:val="0070C0"/>
          <w:sz w:val="24"/>
          <w:szCs w:val="24"/>
          <w:lang w:val="en-US" w:eastAsia="en-US"/>
        </w:rPr>
        <w:t xml:space="preserve"> </w:t>
      </w:r>
      <w:r w:rsidRPr="009C3936">
        <w:rPr>
          <w:rFonts w:ascii="Arial" w:eastAsia="Times New Roman" w:hAnsi="Arial" w:cs="Arial"/>
          <w:sz w:val="24"/>
          <w:szCs w:val="24"/>
          <w:lang w:val="en-US" w:eastAsia="en-US"/>
        </w:rPr>
        <w:t>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3557EB8E"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FC5FCA" w:rsidRPr="00FC5FCA">
        <w:rPr>
          <w:rFonts w:ascii="Arial" w:eastAsia="Times New Roman" w:hAnsi="Arial" w:cs="Arial"/>
          <w:b/>
          <w:bCs/>
          <w:color w:val="0070C0"/>
          <w:sz w:val="24"/>
          <w:szCs w:val="24"/>
          <w:lang w:eastAsia="en-US"/>
        </w:rPr>
        <w:t>213,267</w:t>
      </w:r>
      <w:r w:rsidR="00FC5FCA">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FC5FCA" w:rsidRPr="00FC5FCA">
        <w:rPr>
          <w:rFonts w:ascii="Arial" w:eastAsia="Times New Roman" w:hAnsi="Arial" w:cs="Arial"/>
          <w:b/>
          <w:bCs/>
          <w:color w:val="0070C0"/>
          <w:sz w:val="24"/>
          <w:szCs w:val="24"/>
          <w:lang w:eastAsia="en-US"/>
        </w:rPr>
        <w:t>97,062,339.65</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FC5FCA" w:rsidRPr="00FC5FCA">
        <w:rPr>
          <w:rFonts w:ascii="Arial" w:eastAsia="Times New Roman" w:hAnsi="Arial" w:cs="Arial"/>
          <w:b/>
          <w:color w:val="0070C0"/>
          <w:sz w:val="24"/>
          <w:szCs w:val="24"/>
          <w:lang w:val="en-US" w:eastAsia="en-US"/>
        </w:rPr>
        <w:t>182,718,675.66</w:t>
      </w:r>
      <w:r w:rsidR="00995D42">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FC5FCA" w:rsidRPr="00FC5FCA">
        <w:rPr>
          <w:rFonts w:ascii="Arial" w:eastAsia="Times New Roman" w:hAnsi="Arial" w:cs="Arial"/>
          <w:b/>
          <w:bCs/>
          <w:color w:val="0070C0"/>
          <w:sz w:val="24"/>
          <w:szCs w:val="24"/>
          <w:lang w:eastAsia="en-US"/>
        </w:rPr>
        <w:t>317,570,433.83</w:t>
      </w:r>
      <w:r w:rsidR="0011741A">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7D8DCC93"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441"/>
        <w:gridCol w:w="1351"/>
        <w:gridCol w:w="1166"/>
        <w:gridCol w:w="1174"/>
        <w:gridCol w:w="1259"/>
        <w:gridCol w:w="1261"/>
        <w:gridCol w:w="1799"/>
      </w:tblGrid>
      <w:tr w:rsidR="0011741A" w:rsidRPr="00FC5FCA" w14:paraId="0BA1FF4D" w14:textId="77777777" w:rsidTr="00FC5FCA">
        <w:trPr>
          <w:trHeight w:val="20"/>
        </w:trPr>
        <w:tc>
          <w:tcPr>
            <w:tcW w:w="7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0424F09" w14:textId="368CDA78" w:rsidR="0011741A" w:rsidRPr="00FC5FCA" w:rsidRDefault="0011741A" w:rsidP="0011741A">
            <w:pPr>
              <w:widowControl/>
              <w:spacing w:after="0" w:line="240" w:lineRule="auto"/>
              <w:jc w:val="center"/>
              <w:rPr>
                <w:rFonts w:ascii="Arial Narrow" w:eastAsia="Times New Roman" w:hAnsi="Arial Narrow" w:cs="Arial"/>
                <w:b/>
                <w:bCs/>
                <w:color w:val="000000"/>
                <w:sz w:val="18"/>
                <w:szCs w:val="18"/>
                <w:lang w:val="en-US" w:eastAsia="en-US"/>
              </w:rPr>
            </w:pPr>
            <w:r w:rsidRPr="00FC5FCA">
              <w:rPr>
                <w:rFonts w:ascii="Arial Narrow" w:eastAsia="Times New Roman" w:hAnsi="Arial Narrow" w:cs="Arial"/>
                <w:b/>
                <w:bCs/>
                <w:color w:val="000000"/>
                <w:sz w:val="18"/>
                <w:szCs w:val="18"/>
              </w:rPr>
              <w:t>REGIONAL / FIELD OFFICE</w:t>
            </w:r>
          </w:p>
        </w:tc>
        <w:tc>
          <w:tcPr>
            <w:tcW w:w="71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ADED7B8" w14:textId="7FB1A7EA" w:rsidR="0011741A" w:rsidRPr="00FC5FCA" w:rsidRDefault="0011741A" w:rsidP="0011741A">
            <w:pPr>
              <w:widowControl/>
              <w:spacing w:after="0" w:line="240" w:lineRule="auto"/>
              <w:jc w:val="center"/>
              <w:rPr>
                <w:rFonts w:ascii="Arial Narrow" w:eastAsia="Times New Roman" w:hAnsi="Arial Narrow" w:cs="Arial"/>
                <w:b/>
                <w:bCs/>
                <w:i/>
                <w:iCs/>
                <w:color w:val="000000"/>
                <w:sz w:val="18"/>
                <w:szCs w:val="18"/>
                <w:lang w:val="en-US" w:eastAsia="en-US"/>
              </w:rPr>
            </w:pPr>
            <w:r w:rsidRPr="00FC5FCA">
              <w:rPr>
                <w:rFonts w:ascii="Arial Narrow" w:eastAsia="Times New Roman" w:hAnsi="Arial Narrow" w:cs="Arial"/>
                <w:b/>
                <w:bCs/>
                <w:color w:val="000000"/>
                <w:sz w:val="18"/>
                <w:szCs w:val="18"/>
              </w:rPr>
              <w:t>STANDBY FUNDS</w:t>
            </w:r>
          </w:p>
        </w:tc>
        <w:tc>
          <w:tcPr>
            <w:tcW w:w="1238"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206AAAC" w14:textId="24257AC7" w:rsidR="0011741A" w:rsidRPr="00FC5FCA" w:rsidRDefault="0011741A" w:rsidP="0011741A">
            <w:pPr>
              <w:widowControl/>
              <w:spacing w:after="0" w:line="240" w:lineRule="auto"/>
              <w:jc w:val="center"/>
              <w:rPr>
                <w:rFonts w:ascii="Arial Narrow" w:eastAsia="Times New Roman" w:hAnsi="Arial Narrow" w:cs="Arial"/>
                <w:b/>
                <w:bCs/>
                <w:i/>
                <w:iCs/>
                <w:color w:val="000000"/>
                <w:sz w:val="18"/>
                <w:szCs w:val="18"/>
                <w:lang w:val="en-US" w:eastAsia="en-US"/>
              </w:rPr>
            </w:pPr>
            <w:r w:rsidRPr="00FC5FCA">
              <w:rPr>
                <w:rFonts w:ascii="Arial Narrow" w:eastAsia="Times New Roman" w:hAnsi="Arial Narrow" w:cs="Arial"/>
                <w:b/>
                <w:bCs/>
                <w:color w:val="000000"/>
                <w:sz w:val="18"/>
                <w:szCs w:val="18"/>
              </w:rPr>
              <w:t>FAMILY FOOD PACKS</w:t>
            </w:r>
          </w:p>
        </w:tc>
        <w:tc>
          <w:tcPr>
            <w:tcW w:w="66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4CE7A00" w14:textId="61685238" w:rsidR="0011741A" w:rsidRPr="00FC5FCA" w:rsidRDefault="0011741A" w:rsidP="0011741A">
            <w:pPr>
              <w:widowControl/>
              <w:spacing w:after="0" w:line="240" w:lineRule="auto"/>
              <w:jc w:val="center"/>
              <w:rPr>
                <w:rFonts w:ascii="Arial Narrow" w:eastAsia="Times New Roman" w:hAnsi="Arial Narrow" w:cs="Arial"/>
                <w:b/>
                <w:bCs/>
                <w:i/>
                <w:iCs/>
                <w:color w:val="000000"/>
                <w:sz w:val="18"/>
                <w:szCs w:val="18"/>
                <w:lang w:val="en-US" w:eastAsia="en-US"/>
              </w:rPr>
            </w:pPr>
            <w:r w:rsidRPr="00FC5FCA">
              <w:rPr>
                <w:rFonts w:ascii="Arial Narrow" w:eastAsia="Times New Roman" w:hAnsi="Arial Narrow" w:cs="Arial"/>
                <w:b/>
                <w:bCs/>
                <w:color w:val="000000"/>
                <w:sz w:val="18"/>
                <w:szCs w:val="18"/>
              </w:rPr>
              <w:t>OTHER FOOD ITEM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02B32F5" w14:textId="4B206ED1" w:rsidR="0011741A" w:rsidRPr="00FC5FCA" w:rsidRDefault="0011741A" w:rsidP="0011741A">
            <w:pPr>
              <w:widowControl/>
              <w:spacing w:after="0" w:line="240" w:lineRule="auto"/>
              <w:jc w:val="center"/>
              <w:rPr>
                <w:rFonts w:ascii="Arial Narrow" w:eastAsia="Times New Roman" w:hAnsi="Arial Narrow" w:cs="Arial"/>
                <w:b/>
                <w:bCs/>
                <w:i/>
                <w:iCs/>
                <w:color w:val="000000"/>
                <w:sz w:val="18"/>
                <w:szCs w:val="18"/>
                <w:lang w:val="en-US" w:eastAsia="en-US"/>
              </w:rPr>
            </w:pPr>
            <w:r w:rsidRPr="00FC5FCA">
              <w:rPr>
                <w:rFonts w:ascii="Arial Narrow" w:eastAsia="Times New Roman" w:hAnsi="Arial Narrow" w:cs="Arial"/>
                <w:b/>
                <w:bCs/>
                <w:color w:val="000000"/>
                <w:sz w:val="18"/>
                <w:szCs w:val="18"/>
              </w:rPr>
              <w:t>NON-FOOD RELIEF ITEMS</w:t>
            </w:r>
          </w:p>
        </w:tc>
        <w:tc>
          <w:tcPr>
            <w:tcW w:w="95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4EBC7D" w14:textId="0963A0F2" w:rsidR="0011741A" w:rsidRPr="00FC5FCA" w:rsidRDefault="0011741A" w:rsidP="0011741A">
            <w:pPr>
              <w:widowControl/>
              <w:spacing w:after="0" w:line="240" w:lineRule="auto"/>
              <w:jc w:val="center"/>
              <w:rPr>
                <w:rFonts w:ascii="Arial Narrow" w:eastAsia="Times New Roman" w:hAnsi="Arial Narrow" w:cs="Arial"/>
                <w:b/>
                <w:bCs/>
                <w:i/>
                <w:iCs/>
                <w:color w:val="000000"/>
                <w:sz w:val="18"/>
                <w:szCs w:val="18"/>
                <w:lang w:val="en-US" w:eastAsia="en-US"/>
              </w:rPr>
            </w:pPr>
            <w:r w:rsidRPr="00FC5FCA">
              <w:rPr>
                <w:rFonts w:ascii="Arial Narrow" w:eastAsia="Times New Roman" w:hAnsi="Arial Narrow" w:cs="Arial"/>
                <w:b/>
                <w:bCs/>
                <w:color w:val="000000"/>
                <w:sz w:val="18"/>
                <w:szCs w:val="18"/>
              </w:rPr>
              <w:t>TOTAL STANDBY FUNDS &amp; STOCKPILE</w:t>
            </w:r>
          </w:p>
        </w:tc>
      </w:tr>
      <w:tr w:rsidR="0011741A" w:rsidRPr="00FC5FCA" w14:paraId="7BF1CC7E" w14:textId="77777777" w:rsidTr="00FC5FCA">
        <w:trPr>
          <w:trHeight w:val="20"/>
        </w:trPr>
        <w:tc>
          <w:tcPr>
            <w:tcW w:w="76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CBD20F" w14:textId="77777777" w:rsidR="0011741A" w:rsidRPr="00FC5FCA" w:rsidRDefault="0011741A" w:rsidP="0011741A">
            <w:pPr>
              <w:widowControl/>
              <w:spacing w:after="0" w:line="240" w:lineRule="auto"/>
              <w:rPr>
                <w:rFonts w:ascii="Arial Narrow" w:eastAsia="Times New Roman" w:hAnsi="Arial Narrow" w:cs="Arial"/>
                <w:b/>
                <w:bCs/>
                <w:color w:val="000000"/>
                <w:sz w:val="18"/>
                <w:szCs w:val="18"/>
                <w:lang w:val="en-US" w:eastAsia="en-US"/>
              </w:rPr>
            </w:pPr>
          </w:p>
        </w:tc>
        <w:tc>
          <w:tcPr>
            <w:tcW w:w="715"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468649" w14:textId="77777777" w:rsidR="0011741A" w:rsidRPr="00FC5FCA" w:rsidRDefault="0011741A" w:rsidP="0011741A">
            <w:pPr>
              <w:widowControl/>
              <w:spacing w:after="0" w:line="240" w:lineRule="auto"/>
              <w:rPr>
                <w:rFonts w:ascii="Arial Narrow" w:eastAsia="Times New Roman" w:hAnsi="Arial Narrow" w:cs="Arial"/>
                <w:b/>
                <w:bCs/>
                <w:i/>
                <w:iCs/>
                <w:color w:val="000000"/>
                <w:sz w:val="18"/>
                <w:szCs w:val="18"/>
                <w:lang w:val="en-US" w:eastAsia="en-US"/>
              </w:rPr>
            </w:pPr>
          </w:p>
        </w:tc>
        <w:tc>
          <w:tcPr>
            <w:tcW w:w="617" w:type="pct"/>
            <w:tcBorders>
              <w:top w:val="nil"/>
              <w:left w:val="nil"/>
              <w:bottom w:val="single" w:sz="4" w:space="0" w:color="auto"/>
              <w:right w:val="single" w:sz="4" w:space="0" w:color="auto"/>
            </w:tcBorders>
            <w:shd w:val="clear" w:color="auto" w:fill="BFBFBF" w:themeFill="background1" w:themeFillShade="BF"/>
            <w:vAlign w:val="center"/>
            <w:hideMark/>
          </w:tcPr>
          <w:p w14:paraId="5A9A4328" w14:textId="0E5258B5" w:rsidR="0011741A" w:rsidRPr="00FC5FCA" w:rsidRDefault="0011741A" w:rsidP="0011741A">
            <w:pPr>
              <w:widowControl/>
              <w:spacing w:after="0" w:line="240" w:lineRule="auto"/>
              <w:jc w:val="center"/>
              <w:rPr>
                <w:rFonts w:ascii="Arial Narrow" w:eastAsia="Times New Roman" w:hAnsi="Arial Narrow" w:cs="Arial"/>
                <w:b/>
                <w:bCs/>
                <w:i/>
                <w:iCs/>
                <w:color w:val="000000"/>
                <w:sz w:val="18"/>
                <w:szCs w:val="18"/>
                <w:lang w:val="en-US" w:eastAsia="en-US"/>
              </w:rPr>
            </w:pPr>
            <w:r w:rsidRPr="00FC5FCA">
              <w:rPr>
                <w:rFonts w:ascii="Arial Narrow" w:eastAsia="Times New Roman" w:hAnsi="Arial Narrow" w:cs="Arial"/>
                <w:b/>
                <w:bCs/>
                <w:color w:val="000000"/>
                <w:sz w:val="18"/>
                <w:szCs w:val="18"/>
              </w:rPr>
              <w:t>QUANTITY</w:t>
            </w:r>
          </w:p>
        </w:tc>
        <w:tc>
          <w:tcPr>
            <w:tcW w:w="621" w:type="pct"/>
            <w:tcBorders>
              <w:top w:val="nil"/>
              <w:left w:val="nil"/>
              <w:bottom w:val="single" w:sz="4" w:space="0" w:color="auto"/>
              <w:right w:val="single" w:sz="4" w:space="0" w:color="auto"/>
            </w:tcBorders>
            <w:shd w:val="clear" w:color="auto" w:fill="BFBFBF" w:themeFill="background1" w:themeFillShade="BF"/>
            <w:vAlign w:val="center"/>
            <w:hideMark/>
          </w:tcPr>
          <w:p w14:paraId="6B0F4EEA" w14:textId="16194A1B" w:rsidR="0011741A" w:rsidRPr="00FC5FCA" w:rsidRDefault="0011741A" w:rsidP="0011741A">
            <w:pPr>
              <w:widowControl/>
              <w:spacing w:after="0" w:line="240" w:lineRule="auto"/>
              <w:jc w:val="center"/>
              <w:rPr>
                <w:rFonts w:ascii="Arial Narrow" w:eastAsia="Times New Roman" w:hAnsi="Arial Narrow" w:cs="Arial"/>
                <w:b/>
                <w:bCs/>
                <w:i/>
                <w:iCs/>
                <w:color w:val="000000"/>
                <w:sz w:val="18"/>
                <w:szCs w:val="18"/>
                <w:lang w:val="en-US" w:eastAsia="en-US"/>
              </w:rPr>
            </w:pPr>
            <w:r w:rsidRPr="00FC5FCA">
              <w:rPr>
                <w:rFonts w:ascii="Arial Narrow" w:eastAsia="Times New Roman" w:hAnsi="Arial Narrow" w:cs="Arial"/>
                <w:b/>
                <w:bCs/>
                <w:color w:val="000000"/>
                <w:sz w:val="18"/>
                <w:szCs w:val="18"/>
              </w:rPr>
              <w:t>TOTAL COST</w:t>
            </w:r>
          </w:p>
        </w:tc>
        <w:tc>
          <w:tcPr>
            <w:tcW w:w="666" w:type="pct"/>
            <w:tcBorders>
              <w:top w:val="nil"/>
              <w:left w:val="nil"/>
              <w:bottom w:val="single" w:sz="4" w:space="0" w:color="auto"/>
              <w:right w:val="single" w:sz="4" w:space="0" w:color="auto"/>
            </w:tcBorders>
            <w:shd w:val="clear" w:color="auto" w:fill="BFBFBF" w:themeFill="background1" w:themeFillShade="BF"/>
            <w:vAlign w:val="center"/>
            <w:hideMark/>
          </w:tcPr>
          <w:p w14:paraId="45534ABD" w14:textId="2865FACC" w:rsidR="0011741A" w:rsidRPr="00FC5FCA" w:rsidRDefault="0011741A" w:rsidP="0011741A">
            <w:pPr>
              <w:widowControl/>
              <w:spacing w:after="0" w:line="240" w:lineRule="auto"/>
              <w:jc w:val="center"/>
              <w:rPr>
                <w:rFonts w:ascii="Arial Narrow" w:eastAsia="Times New Roman" w:hAnsi="Arial Narrow" w:cs="Arial"/>
                <w:b/>
                <w:bCs/>
                <w:i/>
                <w:iCs/>
                <w:color w:val="000000"/>
                <w:sz w:val="18"/>
                <w:szCs w:val="18"/>
                <w:lang w:val="en-US" w:eastAsia="en-US"/>
              </w:rPr>
            </w:pPr>
            <w:r w:rsidRPr="00FC5FCA">
              <w:rPr>
                <w:rFonts w:ascii="Arial Narrow" w:eastAsia="Times New Roman" w:hAnsi="Arial Narrow" w:cs="Arial"/>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27670582" w14:textId="6FAB10EB" w:rsidR="0011741A" w:rsidRPr="00FC5FCA" w:rsidRDefault="0011741A" w:rsidP="0011741A">
            <w:pPr>
              <w:widowControl/>
              <w:spacing w:after="0" w:line="240" w:lineRule="auto"/>
              <w:jc w:val="center"/>
              <w:rPr>
                <w:rFonts w:ascii="Arial Narrow" w:eastAsia="Times New Roman" w:hAnsi="Arial Narrow" w:cs="Arial"/>
                <w:b/>
                <w:bCs/>
                <w:i/>
                <w:iCs/>
                <w:color w:val="000000"/>
                <w:sz w:val="18"/>
                <w:szCs w:val="18"/>
                <w:lang w:val="en-US" w:eastAsia="en-US"/>
              </w:rPr>
            </w:pPr>
            <w:r w:rsidRPr="00FC5FCA">
              <w:rPr>
                <w:rFonts w:ascii="Arial Narrow" w:eastAsia="Times New Roman" w:hAnsi="Arial Narrow" w:cs="Arial"/>
                <w:b/>
                <w:bCs/>
                <w:color w:val="000000"/>
                <w:sz w:val="18"/>
                <w:szCs w:val="18"/>
              </w:rPr>
              <w:t>TOTAL COST</w:t>
            </w:r>
          </w:p>
        </w:tc>
        <w:tc>
          <w:tcPr>
            <w:tcW w:w="95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4B25B1" w14:textId="77777777" w:rsidR="0011741A" w:rsidRPr="00FC5FCA" w:rsidRDefault="0011741A" w:rsidP="0011741A">
            <w:pPr>
              <w:widowControl/>
              <w:spacing w:after="0" w:line="240" w:lineRule="auto"/>
              <w:rPr>
                <w:rFonts w:ascii="Arial Narrow" w:eastAsia="Times New Roman" w:hAnsi="Arial Narrow" w:cs="Arial"/>
                <w:b/>
                <w:bCs/>
                <w:i/>
                <w:iCs/>
                <w:color w:val="000000"/>
                <w:sz w:val="18"/>
                <w:szCs w:val="18"/>
                <w:lang w:val="en-US" w:eastAsia="en-US"/>
              </w:rPr>
            </w:pPr>
          </w:p>
        </w:tc>
      </w:tr>
      <w:tr w:rsidR="00FC5FCA" w:rsidRPr="00FC5FCA" w14:paraId="17E654CE"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63EEBC6" w14:textId="77777777" w:rsidR="00FC5FCA" w:rsidRPr="00FC5FCA" w:rsidRDefault="00FC5FCA" w:rsidP="00FC5FCA">
            <w:pPr>
              <w:widowControl/>
              <w:spacing w:after="0" w:line="240" w:lineRule="auto"/>
              <w:jc w:val="center"/>
              <w:rPr>
                <w:rFonts w:ascii="Arial Narrow" w:eastAsia="Times New Roman" w:hAnsi="Arial Narrow" w:cs="Arial"/>
                <w:b/>
                <w:bCs/>
                <w:color w:val="000000"/>
                <w:sz w:val="18"/>
                <w:szCs w:val="18"/>
                <w:lang w:val="en-US" w:eastAsia="en-US"/>
              </w:rPr>
            </w:pPr>
            <w:r w:rsidRPr="00FC5FCA">
              <w:rPr>
                <w:rFonts w:ascii="Arial Narrow" w:eastAsia="Times New Roman" w:hAnsi="Arial Narrow" w:cs="Arial"/>
                <w:b/>
                <w:bCs/>
                <w:color w:val="000000"/>
                <w:sz w:val="18"/>
                <w:szCs w:val="18"/>
                <w:lang w:val="en-US" w:eastAsia="en-US"/>
              </w:rPr>
              <w:t>TOTAL</w:t>
            </w:r>
          </w:p>
        </w:tc>
        <w:tc>
          <w:tcPr>
            <w:tcW w:w="715" w:type="pct"/>
            <w:tcBorders>
              <w:top w:val="nil"/>
              <w:left w:val="nil"/>
              <w:bottom w:val="single" w:sz="4" w:space="0" w:color="auto"/>
              <w:right w:val="single" w:sz="4" w:space="0" w:color="auto"/>
            </w:tcBorders>
            <w:shd w:val="clear" w:color="auto" w:fill="D9D9D9" w:themeFill="background1" w:themeFillShade="D9"/>
            <w:vAlign w:val="center"/>
            <w:hideMark/>
          </w:tcPr>
          <w:p w14:paraId="36E7B0EB" w14:textId="5E05E715"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r w:rsidRPr="00FC5FCA">
              <w:rPr>
                <w:rFonts w:ascii="Arial Narrow" w:hAnsi="Arial Narrow" w:cs="Arial"/>
                <w:b/>
                <w:bCs/>
                <w:color w:val="000000"/>
                <w:sz w:val="18"/>
                <w:szCs w:val="18"/>
              </w:rPr>
              <w:t>652,979,645.92</w:t>
            </w:r>
          </w:p>
        </w:tc>
        <w:tc>
          <w:tcPr>
            <w:tcW w:w="617" w:type="pct"/>
            <w:tcBorders>
              <w:top w:val="nil"/>
              <w:left w:val="nil"/>
              <w:bottom w:val="single" w:sz="4" w:space="0" w:color="auto"/>
              <w:right w:val="single" w:sz="4" w:space="0" w:color="auto"/>
            </w:tcBorders>
            <w:shd w:val="clear" w:color="auto" w:fill="D9D9D9" w:themeFill="background1" w:themeFillShade="D9"/>
            <w:vAlign w:val="center"/>
            <w:hideMark/>
          </w:tcPr>
          <w:p w14:paraId="717B04BB" w14:textId="5BFAB575"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bookmarkStart w:id="1" w:name="_Hlk63432574"/>
            <w:r w:rsidRPr="00FC5FCA">
              <w:rPr>
                <w:rFonts w:ascii="Arial Narrow" w:hAnsi="Arial Narrow" w:cs="Arial"/>
                <w:b/>
                <w:bCs/>
                <w:color w:val="000000"/>
                <w:sz w:val="18"/>
                <w:szCs w:val="18"/>
              </w:rPr>
              <w:t>213,267</w:t>
            </w:r>
            <w:bookmarkEnd w:id="1"/>
          </w:p>
        </w:tc>
        <w:tc>
          <w:tcPr>
            <w:tcW w:w="621" w:type="pct"/>
            <w:tcBorders>
              <w:top w:val="nil"/>
              <w:left w:val="nil"/>
              <w:bottom w:val="single" w:sz="4" w:space="0" w:color="auto"/>
              <w:right w:val="single" w:sz="4" w:space="0" w:color="auto"/>
            </w:tcBorders>
            <w:shd w:val="clear" w:color="auto" w:fill="D9D9D9" w:themeFill="background1" w:themeFillShade="D9"/>
            <w:vAlign w:val="center"/>
            <w:hideMark/>
          </w:tcPr>
          <w:p w14:paraId="17716037" w14:textId="51FD9A94"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r w:rsidRPr="00FC5FCA">
              <w:rPr>
                <w:rFonts w:ascii="Arial Narrow" w:hAnsi="Arial Narrow" w:cs="Arial"/>
                <w:b/>
                <w:bCs/>
                <w:color w:val="000000"/>
                <w:sz w:val="18"/>
                <w:szCs w:val="18"/>
              </w:rPr>
              <w:t>97,062,339.65</w:t>
            </w:r>
          </w:p>
        </w:tc>
        <w:tc>
          <w:tcPr>
            <w:tcW w:w="666" w:type="pct"/>
            <w:tcBorders>
              <w:top w:val="nil"/>
              <w:left w:val="nil"/>
              <w:bottom w:val="single" w:sz="4" w:space="0" w:color="auto"/>
              <w:right w:val="single" w:sz="4" w:space="0" w:color="auto"/>
            </w:tcBorders>
            <w:shd w:val="clear" w:color="auto" w:fill="D9D9D9" w:themeFill="background1" w:themeFillShade="D9"/>
            <w:vAlign w:val="center"/>
            <w:hideMark/>
          </w:tcPr>
          <w:p w14:paraId="7384CF35" w14:textId="2E29F947"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r w:rsidRPr="00FC5FCA">
              <w:rPr>
                <w:rFonts w:ascii="Arial Narrow" w:hAnsi="Arial Narrow" w:cs="Arial"/>
                <w:b/>
                <w:bCs/>
                <w:color w:val="000000"/>
                <w:sz w:val="18"/>
                <w:szCs w:val="18"/>
              </w:rPr>
              <w:t>182,718,675.66</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490E0B0E" w14:textId="721361E0"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r w:rsidRPr="00FC5FCA">
              <w:rPr>
                <w:rFonts w:ascii="Arial Narrow" w:hAnsi="Arial Narrow" w:cs="Arial"/>
                <w:b/>
                <w:bCs/>
                <w:color w:val="000000"/>
                <w:sz w:val="18"/>
                <w:szCs w:val="18"/>
              </w:rPr>
              <w:t>317,570,433.83</w:t>
            </w:r>
          </w:p>
        </w:tc>
        <w:tc>
          <w:tcPr>
            <w:tcW w:w="952" w:type="pct"/>
            <w:tcBorders>
              <w:top w:val="nil"/>
              <w:left w:val="nil"/>
              <w:bottom w:val="single" w:sz="4" w:space="0" w:color="auto"/>
              <w:right w:val="single" w:sz="4" w:space="0" w:color="auto"/>
            </w:tcBorders>
            <w:shd w:val="clear" w:color="auto" w:fill="D9D9D9" w:themeFill="background1" w:themeFillShade="D9"/>
            <w:vAlign w:val="center"/>
            <w:hideMark/>
          </w:tcPr>
          <w:p w14:paraId="3ACAFA05" w14:textId="204019EE"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r w:rsidRPr="00FC5FCA">
              <w:rPr>
                <w:rFonts w:ascii="Arial Narrow" w:hAnsi="Arial Narrow" w:cs="Arial"/>
                <w:b/>
                <w:bCs/>
                <w:color w:val="000000"/>
                <w:sz w:val="18"/>
                <w:szCs w:val="18"/>
              </w:rPr>
              <w:t>1,250,331,095.06</w:t>
            </w:r>
          </w:p>
        </w:tc>
      </w:tr>
      <w:tr w:rsidR="00FC5FCA" w:rsidRPr="00FC5FCA" w14:paraId="17B80235"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7A502525"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Central Office</w:t>
            </w:r>
          </w:p>
        </w:tc>
        <w:tc>
          <w:tcPr>
            <w:tcW w:w="715" w:type="pct"/>
            <w:tcBorders>
              <w:top w:val="nil"/>
              <w:left w:val="nil"/>
              <w:bottom w:val="single" w:sz="4" w:space="0" w:color="auto"/>
              <w:right w:val="single" w:sz="4" w:space="0" w:color="auto"/>
            </w:tcBorders>
            <w:shd w:val="clear" w:color="auto" w:fill="auto"/>
            <w:vAlign w:val="center"/>
            <w:hideMark/>
          </w:tcPr>
          <w:p w14:paraId="6FADF320" w14:textId="78728F2A"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615,161,127.15</w:t>
            </w:r>
          </w:p>
        </w:tc>
        <w:tc>
          <w:tcPr>
            <w:tcW w:w="617" w:type="pct"/>
            <w:tcBorders>
              <w:top w:val="nil"/>
              <w:left w:val="nil"/>
              <w:bottom w:val="single" w:sz="4" w:space="0" w:color="auto"/>
              <w:right w:val="single" w:sz="4" w:space="0" w:color="auto"/>
            </w:tcBorders>
            <w:shd w:val="clear" w:color="auto" w:fill="auto"/>
            <w:vAlign w:val="center"/>
            <w:hideMark/>
          </w:tcPr>
          <w:p w14:paraId="7F550809" w14:textId="10D34CC5"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r>
              <w:rPr>
                <w:rFonts w:ascii="Arial Narrow" w:hAnsi="Arial Narrow" w:cs="Arial"/>
                <w:b/>
                <w:bCs/>
                <w:color w:val="000000"/>
                <w:sz w:val="18"/>
                <w:szCs w:val="18"/>
              </w:rPr>
              <w:t>-</w:t>
            </w:r>
          </w:p>
        </w:tc>
        <w:tc>
          <w:tcPr>
            <w:tcW w:w="621" w:type="pct"/>
            <w:tcBorders>
              <w:top w:val="nil"/>
              <w:left w:val="nil"/>
              <w:bottom w:val="single" w:sz="4" w:space="0" w:color="auto"/>
              <w:right w:val="single" w:sz="4" w:space="0" w:color="auto"/>
            </w:tcBorders>
            <w:shd w:val="clear" w:color="auto" w:fill="auto"/>
            <w:vAlign w:val="center"/>
            <w:hideMark/>
          </w:tcPr>
          <w:p w14:paraId="7C223362" w14:textId="0B582944"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r w:rsidRPr="00FC5FCA">
              <w:rPr>
                <w:rFonts w:ascii="Arial Narrow" w:hAnsi="Arial Narrow" w:cs="Arial"/>
                <w:b/>
                <w:bCs/>
                <w:color w:val="000000"/>
                <w:sz w:val="18"/>
                <w:szCs w:val="18"/>
              </w:rPr>
              <w:t>-</w:t>
            </w:r>
          </w:p>
        </w:tc>
        <w:tc>
          <w:tcPr>
            <w:tcW w:w="666" w:type="pct"/>
            <w:tcBorders>
              <w:top w:val="nil"/>
              <w:left w:val="nil"/>
              <w:bottom w:val="single" w:sz="4" w:space="0" w:color="auto"/>
              <w:right w:val="single" w:sz="4" w:space="0" w:color="auto"/>
            </w:tcBorders>
            <w:shd w:val="clear" w:color="auto" w:fill="auto"/>
            <w:vAlign w:val="center"/>
            <w:hideMark/>
          </w:tcPr>
          <w:p w14:paraId="471A2904" w14:textId="6BD3F13D"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r w:rsidRPr="00FC5FCA">
              <w:rPr>
                <w:rFonts w:ascii="Arial Narrow" w:hAnsi="Arial Narrow" w:cs="Arial"/>
                <w:b/>
                <w:bCs/>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51A46661" w14:textId="27E5273C"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r w:rsidRPr="00FC5FCA">
              <w:rPr>
                <w:rFonts w:ascii="Arial Narrow" w:hAnsi="Arial Narrow" w:cs="Arial"/>
                <w:b/>
                <w:bCs/>
                <w:color w:val="000000"/>
                <w:sz w:val="18"/>
                <w:szCs w:val="18"/>
              </w:rPr>
              <w:t>-</w:t>
            </w:r>
          </w:p>
        </w:tc>
        <w:tc>
          <w:tcPr>
            <w:tcW w:w="952" w:type="pct"/>
            <w:tcBorders>
              <w:top w:val="nil"/>
              <w:left w:val="nil"/>
              <w:bottom w:val="single" w:sz="4" w:space="0" w:color="auto"/>
              <w:right w:val="single" w:sz="4" w:space="0" w:color="auto"/>
            </w:tcBorders>
            <w:shd w:val="clear" w:color="auto" w:fill="auto"/>
            <w:vAlign w:val="center"/>
            <w:hideMark/>
          </w:tcPr>
          <w:p w14:paraId="2AF86E9B" w14:textId="44CCD167"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615,161,127.15</w:t>
            </w:r>
          </w:p>
        </w:tc>
      </w:tr>
      <w:tr w:rsidR="00FC5FCA" w:rsidRPr="00FC5FCA" w14:paraId="3959BE7E"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9397330"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NRLMB - NROC</w:t>
            </w:r>
          </w:p>
        </w:tc>
        <w:tc>
          <w:tcPr>
            <w:tcW w:w="715" w:type="pct"/>
            <w:tcBorders>
              <w:top w:val="nil"/>
              <w:left w:val="nil"/>
              <w:bottom w:val="single" w:sz="4" w:space="0" w:color="auto"/>
              <w:right w:val="single" w:sz="4" w:space="0" w:color="auto"/>
            </w:tcBorders>
            <w:shd w:val="clear" w:color="auto" w:fill="auto"/>
            <w:vAlign w:val="center"/>
            <w:hideMark/>
          </w:tcPr>
          <w:p w14:paraId="7C04BA4C" w14:textId="2A86EE82"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r>
              <w:rPr>
                <w:rFonts w:ascii="Arial Narrow" w:hAnsi="Arial Narrow" w:cs="Arial"/>
                <w:color w:val="000000"/>
                <w:sz w:val="18"/>
                <w:szCs w:val="18"/>
              </w:rPr>
              <w:t>-</w:t>
            </w:r>
          </w:p>
        </w:tc>
        <w:tc>
          <w:tcPr>
            <w:tcW w:w="617" w:type="pct"/>
            <w:tcBorders>
              <w:top w:val="nil"/>
              <w:left w:val="nil"/>
              <w:bottom w:val="single" w:sz="4" w:space="0" w:color="auto"/>
              <w:right w:val="single" w:sz="4" w:space="0" w:color="auto"/>
            </w:tcBorders>
            <w:shd w:val="clear" w:color="auto" w:fill="auto"/>
            <w:vAlign w:val="center"/>
            <w:hideMark/>
          </w:tcPr>
          <w:p w14:paraId="5C6BE8D9" w14:textId="303AEF42"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0,369</w:t>
            </w:r>
          </w:p>
        </w:tc>
        <w:tc>
          <w:tcPr>
            <w:tcW w:w="621" w:type="pct"/>
            <w:tcBorders>
              <w:top w:val="nil"/>
              <w:left w:val="nil"/>
              <w:bottom w:val="single" w:sz="4" w:space="0" w:color="auto"/>
              <w:right w:val="single" w:sz="4" w:space="0" w:color="auto"/>
            </w:tcBorders>
            <w:shd w:val="clear" w:color="auto" w:fill="auto"/>
            <w:vAlign w:val="center"/>
            <w:hideMark/>
          </w:tcPr>
          <w:p w14:paraId="32D0B4C2" w14:textId="02248B66"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5,086,585.00</w:t>
            </w:r>
          </w:p>
        </w:tc>
        <w:tc>
          <w:tcPr>
            <w:tcW w:w="666" w:type="pct"/>
            <w:tcBorders>
              <w:top w:val="nil"/>
              <w:left w:val="nil"/>
              <w:bottom w:val="single" w:sz="4" w:space="0" w:color="auto"/>
              <w:right w:val="single" w:sz="4" w:space="0" w:color="auto"/>
            </w:tcBorders>
            <w:shd w:val="clear" w:color="auto" w:fill="auto"/>
            <w:vAlign w:val="center"/>
            <w:hideMark/>
          </w:tcPr>
          <w:p w14:paraId="0BB34DD9" w14:textId="7899B25F"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47,736,213.82</w:t>
            </w:r>
          </w:p>
        </w:tc>
        <w:tc>
          <w:tcPr>
            <w:tcW w:w="667" w:type="pct"/>
            <w:tcBorders>
              <w:top w:val="nil"/>
              <w:left w:val="nil"/>
              <w:bottom w:val="single" w:sz="4" w:space="0" w:color="auto"/>
              <w:right w:val="single" w:sz="4" w:space="0" w:color="auto"/>
            </w:tcBorders>
            <w:shd w:val="clear" w:color="auto" w:fill="auto"/>
            <w:vAlign w:val="center"/>
            <w:hideMark/>
          </w:tcPr>
          <w:p w14:paraId="78BE295D" w14:textId="76C0E427"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07,008,358.33</w:t>
            </w:r>
          </w:p>
        </w:tc>
        <w:tc>
          <w:tcPr>
            <w:tcW w:w="952" w:type="pct"/>
            <w:tcBorders>
              <w:top w:val="nil"/>
              <w:left w:val="nil"/>
              <w:bottom w:val="single" w:sz="4" w:space="0" w:color="auto"/>
              <w:right w:val="single" w:sz="4" w:space="0" w:color="auto"/>
            </w:tcBorders>
            <w:shd w:val="clear" w:color="auto" w:fill="auto"/>
            <w:vAlign w:val="center"/>
            <w:hideMark/>
          </w:tcPr>
          <w:p w14:paraId="3245C315" w14:textId="7C6645E0"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59,831,157.15</w:t>
            </w:r>
          </w:p>
        </w:tc>
      </w:tr>
      <w:tr w:rsidR="00FC5FCA" w:rsidRPr="00FC5FCA" w14:paraId="7018A696"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42EDB4A6"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NRLMB - VDRC</w:t>
            </w:r>
          </w:p>
        </w:tc>
        <w:tc>
          <w:tcPr>
            <w:tcW w:w="715" w:type="pct"/>
            <w:tcBorders>
              <w:top w:val="nil"/>
              <w:left w:val="nil"/>
              <w:bottom w:val="single" w:sz="4" w:space="0" w:color="auto"/>
              <w:right w:val="single" w:sz="4" w:space="0" w:color="auto"/>
            </w:tcBorders>
            <w:shd w:val="clear" w:color="auto" w:fill="auto"/>
            <w:vAlign w:val="center"/>
            <w:hideMark/>
          </w:tcPr>
          <w:p w14:paraId="34382C15" w14:textId="55E51EEA"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r>
              <w:rPr>
                <w:rFonts w:ascii="Arial Narrow" w:hAnsi="Arial Narrow" w:cs="Arial"/>
                <w:color w:val="000000"/>
                <w:sz w:val="18"/>
                <w:szCs w:val="18"/>
              </w:rPr>
              <w:t>-</w:t>
            </w:r>
          </w:p>
        </w:tc>
        <w:tc>
          <w:tcPr>
            <w:tcW w:w="617" w:type="pct"/>
            <w:tcBorders>
              <w:top w:val="nil"/>
              <w:left w:val="nil"/>
              <w:bottom w:val="single" w:sz="4" w:space="0" w:color="auto"/>
              <w:right w:val="single" w:sz="4" w:space="0" w:color="auto"/>
            </w:tcBorders>
            <w:shd w:val="clear" w:color="auto" w:fill="auto"/>
            <w:vAlign w:val="center"/>
            <w:hideMark/>
          </w:tcPr>
          <w:p w14:paraId="69FFEB0E" w14:textId="67180445"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9,045</w:t>
            </w:r>
          </w:p>
        </w:tc>
        <w:tc>
          <w:tcPr>
            <w:tcW w:w="621" w:type="pct"/>
            <w:tcBorders>
              <w:top w:val="nil"/>
              <w:left w:val="nil"/>
              <w:bottom w:val="single" w:sz="4" w:space="0" w:color="auto"/>
              <w:right w:val="single" w:sz="4" w:space="0" w:color="auto"/>
            </w:tcBorders>
            <w:shd w:val="clear" w:color="auto" w:fill="auto"/>
            <w:vAlign w:val="center"/>
            <w:hideMark/>
          </w:tcPr>
          <w:p w14:paraId="19E97897" w14:textId="101D40D5"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8,503,025.00</w:t>
            </w:r>
          </w:p>
        </w:tc>
        <w:tc>
          <w:tcPr>
            <w:tcW w:w="666" w:type="pct"/>
            <w:tcBorders>
              <w:top w:val="nil"/>
              <w:left w:val="nil"/>
              <w:bottom w:val="single" w:sz="4" w:space="0" w:color="auto"/>
              <w:right w:val="single" w:sz="4" w:space="0" w:color="auto"/>
            </w:tcBorders>
            <w:shd w:val="clear" w:color="auto" w:fill="auto"/>
            <w:vAlign w:val="center"/>
            <w:hideMark/>
          </w:tcPr>
          <w:p w14:paraId="2CC4000A" w14:textId="1811549D"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3,464,728.60</w:t>
            </w:r>
          </w:p>
        </w:tc>
        <w:tc>
          <w:tcPr>
            <w:tcW w:w="667" w:type="pct"/>
            <w:tcBorders>
              <w:top w:val="nil"/>
              <w:left w:val="nil"/>
              <w:bottom w:val="single" w:sz="4" w:space="0" w:color="auto"/>
              <w:right w:val="single" w:sz="4" w:space="0" w:color="auto"/>
            </w:tcBorders>
            <w:shd w:val="clear" w:color="auto" w:fill="auto"/>
            <w:vAlign w:val="center"/>
            <w:hideMark/>
          </w:tcPr>
          <w:p w14:paraId="76424889" w14:textId="370E1C09"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6,350,620.00</w:t>
            </w:r>
          </w:p>
        </w:tc>
        <w:tc>
          <w:tcPr>
            <w:tcW w:w="952" w:type="pct"/>
            <w:tcBorders>
              <w:top w:val="nil"/>
              <w:left w:val="nil"/>
              <w:bottom w:val="single" w:sz="4" w:space="0" w:color="auto"/>
              <w:right w:val="single" w:sz="4" w:space="0" w:color="auto"/>
            </w:tcBorders>
            <w:shd w:val="clear" w:color="auto" w:fill="auto"/>
            <w:vAlign w:val="center"/>
            <w:hideMark/>
          </w:tcPr>
          <w:p w14:paraId="67E5A5DB" w14:textId="11E219FD"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8,318,373.60</w:t>
            </w:r>
          </w:p>
        </w:tc>
      </w:tr>
      <w:tr w:rsidR="00FC5FCA" w:rsidRPr="00FC5FCA" w14:paraId="1ADB084C"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7CBBB523"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I</w:t>
            </w:r>
          </w:p>
        </w:tc>
        <w:tc>
          <w:tcPr>
            <w:tcW w:w="715" w:type="pct"/>
            <w:tcBorders>
              <w:top w:val="nil"/>
              <w:left w:val="nil"/>
              <w:bottom w:val="single" w:sz="4" w:space="0" w:color="auto"/>
              <w:right w:val="single" w:sz="4" w:space="0" w:color="auto"/>
            </w:tcBorders>
            <w:shd w:val="clear" w:color="auto" w:fill="auto"/>
            <w:vAlign w:val="center"/>
            <w:hideMark/>
          </w:tcPr>
          <w:p w14:paraId="4820E83D" w14:textId="1D209924"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000,000.00</w:t>
            </w:r>
          </w:p>
        </w:tc>
        <w:tc>
          <w:tcPr>
            <w:tcW w:w="617" w:type="pct"/>
            <w:tcBorders>
              <w:top w:val="nil"/>
              <w:left w:val="nil"/>
              <w:bottom w:val="single" w:sz="4" w:space="0" w:color="auto"/>
              <w:right w:val="single" w:sz="4" w:space="0" w:color="auto"/>
            </w:tcBorders>
            <w:shd w:val="clear" w:color="auto" w:fill="auto"/>
            <w:vAlign w:val="center"/>
            <w:hideMark/>
          </w:tcPr>
          <w:p w14:paraId="317A54FC" w14:textId="3813E3C6"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1,694</w:t>
            </w:r>
          </w:p>
        </w:tc>
        <w:tc>
          <w:tcPr>
            <w:tcW w:w="621" w:type="pct"/>
            <w:tcBorders>
              <w:top w:val="nil"/>
              <w:left w:val="nil"/>
              <w:bottom w:val="single" w:sz="4" w:space="0" w:color="auto"/>
              <w:right w:val="single" w:sz="4" w:space="0" w:color="auto"/>
            </w:tcBorders>
            <w:shd w:val="clear" w:color="auto" w:fill="auto"/>
            <w:vAlign w:val="center"/>
            <w:hideMark/>
          </w:tcPr>
          <w:p w14:paraId="3D1B25CF" w14:textId="5C4FA615"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5,931,256.44</w:t>
            </w:r>
          </w:p>
        </w:tc>
        <w:tc>
          <w:tcPr>
            <w:tcW w:w="666" w:type="pct"/>
            <w:tcBorders>
              <w:top w:val="nil"/>
              <w:left w:val="nil"/>
              <w:bottom w:val="single" w:sz="4" w:space="0" w:color="auto"/>
              <w:right w:val="single" w:sz="4" w:space="0" w:color="auto"/>
            </w:tcBorders>
            <w:shd w:val="clear" w:color="auto" w:fill="auto"/>
            <w:vAlign w:val="center"/>
            <w:hideMark/>
          </w:tcPr>
          <w:p w14:paraId="55863D01" w14:textId="73E52EFC"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655,750.00</w:t>
            </w:r>
          </w:p>
        </w:tc>
        <w:tc>
          <w:tcPr>
            <w:tcW w:w="667" w:type="pct"/>
            <w:tcBorders>
              <w:top w:val="nil"/>
              <w:left w:val="nil"/>
              <w:bottom w:val="single" w:sz="4" w:space="0" w:color="auto"/>
              <w:right w:val="single" w:sz="4" w:space="0" w:color="auto"/>
            </w:tcBorders>
            <w:shd w:val="clear" w:color="auto" w:fill="auto"/>
            <w:vAlign w:val="center"/>
            <w:hideMark/>
          </w:tcPr>
          <w:p w14:paraId="19DF4228" w14:textId="0779A343"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7,133,342.29</w:t>
            </w:r>
          </w:p>
        </w:tc>
        <w:tc>
          <w:tcPr>
            <w:tcW w:w="952" w:type="pct"/>
            <w:tcBorders>
              <w:top w:val="nil"/>
              <w:left w:val="nil"/>
              <w:bottom w:val="single" w:sz="4" w:space="0" w:color="auto"/>
              <w:right w:val="single" w:sz="4" w:space="0" w:color="auto"/>
            </w:tcBorders>
            <w:shd w:val="clear" w:color="auto" w:fill="auto"/>
            <w:vAlign w:val="center"/>
            <w:hideMark/>
          </w:tcPr>
          <w:p w14:paraId="24F9B680" w14:textId="1BC4E28E"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9,720,348.73</w:t>
            </w:r>
          </w:p>
        </w:tc>
      </w:tr>
      <w:tr w:rsidR="00FC5FCA" w:rsidRPr="00FC5FCA" w14:paraId="5C38BE19"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5FD9FD23"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II</w:t>
            </w:r>
          </w:p>
        </w:tc>
        <w:tc>
          <w:tcPr>
            <w:tcW w:w="715" w:type="pct"/>
            <w:tcBorders>
              <w:top w:val="nil"/>
              <w:left w:val="nil"/>
              <w:bottom w:val="single" w:sz="4" w:space="0" w:color="auto"/>
              <w:right w:val="single" w:sz="4" w:space="0" w:color="auto"/>
            </w:tcBorders>
            <w:shd w:val="clear" w:color="auto" w:fill="auto"/>
            <w:vAlign w:val="center"/>
            <w:hideMark/>
          </w:tcPr>
          <w:p w14:paraId="48D10407" w14:textId="4CB08397"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000,000.00</w:t>
            </w:r>
          </w:p>
        </w:tc>
        <w:tc>
          <w:tcPr>
            <w:tcW w:w="617" w:type="pct"/>
            <w:tcBorders>
              <w:top w:val="nil"/>
              <w:left w:val="nil"/>
              <w:bottom w:val="single" w:sz="4" w:space="0" w:color="auto"/>
              <w:right w:val="single" w:sz="4" w:space="0" w:color="auto"/>
            </w:tcBorders>
            <w:shd w:val="clear" w:color="auto" w:fill="auto"/>
            <w:vAlign w:val="center"/>
            <w:hideMark/>
          </w:tcPr>
          <w:p w14:paraId="159451FE" w14:textId="7FC527B6"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5,783</w:t>
            </w:r>
          </w:p>
        </w:tc>
        <w:tc>
          <w:tcPr>
            <w:tcW w:w="621" w:type="pct"/>
            <w:tcBorders>
              <w:top w:val="nil"/>
              <w:left w:val="nil"/>
              <w:bottom w:val="single" w:sz="4" w:space="0" w:color="auto"/>
              <w:right w:val="single" w:sz="4" w:space="0" w:color="auto"/>
            </w:tcBorders>
            <w:shd w:val="clear" w:color="auto" w:fill="auto"/>
            <w:vAlign w:val="center"/>
            <w:hideMark/>
          </w:tcPr>
          <w:p w14:paraId="761A41C1" w14:textId="6B9869D4"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7,907,027.06</w:t>
            </w:r>
          </w:p>
        </w:tc>
        <w:tc>
          <w:tcPr>
            <w:tcW w:w="666" w:type="pct"/>
            <w:tcBorders>
              <w:top w:val="nil"/>
              <w:left w:val="nil"/>
              <w:bottom w:val="single" w:sz="4" w:space="0" w:color="auto"/>
              <w:right w:val="single" w:sz="4" w:space="0" w:color="auto"/>
            </w:tcBorders>
            <w:shd w:val="clear" w:color="auto" w:fill="auto"/>
            <w:vAlign w:val="center"/>
            <w:hideMark/>
          </w:tcPr>
          <w:p w14:paraId="68598A10" w14:textId="726DCA10"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174,477.11</w:t>
            </w:r>
          </w:p>
        </w:tc>
        <w:tc>
          <w:tcPr>
            <w:tcW w:w="667" w:type="pct"/>
            <w:tcBorders>
              <w:top w:val="nil"/>
              <w:left w:val="nil"/>
              <w:bottom w:val="single" w:sz="4" w:space="0" w:color="auto"/>
              <w:right w:val="single" w:sz="4" w:space="0" w:color="auto"/>
            </w:tcBorders>
            <w:shd w:val="clear" w:color="auto" w:fill="auto"/>
            <w:vAlign w:val="center"/>
            <w:hideMark/>
          </w:tcPr>
          <w:p w14:paraId="4E1278E1" w14:textId="5298505F"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9,623,584.45</w:t>
            </w:r>
          </w:p>
        </w:tc>
        <w:tc>
          <w:tcPr>
            <w:tcW w:w="952" w:type="pct"/>
            <w:tcBorders>
              <w:top w:val="nil"/>
              <w:left w:val="nil"/>
              <w:bottom w:val="single" w:sz="4" w:space="0" w:color="auto"/>
              <w:right w:val="single" w:sz="4" w:space="0" w:color="auto"/>
            </w:tcBorders>
            <w:shd w:val="clear" w:color="auto" w:fill="auto"/>
            <w:vAlign w:val="center"/>
            <w:hideMark/>
          </w:tcPr>
          <w:p w14:paraId="35B42D40" w14:textId="78DE79B4"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2,705,088.62</w:t>
            </w:r>
          </w:p>
        </w:tc>
      </w:tr>
      <w:tr w:rsidR="00FC5FCA" w:rsidRPr="00FC5FCA" w14:paraId="2934A53D"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7E1BAB9"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III</w:t>
            </w:r>
          </w:p>
        </w:tc>
        <w:tc>
          <w:tcPr>
            <w:tcW w:w="715" w:type="pct"/>
            <w:tcBorders>
              <w:top w:val="nil"/>
              <w:left w:val="nil"/>
              <w:bottom w:val="single" w:sz="4" w:space="0" w:color="auto"/>
              <w:right w:val="single" w:sz="4" w:space="0" w:color="auto"/>
            </w:tcBorders>
            <w:shd w:val="clear" w:color="auto" w:fill="auto"/>
            <w:vAlign w:val="center"/>
            <w:hideMark/>
          </w:tcPr>
          <w:p w14:paraId="79C5056C" w14:textId="55C641C6"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000,908.30</w:t>
            </w:r>
          </w:p>
        </w:tc>
        <w:tc>
          <w:tcPr>
            <w:tcW w:w="617" w:type="pct"/>
            <w:tcBorders>
              <w:top w:val="nil"/>
              <w:left w:val="nil"/>
              <w:bottom w:val="single" w:sz="4" w:space="0" w:color="auto"/>
              <w:right w:val="single" w:sz="4" w:space="0" w:color="auto"/>
            </w:tcBorders>
            <w:shd w:val="clear" w:color="auto" w:fill="auto"/>
            <w:vAlign w:val="center"/>
            <w:hideMark/>
          </w:tcPr>
          <w:p w14:paraId="166E059C" w14:textId="003A0325"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4,722</w:t>
            </w:r>
          </w:p>
        </w:tc>
        <w:tc>
          <w:tcPr>
            <w:tcW w:w="621" w:type="pct"/>
            <w:tcBorders>
              <w:top w:val="nil"/>
              <w:left w:val="nil"/>
              <w:bottom w:val="single" w:sz="4" w:space="0" w:color="auto"/>
              <w:right w:val="single" w:sz="4" w:space="0" w:color="auto"/>
            </w:tcBorders>
            <w:shd w:val="clear" w:color="auto" w:fill="auto"/>
            <w:vAlign w:val="center"/>
            <w:hideMark/>
          </w:tcPr>
          <w:p w14:paraId="15D9F170" w14:textId="6662F78C"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73,340.42</w:t>
            </w:r>
          </w:p>
        </w:tc>
        <w:tc>
          <w:tcPr>
            <w:tcW w:w="666" w:type="pct"/>
            <w:tcBorders>
              <w:top w:val="nil"/>
              <w:left w:val="nil"/>
              <w:bottom w:val="single" w:sz="4" w:space="0" w:color="auto"/>
              <w:right w:val="single" w:sz="4" w:space="0" w:color="auto"/>
            </w:tcBorders>
            <w:shd w:val="clear" w:color="auto" w:fill="auto"/>
            <w:vAlign w:val="center"/>
            <w:hideMark/>
          </w:tcPr>
          <w:p w14:paraId="65101F44" w14:textId="3EBB355B"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839,953.86</w:t>
            </w:r>
          </w:p>
        </w:tc>
        <w:tc>
          <w:tcPr>
            <w:tcW w:w="667" w:type="pct"/>
            <w:tcBorders>
              <w:top w:val="nil"/>
              <w:left w:val="nil"/>
              <w:bottom w:val="single" w:sz="4" w:space="0" w:color="auto"/>
              <w:right w:val="single" w:sz="4" w:space="0" w:color="auto"/>
            </w:tcBorders>
            <w:shd w:val="clear" w:color="auto" w:fill="auto"/>
            <w:vAlign w:val="center"/>
            <w:hideMark/>
          </w:tcPr>
          <w:p w14:paraId="368C5BC8" w14:textId="63A779FC"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5,962,362.00</w:t>
            </w:r>
          </w:p>
        </w:tc>
        <w:tc>
          <w:tcPr>
            <w:tcW w:w="952" w:type="pct"/>
            <w:tcBorders>
              <w:top w:val="nil"/>
              <w:left w:val="nil"/>
              <w:bottom w:val="single" w:sz="4" w:space="0" w:color="auto"/>
              <w:right w:val="single" w:sz="4" w:space="0" w:color="auto"/>
            </w:tcBorders>
            <w:shd w:val="clear" w:color="auto" w:fill="auto"/>
            <w:vAlign w:val="center"/>
            <w:hideMark/>
          </w:tcPr>
          <w:p w14:paraId="41A9C699" w14:textId="2C1DD4EE"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3,176,564.58</w:t>
            </w:r>
          </w:p>
        </w:tc>
      </w:tr>
      <w:tr w:rsidR="00FC5FCA" w:rsidRPr="00FC5FCA" w14:paraId="696E1903"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63B3DDD7"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CALABARZON</w:t>
            </w:r>
          </w:p>
        </w:tc>
        <w:tc>
          <w:tcPr>
            <w:tcW w:w="715" w:type="pct"/>
            <w:tcBorders>
              <w:top w:val="nil"/>
              <w:left w:val="nil"/>
              <w:bottom w:val="single" w:sz="4" w:space="0" w:color="auto"/>
              <w:right w:val="single" w:sz="4" w:space="0" w:color="auto"/>
            </w:tcBorders>
            <w:shd w:val="clear" w:color="auto" w:fill="auto"/>
            <w:vAlign w:val="center"/>
            <w:hideMark/>
          </w:tcPr>
          <w:p w14:paraId="0652624B" w14:textId="7F4EFC8B"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000,000.00</w:t>
            </w:r>
          </w:p>
        </w:tc>
        <w:tc>
          <w:tcPr>
            <w:tcW w:w="617" w:type="pct"/>
            <w:tcBorders>
              <w:top w:val="nil"/>
              <w:left w:val="nil"/>
              <w:bottom w:val="single" w:sz="4" w:space="0" w:color="auto"/>
              <w:right w:val="single" w:sz="4" w:space="0" w:color="auto"/>
            </w:tcBorders>
            <w:shd w:val="clear" w:color="auto" w:fill="auto"/>
            <w:vAlign w:val="center"/>
            <w:hideMark/>
          </w:tcPr>
          <w:p w14:paraId="21917AEA" w14:textId="466F33F6"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4,072</w:t>
            </w:r>
          </w:p>
        </w:tc>
        <w:tc>
          <w:tcPr>
            <w:tcW w:w="621" w:type="pct"/>
            <w:tcBorders>
              <w:top w:val="nil"/>
              <w:left w:val="nil"/>
              <w:bottom w:val="single" w:sz="4" w:space="0" w:color="auto"/>
              <w:right w:val="single" w:sz="4" w:space="0" w:color="auto"/>
            </w:tcBorders>
            <w:shd w:val="clear" w:color="auto" w:fill="auto"/>
            <w:vAlign w:val="center"/>
            <w:hideMark/>
          </w:tcPr>
          <w:p w14:paraId="6525282A" w14:textId="51721B59"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905,591.00</w:t>
            </w:r>
          </w:p>
        </w:tc>
        <w:tc>
          <w:tcPr>
            <w:tcW w:w="666" w:type="pct"/>
            <w:tcBorders>
              <w:top w:val="nil"/>
              <w:left w:val="nil"/>
              <w:bottom w:val="single" w:sz="4" w:space="0" w:color="auto"/>
              <w:right w:val="single" w:sz="4" w:space="0" w:color="auto"/>
            </w:tcBorders>
            <w:shd w:val="clear" w:color="auto" w:fill="auto"/>
            <w:vAlign w:val="center"/>
            <w:hideMark/>
          </w:tcPr>
          <w:p w14:paraId="5D82C632" w14:textId="2A90BFED"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6,936,879.00</w:t>
            </w:r>
          </w:p>
        </w:tc>
        <w:tc>
          <w:tcPr>
            <w:tcW w:w="667" w:type="pct"/>
            <w:tcBorders>
              <w:top w:val="nil"/>
              <w:left w:val="nil"/>
              <w:bottom w:val="single" w:sz="4" w:space="0" w:color="auto"/>
              <w:right w:val="single" w:sz="4" w:space="0" w:color="auto"/>
            </w:tcBorders>
            <w:shd w:val="clear" w:color="auto" w:fill="auto"/>
            <w:vAlign w:val="center"/>
            <w:hideMark/>
          </w:tcPr>
          <w:p w14:paraId="7CFA5E6D" w14:textId="7330E93F"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980,373.37</w:t>
            </w:r>
          </w:p>
        </w:tc>
        <w:tc>
          <w:tcPr>
            <w:tcW w:w="952" w:type="pct"/>
            <w:tcBorders>
              <w:top w:val="nil"/>
              <w:left w:val="nil"/>
              <w:bottom w:val="single" w:sz="4" w:space="0" w:color="auto"/>
              <w:right w:val="single" w:sz="4" w:space="0" w:color="auto"/>
            </w:tcBorders>
            <w:shd w:val="clear" w:color="auto" w:fill="auto"/>
            <w:vAlign w:val="center"/>
            <w:hideMark/>
          </w:tcPr>
          <w:p w14:paraId="2C057BE0" w14:textId="27728FD5"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5,822,843.37</w:t>
            </w:r>
          </w:p>
        </w:tc>
      </w:tr>
      <w:tr w:rsidR="00FC5FCA" w:rsidRPr="00FC5FCA" w14:paraId="62B84C3F"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3FC283B9"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MIMAROPA</w:t>
            </w:r>
          </w:p>
        </w:tc>
        <w:tc>
          <w:tcPr>
            <w:tcW w:w="715" w:type="pct"/>
            <w:tcBorders>
              <w:top w:val="nil"/>
              <w:left w:val="nil"/>
              <w:bottom w:val="single" w:sz="4" w:space="0" w:color="auto"/>
              <w:right w:val="single" w:sz="4" w:space="0" w:color="auto"/>
            </w:tcBorders>
            <w:shd w:val="clear" w:color="auto" w:fill="auto"/>
            <w:vAlign w:val="center"/>
            <w:hideMark/>
          </w:tcPr>
          <w:p w14:paraId="24441ECF" w14:textId="58EBDE41"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967,396.58</w:t>
            </w:r>
          </w:p>
        </w:tc>
        <w:tc>
          <w:tcPr>
            <w:tcW w:w="617" w:type="pct"/>
            <w:tcBorders>
              <w:top w:val="nil"/>
              <w:left w:val="nil"/>
              <w:bottom w:val="single" w:sz="4" w:space="0" w:color="auto"/>
              <w:right w:val="single" w:sz="4" w:space="0" w:color="auto"/>
            </w:tcBorders>
            <w:shd w:val="clear" w:color="auto" w:fill="auto"/>
            <w:vAlign w:val="center"/>
            <w:hideMark/>
          </w:tcPr>
          <w:p w14:paraId="645EB36E" w14:textId="632A98EE"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0,482</w:t>
            </w:r>
          </w:p>
        </w:tc>
        <w:tc>
          <w:tcPr>
            <w:tcW w:w="621" w:type="pct"/>
            <w:tcBorders>
              <w:top w:val="nil"/>
              <w:left w:val="nil"/>
              <w:bottom w:val="single" w:sz="4" w:space="0" w:color="auto"/>
              <w:right w:val="single" w:sz="4" w:space="0" w:color="auto"/>
            </w:tcBorders>
            <w:shd w:val="clear" w:color="auto" w:fill="auto"/>
            <w:vAlign w:val="center"/>
            <w:hideMark/>
          </w:tcPr>
          <w:p w14:paraId="201660B3" w14:textId="6A6074F2"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9,216,900.00</w:t>
            </w:r>
          </w:p>
        </w:tc>
        <w:tc>
          <w:tcPr>
            <w:tcW w:w="666" w:type="pct"/>
            <w:tcBorders>
              <w:top w:val="nil"/>
              <w:left w:val="nil"/>
              <w:bottom w:val="single" w:sz="4" w:space="0" w:color="auto"/>
              <w:right w:val="single" w:sz="4" w:space="0" w:color="auto"/>
            </w:tcBorders>
            <w:shd w:val="clear" w:color="auto" w:fill="auto"/>
            <w:vAlign w:val="center"/>
            <w:hideMark/>
          </w:tcPr>
          <w:p w14:paraId="15886F6C" w14:textId="12C1A055"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061,634.00</w:t>
            </w:r>
          </w:p>
        </w:tc>
        <w:tc>
          <w:tcPr>
            <w:tcW w:w="667" w:type="pct"/>
            <w:tcBorders>
              <w:top w:val="nil"/>
              <w:left w:val="nil"/>
              <w:bottom w:val="single" w:sz="4" w:space="0" w:color="auto"/>
              <w:right w:val="single" w:sz="4" w:space="0" w:color="auto"/>
            </w:tcBorders>
            <w:shd w:val="clear" w:color="auto" w:fill="auto"/>
            <w:vAlign w:val="center"/>
            <w:hideMark/>
          </w:tcPr>
          <w:p w14:paraId="2E274526" w14:textId="499CE805"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5,879,212.90</w:t>
            </w:r>
          </w:p>
        </w:tc>
        <w:tc>
          <w:tcPr>
            <w:tcW w:w="952" w:type="pct"/>
            <w:tcBorders>
              <w:top w:val="nil"/>
              <w:left w:val="nil"/>
              <w:bottom w:val="single" w:sz="4" w:space="0" w:color="auto"/>
              <w:right w:val="single" w:sz="4" w:space="0" w:color="auto"/>
            </w:tcBorders>
            <w:shd w:val="clear" w:color="auto" w:fill="auto"/>
            <w:vAlign w:val="center"/>
            <w:hideMark/>
          </w:tcPr>
          <w:p w14:paraId="33947E26" w14:textId="3015B265"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1,125,143.48</w:t>
            </w:r>
          </w:p>
        </w:tc>
      </w:tr>
      <w:tr w:rsidR="00FC5FCA" w:rsidRPr="00FC5FCA" w14:paraId="0C15B3C1"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535201ED"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V</w:t>
            </w:r>
          </w:p>
        </w:tc>
        <w:tc>
          <w:tcPr>
            <w:tcW w:w="715" w:type="pct"/>
            <w:tcBorders>
              <w:top w:val="nil"/>
              <w:left w:val="nil"/>
              <w:bottom w:val="single" w:sz="4" w:space="0" w:color="auto"/>
              <w:right w:val="single" w:sz="4" w:space="0" w:color="auto"/>
            </w:tcBorders>
            <w:shd w:val="clear" w:color="auto" w:fill="auto"/>
            <w:vAlign w:val="center"/>
            <w:hideMark/>
          </w:tcPr>
          <w:p w14:paraId="0C20B04D" w14:textId="2ADC727B"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000,750.00</w:t>
            </w:r>
          </w:p>
        </w:tc>
        <w:tc>
          <w:tcPr>
            <w:tcW w:w="617" w:type="pct"/>
            <w:tcBorders>
              <w:top w:val="nil"/>
              <w:left w:val="nil"/>
              <w:bottom w:val="single" w:sz="4" w:space="0" w:color="auto"/>
              <w:right w:val="single" w:sz="4" w:space="0" w:color="auto"/>
            </w:tcBorders>
            <w:shd w:val="clear" w:color="auto" w:fill="auto"/>
            <w:vAlign w:val="center"/>
            <w:hideMark/>
          </w:tcPr>
          <w:p w14:paraId="5D182D39" w14:textId="0F900ECE"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7,545</w:t>
            </w:r>
          </w:p>
        </w:tc>
        <w:tc>
          <w:tcPr>
            <w:tcW w:w="621" w:type="pct"/>
            <w:tcBorders>
              <w:top w:val="nil"/>
              <w:left w:val="nil"/>
              <w:bottom w:val="single" w:sz="4" w:space="0" w:color="auto"/>
              <w:right w:val="single" w:sz="4" w:space="0" w:color="auto"/>
            </w:tcBorders>
            <w:shd w:val="clear" w:color="auto" w:fill="auto"/>
            <w:vAlign w:val="center"/>
            <w:hideMark/>
          </w:tcPr>
          <w:p w14:paraId="038BC6D7" w14:textId="744F2AA6"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7,226,828.73</w:t>
            </w:r>
          </w:p>
        </w:tc>
        <w:tc>
          <w:tcPr>
            <w:tcW w:w="666" w:type="pct"/>
            <w:tcBorders>
              <w:top w:val="nil"/>
              <w:left w:val="nil"/>
              <w:bottom w:val="single" w:sz="4" w:space="0" w:color="auto"/>
              <w:right w:val="single" w:sz="4" w:space="0" w:color="auto"/>
            </w:tcBorders>
            <w:shd w:val="clear" w:color="auto" w:fill="auto"/>
            <w:vAlign w:val="center"/>
            <w:hideMark/>
          </w:tcPr>
          <w:p w14:paraId="2457E57F" w14:textId="2E9AC603"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4,605,945.95</w:t>
            </w:r>
          </w:p>
        </w:tc>
        <w:tc>
          <w:tcPr>
            <w:tcW w:w="667" w:type="pct"/>
            <w:tcBorders>
              <w:top w:val="nil"/>
              <w:left w:val="nil"/>
              <w:bottom w:val="single" w:sz="4" w:space="0" w:color="auto"/>
              <w:right w:val="single" w:sz="4" w:space="0" w:color="auto"/>
            </w:tcBorders>
            <w:shd w:val="clear" w:color="auto" w:fill="auto"/>
            <w:vAlign w:val="center"/>
            <w:hideMark/>
          </w:tcPr>
          <w:p w14:paraId="5B0C063D" w14:textId="7DB8B15D"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3,458,279.90</w:t>
            </w:r>
          </w:p>
        </w:tc>
        <w:tc>
          <w:tcPr>
            <w:tcW w:w="952" w:type="pct"/>
            <w:tcBorders>
              <w:top w:val="nil"/>
              <w:left w:val="nil"/>
              <w:bottom w:val="single" w:sz="4" w:space="0" w:color="auto"/>
              <w:right w:val="single" w:sz="4" w:space="0" w:color="auto"/>
            </w:tcBorders>
            <w:shd w:val="clear" w:color="auto" w:fill="auto"/>
            <w:vAlign w:val="center"/>
            <w:hideMark/>
          </w:tcPr>
          <w:p w14:paraId="77582879" w14:textId="11459443"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8,291,804.58</w:t>
            </w:r>
          </w:p>
        </w:tc>
      </w:tr>
      <w:tr w:rsidR="00FC5FCA" w:rsidRPr="00FC5FCA" w14:paraId="6800F341"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379DA817"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VI</w:t>
            </w:r>
          </w:p>
        </w:tc>
        <w:tc>
          <w:tcPr>
            <w:tcW w:w="715" w:type="pct"/>
            <w:tcBorders>
              <w:top w:val="nil"/>
              <w:left w:val="nil"/>
              <w:bottom w:val="single" w:sz="4" w:space="0" w:color="auto"/>
              <w:right w:val="single" w:sz="4" w:space="0" w:color="auto"/>
            </w:tcBorders>
            <w:shd w:val="clear" w:color="auto" w:fill="auto"/>
            <w:vAlign w:val="center"/>
            <w:hideMark/>
          </w:tcPr>
          <w:p w14:paraId="36463DF1" w14:textId="2BA72901"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000,000.07</w:t>
            </w:r>
          </w:p>
        </w:tc>
        <w:tc>
          <w:tcPr>
            <w:tcW w:w="617" w:type="pct"/>
            <w:tcBorders>
              <w:top w:val="nil"/>
              <w:left w:val="nil"/>
              <w:bottom w:val="single" w:sz="4" w:space="0" w:color="auto"/>
              <w:right w:val="single" w:sz="4" w:space="0" w:color="auto"/>
            </w:tcBorders>
            <w:shd w:val="clear" w:color="auto" w:fill="auto"/>
            <w:vAlign w:val="center"/>
            <w:hideMark/>
          </w:tcPr>
          <w:p w14:paraId="3FC31A3F" w14:textId="2326AF81"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1,168</w:t>
            </w:r>
          </w:p>
        </w:tc>
        <w:tc>
          <w:tcPr>
            <w:tcW w:w="621" w:type="pct"/>
            <w:tcBorders>
              <w:top w:val="nil"/>
              <w:left w:val="nil"/>
              <w:bottom w:val="single" w:sz="4" w:space="0" w:color="auto"/>
              <w:right w:val="single" w:sz="4" w:space="0" w:color="auto"/>
            </w:tcBorders>
            <w:shd w:val="clear" w:color="auto" w:fill="auto"/>
            <w:vAlign w:val="center"/>
            <w:hideMark/>
          </w:tcPr>
          <w:p w14:paraId="3AD2B89B" w14:textId="73F1A292"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3,757,961.66</w:t>
            </w:r>
          </w:p>
        </w:tc>
        <w:tc>
          <w:tcPr>
            <w:tcW w:w="666" w:type="pct"/>
            <w:tcBorders>
              <w:top w:val="nil"/>
              <w:left w:val="nil"/>
              <w:bottom w:val="single" w:sz="4" w:space="0" w:color="auto"/>
              <w:right w:val="single" w:sz="4" w:space="0" w:color="auto"/>
            </w:tcBorders>
            <w:shd w:val="clear" w:color="auto" w:fill="auto"/>
            <w:vAlign w:val="center"/>
            <w:hideMark/>
          </w:tcPr>
          <w:p w14:paraId="4100E45B" w14:textId="6F886A8C"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7,471,243.66</w:t>
            </w:r>
          </w:p>
        </w:tc>
        <w:tc>
          <w:tcPr>
            <w:tcW w:w="667" w:type="pct"/>
            <w:tcBorders>
              <w:top w:val="nil"/>
              <w:left w:val="nil"/>
              <w:bottom w:val="single" w:sz="4" w:space="0" w:color="auto"/>
              <w:right w:val="single" w:sz="4" w:space="0" w:color="auto"/>
            </w:tcBorders>
            <w:shd w:val="clear" w:color="auto" w:fill="auto"/>
            <w:vAlign w:val="center"/>
            <w:hideMark/>
          </w:tcPr>
          <w:p w14:paraId="5A454CED" w14:textId="5CDEE4F9"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3,104,605.69</w:t>
            </w:r>
          </w:p>
        </w:tc>
        <w:tc>
          <w:tcPr>
            <w:tcW w:w="952" w:type="pct"/>
            <w:tcBorders>
              <w:top w:val="nil"/>
              <w:left w:val="nil"/>
              <w:bottom w:val="single" w:sz="4" w:space="0" w:color="auto"/>
              <w:right w:val="single" w:sz="4" w:space="0" w:color="auto"/>
            </w:tcBorders>
            <w:shd w:val="clear" w:color="auto" w:fill="auto"/>
            <w:vAlign w:val="center"/>
            <w:hideMark/>
          </w:tcPr>
          <w:p w14:paraId="2FA50015" w14:textId="06F8F7B8"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67,333,811.08</w:t>
            </w:r>
          </w:p>
        </w:tc>
      </w:tr>
      <w:tr w:rsidR="00FC5FCA" w:rsidRPr="00FC5FCA" w14:paraId="0A6B3538"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780E559"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VII</w:t>
            </w:r>
          </w:p>
        </w:tc>
        <w:tc>
          <w:tcPr>
            <w:tcW w:w="715" w:type="pct"/>
            <w:tcBorders>
              <w:top w:val="nil"/>
              <w:left w:val="nil"/>
              <w:bottom w:val="single" w:sz="4" w:space="0" w:color="auto"/>
              <w:right w:val="single" w:sz="4" w:space="0" w:color="auto"/>
            </w:tcBorders>
            <w:shd w:val="clear" w:color="auto" w:fill="auto"/>
            <w:vAlign w:val="center"/>
            <w:hideMark/>
          </w:tcPr>
          <w:p w14:paraId="76EB4DE9" w14:textId="06889AB8"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77,030.00</w:t>
            </w:r>
          </w:p>
        </w:tc>
        <w:tc>
          <w:tcPr>
            <w:tcW w:w="617" w:type="pct"/>
            <w:tcBorders>
              <w:top w:val="nil"/>
              <w:left w:val="nil"/>
              <w:bottom w:val="single" w:sz="4" w:space="0" w:color="auto"/>
              <w:right w:val="single" w:sz="4" w:space="0" w:color="auto"/>
            </w:tcBorders>
            <w:shd w:val="clear" w:color="auto" w:fill="auto"/>
            <w:vAlign w:val="center"/>
            <w:hideMark/>
          </w:tcPr>
          <w:p w14:paraId="3C18E7E5" w14:textId="55AF60D6"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3,563</w:t>
            </w:r>
          </w:p>
        </w:tc>
        <w:tc>
          <w:tcPr>
            <w:tcW w:w="621" w:type="pct"/>
            <w:tcBorders>
              <w:top w:val="nil"/>
              <w:left w:val="nil"/>
              <w:bottom w:val="single" w:sz="4" w:space="0" w:color="auto"/>
              <w:right w:val="single" w:sz="4" w:space="0" w:color="auto"/>
            </w:tcBorders>
            <w:shd w:val="clear" w:color="auto" w:fill="auto"/>
            <w:vAlign w:val="center"/>
            <w:hideMark/>
          </w:tcPr>
          <w:p w14:paraId="22850699" w14:textId="08E58267"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5,899,905.00</w:t>
            </w:r>
          </w:p>
        </w:tc>
        <w:tc>
          <w:tcPr>
            <w:tcW w:w="666" w:type="pct"/>
            <w:tcBorders>
              <w:top w:val="nil"/>
              <w:left w:val="nil"/>
              <w:bottom w:val="single" w:sz="4" w:space="0" w:color="auto"/>
              <w:right w:val="single" w:sz="4" w:space="0" w:color="auto"/>
            </w:tcBorders>
            <w:shd w:val="clear" w:color="auto" w:fill="auto"/>
            <w:vAlign w:val="center"/>
            <w:hideMark/>
          </w:tcPr>
          <w:p w14:paraId="645ADD38" w14:textId="0F01F373"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4,441,690.54</w:t>
            </w:r>
          </w:p>
        </w:tc>
        <w:tc>
          <w:tcPr>
            <w:tcW w:w="667" w:type="pct"/>
            <w:tcBorders>
              <w:top w:val="nil"/>
              <w:left w:val="nil"/>
              <w:bottom w:val="single" w:sz="4" w:space="0" w:color="auto"/>
              <w:right w:val="single" w:sz="4" w:space="0" w:color="auto"/>
            </w:tcBorders>
            <w:shd w:val="clear" w:color="auto" w:fill="auto"/>
            <w:vAlign w:val="center"/>
            <w:hideMark/>
          </w:tcPr>
          <w:p w14:paraId="0CE58BAF" w14:textId="6D9B5F0F"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7,397,048.23</w:t>
            </w:r>
          </w:p>
        </w:tc>
        <w:tc>
          <w:tcPr>
            <w:tcW w:w="952" w:type="pct"/>
            <w:tcBorders>
              <w:top w:val="nil"/>
              <w:left w:val="nil"/>
              <w:bottom w:val="single" w:sz="4" w:space="0" w:color="auto"/>
              <w:right w:val="single" w:sz="4" w:space="0" w:color="auto"/>
            </w:tcBorders>
            <w:shd w:val="clear" w:color="auto" w:fill="auto"/>
            <w:vAlign w:val="center"/>
            <w:hideMark/>
          </w:tcPr>
          <w:p w14:paraId="5D2C5FFC" w14:textId="53678940"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7,815,673.77</w:t>
            </w:r>
          </w:p>
        </w:tc>
      </w:tr>
      <w:tr w:rsidR="00FC5FCA" w:rsidRPr="00FC5FCA" w14:paraId="7CDB98F2"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4DE563AF"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VIII</w:t>
            </w:r>
          </w:p>
        </w:tc>
        <w:tc>
          <w:tcPr>
            <w:tcW w:w="715" w:type="pct"/>
            <w:tcBorders>
              <w:top w:val="nil"/>
              <w:left w:val="nil"/>
              <w:bottom w:val="single" w:sz="4" w:space="0" w:color="auto"/>
              <w:right w:val="single" w:sz="4" w:space="0" w:color="auto"/>
            </w:tcBorders>
            <w:shd w:val="clear" w:color="auto" w:fill="auto"/>
            <w:vAlign w:val="center"/>
            <w:hideMark/>
          </w:tcPr>
          <w:p w14:paraId="742E0F35" w14:textId="68CEF4A6"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194,543.00</w:t>
            </w:r>
          </w:p>
        </w:tc>
        <w:tc>
          <w:tcPr>
            <w:tcW w:w="617" w:type="pct"/>
            <w:tcBorders>
              <w:top w:val="nil"/>
              <w:left w:val="nil"/>
              <w:bottom w:val="single" w:sz="4" w:space="0" w:color="auto"/>
              <w:right w:val="single" w:sz="4" w:space="0" w:color="auto"/>
            </w:tcBorders>
            <w:shd w:val="clear" w:color="auto" w:fill="auto"/>
            <w:vAlign w:val="center"/>
            <w:hideMark/>
          </w:tcPr>
          <w:p w14:paraId="260A4DE8" w14:textId="34A524DA"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5,700</w:t>
            </w:r>
          </w:p>
        </w:tc>
        <w:tc>
          <w:tcPr>
            <w:tcW w:w="621" w:type="pct"/>
            <w:tcBorders>
              <w:top w:val="nil"/>
              <w:left w:val="nil"/>
              <w:bottom w:val="single" w:sz="4" w:space="0" w:color="auto"/>
              <w:right w:val="single" w:sz="4" w:space="0" w:color="auto"/>
            </w:tcBorders>
            <w:shd w:val="clear" w:color="auto" w:fill="auto"/>
            <w:vAlign w:val="center"/>
            <w:hideMark/>
          </w:tcPr>
          <w:p w14:paraId="745B7540" w14:textId="58B849C5"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664,224.00</w:t>
            </w:r>
          </w:p>
        </w:tc>
        <w:tc>
          <w:tcPr>
            <w:tcW w:w="666" w:type="pct"/>
            <w:tcBorders>
              <w:top w:val="nil"/>
              <w:left w:val="nil"/>
              <w:bottom w:val="single" w:sz="4" w:space="0" w:color="auto"/>
              <w:right w:val="single" w:sz="4" w:space="0" w:color="auto"/>
            </w:tcBorders>
            <w:shd w:val="clear" w:color="auto" w:fill="auto"/>
            <w:vAlign w:val="center"/>
            <w:hideMark/>
          </w:tcPr>
          <w:p w14:paraId="73AE0C63" w14:textId="7211715D"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955,680.10</w:t>
            </w:r>
          </w:p>
        </w:tc>
        <w:tc>
          <w:tcPr>
            <w:tcW w:w="667" w:type="pct"/>
            <w:tcBorders>
              <w:top w:val="nil"/>
              <w:left w:val="nil"/>
              <w:bottom w:val="single" w:sz="4" w:space="0" w:color="auto"/>
              <w:right w:val="single" w:sz="4" w:space="0" w:color="auto"/>
            </w:tcBorders>
            <w:shd w:val="clear" w:color="auto" w:fill="auto"/>
            <w:vAlign w:val="center"/>
            <w:hideMark/>
          </w:tcPr>
          <w:p w14:paraId="771E20C8" w14:textId="30556186"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9,019,102.95</w:t>
            </w:r>
          </w:p>
        </w:tc>
        <w:tc>
          <w:tcPr>
            <w:tcW w:w="952" w:type="pct"/>
            <w:tcBorders>
              <w:top w:val="nil"/>
              <w:left w:val="nil"/>
              <w:bottom w:val="single" w:sz="4" w:space="0" w:color="auto"/>
              <w:right w:val="single" w:sz="4" w:space="0" w:color="auto"/>
            </w:tcBorders>
            <w:shd w:val="clear" w:color="auto" w:fill="auto"/>
            <w:vAlign w:val="center"/>
            <w:hideMark/>
          </w:tcPr>
          <w:p w14:paraId="59DC8B5F" w14:textId="321495E1"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7,833,550.05</w:t>
            </w:r>
          </w:p>
        </w:tc>
      </w:tr>
      <w:tr w:rsidR="00FC5FCA" w:rsidRPr="00FC5FCA" w14:paraId="140638A2"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F87692A"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IX</w:t>
            </w:r>
          </w:p>
        </w:tc>
        <w:tc>
          <w:tcPr>
            <w:tcW w:w="715" w:type="pct"/>
            <w:tcBorders>
              <w:top w:val="nil"/>
              <w:left w:val="nil"/>
              <w:bottom w:val="single" w:sz="4" w:space="0" w:color="auto"/>
              <w:right w:val="single" w:sz="4" w:space="0" w:color="auto"/>
            </w:tcBorders>
            <w:shd w:val="clear" w:color="auto" w:fill="auto"/>
            <w:vAlign w:val="center"/>
            <w:hideMark/>
          </w:tcPr>
          <w:p w14:paraId="58DA1D70" w14:textId="13C08950"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570,000.00</w:t>
            </w:r>
          </w:p>
        </w:tc>
        <w:tc>
          <w:tcPr>
            <w:tcW w:w="617" w:type="pct"/>
            <w:tcBorders>
              <w:top w:val="nil"/>
              <w:left w:val="nil"/>
              <w:bottom w:val="single" w:sz="4" w:space="0" w:color="auto"/>
              <w:right w:val="single" w:sz="4" w:space="0" w:color="auto"/>
            </w:tcBorders>
            <w:shd w:val="clear" w:color="auto" w:fill="auto"/>
            <w:vAlign w:val="center"/>
            <w:hideMark/>
          </w:tcPr>
          <w:p w14:paraId="42A83FD5" w14:textId="7ADAA8B1"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0,757</w:t>
            </w:r>
          </w:p>
        </w:tc>
        <w:tc>
          <w:tcPr>
            <w:tcW w:w="621" w:type="pct"/>
            <w:tcBorders>
              <w:top w:val="nil"/>
              <w:left w:val="nil"/>
              <w:bottom w:val="single" w:sz="4" w:space="0" w:color="auto"/>
              <w:right w:val="single" w:sz="4" w:space="0" w:color="auto"/>
            </w:tcBorders>
            <w:shd w:val="clear" w:color="auto" w:fill="auto"/>
            <w:vAlign w:val="center"/>
            <w:hideMark/>
          </w:tcPr>
          <w:p w14:paraId="4BA5A8AB" w14:textId="0F723AEE"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5,878,592.93</w:t>
            </w:r>
          </w:p>
        </w:tc>
        <w:tc>
          <w:tcPr>
            <w:tcW w:w="666" w:type="pct"/>
            <w:tcBorders>
              <w:top w:val="nil"/>
              <w:left w:val="nil"/>
              <w:bottom w:val="single" w:sz="4" w:space="0" w:color="auto"/>
              <w:right w:val="single" w:sz="4" w:space="0" w:color="auto"/>
            </w:tcBorders>
            <w:shd w:val="clear" w:color="auto" w:fill="auto"/>
            <w:vAlign w:val="center"/>
            <w:hideMark/>
          </w:tcPr>
          <w:p w14:paraId="2D447D3E" w14:textId="66682C78"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1,788,539.44</w:t>
            </w:r>
          </w:p>
        </w:tc>
        <w:tc>
          <w:tcPr>
            <w:tcW w:w="667" w:type="pct"/>
            <w:tcBorders>
              <w:top w:val="nil"/>
              <w:left w:val="nil"/>
              <w:bottom w:val="single" w:sz="4" w:space="0" w:color="auto"/>
              <w:right w:val="single" w:sz="4" w:space="0" w:color="auto"/>
            </w:tcBorders>
            <w:shd w:val="clear" w:color="auto" w:fill="auto"/>
            <w:vAlign w:val="center"/>
            <w:hideMark/>
          </w:tcPr>
          <w:p w14:paraId="37857430" w14:textId="2E63336B"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0,277,040.11</w:t>
            </w:r>
          </w:p>
        </w:tc>
        <w:tc>
          <w:tcPr>
            <w:tcW w:w="952" w:type="pct"/>
            <w:tcBorders>
              <w:top w:val="nil"/>
              <w:left w:val="nil"/>
              <w:bottom w:val="single" w:sz="4" w:space="0" w:color="auto"/>
              <w:right w:val="single" w:sz="4" w:space="0" w:color="auto"/>
            </w:tcBorders>
            <w:shd w:val="clear" w:color="auto" w:fill="auto"/>
            <w:vAlign w:val="center"/>
            <w:hideMark/>
          </w:tcPr>
          <w:p w14:paraId="15C725EA" w14:textId="720FF00E"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8,514,172.48</w:t>
            </w:r>
          </w:p>
        </w:tc>
      </w:tr>
      <w:tr w:rsidR="00FC5FCA" w:rsidRPr="00FC5FCA" w14:paraId="5E6CBB11"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4DB76249"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X</w:t>
            </w:r>
          </w:p>
        </w:tc>
        <w:tc>
          <w:tcPr>
            <w:tcW w:w="715" w:type="pct"/>
            <w:tcBorders>
              <w:top w:val="nil"/>
              <w:left w:val="nil"/>
              <w:bottom w:val="single" w:sz="4" w:space="0" w:color="auto"/>
              <w:right w:val="single" w:sz="4" w:space="0" w:color="auto"/>
            </w:tcBorders>
            <w:shd w:val="clear" w:color="auto" w:fill="auto"/>
            <w:vAlign w:val="center"/>
            <w:hideMark/>
          </w:tcPr>
          <w:p w14:paraId="0F4276A5" w14:textId="0FF4CDF2"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000,724.42</w:t>
            </w:r>
          </w:p>
        </w:tc>
        <w:tc>
          <w:tcPr>
            <w:tcW w:w="617" w:type="pct"/>
            <w:tcBorders>
              <w:top w:val="nil"/>
              <w:left w:val="nil"/>
              <w:bottom w:val="single" w:sz="4" w:space="0" w:color="auto"/>
              <w:right w:val="single" w:sz="4" w:space="0" w:color="auto"/>
            </w:tcBorders>
            <w:shd w:val="clear" w:color="auto" w:fill="auto"/>
            <w:vAlign w:val="center"/>
            <w:hideMark/>
          </w:tcPr>
          <w:p w14:paraId="03CE4F8B" w14:textId="77E6896F"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0,886</w:t>
            </w:r>
          </w:p>
        </w:tc>
        <w:tc>
          <w:tcPr>
            <w:tcW w:w="621" w:type="pct"/>
            <w:tcBorders>
              <w:top w:val="nil"/>
              <w:left w:val="nil"/>
              <w:bottom w:val="single" w:sz="4" w:space="0" w:color="auto"/>
              <w:right w:val="single" w:sz="4" w:space="0" w:color="auto"/>
            </w:tcBorders>
            <w:shd w:val="clear" w:color="auto" w:fill="auto"/>
            <w:vAlign w:val="center"/>
            <w:hideMark/>
          </w:tcPr>
          <w:p w14:paraId="1CCE326F" w14:textId="68905DCA"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5,333,399.75</w:t>
            </w:r>
          </w:p>
        </w:tc>
        <w:tc>
          <w:tcPr>
            <w:tcW w:w="666" w:type="pct"/>
            <w:tcBorders>
              <w:top w:val="nil"/>
              <w:left w:val="nil"/>
              <w:bottom w:val="single" w:sz="4" w:space="0" w:color="auto"/>
              <w:right w:val="single" w:sz="4" w:space="0" w:color="auto"/>
            </w:tcBorders>
            <w:shd w:val="clear" w:color="auto" w:fill="auto"/>
            <w:vAlign w:val="center"/>
            <w:hideMark/>
          </w:tcPr>
          <w:p w14:paraId="2D7182E0" w14:textId="7751FFB4"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8,432,955.38</w:t>
            </w:r>
          </w:p>
        </w:tc>
        <w:tc>
          <w:tcPr>
            <w:tcW w:w="667" w:type="pct"/>
            <w:tcBorders>
              <w:top w:val="nil"/>
              <w:left w:val="nil"/>
              <w:bottom w:val="single" w:sz="4" w:space="0" w:color="auto"/>
              <w:right w:val="single" w:sz="4" w:space="0" w:color="auto"/>
            </w:tcBorders>
            <w:shd w:val="clear" w:color="auto" w:fill="auto"/>
            <w:vAlign w:val="center"/>
            <w:hideMark/>
          </w:tcPr>
          <w:p w14:paraId="76B687D7" w14:textId="60F5A861"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1,430,778.00</w:t>
            </w:r>
          </w:p>
        </w:tc>
        <w:tc>
          <w:tcPr>
            <w:tcW w:w="952" w:type="pct"/>
            <w:tcBorders>
              <w:top w:val="nil"/>
              <w:left w:val="nil"/>
              <w:bottom w:val="single" w:sz="4" w:space="0" w:color="auto"/>
              <w:right w:val="single" w:sz="4" w:space="0" w:color="auto"/>
            </w:tcBorders>
            <w:shd w:val="clear" w:color="auto" w:fill="auto"/>
            <w:vAlign w:val="center"/>
            <w:hideMark/>
          </w:tcPr>
          <w:p w14:paraId="53863359" w14:textId="5FB99518"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48,197,857.55</w:t>
            </w:r>
          </w:p>
        </w:tc>
      </w:tr>
      <w:tr w:rsidR="00FC5FCA" w:rsidRPr="00FC5FCA" w14:paraId="0024A488"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C515DEF"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XI</w:t>
            </w:r>
          </w:p>
        </w:tc>
        <w:tc>
          <w:tcPr>
            <w:tcW w:w="715" w:type="pct"/>
            <w:tcBorders>
              <w:top w:val="nil"/>
              <w:left w:val="nil"/>
              <w:bottom w:val="single" w:sz="4" w:space="0" w:color="auto"/>
              <w:right w:val="single" w:sz="4" w:space="0" w:color="auto"/>
            </w:tcBorders>
            <w:shd w:val="clear" w:color="auto" w:fill="auto"/>
            <w:vAlign w:val="center"/>
            <w:hideMark/>
          </w:tcPr>
          <w:p w14:paraId="288D5CBD" w14:textId="38627F40" w:rsidR="00FC5FCA" w:rsidRPr="00FC5FCA" w:rsidRDefault="00FC5FCA" w:rsidP="00FC5FCA">
            <w:pPr>
              <w:widowControl/>
              <w:spacing w:after="0" w:line="240" w:lineRule="auto"/>
              <w:jc w:val="right"/>
              <w:rPr>
                <w:rFonts w:ascii="Arial Narrow" w:eastAsia="Times New Roman" w:hAnsi="Arial Narrow" w:cs="Arial"/>
                <w:b/>
                <w:bCs/>
                <w:color w:val="000000"/>
                <w:sz w:val="18"/>
                <w:szCs w:val="18"/>
                <w:lang w:val="en-US" w:eastAsia="en-US"/>
              </w:rPr>
            </w:pPr>
            <w:r w:rsidRPr="00FC5FCA">
              <w:rPr>
                <w:rFonts w:ascii="Arial Narrow" w:hAnsi="Arial Narrow" w:cs="Arial"/>
                <w:color w:val="000000"/>
                <w:sz w:val="18"/>
                <w:szCs w:val="18"/>
              </w:rPr>
              <w:t>0</w:t>
            </w:r>
          </w:p>
        </w:tc>
        <w:tc>
          <w:tcPr>
            <w:tcW w:w="617" w:type="pct"/>
            <w:tcBorders>
              <w:top w:val="nil"/>
              <w:left w:val="nil"/>
              <w:bottom w:val="single" w:sz="4" w:space="0" w:color="auto"/>
              <w:right w:val="single" w:sz="4" w:space="0" w:color="auto"/>
            </w:tcBorders>
            <w:shd w:val="clear" w:color="auto" w:fill="auto"/>
            <w:vAlign w:val="center"/>
            <w:hideMark/>
          </w:tcPr>
          <w:p w14:paraId="522B7A01" w14:textId="045290D3"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7,764</w:t>
            </w:r>
          </w:p>
        </w:tc>
        <w:tc>
          <w:tcPr>
            <w:tcW w:w="621" w:type="pct"/>
            <w:tcBorders>
              <w:top w:val="nil"/>
              <w:left w:val="nil"/>
              <w:bottom w:val="single" w:sz="4" w:space="0" w:color="auto"/>
              <w:right w:val="single" w:sz="4" w:space="0" w:color="auto"/>
            </w:tcBorders>
            <w:shd w:val="clear" w:color="auto" w:fill="auto"/>
            <w:vAlign w:val="center"/>
            <w:hideMark/>
          </w:tcPr>
          <w:p w14:paraId="68F44CCE" w14:textId="5929CA43"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047,073.60</w:t>
            </w:r>
          </w:p>
        </w:tc>
        <w:tc>
          <w:tcPr>
            <w:tcW w:w="666" w:type="pct"/>
            <w:tcBorders>
              <w:top w:val="nil"/>
              <w:left w:val="nil"/>
              <w:bottom w:val="single" w:sz="4" w:space="0" w:color="auto"/>
              <w:right w:val="single" w:sz="4" w:space="0" w:color="auto"/>
            </w:tcBorders>
            <w:shd w:val="clear" w:color="auto" w:fill="auto"/>
            <w:vAlign w:val="center"/>
            <w:hideMark/>
          </w:tcPr>
          <w:p w14:paraId="7F336FDF" w14:textId="69762CA8"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5,035,775.00</w:t>
            </w:r>
          </w:p>
        </w:tc>
        <w:tc>
          <w:tcPr>
            <w:tcW w:w="667" w:type="pct"/>
            <w:tcBorders>
              <w:top w:val="nil"/>
              <w:left w:val="nil"/>
              <w:bottom w:val="single" w:sz="4" w:space="0" w:color="auto"/>
              <w:right w:val="single" w:sz="4" w:space="0" w:color="auto"/>
            </w:tcBorders>
            <w:shd w:val="clear" w:color="auto" w:fill="auto"/>
            <w:vAlign w:val="center"/>
            <w:hideMark/>
          </w:tcPr>
          <w:p w14:paraId="7357B392" w14:textId="021D7D87"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8,486,752.25</w:t>
            </w:r>
          </w:p>
        </w:tc>
        <w:tc>
          <w:tcPr>
            <w:tcW w:w="952" w:type="pct"/>
            <w:tcBorders>
              <w:top w:val="nil"/>
              <w:left w:val="nil"/>
              <w:bottom w:val="single" w:sz="4" w:space="0" w:color="auto"/>
              <w:right w:val="single" w:sz="4" w:space="0" w:color="auto"/>
            </w:tcBorders>
            <w:shd w:val="clear" w:color="auto" w:fill="auto"/>
            <w:vAlign w:val="center"/>
            <w:hideMark/>
          </w:tcPr>
          <w:p w14:paraId="0690E818" w14:textId="0806FB96"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6,569,600.85</w:t>
            </w:r>
          </w:p>
        </w:tc>
      </w:tr>
      <w:tr w:rsidR="00FC5FCA" w:rsidRPr="00FC5FCA" w14:paraId="5F1B14D7"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8C8B7A5"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XII</w:t>
            </w:r>
          </w:p>
        </w:tc>
        <w:tc>
          <w:tcPr>
            <w:tcW w:w="715" w:type="pct"/>
            <w:tcBorders>
              <w:top w:val="nil"/>
              <w:left w:val="nil"/>
              <w:bottom w:val="single" w:sz="4" w:space="0" w:color="auto"/>
              <w:right w:val="single" w:sz="4" w:space="0" w:color="auto"/>
            </w:tcBorders>
            <w:shd w:val="clear" w:color="auto" w:fill="auto"/>
            <w:vAlign w:val="center"/>
            <w:hideMark/>
          </w:tcPr>
          <w:p w14:paraId="6739FE4C" w14:textId="677A5E65"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000,513.85</w:t>
            </w:r>
          </w:p>
        </w:tc>
        <w:tc>
          <w:tcPr>
            <w:tcW w:w="617" w:type="pct"/>
            <w:tcBorders>
              <w:top w:val="nil"/>
              <w:left w:val="nil"/>
              <w:bottom w:val="single" w:sz="4" w:space="0" w:color="auto"/>
              <w:right w:val="single" w:sz="4" w:space="0" w:color="auto"/>
            </w:tcBorders>
            <w:shd w:val="clear" w:color="auto" w:fill="auto"/>
            <w:vAlign w:val="center"/>
            <w:hideMark/>
          </w:tcPr>
          <w:p w14:paraId="36DD8B26" w14:textId="58B3F8F5"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4,052</w:t>
            </w:r>
          </w:p>
        </w:tc>
        <w:tc>
          <w:tcPr>
            <w:tcW w:w="621" w:type="pct"/>
            <w:tcBorders>
              <w:top w:val="nil"/>
              <w:left w:val="nil"/>
              <w:bottom w:val="single" w:sz="4" w:space="0" w:color="auto"/>
              <w:right w:val="single" w:sz="4" w:space="0" w:color="auto"/>
            </w:tcBorders>
            <w:shd w:val="clear" w:color="auto" w:fill="auto"/>
            <w:vAlign w:val="center"/>
            <w:hideMark/>
          </w:tcPr>
          <w:p w14:paraId="6C2FFF2D" w14:textId="66F669F8"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230,800.00</w:t>
            </w:r>
          </w:p>
        </w:tc>
        <w:tc>
          <w:tcPr>
            <w:tcW w:w="666" w:type="pct"/>
            <w:tcBorders>
              <w:top w:val="nil"/>
              <w:left w:val="nil"/>
              <w:bottom w:val="single" w:sz="4" w:space="0" w:color="auto"/>
              <w:right w:val="single" w:sz="4" w:space="0" w:color="auto"/>
            </w:tcBorders>
            <w:shd w:val="clear" w:color="auto" w:fill="auto"/>
            <w:vAlign w:val="center"/>
            <w:hideMark/>
          </w:tcPr>
          <w:p w14:paraId="085D6167" w14:textId="06772036"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9,685,658.04</w:t>
            </w:r>
          </w:p>
        </w:tc>
        <w:tc>
          <w:tcPr>
            <w:tcW w:w="667" w:type="pct"/>
            <w:tcBorders>
              <w:top w:val="nil"/>
              <w:left w:val="nil"/>
              <w:bottom w:val="single" w:sz="4" w:space="0" w:color="auto"/>
              <w:right w:val="single" w:sz="4" w:space="0" w:color="auto"/>
            </w:tcBorders>
            <w:shd w:val="clear" w:color="auto" w:fill="auto"/>
            <w:vAlign w:val="center"/>
            <w:hideMark/>
          </w:tcPr>
          <w:p w14:paraId="016E703B" w14:textId="6D1C3292"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4,433,691.49</w:t>
            </w:r>
          </w:p>
        </w:tc>
        <w:tc>
          <w:tcPr>
            <w:tcW w:w="952" w:type="pct"/>
            <w:tcBorders>
              <w:top w:val="nil"/>
              <w:left w:val="nil"/>
              <w:bottom w:val="single" w:sz="4" w:space="0" w:color="auto"/>
              <w:right w:val="single" w:sz="4" w:space="0" w:color="auto"/>
            </w:tcBorders>
            <w:shd w:val="clear" w:color="auto" w:fill="auto"/>
            <w:vAlign w:val="center"/>
            <w:hideMark/>
          </w:tcPr>
          <w:p w14:paraId="04D449AD" w14:textId="6BFED4D2"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9,350,663.38</w:t>
            </w:r>
          </w:p>
        </w:tc>
      </w:tr>
      <w:tr w:rsidR="00FC5FCA" w:rsidRPr="00FC5FCA" w14:paraId="084C7B0B"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2CFB5AC6"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CARAGA</w:t>
            </w:r>
          </w:p>
        </w:tc>
        <w:tc>
          <w:tcPr>
            <w:tcW w:w="715" w:type="pct"/>
            <w:tcBorders>
              <w:top w:val="nil"/>
              <w:left w:val="nil"/>
              <w:bottom w:val="single" w:sz="4" w:space="0" w:color="auto"/>
              <w:right w:val="single" w:sz="4" w:space="0" w:color="auto"/>
            </w:tcBorders>
            <w:shd w:val="clear" w:color="auto" w:fill="auto"/>
            <w:vAlign w:val="center"/>
            <w:hideMark/>
          </w:tcPr>
          <w:p w14:paraId="41D63047" w14:textId="2AE6DF98"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000,740.55</w:t>
            </w:r>
          </w:p>
        </w:tc>
        <w:tc>
          <w:tcPr>
            <w:tcW w:w="617" w:type="pct"/>
            <w:tcBorders>
              <w:top w:val="nil"/>
              <w:left w:val="nil"/>
              <w:bottom w:val="single" w:sz="4" w:space="0" w:color="auto"/>
              <w:right w:val="single" w:sz="4" w:space="0" w:color="auto"/>
            </w:tcBorders>
            <w:shd w:val="clear" w:color="auto" w:fill="auto"/>
            <w:vAlign w:val="center"/>
            <w:hideMark/>
          </w:tcPr>
          <w:p w14:paraId="5106DF2C" w14:textId="42B7D1AA"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8,542</w:t>
            </w:r>
          </w:p>
        </w:tc>
        <w:tc>
          <w:tcPr>
            <w:tcW w:w="621" w:type="pct"/>
            <w:tcBorders>
              <w:top w:val="nil"/>
              <w:left w:val="nil"/>
              <w:bottom w:val="single" w:sz="4" w:space="0" w:color="auto"/>
              <w:right w:val="single" w:sz="4" w:space="0" w:color="auto"/>
            </w:tcBorders>
            <w:shd w:val="clear" w:color="auto" w:fill="auto"/>
            <w:vAlign w:val="center"/>
            <w:hideMark/>
          </w:tcPr>
          <w:p w14:paraId="0FAC6A7D" w14:textId="315DA419"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296,572.82</w:t>
            </w:r>
          </w:p>
        </w:tc>
        <w:tc>
          <w:tcPr>
            <w:tcW w:w="666" w:type="pct"/>
            <w:tcBorders>
              <w:top w:val="nil"/>
              <w:left w:val="nil"/>
              <w:bottom w:val="single" w:sz="4" w:space="0" w:color="auto"/>
              <w:right w:val="single" w:sz="4" w:space="0" w:color="auto"/>
            </w:tcBorders>
            <w:shd w:val="clear" w:color="auto" w:fill="auto"/>
            <w:vAlign w:val="center"/>
            <w:hideMark/>
          </w:tcPr>
          <w:p w14:paraId="647DE62B" w14:textId="2419D12C"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180,618.16</w:t>
            </w:r>
          </w:p>
        </w:tc>
        <w:tc>
          <w:tcPr>
            <w:tcW w:w="667" w:type="pct"/>
            <w:tcBorders>
              <w:top w:val="nil"/>
              <w:left w:val="nil"/>
              <w:bottom w:val="single" w:sz="4" w:space="0" w:color="auto"/>
              <w:right w:val="single" w:sz="4" w:space="0" w:color="auto"/>
            </w:tcBorders>
            <w:shd w:val="clear" w:color="auto" w:fill="auto"/>
            <w:vAlign w:val="center"/>
            <w:hideMark/>
          </w:tcPr>
          <w:p w14:paraId="4CF3F8A1" w14:textId="26E5C0BF"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3,469,504.87</w:t>
            </w:r>
          </w:p>
        </w:tc>
        <w:tc>
          <w:tcPr>
            <w:tcW w:w="952" w:type="pct"/>
            <w:tcBorders>
              <w:top w:val="nil"/>
              <w:left w:val="nil"/>
              <w:bottom w:val="single" w:sz="4" w:space="0" w:color="auto"/>
              <w:right w:val="single" w:sz="4" w:space="0" w:color="auto"/>
            </w:tcBorders>
            <w:shd w:val="clear" w:color="auto" w:fill="auto"/>
            <w:vAlign w:val="center"/>
            <w:hideMark/>
          </w:tcPr>
          <w:p w14:paraId="46961FBD" w14:textId="05C82B38"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1,947,436.40</w:t>
            </w:r>
          </w:p>
        </w:tc>
      </w:tr>
      <w:tr w:rsidR="00FC5FCA" w:rsidRPr="00FC5FCA" w14:paraId="57F963B2"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7918FF41"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NCR</w:t>
            </w:r>
          </w:p>
        </w:tc>
        <w:tc>
          <w:tcPr>
            <w:tcW w:w="715" w:type="pct"/>
            <w:tcBorders>
              <w:top w:val="nil"/>
              <w:left w:val="nil"/>
              <w:bottom w:val="single" w:sz="4" w:space="0" w:color="auto"/>
              <w:right w:val="single" w:sz="4" w:space="0" w:color="auto"/>
            </w:tcBorders>
            <w:shd w:val="clear" w:color="auto" w:fill="auto"/>
            <w:vAlign w:val="center"/>
            <w:hideMark/>
          </w:tcPr>
          <w:p w14:paraId="4F054B89" w14:textId="78ACF907"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000,559.00</w:t>
            </w:r>
          </w:p>
        </w:tc>
        <w:tc>
          <w:tcPr>
            <w:tcW w:w="617" w:type="pct"/>
            <w:tcBorders>
              <w:top w:val="nil"/>
              <w:left w:val="nil"/>
              <w:bottom w:val="single" w:sz="4" w:space="0" w:color="auto"/>
              <w:right w:val="single" w:sz="4" w:space="0" w:color="auto"/>
            </w:tcBorders>
            <w:shd w:val="clear" w:color="auto" w:fill="auto"/>
            <w:vAlign w:val="center"/>
            <w:hideMark/>
          </w:tcPr>
          <w:p w14:paraId="192FA867" w14:textId="40AD42C1"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024</w:t>
            </w:r>
          </w:p>
        </w:tc>
        <w:tc>
          <w:tcPr>
            <w:tcW w:w="621" w:type="pct"/>
            <w:tcBorders>
              <w:top w:val="nil"/>
              <w:left w:val="nil"/>
              <w:bottom w:val="single" w:sz="4" w:space="0" w:color="auto"/>
              <w:right w:val="single" w:sz="4" w:space="0" w:color="auto"/>
            </w:tcBorders>
            <w:shd w:val="clear" w:color="auto" w:fill="auto"/>
            <w:vAlign w:val="center"/>
            <w:hideMark/>
          </w:tcPr>
          <w:p w14:paraId="545C44E5" w14:textId="1ABDF811"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865,808.00</w:t>
            </w:r>
          </w:p>
        </w:tc>
        <w:tc>
          <w:tcPr>
            <w:tcW w:w="666" w:type="pct"/>
            <w:tcBorders>
              <w:top w:val="nil"/>
              <w:left w:val="nil"/>
              <w:bottom w:val="single" w:sz="4" w:space="0" w:color="auto"/>
              <w:right w:val="single" w:sz="4" w:space="0" w:color="auto"/>
            </w:tcBorders>
            <w:shd w:val="clear" w:color="auto" w:fill="auto"/>
            <w:vAlign w:val="center"/>
            <w:hideMark/>
          </w:tcPr>
          <w:p w14:paraId="72CBD7FC" w14:textId="7D882DF6"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2,095,431.80</w:t>
            </w:r>
          </w:p>
        </w:tc>
        <w:tc>
          <w:tcPr>
            <w:tcW w:w="667" w:type="pct"/>
            <w:tcBorders>
              <w:top w:val="nil"/>
              <w:left w:val="nil"/>
              <w:bottom w:val="single" w:sz="4" w:space="0" w:color="auto"/>
              <w:right w:val="single" w:sz="4" w:space="0" w:color="auto"/>
            </w:tcBorders>
            <w:shd w:val="clear" w:color="auto" w:fill="auto"/>
            <w:vAlign w:val="center"/>
            <w:hideMark/>
          </w:tcPr>
          <w:p w14:paraId="1129D3BD" w14:textId="0EDEF49D"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3,703,274.28</w:t>
            </w:r>
          </w:p>
        </w:tc>
        <w:tc>
          <w:tcPr>
            <w:tcW w:w="952" w:type="pct"/>
            <w:tcBorders>
              <w:top w:val="nil"/>
              <w:left w:val="nil"/>
              <w:bottom w:val="single" w:sz="4" w:space="0" w:color="auto"/>
              <w:right w:val="single" w:sz="4" w:space="0" w:color="auto"/>
            </w:tcBorders>
            <w:shd w:val="clear" w:color="auto" w:fill="auto"/>
            <w:vAlign w:val="center"/>
            <w:hideMark/>
          </w:tcPr>
          <w:p w14:paraId="0CACB070" w14:textId="2DC8FA3A"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0,665,073.08</w:t>
            </w:r>
          </w:p>
        </w:tc>
      </w:tr>
      <w:tr w:rsidR="00FC5FCA" w:rsidRPr="00FC5FCA" w14:paraId="24C3CBB0" w14:textId="77777777" w:rsidTr="00FC5FC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572878C" w14:textId="77777777" w:rsidR="00FC5FCA" w:rsidRPr="00FC5FCA" w:rsidRDefault="00FC5FCA" w:rsidP="00FC5FCA">
            <w:pPr>
              <w:widowControl/>
              <w:spacing w:after="0" w:line="240" w:lineRule="auto"/>
              <w:rPr>
                <w:rFonts w:ascii="Arial Narrow" w:eastAsia="Times New Roman" w:hAnsi="Arial Narrow" w:cs="Arial"/>
                <w:color w:val="000000"/>
                <w:sz w:val="18"/>
                <w:szCs w:val="18"/>
                <w:lang w:val="en-US" w:eastAsia="en-US"/>
              </w:rPr>
            </w:pPr>
            <w:r w:rsidRPr="00FC5FCA">
              <w:rPr>
                <w:rFonts w:ascii="Arial Narrow" w:eastAsia="Times New Roman" w:hAnsi="Arial Narrow" w:cs="Arial"/>
                <w:color w:val="000000"/>
                <w:sz w:val="18"/>
                <w:szCs w:val="18"/>
                <w:lang w:val="en-US" w:eastAsia="en-US"/>
              </w:rPr>
              <w:t>CAR</w:t>
            </w:r>
          </w:p>
        </w:tc>
        <w:tc>
          <w:tcPr>
            <w:tcW w:w="715" w:type="pct"/>
            <w:tcBorders>
              <w:top w:val="nil"/>
              <w:left w:val="nil"/>
              <w:bottom w:val="single" w:sz="4" w:space="0" w:color="auto"/>
              <w:right w:val="single" w:sz="4" w:space="0" w:color="auto"/>
            </w:tcBorders>
            <w:shd w:val="clear" w:color="auto" w:fill="auto"/>
            <w:vAlign w:val="center"/>
            <w:hideMark/>
          </w:tcPr>
          <w:p w14:paraId="65C6BE34" w14:textId="794E1CD2"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5,353.00</w:t>
            </w:r>
          </w:p>
        </w:tc>
        <w:tc>
          <w:tcPr>
            <w:tcW w:w="617" w:type="pct"/>
            <w:tcBorders>
              <w:top w:val="nil"/>
              <w:left w:val="nil"/>
              <w:bottom w:val="single" w:sz="4" w:space="0" w:color="auto"/>
              <w:right w:val="single" w:sz="4" w:space="0" w:color="auto"/>
            </w:tcBorders>
            <w:shd w:val="clear" w:color="auto" w:fill="auto"/>
            <w:vAlign w:val="center"/>
            <w:hideMark/>
          </w:tcPr>
          <w:p w14:paraId="147BC183" w14:textId="5ECCE1E7"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4,099</w:t>
            </w:r>
          </w:p>
        </w:tc>
        <w:tc>
          <w:tcPr>
            <w:tcW w:w="621" w:type="pct"/>
            <w:tcBorders>
              <w:top w:val="nil"/>
              <w:left w:val="nil"/>
              <w:bottom w:val="single" w:sz="4" w:space="0" w:color="auto"/>
              <w:right w:val="single" w:sz="4" w:space="0" w:color="auto"/>
            </w:tcBorders>
            <w:shd w:val="clear" w:color="auto" w:fill="auto"/>
            <w:vAlign w:val="center"/>
            <w:hideMark/>
          </w:tcPr>
          <w:p w14:paraId="6ABB724A" w14:textId="17876297"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6,937,448.24</w:t>
            </w:r>
          </w:p>
        </w:tc>
        <w:tc>
          <w:tcPr>
            <w:tcW w:w="666" w:type="pct"/>
            <w:tcBorders>
              <w:top w:val="nil"/>
              <w:left w:val="nil"/>
              <w:bottom w:val="single" w:sz="4" w:space="0" w:color="auto"/>
              <w:right w:val="single" w:sz="4" w:space="0" w:color="auto"/>
            </w:tcBorders>
            <w:shd w:val="clear" w:color="auto" w:fill="auto"/>
            <w:vAlign w:val="center"/>
            <w:hideMark/>
          </w:tcPr>
          <w:p w14:paraId="341C6776" w14:textId="422F2BFB"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4,155,501.20</w:t>
            </w:r>
          </w:p>
        </w:tc>
        <w:tc>
          <w:tcPr>
            <w:tcW w:w="667" w:type="pct"/>
            <w:tcBorders>
              <w:top w:val="nil"/>
              <w:left w:val="nil"/>
              <w:bottom w:val="single" w:sz="4" w:space="0" w:color="auto"/>
              <w:right w:val="single" w:sz="4" w:space="0" w:color="auto"/>
            </w:tcBorders>
            <w:shd w:val="clear" w:color="auto" w:fill="auto"/>
            <w:vAlign w:val="center"/>
            <w:hideMark/>
          </w:tcPr>
          <w:p w14:paraId="40B9E6E5" w14:textId="5667D1C9"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16,852,502.72</w:t>
            </w:r>
          </w:p>
        </w:tc>
        <w:tc>
          <w:tcPr>
            <w:tcW w:w="952" w:type="pct"/>
            <w:tcBorders>
              <w:top w:val="nil"/>
              <w:left w:val="nil"/>
              <w:bottom w:val="single" w:sz="4" w:space="0" w:color="auto"/>
              <w:right w:val="single" w:sz="4" w:space="0" w:color="auto"/>
            </w:tcBorders>
            <w:shd w:val="clear" w:color="auto" w:fill="auto"/>
            <w:vAlign w:val="center"/>
            <w:hideMark/>
          </w:tcPr>
          <w:p w14:paraId="36DBAE8B" w14:textId="4783ADEB" w:rsidR="00FC5FCA" w:rsidRPr="00FC5FCA" w:rsidRDefault="00FC5FCA" w:rsidP="00FC5FCA">
            <w:pPr>
              <w:widowControl/>
              <w:spacing w:after="0" w:line="240" w:lineRule="auto"/>
              <w:jc w:val="right"/>
              <w:rPr>
                <w:rFonts w:ascii="Arial Narrow" w:eastAsia="Times New Roman" w:hAnsi="Arial Narrow" w:cs="Arial"/>
                <w:color w:val="000000"/>
                <w:sz w:val="18"/>
                <w:szCs w:val="18"/>
                <w:lang w:val="en-US" w:eastAsia="en-US"/>
              </w:rPr>
            </w:pPr>
            <w:r w:rsidRPr="00FC5FCA">
              <w:rPr>
                <w:rFonts w:ascii="Arial Narrow" w:hAnsi="Arial Narrow" w:cs="Arial"/>
                <w:color w:val="000000"/>
                <w:sz w:val="18"/>
                <w:szCs w:val="18"/>
              </w:rPr>
              <w:t>27,950,805.16</w:t>
            </w:r>
          </w:p>
        </w:tc>
      </w:tr>
    </w:tbl>
    <w:p w14:paraId="3A58A2DA" w14:textId="437A413D"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582806">
        <w:rPr>
          <w:rFonts w:ascii="Arial" w:eastAsia="Arial" w:hAnsi="Arial" w:cs="Arial"/>
          <w:i/>
          <w:sz w:val="16"/>
          <w:szCs w:val="16"/>
        </w:rPr>
        <w:t>5</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FC5FCA">
        <w:rPr>
          <w:rFonts w:ascii="Arial" w:eastAsia="Arial" w:hAnsi="Arial" w:cs="Arial"/>
          <w:i/>
          <w:sz w:val="16"/>
          <w:szCs w:val="16"/>
        </w:rPr>
        <w:t>4PM</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086B82EB" w:rsidR="000251B2" w:rsidRPr="002966CD" w:rsidRDefault="007C22A0"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D6141D6" w:rsidR="000C011D" w:rsidRPr="00D42B1F" w:rsidRDefault="00961259" w:rsidP="00BD6B6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582806">
              <w:rPr>
                <w:rFonts w:ascii="Arial" w:eastAsia="Arial" w:hAnsi="Arial" w:cs="Arial"/>
                <w:sz w:val="20"/>
                <w:szCs w:val="20"/>
              </w:rPr>
              <w:t>5</w:t>
            </w:r>
            <w:r>
              <w:rPr>
                <w:rFonts w:ascii="Arial" w:eastAsia="Arial" w:hAnsi="Arial" w:cs="Arial"/>
                <w:sz w:val="20"/>
                <w:szCs w:val="20"/>
              </w:rPr>
              <w:t xml:space="preserve"> Febr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lastRenderedPageBreak/>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26051D78" w14:textId="77777777" w:rsidR="00F851A2" w:rsidRDefault="00F851A2"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EE3035F"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22761064" w:rsidR="000C011D" w:rsidRPr="00D42B1F" w:rsidRDefault="00961259"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582806">
              <w:rPr>
                <w:rFonts w:ascii="Arial" w:eastAsia="Arial" w:hAnsi="Arial" w:cs="Arial"/>
                <w:sz w:val="20"/>
                <w:szCs w:val="20"/>
              </w:rPr>
              <w:t>5</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398E99B9" w:rsidR="000C011D" w:rsidRPr="008E20D4" w:rsidRDefault="005457AD"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sidR="00B03ACD">
              <w:rPr>
                <w:rFonts w:ascii="Arial" w:eastAsia="Arial" w:hAnsi="Arial" w:cs="Arial"/>
                <w:sz w:val="20"/>
                <w:szCs w:val="20"/>
              </w:rPr>
              <w:t>5</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20D4" w:rsidRPr="008E20D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20D4" w:rsidRPr="008E20D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20D4" w:rsidRPr="008E20D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20D4" w:rsidRPr="008E20D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20D4" w:rsidRPr="008E20D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20D4" w:rsidRPr="008E20D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20D4" w:rsidRPr="008E20D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20D4" w:rsidRPr="008E20D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20D4" w:rsidRPr="008E20D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20D4" w:rsidRPr="008E20D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20D4" w:rsidRPr="008E20D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20D4" w:rsidRPr="008E20D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20D4" w:rsidRPr="008E20D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20D4" w:rsidRPr="008E20D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20D4" w:rsidRPr="008E20D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8E20D4" w:rsidRDefault="000C011D" w:rsidP="006162E5">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55D42712"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Pr="00DA44E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Pr="00DA44E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48A11924" w:rsidR="000C011D" w:rsidRPr="00582806" w:rsidRDefault="00EA4826"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82806">
              <w:rPr>
                <w:rFonts w:ascii="Arial" w:eastAsia="Arial" w:hAnsi="Arial" w:cs="Arial"/>
                <w:sz w:val="20"/>
                <w:szCs w:val="20"/>
              </w:rPr>
              <w:t>04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242CBA" w14:textId="4BBEA14A" w:rsidR="001B1B3A" w:rsidRPr="00582806" w:rsidRDefault="00182376" w:rsidP="001B1B3A">
            <w:pPr>
              <w:pStyle w:val="ListParagraph"/>
              <w:numPr>
                <w:ilvl w:val="0"/>
                <w:numId w:val="6"/>
              </w:numPr>
              <w:rPr>
                <w:rFonts w:ascii="Arial" w:eastAsia="Arial" w:hAnsi="Arial" w:cs="Arial"/>
                <w:sz w:val="20"/>
                <w:szCs w:val="19"/>
              </w:rPr>
            </w:pPr>
            <w:r w:rsidRPr="00582806">
              <w:rPr>
                <w:rFonts w:ascii="Arial" w:eastAsia="Arial" w:hAnsi="Arial" w:cs="Arial"/>
                <w:sz w:val="20"/>
                <w:szCs w:val="19"/>
              </w:rPr>
              <w:t>14</w:t>
            </w:r>
            <w:r w:rsidR="001B1B3A" w:rsidRPr="00582806">
              <w:rPr>
                <w:rFonts w:ascii="Arial" w:eastAsia="Arial" w:hAnsi="Arial" w:cs="Arial"/>
                <w:sz w:val="20"/>
                <w:szCs w:val="19"/>
              </w:rPr>
              <w:t xml:space="preserve"> DSWD staff </w:t>
            </w:r>
            <w:r w:rsidR="009A560D" w:rsidRPr="00582806">
              <w:rPr>
                <w:rFonts w:ascii="Arial" w:eastAsia="Arial" w:hAnsi="Arial" w:cs="Arial"/>
                <w:sz w:val="20"/>
                <w:szCs w:val="19"/>
              </w:rPr>
              <w:t>were deployed in the newly opened productions hubs.</w:t>
            </w:r>
          </w:p>
          <w:p w14:paraId="1BF286CD" w14:textId="0F7F0021" w:rsidR="001B1B3A" w:rsidRPr="00582806" w:rsidRDefault="001B1B3A" w:rsidP="00182376">
            <w:pPr>
              <w:pStyle w:val="ListParagraph"/>
              <w:numPr>
                <w:ilvl w:val="0"/>
                <w:numId w:val="6"/>
              </w:numPr>
              <w:rPr>
                <w:rFonts w:ascii="Arial" w:eastAsia="Arial" w:hAnsi="Arial" w:cs="Arial"/>
                <w:sz w:val="20"/>
                <w:szCs w:val="19"/>
              </w:rPr>
            </w:pPr>
            <w:r w:rsidRPr="00582806">
              <w:rPr>
                <w:rFonts w:ascii="Arial" w:eastAsia="Arial" w:hAnsi="Arial" w:cs="Arial"/>
                <w:sz w:val="20"/>
                <w:szCs w:val="19"/>
              </w:rPr>
              <w:t xml:space="preserve">A total of </w:t>
            </w:r>
            <w:r w:rsidR="00EF16B7" w:rsidRPr="00582806">
              <w:rPr>
                <w:rFonts w:ascii="Arial" w:eastAsia="Arial" w:hAnsi="Arial" w:cs="Arial"/>
                <w:sz w:val="20"/>
                <w:szCs w:val="19"/>
              </w:rPr>
              <w:t xml:space="preserve">₱1,432,111.00 </w:t>
            </w:r>
            <w:r w:rsidRPr="00582806">
              <w:rPr>
                <w:rFonts w:ascii="Arial" w:eastAsia="Arial" w:hAnsi="Arial" w:cs="Arial"/>
                <w:sz w:val="20"/>
                <w:szCs w:val="19"/>
              </w:rPr>
              <w:t>worth of relief assistance was provided to the Locally Stranded Individuals (LSIs) in CAR.</w:t>
            </w:r>
          </w:p>
          <w:p w14:paraId="422A2689" w14:textId="77777777" w:rsidR="001B1B3A" w:rsidRPr="00582806" w:rsidRDefault="001B1B3A" w:rsidP="001B1B3A">
            <w:pPr>
              <w:pStyle w:val="ListParagraph"/>
              <w:numPr>
                <w:ilvl w:val="0"/>
                <w:numId w:val="6"/>
              </w:numPr>
              <w:rPr>
                <w:rFonts w:ascii="Arial" w:eastAsia="Arial" w:hAnsi="Arial" w:cs="Arial"/>
                <w:sz w:val="20"/>
                <w:szCs w:val="19"/>
              </w:rPr>
            </w:pPr>
            <w:r w:rsidRPr="00582806">
              <w:rPr>
                <w:rFonts w:ascii="Arial" w:eastAsia="Arial" w:hAnsi="Arial" w:cs="Arial"/>
                <w:sz w:val="20"/>
                <w:szCs w:val="19"/>
              </w:rPr>
              <w:t>Continuous preparation for the Bayanihan to Recover as One Act.</w:t>
            </w:r>
          </w:p>
          <w:p w14:paraId="66153B38" w14:textId="77777777" w:rsidR="001B1B3A" w:rsidRPr="00582806" w:rsidRDefault="001B1B3A" w:rsidP="001B1B3A">
            <w:pPr>
              <w:pStyle w:val="ListParagraph"/>
              <w:numPr>
                <w:ilvl w:val="0"/>
                <w:numId w:val="6"/>
              </w:numPr>
              <w:spacing w:after="0" w:line="240" w:lineRule="auto"/>
              <w:jc w:val="both"/>
              <w:rPr>
                <w:rFonts w:ascii="Arial" w:eastAsia="Arial" w:hAnsi="Arial" w:cs="Arial"/>
                <w:sz w:val="20"/>
                <w:szCs w:val="19"/>
              </w:rPr>
            </w:pPr>
            <w:r w:rsidRPr="00582806">
              <w:rPr>
                <w:rFonts w:ascii="Arial" w:eastAsia="Arial" w:hAnsi="Arial" w:cs="Arial"/>
                <w:sz w:val="20"/>
                <w:szCs w:val="19"/>
              </w:rPr>
              <w:t>DSWD-FOCAR is continuously processing the documents and release of assistance for LSIs and Returning Overseas Filipinos (ROFs).</w:t>
            </w:r>
          </w:p>
          <w:p w14:paraId="578DD14C" w14:textId="77777777" w:rsidR="001B1B3A" w:rsidRPr="00582806" w:rsidRDefault="001B1B3A" w:rsidP="001B1B3A">
            <w:pPr>
              <w:pStyle w:val="ListParagraph"/>
              <w:numPr>
                <w:ilvl w:val="0"/>
                <w:numId w:val="6"/>
              </w:numPr>
              <w:spacing w:after="0" w:line="240" w:lineRule="auto"/>
              <w:jc w:val="both"/>
              <w:rPr>
                <w:rFonts w:ascii="Arial" w:eastAsia="Arial" w:hAnsi="Arial" w:cs="Arial"/>
                <w:sz w:val="20"/>
                <w:szCs w:val="19"/>
              </w:rPr>
            </w:pPr>
            <w:r w:rsidRPr="00582806">
              <w:rPr>
                <w:rFonts w:ascii="Arial" w:eastAsia="Arial" w:hAnsi="Arial" w:cs="Arial"/>
                <w:sz w:val="20"/>
                <w:szCs w:val="19"/>
              </w:rPr>
              <w:t>DSWD-FO CAR is in close coordination with DRMB and NRLMB for disaster operation concerns such as technical assistance, guidance, and facilitation of logistical needs.</w:t>
            </w:r>
          </w:p>
          <w:p w14:paraId="76A33768" w14:textId="77777777" w:rsidR="001B1B3A" w:rsidRPr="00582806" w:rsidRDefault="001B1B3A" w:rsidP="001B1B3A">
            <w:pPr>
              <w:spacing w:after="0" w:line="240" w:lineRule="auto"/>
              <w:contextualSpacing/>
              <w:rPr>
                <w:rFonts w:ascii="Arial" w:eastAsia="Arial" w:hAnsi="Arial" w:cs="Arial"/>
                <w:sz w:val="20"/>
                <w:szCs w:val="19"/>
              </w:rPr>
            </w:pPr>
          </w:p>
          <w:p w14:paraId="6E919913" w14:textId="77777777" w:rsidR="001B1B3A" w:rsidRPr="00582806" w:rsidRDefault="001B1B3A" w:rsidP="001B1B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8280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82806" w:rsidRPr="00582806" w14:paraId="716EA660" w14:textId="77777777" w:rsidTr="00915BA8">
              <w:tc>
                <w:tcPr>
                  <w:tcW w:w="1370" w:type="pct"/>
                  <w:shd w:val="clear" w:color="auto" w:fill="D9D9D9" w:themeFill="background1" w:themeFillShade="D9"/>
                  <w:vAlign w:val="center"/>
                </w:tcPr>
                <w:p w14:paraId="62AA5753" w14:textId="77777777" w:rsidR="001B1B3A" w:rsidRPr="00582806" w:rsidRDefault="001B1B3A" w:rsidP="001B1B3A">
                  <w:pPr>
                    <w:widowControl/>
                    <w:spacing w:after="0" w:line="240" w:lineRule="auto"/>
                    <w:contextualSpacing/>
                    <w:jc w:val="center"/>
                    <w:rPr>
                      <w:rFonts w:ascii="Arial" w:eastAsia="Arial" w:hAnsi="Arial" w:cs="Arial"/>
                      <w:b/>
                      <w:sz w:val="16"/>
                      <w:szCs w:val="16"/>
                    </w:rPr>
                  </w:pPr>
                  <w:r w:rsidRPr="00582806">
                    <w:rPr>
                      <w:rFonts w:ascii="Arial" w:eastAsia="Arial" w:hAnsi="Arial" w:cs="Arial"/>
                      <w:b/>
                      <w:sz w:val="16"/>
                      <w:szCs w:val="16"/>
                    </w:rPr>
                    <w:t>BENEFICIARY</w:t>
                  </w:r>
                </w:p>
              </w:tc>
              <w:tc>
                <w:tcPr>
                  <w:tcW w:w="1920" w:type="pct"/>
                  <w:shd w:val="clear" w:color="auto" w:fill="D9D9D9" w:themeFill="background1" w:themeFillShade="D9"/>
                  <w:vAlign w:val="center"/>
                </w:tcPr>
                <w:p w14:paraId="3BE4FADF" w14:textId="77777777" w:rsidR="001B1B3A" w:rsidRPr="00582806" w:rsidRDefault="001B1B3A" w:rsidP="001B1B3A">
                  <w:pPr>
                    <w:widowControl/>
                    <w:spacing w:after="0" w:line="240" w:lineRule="auto"/>
                    <w:contextualSpacing/>
                    <w:jc w:val="center"/>
                    <w:rPr>
                      <w:rFonts w:ascii="Arial" w:eastAsia="Arial" w:hAnsi="Arial" w:cs="Arial"/>
                      <w:b/>
                      <w:sz w:val="16"/>
                      <w:szCs w:val="16"/>
                    </w:rPr>
                  </w:pPr>
                  <w:r w:rsidRPr="00582806">
                    <w:rPr>
                      <w:rFonts w:ascii="Arial" w:eastAsia="Arial" w:hAnsi="Arial" w:cs="Arial"/>
                      <w:b/>
                      <w:sz w:val="16"/>
                      <w:szCs w:val="16"/>
                    </w:rPr>
                    <w:t>NO. OF BENEFICIARIES</w:t>
                  </w:r>
                </w:p>
              </w:tc>
              <w:tc>
                <w:tcPr>
                  <w:tcW w:w="1710" w:type="pct"/>
                  <w:shd w:val="clear" w:color="auto" w:fill="D9D9D9" w:themeFill="background1" w:themeFillShade="D9"/>
                  <w:vAlign w:val="center"/>
                </w:tcPr>
                <w:p w14:paraId="5A79102E" w14:textId="77777777" w:rsidR="001B1B3A" w:rsidRPr="00582806" w:rsidRDefault="001B1B3A" w:rsidP="001B1B3A">
                  <w:pPr>
                    <w:widowControl/>
                    <w:spacing w:after="0" w:line="240" w:lineRule="auto"/>
                    <w:contextualSpacing/>
                    <w:jc w:val="center"/>
                    <w:rPr>
                      <w:rFonts w:ascii="Arial" w:eastAsia="Arial" w:hAnsi="Arial" w:cs="Arial"/>
                      <w:b/>
                      <w:sz w:val="16"/>
                      <w:szCs w:val="16"/>
                    </w:rPr>
                  </w:pPr>
                  <w:r w:rsidRPr="00582806">
                    <w:rPr>
                      <w:rFonts w:ascii="Arial" w:eastAsia="Arial" w:hAnsi="Arial" w:cs="Arial"/>
                      <w:b/>
                      <w:sz w:val="16"/>
                      <w:szCs w:val="16"/>
                    </w:rPr>
                    <w:t>TOTA AMOUNT PAID (PhP)</w:t>
                  </w:r>
                </w:p>
              </w:tc>
            </w:tr>
            <w:tr w:rsidR="00582806" w:rsidRPr="00582806" w14:paraId="1C8B1BD0" w14:textId="77777777" w:rsidTr="00915BA8">
              <w:tc>
                <w:tcPr>
                  <w:tcW w:w="5000" w:type="pct"/>
                  <w:gridSpan w:val="3"/>
                  <w:shd w:val="clear" w:color="auto" w:fill="EAF1DD" w:themeFill="accent3" w:themeFillTint="33"/>
                  <w:vAlign w:val="center"/>
                </w:tcPr>
                <w:p w14:paraId="3CF19FC5" w14:textId="77777777" w:rsidR="001B1B3A" w:rsidRPr="00582806" w:rsidRDefault="001B1B3A" w:rsidP="001B1B3A">
                  <w:pPr>
                    <w:widowControl/>
                    <w:spacing w:after="0" w:line="240" w:lineRule="auto"/>
                    <w:contextualSpacing/>
                    <w:rPr>
                      <w:rFonts w:ascii="Arial" w:eastAsia="Arial" w:hAnsi="Arial" w:cs="Arial"/>
                      <w:b/>
                      <w:sz w:val="16"/>
                      <w:szCs w:val="16"/>
                    </w:rPr>
                  </w:pPr>
                  <w:r w:rsidRPr="00582806">
                    <w:rPr>
                      <w:rFonts w:ascii="Arial" w:eastAsia="Arial" w:hAnsi="Arial" w:cs="Arial"/>
                      <w:b/>
                      <w:sz w:val="16"/>
                      <w:szCs w:val="16"/>
                    </w:rPr>
                    <w:t>FIRST TRANCHE</w:t>
                  </w:r>
                </w:p>
              </w:tc>
            </w:tr>
            <w:tr w:rsidR="00582806" w:rsidRPr="00582806" w14:paraId="62793521" w14:textId="77777777" w:rsidTr="00915BA8">
              <w:tc>
                <w:tcPr>
                  <w:tcW w:w="1370" w:type="pct"/>
                </w:tcPr>
                <w:p w14:paraId="1FB6CCD6" w14:textId="77777777" w:rsidR="001B1B3A" w:rsidRPr="00582806" w:rsidRDefault="001B1B3A" w:rsidP="001B1B3A">
                  <w:pPr>
                    <w:widowControl/>
                    <w:spacing w:after="0" w:line="240" w:lineRule="auto"/>
                    <w:contextualSpacing/>
                    <w:rPr>
                      <w:rFonts w:ascii="Arial" w:eastAsia="Arial" w:hAnsi="Arial" w:cs="Arial"/>
                      <w:bCs/>
                      <w:sz w:val="16"/>
                      <w:szCs w:val="16"/>
                    </w:rPr>
                  </w:pPr>
                  <w:r w:rsidRPr="00582806">
                    <w:rPr>
                      <w:rFonts w:ascii="Arial" w:eastAsia="Arial" w:hAnsi="Arial" w:cs="Arial"/>
                      <w:bCs/>
                      <w:sz w:val="16"/>
                      <w:szCs w:val="16"/>
                    </w:rPr>
                    <w:t>Non-4Ps</w:t>
                  </w:r>
                </w:p>
              </w:tc>
              <w:tc>
                <w:tcPr>
                  <w:tcW w:w="1920" w:type="pct"/>
                </w:tcPr>
                <w:p w14:paraId="42DCF227" w14:textId="77777777" w:rsidR="001B1B3A" w:rsidRPr="00582806" w:rsidRDefault="001B1B3A" w:rsidP="001B1B3A">
                  <w:pPr>
                    <w:widowControl/>
                    <w:spacing w:after="0" w:line="240" w:lineRule="auto"/>
                    <w:contextualSpacing/>
                    <w:jc w:val="center"/>
                    <w:rPr>
                      <w:rFonts w:ascii="Arial" w:eastAsia="Arial" w:hAnsi="Arial" w:cs="Arial"/>
                      <w:bCs/>
                      <w:sz w:val="16"/>
                      <w:szCs w:val="16"/>
                    </w:rPr>
                  </w:pPr>
                  <w:r w:rsidRPr="00582806">
                    <w:rPr>
                      <w:rFonts w:ascii="Arial" w:eastAsia="Arial" w:hAnsi="Arial" w:cs="Arial"/>
                      <w:bCs/>
                      <w:sz w:val="16"/>
                      <w:szCs w:val="16"/>
                    </w:rPr>
                    <w:t>238,051</w:t>
                  </w:r>
                </w:p>
              </w:tc>
              <w:tc>
                <w:tcPr>
                  <w:tcW w:w="1710" w:type="pct"/>
                </w:tcPr>
                <w:p w14:paraId="314295CA" w14:textId="77777777" w:rsidR="001B1B3A" w:rsidRPr="00582806" w:rsidRDefault="001B1B3A" w:rsidP="001B1B3A">
                  <w:pPr>
                    <w:widowControl/>
                    <w:spacing w:after="0" w:line="240" w:lineRule="auto"/>
                    <w:contextualSpacing/>
                    <w:jc w:val="right"/>
                    <w:rPr>
                      <w:rFonts w:ascii="Arial" w:eastAsia="Arial" w:hAnsi="Arial" w:cs="Arial"/>
                      <w:bCs/>
                      <w:sz w:val="16"/>
                      <w:szCs w:val="16"/>
                    </w:rPr>
                  </w:pPr>
                  <w:r w:rsidRPr="00582806">
                    <w:rPr>
                      <w:rFonts w:ascii="Arial" w:eastAsia="Arial" w:hAnsi="Arial" w:cs="Arial"/>
                      <w:bCs/>
                      <w:sz w:val="16"/>
                      <w:szCs w:val="16"/>
                    </w:rPr>
                    <w:t>1,304,572,500.00</w:t>
                  </w:r>
                </w:p>
              </w:tc>
            </w:tr>
            <w:tr w:rsidR="00582806" w:rsidRPr="00582806" w14:paraId="74CC299E" w14:textId="77777777" w:rsidTr="00915BA8">
              <w:tc>
                <w:tcPr>
                  <w:tcW w:w="1370" w:type="pct"/>
                </w:tcPr>
                <w:p w14:paraId="5EF82F84" w14:textId="77777777" w:rsidR="001B1B3A" w:rsidRPr="00582806" w:rsidRDefault="001B1B3A" w:rsidP="001B1B3A">
                  <w:pPr>
                    <w:widowControl/>
                    <w:spacing w:after="0" w:line="240" w:lineRule="auto"/>
                    <w:contextualSpacing/>
                    <w:rPr>
                      <w:rFonts w:ascii="Arial" w:eastAsia="Arial" w:hAnsi="Arial" w:cs="Arial"/>
                      <w:bCs/>
                      <w:sz w:val="16"/>
                      <w:szCs w:val="16"/>
                    </w:rPr>
                  </w:pPr>
                  <w:r w:rsidRPr="00582806">
                    <w:rPr>
                      <w:rFonts w:ascii="Arial" w:eastAsia="Arial" w:hAnsi="Arial" w:cs="Arial"/>
                      <w:bCs/>
                      <w:sz w:val="16"/>
                      <w:szCs w:val="16"/>
                    </w:rPr>
                    <w:t>4Ps</w:t>
                  </w:r>
                </w:p>
              </w:tc>
              <w:tc>
                <w:tcPr>
                  <w:tcW w:w="1920" w:type="pct"/>
                </w:tcPr>
                <w:p w14:paraId="7243D6CF" w14:textId="77777777" w:rsidR="001B1B3A" w:rsidRPr="00582806" w:rsidRDefault="001B1B3A" w:rsidP="001B1B3A">
                  <w:pPr>
                    <w:widowControl/>
                    <w:spacing w:after="0" w:line="240" w:lineRule="auto"/>
                    <w:contextualSpacing/>
                    <w:jc w:val="center"/>
                    <w:rPr>
                      <w:rFonts w:ascii="Arial" w:eastAsia="Arial" w:hAnsi="Arial" w:cs="Arial"/>
                      <w:bCs/>
                      <w:sz w:val="16"/>
                      <w:szCs w:val="16"/>
                    </w:rPr>
                  </w:pPr>
                  <w:r w:rsidRPr="00582806">
                    <w:rPr>
                      <w:rFonts w:ascii="Arial" w:eastAsia="Arial" w:hAnsi="Arial" w:cs="Arial"/>
                      <w:bCs/>
                      <w:sz w:val="16"/>
                      <w:szCs w:val="16"/>
                    </w:rPr>
                    <w:t>60,125</w:t>
                  </w:r>
                </w:p>
              </w:tc>
              <w:tc>
                <w:tcPr>
                  <w:tcW w:w="1710" w:type="pct"/>
                </w:tcPr>
                <w:p w14:paraId="2F94A6B5" w14:textId="77777777" w:rsidR="001B1B3A" w:rsidRPr="00582806" w:rsidRDefault="001B1B3A" w:rsidP="001B1B3A">
                  <w:pPr>
                    <w:widowControl/>
                    <w:spacing w:after="0" w:line="240" w:lineRule="auto"/>
                    <w:contextualSpacing/>
                    <w:jc w:val="right"/>
                    <w:rPr>
                      <w:rFonts w:ascii="Arial" w:eastAsia="Arial" w:hAnsi="Arial" w:cs="Arial"/>
                      <w:bCs/>
                      <w:sz w:val="16"/>
                      <w:szCs w:val="16"/>
                    </w:rPr>
                  </w:pPr>
                  <w:r w:rsidRPr="00582806">
                    <w:rPr>
                      <w:rFonts w:ascii="Arial" w:eastAsia="Arial" w:hAnsi="Arial" w:cs="Arial"/>
                      <w:bCs/>
                      <w:sz w:val="16"/>
                      <w:szCs w:val="16"/>
                    </w:rPr>
                    <w:t>249,518,750.00</w:t>
                  </w:r>
                </w:p>
              </w:tc>
            </w:tr>
            <w:tr w:rsidR="00582806" w:rsidRPr="00582806" w14:paraId="6F768719" w14:textId="77777777" w:rsidTr="00915BA8">
              <w:tc>
                <w:tcPr>
                  <w:tcW w:w="5000" w:type="pct"/>
                  <w:gridSpan w:val="3"/>
                  <w:shd w:val="clear" w:color="auto" w:fill="EAF1DD" w:themeFill="accent3" w:themeFillTint="33"/>
                  <w:vAlign w:val="center"/>
                </w:tcPr>
                <w:p w14:paraId="5765979F" w14:textId="77777777" w:rsidR="001B1B3A" w:rsidRPr="00582806" w:rsidRDefault="001B1B3A" w:rsidP="001B1B3A">
                  <w:pPr>
                    <w:widowControl/>
                    <w:spacing w:after="0" w:line="240" w:lineRule="auto"/>
                    <w:contextualSpacing/>
                    <w:rPr>
                      <w:rFonts w:ascii="Arial" w:eastAsia="Arial" w:hAnsi="Arial" w:cs="Arial"/>
                      <w:b/>
                      <w:sz w:val="16"/>
                      <w:szCs w:val="16"/>
                    </w:rPr>
                  </w:pPr>
                  <w:r w:rsidRPr="00582806">
                    <w:rPr>
                      <w:rFonts w:ascii="Arial" w:eastAsia="Arial" w:hAnsi="Arial" w:cs="Arial"/>
                      <w:b/>
                      <w:sz w:val="16"/>
                      <w:szCs w:val="16"/>
                    </w:rPr>
                    <w:lastRenderedPageBreak/>
                    <w:t>SECOND TRANCHE</w:t>
                  </w:r>
                </w:p>
              </w:tc>
            </w:tr>
            <w:tr w:rsidR="00582806" w:rsidRPr="00582806" w14:paraId="794BCAD3" w14:textId="77777777" w:rsidTr="00915BA8">
              <w:tc>
                <w:tcPr>
                  <w:tcW w:w="1370" w:type="pct"/>
                </w:tcPr>
                <w:p w14:paraId="3129D034" w14:textId="77777777" w:rsidR="001B1B3A" w:rsidRPr="00582806" w:rsidRDefault="001B1B3A" w:rsidP="001B1B3A">
                  <w:pPr>
                    <w:widowControl/>
                    <w:spacing w:after="0" w:line="240" w:lineRule="auto"/>
                    <w:contextualSpacing/>
                    <w:rPr>
                      <w:rFonts w:ascii="Arial" w:eastAsia="Arial" w:hAnsi="Arial" w:cs="Arial"/>
                      <w:bCs/>
                      <w:sz w:val="16"/>
                      <w:szCs w:val="16"/>
                    </w:rPr>
                  </w:pPr>
                  <w:r w:rsidRPr="00582806">
                    <w:rPr>
                      <w:rFonts w:ascii="Arial" w:eastAsia="Arial" w:hAnsi="Arial" w:cs="Arial"/>
                      <w:bCs/>
                      <w:sz w:val="16"/>
                      <w:szCs w:val="16"/>
                    </w:rPr>
                    <w:t>Non-4Ps</w:t>
                  </w:r>
                </w:p>
              </w:tc>
              <w:tc>
                <w:tcPr>
                  <w:tcW w:w="1920" w:type="pct"/>
                </w:tcPr>
                <w:p w14:paraId="2C253A20" w14:textId="77777777" w:rsidR="001B1B3A" w:rsidRPr="00582806" w:rsidRDefault="001B1B3A" w:rsidP="001B1B3A">
                  <w:pPr>
                    <w:widowControl/>
                    <w:spacing w:after="0" w:line="240" w:lineRule="auto"/>
                    <w:contextualSpacing/>
                    <w:jc w:val="center"/>
                    <w:rPr>
                      <w:rFonts w:ascii="Arial" w:eastAsia="Arial" w:hAnsi="Arial" w:cs="Arial"/>
                      <w:bCs/>
                      <w:sz w:val="16"/>
                      <w:szCs w:val="16"/>
                    </w:rPr>
                  </w:pPr>
                  <w:r w:rsidRPr="00582806">
                    <w:rPr>
                      <w:rFonts w:ascii="Arial" w:eastAsia="Arial" w:hAnsi="Arial" w:cs="Arial"/>
                      <w:bCs/>
                      <w:sz w:val="16"/>
                      <w:szCs w:val="16"/>
                    </w:rPr>
                    <w:t>96,944</w:t>
                  </w:r>
                </w:p>
              </w:tc>
              <w:tc>
                <w:tcPr>
                  <w:tcW w:w="1710" w:type="pct"/>
                </w:tcPr>
                <w:p w14:paraId="2B33B24C" w14:textId="77777777" w:rsidR="001B1B3A" w:rsidRPr="00582806" w:rsidRDefault="001B1B3A" w:rsidP="001B1B3A">
                  <w:pPr>
                    <w:widowControl/>
                    <w:spacing w:after="0" w:line="240" w:lineRule="auto"/>
                    <w:contextualSpacing/>
                    <w:jc w:val="right"/>
                    <w:rPr>
                      <w:rFonts w:ascii="Arial" w:eastAsia="Arial" w:hAnsi="Arial" w:cs="Arial"/>
                      <w:bCs/>
                      <w:sz w:val="16"/>
                      <w:szCs w:val="16"/>
                    </w:rPr>
                  </w:pPr>
                  <w:r w:rsidRPr="00582806">
                    <w:rPr>
                      <w:rFonts w:ascii="Arial" w:eastAsia="Arial" w:hAnsi="Arial" w:cs="Arial"/>
                      <w:bCs/>
                      <w:sz w:val="16"/>
                      <w:szCs w:val="16"/>
                    </w:rPr>
                    <w:t>533,192,000.00</w:t>
                  </w:r>
                </w:p>
              </w:tc>
            </w:tr>
            <w:tr w:rsidR="00582806" w:rsidRPr="00582806" w14:paraId="3D4D0993" w14:textId="77777777" w:rsidTr="00915BA8">
              <w:tc>
                <w:tcPr>
                  <w:tcW w:w="1370" w:type="pct"/>
                </w:tcPr>
                <w:p w14:paraId="6BB0E9D9" w14:textId="77777777" w:rsidR="001B1B3A" w:rsidRPr="00582806" w:rsidRDefault="001B1B3A" w:rsidP="001B1B3A">
                  <w:pPr>
                    <w:widowControl/>
                    <w:spacing w:after="0" w:line="240" w:lineRule="auto"/>
                    <w:contextualSpacing/>
                    <w:rPr>
                      <w:rFonts w:ascii="Arial" w:eastAsia="Arial" w:hAnsi="Arial" w:cs="Arial"/>
                      <w:bCs/>
                      <w:sz w:val="16"/>
                      <w:szCs w:val="16"/>
                    </w:rPr>
                  </w:pPr>
                  <w:r w:rsidRPr="00582806">
                    <w:rPr>
                      <w:rFonts w:ascii="Arial" w:eastAsia="Arial" w:hAnsi="Arial" w:cs="Arial"/>
                      <w:bCs/>
                      <w:sz w:val="16"/>
                      <w:szCs w:val="16"/>
                    </w:rPr>
                    <w:t>4Ps</w:t>
                  </w:r>
                </w:p>
              </w:tc>
              <w:tc>
                <w:tcPr>
                  <w:tcW w:w="1920" w:type="pct"/>
                </w:tcPr>
                <w:p w14:paraId="7D082AEE" w14:textId="77777777" w:rsidR="001B1B3A" w:rsidRPr="00582806" w:rsidRDefault="001B1B3A" w:rsidP="001B1B3A">
                  <w:pPr>
                    <w:widowControl/>
                    <w:spacing w:after="0" w:line="240" w:lineRule="auto"/>
                    <w:contextualSpacing/>
                    <w:jc w:val="center"/>
                    <w:rPr>
                      <w:rFonts w:ascii="Arial" w:eastAsia="Arial" w:hAnsi="Arial" w:cs="Arial"/>
                      <w:bCs/>
                      <w:sz w:val="16"/>
                      <w:szCs w:val="16"/>
                    </w:rPr>
                  </w:pPr>
                  <w:r w:rsidRPr="00582806">
                    <w:rPr>
                      <w:rFonts w:ascii="Arial" w:eastAsia="Arial" w:hAnsi="Arial" w:cs="Arial"/>
                      <w:bCs/>
                      <w:sz w:val="16"/>
                      <w:szCs w:val="16"/>
                    </w:rPr>
                    <w:t>13,597</w:t>
                  </w:r>
                </w:p>
              </w:tc>
              <w:tc>
                <w:tcPr>
                  <w:tcW w:w="1710" w:type="pct"/>
                </w:tcPr>
                <w:p w14:paraId="3D63EB77" w14:textId="77777777" w:rsidR="001B1B3A" w:rsidRPr="00582806" w:rsidRDefault="001B1B3A" w:rsidP="001B1B3A">
                  <w:pPr>
                    <w:widowControl/>
                    <w:spacing w:after="0" w:line="240" w:lineRule="auto"/>
                    <w:contextualSpacing/>
                    <w:jc w:val="right"/>
                    <w:rPr>
                      <w:rFonts w:ascii="Arial" w:eastAsia="Arial" w:hAnsi="Arial" w:cs="Arial"/>
                      <w:bCs/>
                      <w:sz w:val="16"/>
                      <w:szCs w:val="16"/>
                    </w:rPr>
                  </w:pPr>
                  <w:r w:rsidRPr="00582806">
                    <w:rPr>
                      <w:rFonts w:ascii="Arial" w:eastAsia="Arial" w:hAnsi="Arial" w:cs="Arial"/>
                      <w:bCs/>
                      <w:sz w:val="16"/>
                      <w:szCs w:val="16"/>
                    </w:rPr>
                    <w:t>56,427,550.00</w:t>
                  </w:r>
                </w:p>
              </w:tc>
            </w:tr>
          </w:tbl>
          <w:p w14:paraId="58EB7C46" w14:textId="4F7521F8" w:rsidR="000C011D" w:rsidRPr="00582806" w:rsidRDefault="001B1B3A" w:rsidP="006162E5">
            <w:pPr>
              <w:pStyle w:val="ListParagraph"/>
              <w:numPr>
                <w:ilvl w:val="0"/>
                <w:numId w:val="6"/>
              </w:numPr>
              <w:spacing w:after="0" w:line="240" w:lineRule="auto"/>
              <w:jc w:val="both"/>
              <w:rPr>
                <w:rFonts w:ascii="Arial" w:eastAsia="Arial" w:hAnsi="Arial" w:cs="Arial"/>
                <w:sz w:val="20"/>
                <w:szCs w:val="19"/>
              </w:rPr>
            </w:pPr>
            <w:r w:rsidRPr="00582806">
              <w:rPr>
                <w:rFonts w:ascii="Arial" w:eastAsia="Arial" w:hAnsi="Arial" w:cs="Arial"/>
                <w:sz w:val="20"/>
                <w:szCs w:val="19"/>
              </w:rPr>
              <w:t>DSWD-FO CAR responds to grievances and concerns relative to SAP and relief assistance.</w:t>
            </w:r>
          </w:p>
        </w:tc>
      </w:tr>
    </w:tbl>
    <w:p w14:paraId="0C245C6E" w14:textId="265F850D"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48227F">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7D9AE888" w:rsidR="00F67DF8" w:rsidRPr="00F52FBC" w:rsidRDefault="004F1818" w:rsidP="00EF16B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F52FBC">
              <w:rPr>
                <w:rFonts w:ascii="Arial" w:eastAsia="Arial" w:hAnsi="Arial" w:cs="Arial"/>
                <w:sz w:val="20"/>
                <w:szCs w:val="20"/>
              </w:rPr>
              <w:t>0</w:t>
            </w:r>
            <w:r w:rsidR="00582806" w:rsidRPr="00F52FBC">
              <w:rPr>
                <w:rFonts w:ascii="Arial" w:eastAsia="Arial" w:hAnsi="Arial" w:cs="Arial"/>
                <w:sz w:val="20"/>
                <w:szCs w:val="20"/>
              </w:rPr>
              <w:t>4</w:t>
            </w:r>
            <w:r w:rsidRPr="00F52FBC">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9A60B88" w:rsidR="00F67DF8" w:rsidRPr="00F52FBC" w:rsidRDefault="007B3064"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 xml:space="preserve">A total of </w:t>
            </w:r>
            <w:r w:rsidR="00084387" w:rsidRPr="00F52FBC">
              <w:rPr>
                <w:rFonts w:ascii="Arial" w:eastAsia="Arial" w:hAnsi="Arial" w:cs="Arial"/>
                <w:sz w:val="20"/>
                <w:szCs w:val="19"/>
              </w:rPr>
              <w:t>8</w:t>
            </w:r>
            <w:r w:rsidR="00E951AB" w:rsidRPr="00F52FBC">
              <w:rPr>
                <w:rFonts w:ascii="Arial" w:eastAsia="Arial" w:hAnsi="Arial" w:cs="Arial"/>
                <w:sz w:val="20"/>
                <w:szCs w:val="19"/>
              </w:rPr>
              <w:t>2</w:t>
            </w:r>
            <w:r w:rsidR="00F67DF8" w:rsidRPr="00F52FBC">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F52FBC" w:rsidRDefault="00F67DF8" w:rsidP="00F67DF8">
            <w:pPr>
              <w:spacing w:after="0" w:line="240" w:lineRule="auto"/>
              <w:jc w:val="both"/>
              <w:rPr>
                <w:rFonts w:ascii="Arial" w:eastAsia="Arial" w:hAnsi="Arial" w:cs="Arial"/>
                <w:sz w:val="20"/>
                <w:szCs w:val="19"/>
              </w:rPr>
            </w:pPr>
          </w:p>
          <w:p w14:paraId="01EEFFE6" w14:textId="77777777" w:rsidR="00F67DF8" w:rsidRPr="00F52FBC" w:rsidRDefault="00F67DF8" w:rsidP="00F67DF8">
            <w:pPr>
              <w:spacing w:after="0" w:line="240" w:lineRule="auto"/>
              <w:contextualSpacing/>
              <w:jc w:val="both"/>
              <w:rPr>
                <w:rFonts w:ascii="Arial" w:eastAsia="Arial" w:hAnsi="Arial" w:cs="Arial"/>
                <w:b/>
                <w:sz w:val="20"/>
                <w:szCs w:val="19"/>
              </w:rPr>
            </w:pPr>
            <w:r w:rsidRPr="00F52FBC">
              <w:rPr>
                <w:rFonts w:ascii="Arial" w:eastAsia="Arial" w:hAnsi="Arial" w:cs="Arial"/>
                <w:b/>
                <w:sz w:val="20"/>
                <w:szCs w:val="19"/>
              </w:rPr>
              <w:t>Social Amelioration Program (SAP)</w:t>
            </w:r>
          </w:p>
          <w:p w14:paraId="30C9F99F" w14:textId="050B71FE" w:rsidR="00F67DF8" w:rsidRPr="00F52FBC" w:rsidRDefault="00F67DF8" w:rsidP="009806FE">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 xml:space="preserve">A total of </w:t>
            </w:r>
            <w:r w:rsidRPr="00F52FBC">
              <w:rPr>
                <w:rFonts w:ascii="Arial" w:eastAsia="Arial" w:hAnsi="Arial" w:cs="Arial"/>
                <w:b/>
                <w:sz w:val="20"/>
                <w:szCs w:val="19"/>
              </w:rPr>
              <w:t>₱</w:t>
            </w:r>
            <w:r w:rsidR="00E951AB" w:rsidRPr="00F52FBC">
              <w:rPr>
                <w:rFonts w:ascii="Arial" w:eastAsia="Arial" w:hAnsi="Arial" w:cs="Arial"/>
                <w:b/>
                <w:sz w:val="20"/>
                <w:szCs w:val="19"/>
                <w:lang w:val="en-US"/>
              </w:rPr>
              <w:t xml:space="preserve">4,269,463,000.00 </w:t>
            </w:r>
            <w:r w:rsidRPr="00F52FBC">
              <w:rPr>
                <w:rFonts w:ascii="Arial" w:eastAsia="Arial" w:hAnsi="Arial" w:cs="Arial"/>
                <w:sz w:val="20"/>
                <w:szCs w:val="19"/>
              </w:rPr>
              <w:t xml:space="preserve">was paid to </w:t>
            </w:r>
            <w:r w:rsidR="009806FE" w:rsidRPr="00F52FBC">
              <w:rPr>
                <w:rFonts w:ascii="Arial" w:eastAsia="Arial" w:hAnsi="Arial" w:cs="Arial"/>
                <w:b/>
                <w:bCs/>
                <w:sz w:val="20"/>
                <w:szCs w:val="19"/>
                <w:lang w:val="en-US"/>
              </w:rPr>
              <w:t>776,</w:t>
            </w:r>
            <w:r w:rsidR="00E951AB" w:rsidRPr="00F52FBC">
              <w:rPr>
                <w:rFonts w:ascii="Arial" w:eastAsia="Arial" w:hAnsi="Arial" w:cs="Arial"/>
                <w:b/>
                <w:bCs/>
                <w:sz w:val="20"/>
                <w:szCs w:val="19"/>
                <w:lang w:val="en-US"/>
              </w:rPr>
              <w:t>266</w:t>
            </w:r>
            <w:r w:rsidR="009806FE" w:rsidRPr="00F52FBC">
              <w:rPr>
                <w:rFonts w:ascii="Arial" w:eastAsia="Arial" w:hAnsi="Arial" w:cs="Arial"/>
                <w:b/>
                <w:bCs/>
                <w:sz w:val="20"/>
                <w:szCs w:val="19"/>
                <w:lang w:val="en-US"/>
              </w:rPr>
              <w:t xml:space="preserve"> </w:t>
            </w:r>
            <w:r w:rsidRPr="00F52FBC">
              <w:rPr>
                <w:rFonts w:ascii="Arial" w:eastAsia="Arial" w:hAnsi="Arial" w:cs="Arial"/>
                <w:b/>
                <w:bCs/>
                <w:sz w:val="20"/>
                <w:szCs w:val="19"/>
                <w:lang w:val="en-US"/>
              </w:rPr>
              <w:t>beneficiaries</w:t>
            </w:r>
            <w:r w:rsidRPr="00F52FBC">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 xml:space="preserve">A total amount of </w:t>
            </w:r>
            <w:r w:rsidRPr="00F52FBC">
              <w:rPr>
                <w:rFonts w:ascii="Arial" w:eastAsia="Arial" w:hAnsi="Arial" w:cs="Arial"/>
                <w:b/>
                <w:bCs/>
                <w:sz w:val="20"/>
                <w:szCs w:val="19"/>
              </w:rPr>
              <w:t>₱513,724,350.00</w:t>
            </w:r>
            <w:r w:rsidRPr="00F52FBC">
              <w:rPr>
                <w:rFonts w:ascii="Arial" w:eastAsia="Arial" w:hAnsi="Arial" w:cs="Arial"/>
                <w:sz w:val="20"/>
                <w:szCs w:val="19"/>
              </w:rPr>
              <w:t xml:space="preserve"> were paid through direct payout and cash cards to </w:t>
            </w:r>
            <w:r w:rsidRPr="00F52FBC">
              <w:rPr>
                <w:rFonts w:ascii="Arial" w:eastAsia="Arial" w:hAnsi="Arial" w:cs="Arial"/>
                <w:b/>
                <w:bCs/>
                <w:sz w:val="20"/>
                <w:szCs w:val="19"/>
              </w:rPr>
              <w:t>123,789</w:t>
            </w:r>
            <w:r w:rsidRPr="00F52FBC">
              <w:rPr>
                <w:rFonts w:ascii="Arial" w:eastAsia="Arial" w:hAnsi="Arial" w:cs="Arial"/>
                <w:sz w:val="20"/>
                <w:szCs w:val="19"/>
              </w:rPr>
              <w:t xml:space="preserve"> </w:t>
            </w:r>
            <w:r w:rsidRPr="00F52FBC">
              <w:rPr>
                <w:rFonts w:ascii="Arial" w:eastAsia="Arial" w:hAnsi="Arial" w:cs="Arial"/>
                <w:b/>
                <w:sz w:val="20"/>
                <w:szCs w:val="19"/>
              </w:rPr>
              <w:t>4Ps beneficiaries</w:t>
            </w:r>
            <w:r w:rsidRPr="00F52FBC">
              <w:rPr>
                <w:rFonts w:ascii="Arial" w:eastAsia="Arial" w:hAnsi="Arial" w:cs="Arial"/>
                <w:sz w:val="20"/>
                <w:szCs w:val="19"/>
              </w:rPr>
              <w:t xml:space="preserve"> while a total amount of </w:t>
            </w:r>
            <w:r w:rsidRPr="00F52FBC">
              <w:rPr>
                <w:rFonts w:ascii="Arial" w:eastAsia="Arial" w:hAnsi="Arial" w:cs="Arial"/>
                <w:b/>
                <w:sz w:val="20"/>
                <w:szCs w:val="19"/>
              </w:rPr>
              <w:t>₱</w:t>
            </w:r>
            <w:r w:rsidRPr="00F52FBC">
              <w:rPr>
                <w:rFonts w:ascii="Arial" w:eastAsia="Arial" w:hAnsi="Arial" w:cs="Arial"/>
                <w:b/>
                <w:sz w:val="20"/>
                <w:szCs w:val="19"/>
                <w:lang w:val="en-US"/>
              </w:rPr>
              <w:t xml:space="preserve">2,259,829,000.00 </w:t>
            </w:r>
            <w:r w:rsidRPr="00F52FBC">
              <w:rPr>
                <w:rFonts w:ascii="Arial" w:eastAsia="Arial" w:hAnsi="Arial" w:cs="Arial"/>
                <w:sz w:val="20"/>
                <w:szCs w:val="19"/>
              </w:rPr>
              <w:t xml:space="preserve">were paid through financial service providers (FSPs) to </w:t>
            </w:r>
            <w:r w:rsidRPr="00F52FBC">
              <w:rPr>
                <w:rFonts w:ascii="Arial" w:eastAsia="Arial" w:hAnsi="Arial" w:cs="Arial"/>
                <w:b/>
                <w:sz w:val="20"/>
                <w:szCs w:val="19"/>
                <w:lang w:val="en-US"/>
              </w:rPr>
              <w:t xml:space="preserve">410,878 </w:t>
            </w:r>
            <w:r w:rsidRPr="00F52FBC">
              <w:rPr>
                <w:rFonts w:ascii="Arial" w:eastAsia="Arial" w:hAnsi="Arial" w:cs="Arial"/>
                <w:b/>
                <w:sz w:val="20"/>
                <w:szCs w:val="19"/>
              </w:rPr>
              <w:t>non-4Ps beneficiaries</w:t>
            </w:r>
            <w:r w:rsidRPr="00F52FBC">
              <w:rPr>
                <w:rFonts w:ascii="Arial" w:eastAsia="Arial" w:hAnsi="Arial" w:cs="Arial"/>
                <w:sz w:val="20"/>
                <w:szCs w:val="19"/>
              </w:rPr>
              <w:t xml:space="preserve"> in Pangasinan for the second tranche implementation.</w:t>
            </w:r>
          </w:p>
          <w:p w14:paraId="17EDC964" w14:textId="77777777"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A total amount of</w:t>
            </w:r>
            <w:r w:rsidRPr="00F52FBC">
              <w:rPr>
                <w:rFonts w:ascii="Arial" w:eastAsia="Arial" w:hAnsi="Arial" w:cs="Arial"/>
                <w:b/>
                <w:sz w:val="20"/>
                <w:szCs w:val="19"/>
              </w:rPr>
              <w:t xml:space="preserve"> ₱265,446,500.00 </w:t>
            </w:r>
            <w:r w:rsidRPr="00F52FBC">
              <w:rPr>
                <w:rFonts w:ascii="Arial" w:eastAsia="Arial" w:hAnsi="Arial" w:cs="Arial"/>
                <w:sz w:val="20"/>
                <w:szCs w:val="19"/>
              </w:rPr>
              <w:t xml:space="preserve">was paid to </w:t>
            </w:r>
            <w:r w:rsidRPr="00F52FBC">
              <w:rPr>
                <w:rFonts w:ascii="Arial" w:eastAsia="Arial" w:hAnsi="Arial" w:cs="Arial"/>
                <w:b/>
                <w:sz w:val="20"/>
                <w:szCs w:val="19"/>
              </w:rPr>
              <w:t>48,263 waitlisted beneficiaries</w:t>
            </w:r>
            <w:r w:rsidRPr="00F52FBC">
              <w:rPr>
                <w:rFonts w:ascii="Arial" w:eastAsia="Arial" w:hAnsi="Arial" w:cs="Arial"/>
                <w:sz w:val="20"/>
                <w:szCs w:val="19"/>
              </w:rPr>
              <w:t xml:space="preserve"> in the Region.</w:t>
            </w:r>
          </w:p>
          <w:p w14:paraId="1853CF1B" w14:textId="77777777"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 xml:space="preserve">A total amount of </w:t>
            </w:r>
            <w:r w:rsidRPr="00F52FBC">
              <w:rPr>
                <w:rFonts w:ascii="Arial" w:eastAsia="Arial" w:hAnsi="Arial" w:cs="Arial"/>
                <w:b/>
                <w:sz w:val="20"/>
                <w:szCs w:val="19"/>
              </w:rPr>
              <w:t>₱</w:t>
            </w:r>
            <w:r w:rsidRPr="00F52FBC">
              <w:rPr>
                <w:rFonts w:ascii="Arial" w:eastAsia="Arial" w:hAnsi="Arial" w:cs="Arial"/>
                <w:b/>
                <w:sz w:val="20"/>
                <w:szCs w:val="19"/>
                <w:lang w:val="en-US"/>
              </w:rPr>
              <w:t xml:space="preserve">15,130,500.00 </w:t>
            </w:r>
            <w:r w:rsidRPr="00F52FBC">
              <w:rPr>
                <w:rFonts w:ascii="Arial" w:eastAsia="Arial" w:hAnsi="Arial" w:cs="Arial"/>
                <w:sz w:val="20"/>
                <w:szCs w:val="19"/>
              </w:rPr>
              <w:t xml:space="preserve">was paid to </w:t>
            </w:r>
            <w:r w:rsidRPr="00F52FBC">
              <w:rPr>
                <w:rFonts w:ascii="Arial" w:eastAsia="Arial" w:hAnsi="Arial" w:cs="Arial"/>
                <w:b/>
                <w:sz w:val="20"/>
                <w:szCs w:val="19"/>
              </w:rPr>
              <w:t xml:space="preserve">1,887 </w:t>
            </w:r>
            <w:r w:rsidRPr="00F52FBC">
              <w:rPr>
                <w:rFonts w:ascii="Arial" w:eastAsia="Arial" w:hAnsi="Arial" w:cs="Arial"/>
                <w:b/>
                <w:bCs/>
                <w:sz w:val="20"/>
                <w:szCs w:val="19"/>
              </w:rPr>
              <w:t>TNVS/PUV drivers</w:t>
            </w:r>
            <w:r w:rsidRPr="00F52FBC">
              <w:rPr>
                <w:rFonts w:ascii="Arial" w:eastAsia="Arial" w:hAnsi="Arial" w:cs="Arial"/>
                <w:sz w:val="20"/>
                <w:szCs w:val="19"/>
              </w:rPr>
              <w:t xml:space="preserve"> in the Region.</w:t>
            </w:r>
          </w:p>
          <w:p w14:paraId="623D071D" w14:textId="77777777"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23CBA342" w:rsidR="000C011D" w:rsidRPr="00FC5FCA" w:rsidRDefault="004F1818" w:rsidP="0039383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C5FCA">
              <w:rPr>
                <w:rFonts w:ascii="Arial" w:eastAsia="Arial" w:hAnsi="Arial" w:cs="Arial"/>
                <w:sz w:val="20"/>
                <w:szCs w:val="19"/>
              </w:rPr>
              <w:t>0</w:t>
            </w:r>
            <w:r w:rsidR="00582806" w:rsidRPr="00FC5FCA">
              <w:rPr>
                <w:rFonts w:ascii="Arial" w:eastAsia="Arial" w:hAnsi="Arial" w:cs="Arial"/>
                <w:sz w:val="20"/>
                <w:szCs w:val="19"/>
              </w:rPr>
              <w:t>4</w:t>
            </w:r>
            <w:r w:rsidRPr="00FC5FCA">
              <w:rPr>
                <w:rFonts w:ascii="Arial" w:eastAsia="Arial" w:hAnsi="Arial" w:cs="Arial"/>
                <w:sz w:val="20"/>
                <w:szCs w:val="19"/>
              </w:rPr>
              <w:t xml:space="preserve"> February</w:t>
            </w:r>
            <w:r w:rsidR="002F548D" w:rsidRPr="00FC5FC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0652C87B" w:rsidR="00D90B3D" w:rsidRPr="00FC5FCA" w:rsidRDefault="00D90B3D" w:rsidP="00D90B3D">
            <w:pPr>
              <w:pStyle w:val="ListParagraph"/>
              <w:numPr>
                <w:ilvl w:val="0"/>
                <w:numId w:val="4"/>
              </w:numPr>
              <w:spacing w:after="0" w:line="240" w:lineRule="auto"/>
              <w:ind w:right="57"/>
              <w:jc w:val="both"/>
              <w:rPr>
                <w:rFonts w:ascii="Arial" w:eastAsia="Arial" w:hAnsi="Arial" w:cs="Arial"/>
                <w:sz w:val="20"/>
                <w:szCs w:val="19"/>
                <w:lang w:bidi="en-US"/>
              </w:rPr>
            </w:pPr>
            <w:r w:rsidRPr="00FC5FCA">
              <w:rPr>
                <w:rFonts w:ascii="Arial" w:eastAsia="Arial" w:hAnsi="Arial" w:cs="Arial"/>
                <w:sz w:val="20"/>
                <w:szCs w:val="19"/>
                <w:lang w:bidi="en-US"/>
              </w:rPr>
              <w:t xml:space="preserve">DSWD-FO II provided additional </w:t>
            </w:r>
            <w:r w:rsidR="00E951AB" w:rsidRPr="00FC5FCA">
              <w:rPr>
                <w:rFonts w:ascii="Arial" w:eastAsia="Arial" w:hAnsi="Arial" w:cs="Arial"/>
                <w:sz w:val="20"/>
                <w:szCs w:val="19"/>
                <w:lang w:bidi="en-US"/>
              </w:rPr>
              <w:t>1,360</w:t>
            </w:r>
            <w:r w:rsidRPr="00FC5FCA">
              <w:rPr>
                <w:rFonts w:ascii="Arial" w:eastAsia="Arial" w:hAnsi="Arial" w:cs="Arial"/>
                <w:sz w:val="20"/>
                <w:szCs w:val="19"/>
                <w:lang w:bidi="en-US"/>
              </w:rPr>
              <w:t xml:space="preserve"> FFPs amounting to </w:t>
            </w:r>
            <w:r w:rsidR="00E951AB" w:rsidRPr="00FC5FCA">
              <w:rPr>
                <w:rFonts w:ascii="Arial" w:eastAsia="Arial" w:hAnsi="Arial" w:cs="Arial"/>
                <w:sz w:val="20"/>
                <w:szCs w:val="19"/>
                <w:lang w:bidi="en-US"/>
              </w:rPr>
              <w:t>₱617,127.20</w:t>
            </w:r>
            <w:r w:rsidR="009A7482" w:rsidRPr="00FC5FCA">
              <w:rPr>
                <w:rFonts w:ascii="Arial" w:eastAsia="Arial" w:hAnsi="Arial" w:cs="Arial"/>
                <w:sz w:val="20"/>
                <w:szCs w:val="19"/>
                <w:lang w:bidi="en-US"/>
              </w:rPr>
              <w:t xml:space="preserve"> </w:t>
            </w:r>
            <w:r w:rsidRPr="00FC5FCA">
              <w:rPr>
                <w:rFonts w:ascii="Arial" w:eastAsia="Arial" w:hAnsi="Arial" w:cs="Arial"/>
                <w:sz w:val="20"/>
                <w:szCs w:val="19"/>
                <w:lang w:bidi="en-US"/>
              </w:rPr>
              <w:t xml:space="preserve">as augmentation support to the affected individuals due to the implementation of Enhanced Community Quarantine (ECQ) to the City of Tuguegarao as additional release for the total </w:t>
            </w:r>
            <w:r w:rsidR="009A7482" w:rsidRPr="00FC5FCA">
              <w:rPr>
                <w:rFonts w:ascii="Arial" w:eastAsia="Arial" w:hAnsi="Arial" w:cs="Arial"/>
                <w:sz w:val="20"/>
                <w:szCs w:val="19"/>
                <w:lang w:bidi="en-US"/>
              </w:rPr>
              <w:t>8</w:t>
            </w:r>
            <w:r w:rsidRPr="00FC5FCA">
              <w:rPr>
                <w:rFonts w:ascii="Arial" w:eastAsia="Arial" w:hAnsi="Arial" w:cs="Arial"/>
                <w:sz w:val="20"/>
                <w:szCs w:val="19"/>
                <w:lang w:bidi="en-US"/>
              </w:rPr>
              <w:t>,000 FFPs requested.</w:t>
            </w:r>
          </w:p>
          <w:p w14:paraId="04C99E5F" w14:textId="527C9EFE" w:rsidR="000C011D" w:rsidRPr="00FC5FCA" w:rsidRDefault="000C011D" w:rsidP="00393830">
            <w:pPr>
              <w:pStyle w:val="ListParagraph"/>
              <w:numPr>
                <w:ilvl w:val="0"/>
                <w:numId w:val="4"/>
              </w:numPr>
              <w:spacing w:after="0" w:line="240" w:lineRule="auto"/>
              <w:ind w:right="57"/>
              <w:jc w:val="both"/>
              <w:rPr>
                <w:rFonts w:ascii="Arial" w:eastAsia="Arial" w:hAnsi="Arial" w:cs="Arial"/>
                <w:sz w:val="20"/>
                <w:szCs w:val="19"/>
                <w:lang w:bidi="en-US"/>
              </w:rPr>
            </w:pPr>
            <w:r w:rsidRPr="00FC5FCA">
              <w:rPr>
                <w:rFonts w:ascii="Arial" w:eastAsia="Arial" w:hAnsi="Arial" w:cs="Arial"/>
                <w:sz w:val="20"/>
                <w:szCs w:val="19"/>
                <w:lang w:bidi="en-US"/>
              </w:rPr>
              <w:t xml:space="preserve">DSWD-FO II continuously provides augmentation support through Assistance to Individuals in Crisis Situation (AICS). A total of </w:t>
            </w:r>
            <w:r w:rsidR="008A5AEB" w:rsidRPr="00FC5FCA">
              <w:rPr>
                <w:rFonts w:ascii="Arial" w:eastAsia="Arial" w:hAnsi="Arial" w:cs="Arial"/>
                <w:b/>
                <w:sz w:val="20"/>
                <w:szCs w:val="19"/>
                <w:lang w:bidi="en-US"/>
              </w:rPr>
              <w:t xml:space="preserve">96,711 </w:t>
            </w:r>
            <w:r w:rsidRPr="00FC5FCA">
              <w:rPr>
                <w:rFonts w:ascii="Arial" w:eastAsia="Arial" w:hAnsi="Arial" w:cs="Arial"/>
                <w:b/>
                <w:sz w:val="20"/>
                <w:szCs w:val="19"/>
                <w:lang w:bidi="en-US"/>
              </w:rPr>
              <w:t>clients</w:t>
            </w:r>
            <w:r w:rsidRPr="00FC5FCA">
              <w:rPr>
                <w:rFonts w:ascii="Arial" w:eastAsia="Arial" w:hAnsi="Arial" w:cs="Arial"/>
                <w:sz w:val="20"/>
                <w:szCs w:val="19"/>
                <w:lang w:bidi="en-US"/>
              </w:rPr>
              <w:t xml:space="preserve"> were served and provided with assistance amounting to </w:t>
            </w:r>
            <w:r w:rsidR="008A5AEB" w:rsidRPr="00FC5FCA">
              <w:rPr>
                <w:rFonts w:ascii="Arial" w:eastAsia="Arial" w:hAnsi="Arial" w:cs="Arial"/>
                <w:b/>
                <w:sz w:val="20"/>
                <w:szCs w:val="19"/>
                <w:lang w:bidi="en-US"/>
              </w:rPr>
              <w:t xml:space="preserve">₱293,832,877.61 </w:t>
            </w:r>
            <w:r w:rsidRPr="00FC5FCA">
              <w:rPr>
                <w:rFonts w:ascii="Arial" w:eastAsia="Arial" w:hAnsi="Arial" w:cs="Arial"/>
                <w:sz w:val="20"/>
                <w:szCs w:val="19"/>
                <w:lang w:bidi="en-US"/>
              </w:rPr>
              <w:t xml:space="preserve">through medical, burial, food and other assistance of the individuals in crisis. </w:t>
            </w:r>
          </w:p>
          <w:p w14:paraId="45CD53AA" w14:textId="77777777" w:rsidR="000C011D" w:rsidRPr="00FC5FCA"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FC5FCA">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FC5FCA">
              <w:rPr>
                <w:rFonts w:ascii="Arial" w:eastAsia="Arial" w:hAnsi="Arial" w:cs="Arial"/>
                <w:b/>
                <w:sz w:val="20"/>
                <w:szCs w:val="19"/>
                <w:lang w:bidi="en-US"/>
              </w:rPr>
              <w:t>₱50,031,597.20</w:t>
            </w:r>
            <w:r w:rsidRPr="00FC5FCA">
              <w:rPr>
                <w:rFonts w:ascii="Arial" w:eastAsia="Arial" w:hAnsi="Arial" w:cs="Arial"/>
                <w:sz w:val="20"/>
                <w:szCs w:val="19"/>
                <w:lang w:bidi="en-US"/>
              </w:rPr>
              <w:t xml:space="preserve"> to </w:t>
            </w:r>
            <w:r w:rsidRPr="00FC5FCA">
              <w:rPr>
                <w:rFonts w:ascii="Arial" w:eastAsia="Arial" w:hAnsi="Arial" w:cs="Arial"/>
                <w:b/>
                <w:sz w:val="20"/>
                <w:szCs w:val="19"/>
                <w:lang w:bidi="en-US"/>
              </w:rPr>
              <w:t xml:space="preserve">5,991 </w:t>
            </w:r>
            <w:r w:rsidRPr="00FC5FCA">
              <w:rPr>
                <w:rFonts w:ascii="Arial" w:eastAsia="Arial" w:hAnsi="Arial" w:cs="Arial"/>
                <w:sz w:val="20"/>
                <w:szCs w:val="19"/>
                <w:lang w:bidi="en-US"/>
              </w:rPr>
              <w:t>beneficiaries.</w:t>
            </w:r>
          </w:p>
          <w:p w14:paraId="7AC506E8" w14:textId="77777777" w:rsidR="000C011D" w:rsidRPr="00FC5FCA"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FC5FCA">
              <w:rPr>
                <w:rFonts w:ascii="Arial" w:eastAsia="Arial" w:hAnsi="Arial" w:cs="Arial"/>
                <w:sz w:val="20"/>
                <w:szCs w:val="19"/>
                <w:lang w:bidi="en-US"/>
              </w:rPr>
              <w:t>DSWD-FO II ensures provision of augmentation support to LGUs, stakeholders and partners.</w:t>
            </w:r>
          </w:p>
          <w:p w14:paraId="73A6DB67" w14:textId="77777777" w:rsidR="000C011D" w:rsidRPr="00FC5FCA"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FC5FCA"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C5FCA">
              <w:rPr>
                <w:rFonts w:ascii="Arial" w:eastAsia="Arial" w:hAnsi="Arial" w:cs="Arial"/>
                <w:b/>
                <w:sz w:val="20"/>
                <w:szCs w:val="19"/>
              </w:rPr>
              <w:t>Social Amelioration Program (SAP)</w:t>
            </w:r>
          </w:p>
          <w:p w14:paraId="0EBDF5DC" w14:textId="42CF1C49" w:rsidR="000C011D" w:rsidRPr="00FC5FCA"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FC5FCA">
              <w:rPr>
                <w:rFonts w:ascii="Arial" w:eastAsia="Arial" w:hAnsi="Arial" w:cs="Arial"/>
                <w:sz w:val="20"/>
                <w:szCs w:val="19"/>
                <w:lang w:bidi="en-US"/>
              </w:rPr>
              <w:t>DSWD-FO II has ongoing Social Amelioration Program (SAP) payout under the implementation of Bayanihan 2.</w:t>
            </w:r>
          </w:p>
          <w:p w14:paraId="442A2A31" w14:textId="3DBB1215" w:rsidR="000C011D" w:rsidRPr="00FC5FCA" w:rsidRDefault="0060145D" w:rsidP="00534FAC">
            <w:pPr>
              <w:pStyle w:val="ListParagraph"/>
              <w:numPr>
                <w:ilvl w:val="0"/>
                <w:numId w:val="4"/>
              </w:numPr>
              <w:spacing w:after="0" w:line="240" w:lineRule="auto"/>
              <w:ind w:right="57"/>
              <w:jc w:val="both"/>
              <w:rPr>
                <w:rFonts w:ascii="Arial" w:eastAsia="Arial" w:hAnsi="Arial" w:cs="Arial"/>
                <w:sz w:val="20"/>
                <w:szCs w:val="19"/>
                <w:lang w:bidi="en-US"/>
              </w:rPr>
            </w:pPr>
            <w:r w:rsidRPr="00FC5FCA">
              <w:rPr>
                <w:rFonts w:ascii="Arial" w:eastAsia="Arial" w:hAnsi="Arial" w:cs="Arial"/>
                <w:sz w:val="20"/>
                <w:szCs w:val="19"/>
                <w:lang w:bidi="en-US"/>
              </w:rPr>
              <w:t>DSWD-FO II conducted pay</w:t>
            </w:r>
            <w:r w:rsidR="000C011D" w:rsidRPr="00FC5FCA">
              <w:rPr>
                <w:rFonts w:ascii="Arial" w:eastAsia="Arial" w:hAnsi="Arial" w:cs="Arial"/>
                <w:sz w:val="20"/>
                <w:szCs w:val="19"/>
                <w:lang w:bidi="en-US"/>
              </w:rPr>
              <w:t xml:space="preserve">out to </w:t>
            </w:r>
            <w:r w:rsidR="00350BA2" w:rsidRPr="00FC5FCA">
              <w:rPr>
                <w:rFonts w:ascii="Arial" w:eastAsia="Arial" w:hAnsi="Arial" w:cs="Arial"/>
                <w:b/>
                <w:sz w:val="20"/>
                <w:szCs w:val="19"/>
                <w:lang w:bidi="en-US"/>
              </w:rPr>
              <w:t>19,</w:t>
            </w:r>
            <w:r w:rsidR="00534FAC" w:rsidRPr="00FC5FCA">
              <w:rPr>
                <w:rFonts w:ascii="Arial" w:eastAsia="Arial" w:hAnsi="Arial" w:cs="Arial"/>
                <w:b/>
                <w:sz w:val="20"/>
                <w:szCs w:val="19"/>
                <w:lang w:bidi="en-US"/>
              </w:rPr>
              <w:t>554</w:t>
            </w:r>
            <w:r w:rsidR="00350BA2" w:rsidRPr="00FC5FCA">
              <w:rPr>
                <w:rFonts w:ascii="Arial" w:eastAsia="Arial" w:hAnsi="Arial" w:cs="Arial"/>
                <w:b/>
                <w:sz w:val="20"/>
                <w:szCs w:val="19"/>
                <w:lang w:bidi="en-US"/>
              </w:rPr>
              <w:t xml:space="preserve"> </w:t>
            </w:r>
            <w:r w:rsidR="000C011D" w:rsidRPr="00FC5FCA">
              <w:rPr>
                <w:rFonts w:ascii="Arial" w:eastAsia="Arial" w:hAnsi="Arial" w:cs="Arial"/>
                <w:b/>
                <w:sz w:val="20"/>
                <w:szCs w:val="19"/>
                <w:lang w:bidi="en-US"/>
              </w:rPr>
              <w:t>beneficiaries</w:t>
            </w:r>
            <w:r w:rsidR="000C011D" w:rsidRPr="00FC5FCA">
              <w:rPr>
                <w:rFonts w:ascii="Arial" w:eastAsia="Arial" w:hAnsi="Arial" w:cs="Arial"/>
                <w:sz w:val="20"/>
                <w:szCs w:val="19"/>
                <w:lang w:bidi="en-US"/>
              </w:rPr>
              <w:t xml:space="preserve"> of the Bay</w:t>
            </w:r>
            <w:r w:rsidR="00350BA2" w:rsidRPr="00FC5FCA">
              <w:rPr>
                <w:rFonts w:ascii="Arial" w:eastAsia="Arial" w:hAnsi="Arial" w:cs="Arial"/>
                <w:sz w:val="20"/>
                <w:szCs w:val="19"/>
                <w:lang w:bidi="en-US"/>
              </w:rPr>
              <w:t>anihan 2 with a total amount of</w:t>
            </w:r>
            <w:r w:rsidR="00350BA2" w:rsidRPr="00FC5FCA">
              <w:t xml:space="preserve"> </w:t>
            </w:r>
            <w:r w:rsidR="00B405B9" w:rsidRPr="00FC5FCA">
              <w:rPr>
                <w:rFonts w:ascii="Arial" w:eastAsia="Arial" w:hAnsi="Arial" w:cs="Arial"/>
                <w:b/>
                <w:bCs/>
                <w:sz w:val="20"/>
                <w:szCs w:val="19"/>
                <w:lang w:bidi="en-US"/>
              </w:rPr>
              <w:t>₱104,7</w:t>
            </w:r>
            <w:r w:rsidR="00D6500F" w:rsidRPr="00FC5FCA">
              <w:rPr>
                <w:rFonts w:ascii="Arial" w:eastAsia="Arial" w:hAnsi="Arial" w:cs="Arial"/>
                <w:b/>
                <w:bCs/>
                <w:sz w:val="20"/>
                <w:szCs w:val="19"/>
                <w:lang w:bidi="en-US"/>
              </w:rPr>
              <w:t>20</w:t>
            </w:r>
            <w:r w:rsidR="00B405B9" w:rsidRPr="00FC5FCA">
              <w:rPr>
                <w:rFonts w:ascii="Arial" w:eastAsia="Arial" w:hAnsi="Arial" w:cs="Arial"/>
                <w:b/>
                <w:bCs/>
                <w:sz w:val="20"/>
                <w:szCs w:val="19"/>
                <w:lang w:bidi="en-US"/>
              </w:rPr>
              <w:t>,</w:t>
            </w:r>
            <w:r w:rsidR="00D6500F" w:rsidRPr="00FC5FCA">
              <w:rPr>
                <w:rFonts w:ascii="Arial" w:eastAsia="Arial" w:hAnsi="Arial" w:cs="Arial"/>
                <w:b/>
                <w:bCs/>
                <w:sz w:val="20"/>
                <w:szCs w:val="19"/>
                <w:lang w:bidi="en-US"/>
              </w:rPr>
              <w:t>0</w:t>
            </w:r>
            <w:r w:rsidR="00B405B9" w:rsidRPr="00FC5FCA">
              <w:rPr>
                <w:rFonts w:ascii="Arial" w:eastAsia="Arial" w:hAnsi="Arial" w:cs="Arial"/>
                <w:b/>
                <w:bCs/>
                <w:sz w:val="20"/>
                <w:szCs w:val="19"/>
                <w:lang w:bidi="en-US"/>
              </w:rPr>
              <w:t>00.00</w:t>
            </w:r>
            <w:r w:rsidR="00350BA2" w:rsidRPr="00FC5FCA">
              <w:rPr>
                <w:rFonts w:ascii="Arial" w:eastAsia="Arial" w:hAnsi="Arial" w:cs="Arial"/>
                <w:b/>
                <w:bCs/>
                <w:sz w:val="20"/>
                <w:szCs w:val="19"/>
                <w:lang w:bidi="en-US"/>
              </w:rPr>
              <w:t>.</w:t>
            </w:r>
          </w:p>
        </w:tc>
      </w:tr>
    </w:tbl>
    <w:p w14:paraId="23EAF017" w14:textId="6CF982A3" w:rsidR="00582806" w:rsidRDefault="00582806" w:rsidP="000C011D">
      <w:pPr>
        <w:widowControl/>
        <w:spacing w:after="0" w:line="240" w:lineRule="auto"/>
        <w:ind w:right="57"/>
        <w:contextualSpacing/>
        <w:rPr>
          <w:rFonts w:ascii="Arial" w:eastAsia="Arial" w:hAnsi="Arial" w:cs="Arial"/>
          <w:b/>
          <w:sz w:val="24"/>
          <w:szCs w:val="24"/>
        </w:rPr>
      </w:pPr>
    </w:p>
    <w:p w14:paraId="4E1DD7C1" w14:textId="45147AB2"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6564F63" w:rsidR="000C011D" w:rsidRPr="00F91F84" w:rsidRDefault="00E1088F" w:rsidP="00E1088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91F84">
              <w:rPr>
                <w:rFonts w:ascii="Arial" w:eastAsia="Arial" w:hAnsi="Arial" w:cs="Arial"/>
                <w:sz w:val="20"/>
                <w:szCs w:val="19"/>
              </w:rPr>
              <w:t>02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F91F84"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DSWD-FO III has served </w:t>
            </w:r>
            <w:r w:rsidR="004574DB" w:rsidRPr="00F91F84">
              <w:rPr>
                <w:rFonts w:ascii="Arial" w:eastAsia="Arial" w:hAnsi="Arial" w:cs="Arial"/>
                <w:b/>
                <w:sz w:val="20"/>
                <w:szCs w:val="19"/>
              </w:rPr>
              <w:t>36,</w:t>
            </w:r>
            <w:r w:rsidR="00047F43" w:rsidRPr="00F91F84">
              <w:rPr>
                <w:rFonts w:ascii="Arial" w:eastAsia="Arial" w:hAnsi="Arial" w:cs="Arial"/>
                <w:b/>
                <w:sz w:val="20"/>
                <w:szCs w:val="19"/>
              </w:rPr>
              <w:t>947</w:t>
            </w:r>
            <w:r w:rsidR="004574DB" w:rsidRPr="00F91F84">
              <w:rPr>
                <w:rFonts w:ascii="Arial" w:eastAsia="Arial" w:hAnsi="Arial" w:cs="Arial"/>
                <w:b/>
                <w:sz w:val="20"/>
                <w:szCs w:val="19"/>
              </w:rPr>
              <w:t xml:space="preserve"> </w:t>
            </w:r>
            <w:r w:rsidRPr="00F91F84">
              <w:rPr>
                <w:rFonts w:ascii="Arial" w:eastAsia="Arial" w:hAnsi="Arial" w:cs="Arial"/>
                <w:b/>
                <w:sz w:val="20"/>
                <w:szCs w:val="19"/>
              </w:rPr>
              <w:t>walk-in clients</w:t>
            </w:r>
            <w:r w:rsidRPr="00F91F84">
              <w:rPr>
                <w:rFonts w:ascii="Arial" w:eastAsia="Arial" w:hAnsi="Arial" w:cs="Arial"/>
                <w:sz w:val="20"/>
                <w:szCs w:val="19"/>
              </w:rPr>
              <w:t xml:space="preserve"> requesting for assistance through A</w:t>
            </w:r>
            <w:r w:rsidR="0076375A" w:rsidRPr="00F91F84">
              <w:rPr>
                <w:rFonts w:ascii="Arial" w:eastAsia="Arial" w:hAnsi="Arial" w:cs="Arial"/>
                <w:sz w:val="20"/>
                <w:szCs w:val="19"/>
              </w:rPr>
              <w:t xml:space="preserve">ICS from March 16 to </w:t>
            </w:r>
            <w:r w:rsidR="00AF208C" w:rsidRPr="00F91F84">
              <w:rPr>
                <w:rFonts w:ascii="Arial" w:eastAsia="Arial" w:hAnsi="Arial" w:cs="Arial"/>
                <w:sz w:val="20"/>
                <w:szCs w:val="19"/>
              </w:rPr>
              <w:t xml:space="preserve">January </w:t>
            </w:r>
            <w:r w:rsidR="00047F43" w:rsidRPr="00F91F84">
              <w:rPr>
                <w:rFonts w:ascii="Arial" w:eastAsia="Arial" w:hAnsi="Arial" w:cs="Arial"/>
                <w:sz w:val="20"/>
                <w:szCs w:val="19"/>
              </w:rPr>
              <w:t>1</w:t>
            </w:r>
            <w:r w:rsidR="00AF208C" w:rsidRPr="00F91F84">
              <w:rPr>
                <w:rFonts w:ascii="Arial" w:eastAsia="Arial" w:hAnsi="Arial" w:cs="Arial"/>
                <w:sz w:val="20"/>
                <w:szCs w:val="19"/>
              </w:rPr>
              <w:t>8, 2021</w:t>
            </w:r>
            <w:r w:rsidRPr="00F91F84">
              <w:rPr>
                <w:rFonts w:ascii="Arial" w:eastAsia="Arial" w:hAnsi="Arial" w:cs="Arial"/>
                <w:sz w:val="20"/>
                <w:szCs w:val="19"/>
              </w:rPr>
              <w:t xml:space="preserve"> amounting to </w:t>
            </w:r>
            <w:r w:rsidR="0076375A" w:rsidRPr="00F91F84">
              <w:rPr>
                <w:rFonts w:ascii="Arial" w:eastAsia="Arial" w:hAnsi="Arial" w:cs="Arial"/>
                <w:b/>
                <w:sz w:val="20"/>
                <w:szCs w:val="19"/>
              </w:rPr>
              <w:t>₱</w:t>
            </w:r>
            <w:r w:rsidR="004574DB" w:rsidRPr="00F91F84">
              <w:rPr>
                <w:rFonts w:ascii="Arial" w:eastAsia="Arial" w:hAnsi="Arial" w:cs="Arial"/>
                <w:b/>
                <w:sz w:val="20"/>
                <w:szCs w:val="19"/>
              </w:rPr>
              <w:t>16</w:t>
            </w:r>
            <w:r w:rsidR="00047F43" w:rsidRPr="00F91F84">
              <w:rPr>
                <w:rFonts w:ascii="Arial" w:eastAsia="Arial" w:hAnsi="Arial" w:cs="Arial"/>
                <w:b/>
                <w:sz w:val="20"/>
                <w:szCs w:val="19"/>
              </w:rPr>
              <w:t>9</w:t>
            </w:r>
            <w:r w:rsidR="004574DB" w:rsidRPr="00F91F84">
              <w:rPr>
                <w:rFonts w:ascii="Arial" w:eastAsia="Arial" w:hAnsi="Arial" w:cs="Arial"/>
                <w:b/>
                <w:sz w:val="20"/>
                <w:szCs w:val="19"/>
              </w:rPr>
              <w:t>,</w:t>
            </w:r>
            <w:r w:rsidR="00047F43" w:rsidRPr="00F91F84">
              <w:rPr>
                <w:rFonts w:ascii="Arial" w:eastAsia="Arial" w:hAnsi="Arial" w:cs="Arial"/>
                <w:b/>
                <w:sz w:val="20"/>
                <w:szCs w:val="19"/>
              </w:rPr>
              <w:t>906</w:t>
            </w:r>
            <w:r w:rsidR="004574DB" w:rsidRPr="00F91F84">
              <w:rPr>
                <w:rFonts w:ascii="Arial" w:eastAsia="Arial" w:hAnsi="Arial" w:cs="Arial"/>
                <w:b/>
                <w:sz w:val="20"/>
                <w:szCs w:val="19"/>
              </w:rPr>
              <w:t>,</w:t>
            </w:r>
            <w:r w:rsidR="00047F43" w:rsidRPr="00F91F84">
              <w:rPr>
                <w:rFonts w:ascii="Arial" w:eastAsia="Arial" w:hAnsi="Arial" w:cs="Arial"/>
                <w:b/>
                <w:sz w:val="20"/>
                <w:szCs w:val="19"/>
              </w:rPr>
              <w:t>0</w:t>
            </w:r>
            <w:r w:rsidR="004574DB" w:rsidRPr="00F91F84">
              <w:rPr>
                <w:rFonts w:ascii="Arial" w:eastAsia="Arial" w:hAnsi="Arial" w:cs="Arial"/>
                <w:b/>
                <w:sz w:val="20"/>
                <w:szCs w:val="19"/>
              </w:rPr>
              <w:t>88.38</w:t>
            </w:r>
            <w:r w:rsidR="0076375A" w:rsidRPr="00F91F84">
              <w:rPr>
                <w:rFonts w:ascii="Arial" w:eastAsia="Arial" w:hAnsi="Arial" w:cs="Arial"/>
                <w:b/>
                <w:sz w:val="20"/>
                <w:szCs w:val="19"/>
              </w:rPr>
              <w:t>.</w:t>
            </w:r>
          </w:p>
          <w:p w14:paraId="7883DA50"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A total of </w:t>
            </w:r>
            <w:r w:rsidRPr="00F91F84">
              <w:rPr>
                <w:rFonts w:ascii="Arial" w:eastAsia="Arial" w:hAnsi="Arial" w:cs="Arial"/>
                <w:b/>
                <w:bCs/>
                <w:sz w:val="20"/>
                <w:szCs w:val="19"/>
              </w:rPr>
              <w:t>99,255 beneficiaries</w:t>
            </w:r>
            <w:r w:rsidRPr="00F91F84">
              <w:rPr>
                <w:rFonts w:ascii="Arial" w:eastAsia="Arial" w:hAnsi="Arial" w:cs="Arial"/>
                <w:sz w:val="20"/>
                <w:szCs w:val="19"/>
              </w:rPr>
              <w:t xml:space="preserve"> received Social Pension assistance amounting to </w:t>
            </w:r>
            <w:r w:rsidRPr="00F91F84">
              <w:rPr>
                <w:rFonts w:ascii="Arial" w:eastAsia="Arial" w:hAnsi="Arial" w:cs="Arial"/>
                <w:b/>
                <w:bCs/>
                <w:sz w:val="20"/>
                <w:szCs w:val="19"/>
              </w:rPr>
              <w:t xml:space="preserve">₱540,006,000.00 </w:t>
            </w:r>
            <w:r w:rsidRPr="00F91F84">
              <w:rPr>
                <w:rFonts w:ascii="Arial" w:eastAsia="Arial" w:hAnsi="Arial" w:cs="Arial"/>
                <w:sz w:val="20"/>
                <w:szCs w:val="19"/>
              </w:rPr>
              <w:t>as of 18 December 2020.</w:t>
            </w:r>
          </w:p>
          <w:p w14:paraId="755B3542"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DSWD-FO III is continuously repacking FFPs.</w:t>
            </w:r>
          </w:p>
          <w:p w14:paraId="47170B1B"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F91F84"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F91F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91F8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91F84" w:rsidRPr="00F91F84" w14:paraId="3D616B4C" w14:textId="77777777" w:rsidTr="006162E5">
              <w:tc>
                <w:tcPr>
                  <w:tcW w:w="1581" w:type="dxa"/>
                  <w:shd w:val="clear" w:color="auto" w:fill="D9D9D9" w:themeFill="background1" w:themeFillShade="D9"/>
                  <w:vAlign w:val="center"/>
                </w:tcPr>
                <w:p w14:paraId="0E2048D4"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REMARKS</w:t>
                  </w:r>
                </w:p>
              </w:tc>
            </w:tr>
            <w:tr w:rsidR="00F91F84" w:rsidRPr="00F91F84" w14:paraId="7DF1FF65" w14:textId="77777777" w:rsidTr="006162E5">
              <w:tc>
                <w:tcPr>
                  <w:tcW w:w="7561" w:type="dxa"/>
                  <w:gridSpan w:val="4"/>
                  <w:shd w:val="clear" w:color="auto" w:fill="EAF1DD" w:themeFill="accent3" w:themeFillTint="33"/>
                  <w:vAlign w:val="center"/>
                </w:tcPr>
                <w:p w14:paraId="5D5E1900"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FIRST TRANCHE</w:t>
                  </w:r>
                </w:p>
              </w:tc>
            </w:tr>
            <w:tr w:rsidR="00F91F84" w:rsidRPr="00F91F84" w14:paraId="1277C851" w14:textId="77777777" w:rsidTr="006162E5">
              <w:tc>
                <w:tcPr>
                  <w:tcW w:w="1581" w:type="dxa"/>
                </w:tcPr>
                <w:p w14:paraId="47DFC332"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Non-4Ps</w:t>
                  </w:r>
                </w:p>
              </w:tc>
              <w:tc>
                <w:tcPr>
                  <w:tcW w:w="1559" w:type="dxa"/>
                </w:tcPr>
                <w:p w14:paraId="6E503897"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504,018</w:t>
                  </w:r>
                </w:p>
              </w:tc>
              <w:tc>
                <w:tcPr>
                  <w:tcW w:w="1701" w:type="dxa"/>
                </w:tcPr>
                <w:p w14:paraId="1697FA7C"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9,776,117,000.00</w:t>
                  </w:r>
                </w:p>
              </w:tc>
              <w:tc>
                <w:tcPr>
                  <w:tcW w:w="2720" w:type="dxa"/>
                </w:tcPr>
                <w:p w14:paraId="5F7123D0"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28 May 2020</w:t>
                  </w:r>
                </w:p>
              </w:tc>
            </w:tr>
            <w:tr w:rsidR="00F91F84" w:rsidRPr="00F91F84" w14:paraId="1116927D" w14:textId="77777777" w:rsidTr="006162E5">
              <w:tc>
                <w:tcPr>
                  <w:tcW w:w="1581" w:type="dxa"/>
                </w:tcPr>
                <w:p w14:paraId="184C9888"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4Ps</w:t>
                  </w:r>
                </w:p>
              </w:tc>
              <w:tc>
                <w:tcPr>
                  <w:tcW w:w="1559" w:type="dxa"/>
                </w:tcPr>
                <w:p w14:paraId="4D84495C"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294,208</w:t>
                  </w:r>
                </w:p>
              </w:tc>
              <w:tc>
                <w:tcPr>
                  <w:tcW w:w="1701" w:type="dxa"/>
                </w:tcPr>
                <w:p w14:paraId="66FF31DA"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1,515,171,200.00</w:t>
                  </w:r>
                </w:p>
              </w:tc>
              <w:tc>
                <w:tcPr>
                  <w:tcW w:w="2720" w:type="dxa"/>
                </w:tcPr>
                <w:p w14:paraId="67285375"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0 September 2020</w:t>
                  </w:r>
                </w:p>
              </w:tc>
            </w:tr>
            <w:tr w:rsidR="00F91F84" w:rsidRPr="00F91F84" w14:paraId="6EA19E0E" w14:textId="77777777" w:rsidTr="006162E5">
              <w:tc>
                <w:tcPr>
                  <w:tcW w:w="1581" w:type="dxa"/>
                </w:tcPr>
                <w:p w14:paraId="29FE76DD"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Waitlisted</w:t>
                  </w:r>
                </w:p>
              </w:tc>
              <w:tc>
                <w:tcPr>
                  <w:tcW w:w="1559" w:type="dxa"/>
                </w:tcPr>
                <w:p w14:paraId="2222D1A1"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481,698</w:t>
                  </w:r>
                </w:p>
              </w:tc>
              <w:tc>
                <w:tcPr>
                  <w:tcW w:w="1701" w:type="dxa"/>
                </w:tcPr>
                <w:p w14:paraId="2CD0E30F"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3,131,037,000.00</w:t>
                  </w:r>
                </w:p>
              </w:tc>
              <w:tc>
                <w:tcPr>
                  <w:tcW w:w="2720" w:type="dxa"/>
                </w:tcPr>
                <w:p w14:paraId="64A37A8F"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5 November 2020</w:t>
                  </w:r>
                </w:p>
              </w:tc>
            </w:tr>
            <w:tr w:rsidR="00F91F84" w:rsidRPr="00F91F84" w14:paraId="3EA40252" w14:textId="77777777" w:rsidTr="006162E5">
              <w:tc>
                <w:tcPr>
                  <w:tcW w:w="7561" w:type="dxa"/>
                  <w:gridSpan w:val="4"/>
                  <w:shd w:val="clear" w:color="auto" w:fill="EAF1DD" w:themeFill="accent3" w:themeFillTint="33"/>
                  <w:vAlign w:val="center"/>
                </w:tcPr>
                <w:p w14:paraId="493984AF"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SECOND TRANCHE</w:t>
                  </w:r>
                </w:p>
              </w:tc>
            </w:tr>
            <w:tr w:rsidR="00F91F84" w:rsidRPr="00F91F84" w14:paraId="098AE481" w14:textId="77777777" w:rsidTr="006162E5">
              <w:tc>
                <w:tcPr>
                  <w:tcW w:w="1581" w:type="dxa"/>
                </w:tcPr>
                <w:p w14:paraId="34F9C7FA"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Non-4Ps</w:t>
                  </w:r>
                </w:p>
              </w:tc>
              <w:tc>
                <w:tcPr>
                  <w:tcW w:w="1559" w:type="dxa"/>
                </w:tcPr>
                <w:p w14:paraId="6D798088"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302,266</w:t>
                  </w:r>
                </w:p>
              </w:tc>
              <w:tc>
                <w:tcPr>
                  <w:tcW w:w="1701" w:type="dxa"/>
                </w:tcPr>
                <w:p w14:paraId="6944E2E1"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8,464,729,000.00</w:t>
                  </w:r>
                </w:p>
              </w:tc>
              <w:tc>
                <w:tcPr>
                  <w:tcW w:w="2720" w:type="dxa"/>
                </w:tcPr>
                <w:p w14:paraId="12C0CD26"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5 November 2020</w:t>
                  </w:r>
                </w:p>
              </w:tc>
            </w:tr>
            <w:tr w:rsidR="00F91F84" w:rsidRPr="00F91F84" w14:paraId="04404EE6" w14:textId="77777777" w:rsidTr="006162E5">
              <w:tc>
                <w:tcPr>
                  <w:tcW w:w="1581" w:type="dxa"/>
                </w:tcPr>
                <w:p w14:paraId="306CD718"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4Ps</w:t>
                  </w:r>
                </w:p>
              </w:tc>
              <w:tc>
                <w:tcPr>
                  <w:tcW w:w="1559" w:type="dxa"/>
                </w:tcPr>
                <w:p w14:paraId="5A849054"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282,718</w:t>
                  </w:r>
                </w:p>
              </w:tc>
              <w:tc>
                <w:tcPr>
                  <w:tcW w:w="1701" w:type="dxa"/>
                </w:tcPr>
                <w:p w14:paraId="2AA1D3D6"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1,455,997,700.00</w:t>
                  </w:r>
                </w:p>
              </w:tc>
              <w:tc>
                <w:tcPr>
                  <w:tcW w:w="2720" w:type="dxa"/>
                </w:tcPr>
                <w:p w14:paraId="1D48931C"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26 November 2020</w:t>
                  </w:r>
                </w:p>
              </w:tc>
            </w:tr>
            <w:tr w:rsidR="00F91F84" w:rsidRPr="00F91F84" w14:paraId="400269B2" w14:textId="77777777" w:rsidTr="006162E5">
              <w:tc>
                <w:tcPr>
                  <w:tcW w:w="1581" w:type="dxa"/>
                </w:tcPr>
                <w:p w14:paraId="321F8A19"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Waitlisted</w:t>
                  </w:r>
                </w:p>
              </w:tc>
              <w:tc>
                <w:tcPr>
                  <w:tcW w:w="1559" w:type="dxa"/>
                </w:tcPr>
                <w:p w14:paraId="7F01B1ED"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453,484</w:t>
                  </w:r>
                </w:p>
              </w:tc>
              <w:tc>
                <w:tcPr>
                  <w:tcW w:w="1701" w:type="dxa"/>
                </w:tcPr>
                <w:p w14:paraId="7F13D0EC"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2,947,646,000.00</w:t>
                  </w:r>
                </w:p>
              </w:tc>
              <w:tc>
                <w:tcPr>
                  <w:tcW w:w="2720" w:type="dxa"/>
                </w:tcPr>
                <w:p w14:paraId="3642E971"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9 October 2020</w:t>
                  </w:r>
                </w:p>
              </w:tc>
            </w:tr>
            <w:tr w:rsidR="00F91F84" w:rsidRPr="00F91F84" w14:paraId="3492FF03" w14:textId="77777777" w:rsidTr="006162E5">
              <w:tc>
                <w:tcPr>
                  <w:tcW w:w="7561" w:type="dxa"/>
                  <w:gridSpan w:val="4"/>
                  <w:shd w:val="clear" w:color="auto" w:fill="EAF1DD" w:themeFill="accent3" w:themeFillTint="33"/>
                  <w:vAlign w:val="center"/>
                </w:tcPr>
                <w:p w14:paraId="379D9CBE"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OTHERS</w:t>
                  </w:r>
                </w:p>
              </w:tc>
            </w:tr>
            <w:tr w:rsidR="00F91F84" w:rsidRPr="00F91F84" w14:paraId="64A47928" w14:textId="77777777" w:rsidTr="006162E5">
              <w:tc>
                <w:tcPr>
                  <w:tcW w:w="1581" w:type="dxa"/>
                  <w:vAlign w:val="center"/>
                </w:tcPr>
                <w:p w14:paraId="064DF5B4"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ESP-SAP LTFRB</w:t>
                  </w:r>
                </w:p>
              </w:tc>
              <w:tc>
                <w:tcPr>
                  <w:tcW w:w="1559" w:type="dxa"/>
                  <w:vAlign w:val="center"/>
                </w:tcPr>
                <w:p w14:paraId="77D7A52C"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3,703</w:t>
                  </w:r>
                </w:p>
              </w:tc>
              <w:tc>
                <w:tcPr>
                  <w:tcW w:w="1701" w:type="dxa"/>
                  <w:vAlign w:val="center"/>
                </w:tcPr>
                <w:p w14:paraId="26E87E53"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89,069,500.00</w:t>
                  </w:r>
                </w:p>
              </w:tc>
              <w:tc>
                <w:tcPr>
                  <w:tcW w:w="2720" w:type="dxa"/>
                  <w:vAlign w:val="center"/>
                </w:tcPr>
                <w:p w14:paraId="4042FB03"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9 October 2020</w:t>
                  </w:r>
                </w:p>
              </w:tc>
            </w:tr>
          </w:tbl>
          <w:p w14:paraId="14C8CFEC" w14:textId="77777777" w:rsidR="000C011D" w:rsidRPr="00F91F8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99A7AA4" w14:textId="77777777" w:rsidR="004F1818" w:rsidRDefault="004F1818"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6427510C" w:rsidR="009A3455" w:rsidRPr="00915BA8" w:rsidRDefault="004F1818" w:rsidP="00EF16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4E5D5F98" w:rsidR="006D6CDE" w:rsidRPr="00915BA8" w:rsidRDefault="000E5716"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p>
          <w:p w14:paraId="068729EB" w14:textId="671CE622" w:rsidR="000E5716" w:rsidRPr="00915BA8" w:rsidRDefault="000E5716"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FO CALABARZON DRMD represented the Field Office in the </w:t>
            </w:r>
            <w:r w:rsidR="00151CBD" w:rsidRPr="00915BA8">
              <w:rPr>
                <w:rFonts w:ascii="Arial" w:eastAsia="Arial" w:hAnsi="Arial" w:cs="Arial"/>
                <w:sz w:val="20"/>
                <w:szCs w:val="20"/>
              </w:rPr>
              <w:t>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5AB59FA9" w14:textId="4F1DDE86" w:rsidR="00151CBD" w:rsidRPr="00915BA8" w:rsidRDefault="00151CBD"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C0C3C7F" w14:textId="52008124"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Crisis Intervention Section has provided a total amount of grants worth </w:t>
            </w:r>
            <w:r w:rsidRPr="00915BA8">
              <w:rPr>
                <w:rFonts w:ascii="Arial" w:eastAsia="Arial" w:hAnsi="Arial" w:cs="Arial"/>
                <w:b/>
                <w:bCs/>
                <w:sz w:val="20"/>
                <w:szCs w:val="20"/>
              </w:rPr>
              <w:t>₱217,679,878.58</w:t>
            </w:r>
            <w:r w:rsidRPr="00915BA8">
              <w:rPr>
                <w:rFonts w:ascii="Arial" w:eastAsia="Arial" w:hAnsi="Arial" w:cs="Arial"/>
                <w:sz w:val="20"/>
                <w:szCs w:val="20"/>
              </w:rPr>
              <w:t xml:space="preserve"> to </w:t>
            </w:r>
            <w:r w:rsidRPr="00915BA8">
              <w:rPr>
                <w:rFonts w:ascii="Arial" w:eastAsia="Arial" w:hAnsi="Arial" w:cs="Arial"/>
                <w:b/>
                <w:bCs/>
                <w:sz w:val="20"/>
                <w:szCs w:val="20"/>
              </w:rPr>
              <w:t>80,200 clients</w:t>
            </w:r>
            <w:r w:rsidR="00F51933" w:rsidRPr="00915BA8">
              <w:rPr>
                <w:rFonts w:ascii="Arial" w:eastAsia="Arial" w:hAnsi="Arial" w:cs="Arial"/>
                <w:b/>
                <w:bCs/>
                <w:sz w:val="20"/>
                <w:szCs w:val="20"/>
              </w:rPr>
              <w:t xml:space="preserve"> </w:t>
            </w:r>
            <w:r w:rsidR="00F51933" w:rsidRPr="00915BA8">
              <w:rPr>
                <w:rFonts w:ascii="Arial" w:eastAsia="Arial" w:hAnsi="Arial" w:cs="Arial"/>
                <w:bCs/>
                <w:sz w:val="20"/>
                <w:szCs w:val="20"/>
              </w:rPr>
              <w:t>as of 08 January 2021.</w:t>
            </w:r>
          </w:p>
          <w:p w14:paraId="1D882807" w14:textId="01FE5752"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Sustainable Livelihood Program (SLP) has provided </w:t>
            </w:r>
            <w:r w:rsidRPr="00915BA8">
              <w:rPr>
                <w:rFonts w:ascii="Arial" w:eastAsia="Arial" w:hAnsi="Arial" w:cs="Arial"/>
                <w:b/>
                <w:bCs/>
                <w:sz w:val="20"/>
                <w:szCs w:val="20"/>
              </w:rPr>
              <w:t>₱23,869,000.00</w:t>
            </w:r>
            <w:r w:rsidRPr="00915BA8">
              <w:rPr>
                <w:rFonts w:ascii="Arial" w:eastAsia="Arial" w:hAnsi="Arial" w:cs="Arial"/>
                <w:sz w:val="20"/>
                <w:szCs w:val="20"/>
              </w:rPr>
              <w:t xml:space="preserve"> to </w:t>
            </w:r>
            <w:r w:rsidRPr="00915BA8">
              <w:rPr>
                <w:rFonts w:ascii="Arial" w:eastAsia="Arial" w:hAnsi="Arial" w:cs="Arial"/>
                <w:b/>
                <w:bCs/>
                <w:sz w:val="20"/>
                <w:szCs w:val="20"/>
              </w:rPr>
              <w:t>1,538 beneficiaries</w:t>
            </w:r>
            <w:r w:rsidRPr="00915BA8">
              <w:rPr>
                <w:rFonts w:ascii="Arial" w:eastAsia="Arial" w:hAnsi="Arial" w:cs="Arial"/>
                <w:sz w:val="20"/>
                <w:szCs w:val="20"/>
              </w:rPr>
              <w:t xml:space="preserve"> for Microenterprise Development. SLP seeks to help marginalized families affected by the community quarantine amid the coronavi</w:t>
            </w:r>
            <w:r w:rsidR="00F51933" w:rsidRPr="00915BA8">
              <w:rPr>
                <w:rFonts w:ascii="Arial" w:eastAsia="Arial" w:hAnsi="Arial" w:cs="Arial"/>
                <w:sz w:val="20"/>
                <w:szCs w:val="20"/>
              </w:rPr>
              <w:t>rus disease (COVID-19) pandemic 08 January 2021.</w:t>
            </w:r>
          </w:p>
          <w:p w14:paraId="7CD0F501" w14:textId="77777777" w:rsidR="000C011D" w:rsidRPr="00915BA8"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15BA8" w:rsidRDefault="000C011D" w:rsidP="006D6CDE">
            <w:pPr>
              <w:spacing w:after="0" w:line="240" w:lineRule="auto"/>
              <w:ind w:right="57"/>
              <w:contextualSpacing/>
              <w:jc w:val="both"/>
              <w:rPr>
                <w:rFonts w:ascii="Arial" w:eastAsia="Arial" w:hAnsi="Arial" w:cs="Arial"/>
                <w:b/>
                <w:sz w:val="20"/>
                <w:szCs w:val="20"/>
              </w:rPr>
            </w:pPr>
            <w:r w:rsidRPr="00915BA8">
              <w:rPr>
                <w:rFonts w:ascii="Arial" w:eastAsia="Arial" w:hAnsi="Arial" w:cs="Arial"/>
                <w:b/>
                <w:sz w:val="20"/>
                <w:szCs w:val="20"/>
              </w:rPr>
              <w:t>Social Amelioration Program (SAP)</w:t>
            </w:r>
          </w:p>
          <w:p w14:paraId="038E3F1E" w14:textId="2743CC47" w:rsidR="006D6CDE" w:rsidRPr="00915BA8" w:rsidRDefault="006D6CDE"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For the SAP – ESP Bayanihan 2 implementation, DSWD-FO CALABARZON provided assistance amounting to ₱</w:t>
            </w:r>
            <w:r w:rsidR="00151CBD" w:rsidRPr="00915BA8">
              <w:rPr>
                <w:rFonts w:ascii="Arial" w:eastAsia="Arial" w:hAnsi="Arial" w:cs="Arial"/>
                <w:sz w:val="20"/>
                <w:szCs w:val="20"/>
              </w:rPr>
              <w:t xml:space="preserve">11,121,750.00 </w:t>
            </w:r>
            <w:r w:rsidRPr="00915BA8">
              <w:rPr>
                <w:rFonts w:ascii="Arial" w:eastAsia="Arial" w:hAnsi="Arial" w:cs="Arial"/>
                <w:sz w:val="20"/>
                <w:szCs w:val="20"/>
              </w:rPr>
              <w:t>for beneficiaries under granular lockdown, while it has disbursed ₱</w:t>
            </w:r>
            <w:r w:rsidR="00151CBD" w:rsidRPr="00915BA8">
              <w:rPr>
                <w:rFonts w:ascii="Arial" w:eastAsia="Arial" w:hAnsi="Arial" w:cs="Arial"/>
                <w:sz w:val="20"/>
                <w:szCs w:val="20"/>
              </w:rPr>
              <w:t xml:space="preserve">626,288,000.00 </w:t>
            </w:r>
            <w:r w:rsidRPr="00915BA8">
              <w:rPr>
                <w:rFonts w:ascii="Arial" w:eastAsia="Arial" w:hAnsi="Arial" w:cs="Arial"/>
                <w:sz w:val="20"/>
                <w:szCs w:val="20"/>
              </w:rPr>
              <w:t>for additional families (F3).</w:t>
            </w:r>
          </w:p>
          <w:p w14:paraId="04D54C3C" w14:textId="19B6DD5F" w:rsidR="000C011D" w:rsidRPr="00915BA8"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On client support, the FO received </w:t>
            </w:r>
            <w:r w:rsidR="006B7F7E" w:rsidRPr="00915BA8">
              <w:rPr>
                <w:rFonts w:ascii="Arial" w:eastAsia="Arial" w:hAnsi="Arial" w:cs="Arial"/>
                <w:sz w:val="20"/>
                <w:szCs w:val="20"/>
              </w:rPr>
              <w:t xml:space="preserve">115,368 </w:t>
            </w:r>
            <w:r w:rsidRPr="00915BA8">
              <w:rPr>
                <w:rFonts w:ascii="Arial" w:eastAsia="Arial" w:hAnsi="Arial" w:cs="Arial"/>
                <w:sz w:val="20"/>
                <w:szCs w:val="20"/>
              </w:rPr>
              <w:t xml:space="preserve">complaints, referrals, and queries from various reporting sources. From this number, </w:t>
            </w:r>
            <w:r w:rsidR="006B7F7E" w:rsidRPr="00915BA8">
              <w:rPr>
                <w:rFonts w:ascii="Arial" w:eastAsia="Arial" w:hAnsi="Arial" w:cs="Arial"/>
                <w:sz w:val="20"/>
                <w:szCs w:val="20"/>
              </w:rPr>
              <w:t xml:space="preserve">115,238 or 99.89% </w:t>
            </w:r>
            <w:r w:rsidRPr="00915BA8">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4E85B6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525681B" w:rsidR="000C011D" w:rsidRPr="00FC5FCA" w:rsidRDefault="00663CAE"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FC5FCA"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4,</w:t>
            </w:r>
            <w:r w:rsidR="00924CD0" w:rsidRPr="00FC5FCA">
              <w:rPr>
                <w:rFonts w:ascii="Arial" w:eastAsia="Arial" w:hAnsi="Arial" w:cs="Arial"/>
                <w:b/>
                <w:sz w:val="20"/>
                <w:szCs w:val="19"/>
              </w:rPr>
              <w:t>411</w:t>
            </w:r>
            <w:r w:rsidRPr="00FC5FCA">
              <w:rPr>
                <w:rFonts w:ascii="Arial" w:eastAsia="Arial" w:hAnsi="Arial" w:cs="Arial"/>
                <w:b/>
                <w:sz w:val="20"/>
                <w:szCs w:val="19"/>
              </w:rPr>
              <w:t xml:space="preserve">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w:t>
            </w:r>
            <w:r w:rsidR="00924CD0"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4,</w:t>
            </w:r>
            <w:r w:rsidR="00B479D3" w:rsidRPr="00FC5FCA">
              <w:rPr>
                <w:rFonts w:ascii="Arial" w:eastAsia="Arial" w:hAnsi="Arial" w:cs="Arial"/>
                <w:b/>
                <w:sz w:val="20"/>
                <w:szCs w:val="19"/>
              </w:rPr>
              <w:t>3</w:t>
            </w:r>
            <w:r w:rsidR="00924CD0" w:rsidRPr="00FC5FCA">
              <w:rPr>
                <w:rFonts w:ascii="Arial" w:eastAsia="Arial" w:hAnsi="Arial" w:cs="Arial"/>
                <w:b/>
                <w:sz w:val="20"/>
                <w:szCs w:val="19"/>
              </w:rPr>
              <w:t>84</w:t>
            </w:r>
            <w:r w:rsidRPr="00FC5FCA">
              <w:rPr>
                <w:rFonts w:ascii="Arial" w:eastAsia="Arial" w:hAnsi="Arial" w:cs="Arial"/>
                <w:b/>
                <w:sz w:val="20"/>
                <w:szCs w:val="19"/>
              </w:rPr>
              <w:t xml:space="preserve"> Locally Stranded Individuals (LSIs) </w:t>
            </w:r>
            <w:r w:rsidRPr="00FC5FCA">
              <w:rPr>
                <w:rFonts w:ascii="Arial" w:eastAsia="Arial" w:hAnsi="Arial" w:cs="Arial"/>
                <w:sz w:val="20"/>
                <w:szCs w:val="19"/>
              </w:rPr>
              <w:t>through the Region/SWADTs Crisis Intervention Units (CIU) as of 0</w:t>
            </w:r>
            <w:r w:rsidR="00C062A8" w:rsidRPr="00FC5FCA">
              <w:rPr>
                <w:rFonts w:ascii="Arial" w:eastAsia="Arial" w:hAnsi="Arial" w:cs="Arial"/>
                <w:sz w:val="20"/>
                <w:szCs w:val="19"/>
              </w:rPr>
              <w:t>5 January</w:t>
            </w:r>
            <w:r w:rsidRPr="00FC5FCA">
              <w:rPr>
                <w:rFonts w:ascii="Arial" w:eastAsia="Arial" w:hAnsi="Arial" w:cs="Arial"/>
                <w:sz w:val="20"/>
                <w:szCs w:val="19"/>
              </w:rPr>
              <w:t xml:space="preserve"> 2020, 1PM.</w:t>
            </w:r>
          </w:p>
          <w:p w14:paraId="6C5366C6" w14:textId="2C26F62C" w:rsidR="000C011D" w:rsidRPr="00FC5FCA"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00663CAE" w:rsidRPr="00FC5FCA">
              <w:rPr>
                <w:rFonts w:ascii="Arial" w:eastAsia="Arial" w:hAnsi="Arial" w:cs="Arial"/>
                <w:b/>
                <w:bCs/>
                <w:sz w:val="20"/>
                <w:szCs w:val="19"/>
              </w:rPr>
              <w:t xml:space="preserve">3,995 </w:t>
            </w:r>
            <w:r w:rsidRPr="00FC5FCA">
              <w:rPr>
                <w:rFonts w:ascii="Arial" w:eastAsia="Arial" w:hAnsi="Arial" w:cs="Arial"/>
                <w:b/>
                <w:bCs/>
                <w:sz w:val="20"/>
                <w:szCs w:val="19"/>
              </w:rPr>
              <w:t>hygiene kits</w:t>
            </w:r>
            <w:r w:rsidRPr="00FC5FCA">
              <w:rPr>
                <w:rFonts w:ascii="Arial" w:eastAsia="Arial" w:hAnsi="Arial" w:cs="Arial"/>
                <w:sz w:val="20"/>
                <w:szCs w:val="19"/>
              </w:rPr>
              <w:t xml:space="preserve"> to </w:t>
            </w:r>
            <w:r w:rsidR="00663CAE" w:rsidRPr="00FC5FCA">
              <w:rPr>
                <w:rFonts w:ascii="Arial" w:eastAsia="Arial" w:hAnsi="Arial" w:cs="Arial"/>
                <w:b/>
                <w:sz w:val="20"/>
                <w:szCs w:val="19"/>
              </w:rPr>
              <w:t xml:space="preserve">3,953 </w:t>
            </w:r>
            <w:r w:rsidRPr="00FC5FCA">
              <w:rPr>
                <w:rFonts w:ascii="Arial" w:eastAsia="Arial" w:hAnsi="Arial" w:cs="Arial"/>
                <w:b/>
                <w:bCs/>
                <w:sz w:val="20"/>
                <w:szCs w:val="19"/>
              </w:rPr>
              <w:lastRenderedPageBreak/>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w:t>
            </w:r>
            <w:r w:rsidR="00663CAE" w:rsidRPr="00FC5FCA">
              <w:rPr>
                <w:rFonts w:ascii="Arial" w:eastAsia="Arial" w:hAnsi="Arial" w:cs="Arial"/>
                <w:b/>
                <w:bCs/>
                <w:sz w:val="20"/>
                <w:szCs w:val="19"/>
              </w:rPr>
              <w:t xml:space="preserve">6,711,601.05 </w:t>
            </w:r>
            <w:r w:rsidRPr="00FC5FCA">
              <w:rPr>
                <w:rFonts w:ascii="Arial" w:eastAsia="Arial" w:hAnsi="Arial" w:cs="Arial"/>
                <w:sz w:val="20"/>
                <w:szCs w:val="19"/>
              </w:rPr>
              <w:t xml:space="preserve">as of </w:t>
            </w:r>
            <w:r w:rsidR="00924CD0" w:rsidRPr="00FC5FCA">
              <w:rPr>
                <w:rFonts w:ascii="Arial" w:eastAsia="Arial" w:hAnsi="Arial" w:cs="Arial"/>
                <w:sz w:val="20"/>
                <w:szCs w:val="19"/>
              </w:rPr>
              <w:t>21</w:t>
            </w:r>
            <w:r w:rsidRPr="00FC5FCA">
              <w:rPr>
                <w:rFonts w:ascii="Arial" w:eastAsia="Arial" w:hAnsi="Arial" w:cs="Arial"/>
                <w:sz w:val="20"/>
                <w:szCs w:val="19"/>
              </w:rPr>
              <w:t xml:space="preserve"> </w:t>
            </w:r>
            <w:r w:rsidR="006826F8" w:rsidRPr="00FC5FCA">
              <w:rPr>
                <w:rFonts w:ascii="Arial" w:eastAsia="Arial" w:hAnsi="Arial" w:cs="Arial"/>
                <w:sz w:val="20"/>
                <w:szCs w:val="19"/>
              </w:rPr>
              <w:t>January</w:t>
            </w:r>
            <w:r w:rsidRPr="00FC5FCA">
              <w:rPr>
                <w:rFonts w:ascii="Arial" w:eastAsia="Arial" w:hAnsi="Arial" w:cs="Arial"/>
                <w:sz w:val="20"/>
                <w:szCs w:val="19"/>
              </w:rPr>
              <w:t xml:space="preserve"> 202</w:t>
            </w:r>
            <w:r w:rsidR="006826F8" w:rsidRPr="00FC5FCA">
              <w:rPr>
                <w:rFonts w:ascii="Arial" w:eastAsia="Arial" w:hAnsi="Arial" w:cs="Arial"/>
                <w:sz w:val="20"/>
                <w:szCs w:val="19"/>
              </w:rPr>
              <w:t>1</w:t>
            </w:r>
            <w:r w:rsidRPr="00FC5FCA">
              <w:rPr>
                <w:rFonts w:ascii="Arial" w:eastAsia="Arial" w:hAnsi="Arial" w:cs="Arial"/>
                <w:sz w:val="20"/>
                <w:szCs w:val="19"/>
              </w:rPr>
              <w:t>, 11AM.</w:t>
            </w:r>
          </w:p>
          <w:p w14:paraId="569ABBDB" w14:textId="77777777" w:rsidR="000C011D" w:rsidRPr="00FC5FCA"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0925A497" w14:textId="77777777" w:rsidR="000C011D" w:rsidRPr="00FC5FCA"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294E5317" w:rsidR="000C011D" w:rsidRPr="00E91F61" w:rsidRDefault="00F91F84"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3 February</w:t>
            </w:r>
            <w:r w:rsidR="001B221B"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175A893F" w14:textId="4932A502" w:rsidR="000C011D" w:rsidRPr="00F91F84" w:rsidRDefault="000C011D" w:rsidP="00F91F8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1948FBC" w14:textId="77777777" w:rsidR="009806FE" w:rsidRPr="00E91F61" w:rsidRDefault="009806FE"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3A311E17" w:rsidR="000C011D" w:rsidRPr="00915BA8" w:rsidRDefault="004F1818"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35EED95D" w14:textId="7C00CD99" w:rsidR="00261BD3" w:rsidRPr="00915BA8" w:rsidRDefault="00261BD3"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w:t>
            </w:r>
            <w:r w:rsidR="002149C0" w:rsidRPr="00915BA8">
              <w:rPr>
                <w:rFonts w:ascii="Arial" w:eastAsia="Times New Roman" w:hAnsi="Arial" w:cs="Arial"/>
                <w:sz w:val="20"/>
                <w:szCs w:val="20"/>
              </w:rPr>
              <w:t>500</w:t>
            </w:r>
            <w:r w:rsidRPr="00915BA8">
              <w:rPr>
                <w:rFonts w:ascii="Arial" w:eastAsia="Times New Roman" w:hAnsi="Arial" w:cs="Arial"/>
                <w:sz w:val="20"/>
                <w:szCs w:val="20"/>
              </w:rPr>
              <w:t xml:space="preserve"> FFPs to LGU </w:t>
            </w:r>
            <w:r w:rsidR="002149C0" w:rsidRPr="00915BA8">
              <w:rPr>
                <w:rFonts w:ascii="Arial" w:eastAsia="Times New Roman" w:hAnsi="Arial" w:cs="Arial"/>
                <w:sz w:val="20"/>
                <w:szCs w:val="20"/>
              </w:rPr>
              <w:t>Panay, Capiz</w:t>
            </w:r>
            <w:r w:rsidRPr="00915BA8">
              <w:rPr>
                <w:rFonts w:ascii="Arial" w:eastAsia="Times New Roman" w:hAnsi="Arial" w:cs="Arial"/>
                <w:sz w:val="20"/>
                <w:szCs w:val="20"/>
              </w:rPr>
              <w:t xml:space="preserve"> for families affected by the Pandemic.</w:t>
            </w:r>
          </w:p>
          <w:p w14:paraId="70817A78" w14:textId="68A8FC95" w:rsidR="004165C0"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5B064275" w14:textId="3C3FF0F0" w:rsidR="00CC0CFD"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00261BD3" w:rsidRPr="00915BA8">
              <w:rPr>
                <w:rFonts w:ascii="Arial" w:eastAsia="Times New Roman" w:hAnsi="Arial" w:cs="Arial"/>
                <w:b/>
                <w:sz w:val="20"/>
                <w:szCs w:val="20"/>
              </w:rPr>
              <w:t>₱</w:t>
            </w:r>
            <w:r w:rsidR="002149C0" w:rsidRPr="00915BA8">
              <w:rPr>
                <w:rFonts w:ascii="Arial" w:eastAsia="Times New Roman" w:hAnsi="Arial" w:cs="Arial"/>
                <w:b/>
                <w:sz w:val="20"/>
                <w:szCs w:val="20"/>
              </w:rPr>
              <w:t>281,550,476.00</w:t>
            </w:r>
            <w:r w:rsidR="00261BD3" w:rsidRPr="00915BA8">
              <w:rPr>
                <w:rFonts w:ascii="Arial" w:eastAsia="Times New Roman" w:hAnsi="Arial" w:cs="Arial"/>
                <w:b/>
                <w:sz w:val="20"/>
                <w:szCs w:val="20"/>
              </w:rPr>
              <w:t xml:space="preserve"> </w:t>
            </w:r>
            <w:r w:rsidRPr="00915BA8">
              <w:rPr>
                <w:rFonts w:ascii="Arial" w:eastAsia="Times New Roman" w:hAnsi="Arial" w:cs="Arial"/>
                <w:sz w:val="20"/>
                <w:szCs w:val="20"/>
              </w:rPr>
              <w:t xml:space="preserve">worth of assistance to </w:t>
            </w:r>
            <w:r w:rsidR="00261BD3" w:rsidRPr="00915BA8">
              <w:rPr>
                <w:rFonts w:ascii="Arial" w:eastAsia="Times New Roman" w:hAnsi="Arial" w:cs="Arial"/>
                <w:b/>
                <w:sz w:val="20"/>
                <w:szCs w:val="20"/>
              </w:rPr>
              <w:t>87,</w:t>
            </w:r>
            <w:r w:rsidR="002149C0" w:rsidRPr="00915BA8">
              <w:rPr>
                <w:rFonts w:ascii="Arial" w:eastAsia="Times New Roman" w:hAnsi="Arial" w:cs="Arial"/>
                <w:b/>
                <w:sz w:val="20"/>
                <w:szCs w:val="20"/>
              </w:rPr>
              <w:t>772</w:t>
            </w:r>
            <w:r w:rsidR="00261BD3" w:rsidRPr="00915BA8">
              <w:rPr>
                <w:rFonts w:ascii="Arial" w:eastAsia="Times New Roman" w:hAnsi="Arial" w:cs="Arial"/>
                <w:b/>
                <w:sz w:val="20"/>
                <w:szCs w:val="20"/>
              </w:rPr>
              <w:t xml:space="preserve"> </w:t>
            </w:r>
            <w:r w:rsidRPr="00915BA8">
              <w:rPr>
                <w:rFonts w:ascii="Arial" w:eastAsia="Times New Roman" w:hAnsi="Arial" w:cs="Arial"/>
                <w:b/>
                <w:sz w:val="20"/>
                <w:szCs w:val="20"/>
              </w:rPr>
              <w:t>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00261BD3" w:rsidRPr="00915BA8">
              <w:rPr>
                <w:rFonts w:ascii="Arial" w:eastAsia="Times New Roman" w:hAnsi="Arial" w:cs="Arial"/>
                <w:sz w:val="20"/>
                <w:szCs w:val="20"/>
              </w:rPr>
              <w:t>) from 09 March to 2</w:t>
            </w:r>
            <w:r w:rsidR="002149C0" w:rsidRPr="00915BA8">
              <w:rPr>
                <w:rFonts w:ascii="Arial" w:eastAsia="Times New Roman" w:hAnsi="Arial" w:cs="Arial"/>
                <w:sz w:val="20"/>
                <w:szCs w:val="20"/>
              </w:rPr>
              <w:t>9</w:t>
            </w:r>
            <w:r w:rsidR="00261BD3" w:rsidRPr="00915BA8">
              <w:rPr>
                <w:rFonts w:ascii="Arial" w:eastAsia="Times New Roman" w:hAnsi="Arial" w:cs="Arial"/>
                <w:sz w:val="20"/>
                <w:szCs w:val="20"/>
              </w:rPr>
              <w:t xml:space="preserve"> January</w:t>
            </w:r>
            <w:r w:rsidRPr="00915BA8">
              <w:rPr>
                <w:rFonts w:ascii="Arial" w:eastAsia="Times New Roman" w:hAnsi="Arial" w:cs="Arial"/>
                <w:sz w:val="20"/>
                <w:szCs w:val="20"/>
              </w:rPr>
              <w:t xml:space="preserve"> 202</w:t>
            </w:r>
            <w:r w:rsidR="002149C0" w:rsidRPr="00915BA8">
              <w:rPr>
                <w:rFonts w:ascii="Arial" w:eastAsia="Times New Roman" w:hAnsi="Arial" w:cs="Arial"/>
                <w:sz w:val="20"/>
                <w:szCs w:val="20"/>
              </w:rPr>
              <w:t>1</w:t>
            </w:r>
            <w:r w:rsidRPr="00915BA8">
              <w:rPr>
                <w:rFonts w:ascii="Arial" w:eastAsia="Times New Roman" w:hAnsi="Arial" w:cs="Arial"/>
                <w:sz w:val="20"/>
                <w:szCs w:val="20"/>
              </w:rPr>
              <w:t>.</w:t>
            </w:r>
          </w:p>
          <w:p w14:paraId="272CAF42" w14:textId="77777777" w:rsidR="00261BD3" w:rsidRPr="00915BA8"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915BA8"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24B682A7" w14:textId="77777777" w:rsidR="004165C0"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69546387" w14:textId="727D2C9C" w:rsidR="004165C0" w:rsidRPr="00915BA8" w:rsidRDefault="004165C0" w:rsidP="00261BD3">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00261BD3" w:rsidRPr="00915BA8">
              <w:rPr>
                <w:rFonts w:ascii="Arial" w:eastAsia="Times New Roman" w:hAnsi="Arial" w:cs="Arial"/>
                <w:b/>
                <w:sz w:val="20"/>
                <w:szCs w:val="20"/>
              </w:rPr>
              <w:t xml:space="preserve">437,403 </w:t>
            </w:r>
            <w:r w:rsidRPr="00915BA8">
              <w:rPr>
                <w:rFonts w:ascii="Arial" w:eastAsia="Times New Roman" w:hAnsi="Arial" w:cs="Arial"/>
                <w:b/>
                <w:sz w:val="20"/>
                <w:szCs w:val="20"/>
              </w:rPr>
              <w:t>non-4Ps beneficiaries</w:t>
            </w:r>
            <w:r w:rsidRPr="00915BA8">
              <w:rPr>
                <w:rFonts w:ascii="Arial" w:eastAsia="Times New Roman" w:hAnsi="Arial" w:cs="Arial"/>
                <w:sz w:val="20"/>
                <w:szCs w:val="20"/>
              </w:rPr>
              <w:t xml:space="preserve"> amounting to </w:t>
            </w:r>
            <w:r w:rsidR="00261BD3"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273F7FF7" w14:textId="215A26AC" w:rsidR="000C011D"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383853E2" w:rsidR="000C011D" w:rsidRPr="00EF16B7" w:rsidRDefault="00EF16B7" w:rsidP="00EF16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EF16B7">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EF16B7"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is continuously conducting payouts for the 2nd half in Cebu, Bohol and Negros Oriental. As of 16 December 2020, a total of </w:t>
            </w:r>
            <w:r w:rsidRPr="00EF16B7">
              <w:rPr>
                <w:rFonts w:ascii="Arial" w:eastAsia="Arial" w:hAnsi="Arial" w:cs="Arial"/>
                <w:b/>
                <w:sz w:val="20"/>
                <w:szCs w:val="19"/>
              </w:rPr>
              <w:t xml:space="preserve">275,644 </w:t>
            </w:r>
            <w:r w:rsidRPr="00EF16B7">
              <w:rPr>
                <w:rFonts w:ascii="Arial" w:eastAsia="Arial" w:hAnsi="Arial" w:cs="Arial"/>
                <w:sz w:val="20"/>
                <w:szCs w:val="19"/>
              </w:rPr>
              <w:t xml:space="preserve">beneficiaries received cash assistance amounting to </w:t>
            </w:r>
            <w:r w:rsidRPr="00EF16B7">
              <w:rPr>
                <w:rFonts w:ascii="Arial" w:eastAsia="Arial" w:hAnsi="Arial" w:cs="Arial"/>
                <w:b/>
                <w:sz w:val="20"/>
                <w:szCs w:val="19"/>
              </w:rPr>
              <w:t xml:space="preserve">₱863,180,000.00 </w:t>
            </w:r>
            <w:r w:rsidRPr="00EF16B7">
              <w:rPr>
                <w:rFonts w:ascii="Arial" w:eastAsia="Arial" w:hAnsi="Arial" w:cs="Arial"/>
                <w:sz w:val="20"/>
                <w:szCs w:val="19"/>
              </w:rPr>
              <w:t>from</w:t>
            </w:r>
            <w:r w:rsidRPr="00EF16B7">
              <w:rPr>
                <w:rFonts w:ascii="Arial" w:eastAsia="Arial" w:hAnsi="Arial" w:cs="Arial"/>
                <w:b/>
                <w:sz w:val="20"/>
                <w:szCs w:val="19"/>
              </w:rPr>
              <w:t xml:space="preserve"> Social Pension Program.</w:t>
            </w:r>
          </w:p>
          <w:p w14:paraId="09EBD435" w14:textId="35FFF26E" w:rsidR="000C011D" w:rsidRPr="00EF16B7"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provided cash assistance to </w:t>
            </w:r>
            <w:r w:rsidRPr="00EF16B7">
              <w:rPr>
                <w:rFonts w:ascii="Arial" w:eastAsia="Arial" w:hAnsi="Arial" w:cs="Arial"/>
                <w:b/>
                <w:sz w:val="20"/>
                <w:szCs w:val="19"/>
              </w:rPr>
              <w:t xml:space="preserve">28,412 indigent individuals </w:t>
            </w:r>
            <w:r w:rsidRPr="00EF16B7">
              <w:rPr>
                <w:rFonts w:ascii="Arial" w:eastAsia="Arial" w:hAnsi="Arial" w:cs="Arial"/>
                <w:sz w:val="20"/>
                <w:szCs w:val="19"/>
              </w:rPr>
              <w:t xml:space="preserve">including </w:t>
            </w:r>
            <w:r w:rsidRPr="00EF16B7">
              <w:rPr>
                <w:rFonts w:ascii="Arial" w:eastAsia="Arial" w:hAnsi="Arial" w:cs="Arial"/>
                <w:b/>
                <w:sz w:val="20"/>
                <w:szCs w:val="19"/>
              </w:rPr>
              <w:t xml:space="preserve">displaced drivers, LSIs </w:t>
            </w:r>
            <w:r w:rsidRPr="00EF16B7">
              <w:rPr>
                <w:rFonts w:ascii="Arial" w:eastAsia="Arial" w:hAnsi="Arial" w:cs="Arial"/>
                <w:sz w:val="20"/>
                <w:szCs w:val="19"/>
              </w:rPr>
              <w:t xml:space="preserve">and </w:t>
            </w:r>
            <w:r w:rsidRPr="00EF16B7">
              <w:rPr>
                <w:rFonts w:ascii="Arial" w:eastAsia="Arial" w:hAnsi="Arial" w:cs="Arial"/>
                <w:b/>
                <w:sz w:val="20"/>
                <w:szCs w:val="19"/>
              </w:rPr>
              <w:t xml:space="preserve">repatriated OFWs </w:t>
            </w:r>
            <w:r w:rsidRPr="00EF16B7">
              <w:rPr>
                <w:rFonts w:ascii="Arial" w:eastAsia="Arial" w:hAnsi="Arial" w:cs="Arial"/>
                <w:sz w:val="20"/>
                <w:szCs w:val="19"/>
              </w:rPr>
              <w:t xml:space="preserve">amounting to a total of </w:t>
            </w:r>
            <w:r w:rsidRPr="00EF16B7">
              <w:rPr>
                <w:rFonts w:ascii="Arial" w:eastAsia="Arial" w:hAnsi="Arial" w:cs="Arial"/>
                <w:b/>
                <w:sz w:val="20"/>
                <w:szCs w:val="19"/>
              </w:rPr>
              <w:t xml:space="preserve">₱46,100,000.00 </w:t>
            </w:r>
            <w:r w:rsidRPr="00EF16B7">
              <w:rPr>
                <w:rFonts w:ascii="Arial" w:eastAsia="Arial" w:hAnsi="Arial" w:cs="Arial"/>
                <w:sz w:val="20"/>
                <w:szCs w:val="19"/>
              </w:rPr>
              <w:t xml:space="preserve">as of </w:t>
            </w:r>
            <w:r w:rsidR="00E06A3A" w:rsidRPr="00EF16B7">
              <w:rPr>
                <w:rFonts w:ascii="Arial" w:eastAsia="Arial" w:hAnsi="Arial" w:cs="Arial"/>
                <w:sz w:val="20"/>
                <w:szCs w:val="19"/>
              </w:rPr>
              <w:t>6 January 2021</w:t>
            </w:r>
            <w:r w:rsidRPr="00EF16B7">
              <w:rPr>
                <w:rFonts w:ascii="Arial" w:eastAsia="Arial" w:hAnsi="Arial" w:cs="Arial"/>
                <w:sz w:val="20"/>
                <w:szCs w:val="19"/>
              </w:rPr>
              <w:t>.</w:t>
            </w:r>
            <w:r w:rsidRPr="00EF16B7">
              <w:rPr>
                <w:rFonts w:ascii="Arial" w:eastAsia="Arial" w:hAnsi="Arial" w:cs="Arial"/>
                <w:b/>
                <w:sz w:val="20"/>
                <w:szCs w:val="19"/>
              </w:rPr>
              <w:t xml:space="preserve"> </w:t>
            </w:r>
            <w:r w:rsidRPr="00EF16B7">
              <w:rPr>
                <w:rFonts w:ascii="Arial" w:eastAsia="Arial" w:hAnsi="Arial" w:cs="Arial"/>
                <w:sz w:val="20"/>
                <w:szCs w:val="19"/>
              </w:rPr>
              <w:t>Additional 1,597 individuals were provided with assistance amounting to ₱3,700,000.00.</w:t>
            </w:r>
          </w:p>
          <w:p w14:paraId="370444AC" w14:textId="01AFC006" w:rsidR="00924CD0" w:rsidRPr="00EF16B7"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DSWD-FO VII facilitated the provision of 413,290 food packs Family Food Packs (FFPs) to Basay LGU in Negros Oriental.</w:t>
            </w:r>
          </w:p>
          <w:p w14:paraId="3738A9A1" w14:textId="74E3014C" w:rsidR="000C011D" w:rsidRPr="00EF16B7"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lastRenderedPageBreak/>
              <w:t xml:space="preserve">As of </w:t>
            </w:r>
            <w:r w:rsidR="00E06A3A" w:rsidRPr="00EF16B7">
              <w:rPr>
                <w:rFonts w:ascii="Arial" w:eastAsia="Arial" w:hAnsi="Arial" w:cs="Arial"/>
                <w:sz w:val="20"/>
                <w:szCs w:val="19"/>
              </w:rPr>
              <w:t>6 January 2021</w:t>
            </w:r>
            <w:r w:rsidRPr="00EF16B7">
              <w:rPr>
                <w:rFonts w:ascii="Arial" w:eastAsia="Arial" w:hAnsi="Arial" w:cs="Arial"/>
                <w:sz w:val="20"/>
                <w:szCs w:val="19"/>
              </w:rPr>
              <w:t xml:space="preserve">, a total of </w:t>
            </w:r>
            <w:r w:rsidRPr="00EF16B7">
              <w:rPr>
                <w:rFonts w:ascii="Arial" w:eastAsia="Arial" w:hAnsi="Arial" w:cs="Arial"/>
                <w:b/>
                <w:sz w:val="20"/>
                <w:szCs w:val="19"/>
              </w:rPr>
              <w:t>21,234 beneficiaries</w:t>
            </w:r>
            <w:r w:rsidRPr="00EF16B7">
              <w:rPr>
                <w:rFonts w:ascii="Arial" w:eastAsia="Arial" w:hAnsi="Arial" w:cs="Arial"/>
                <w:sz w:val="20"/>
                <w:szCs w:val="19"/>
              </w:rPr>
              <w:t xml:space="preserve"> from 130 cities/towns in the Region received </w:t>
            </w:r>
            <w:r w:rsidRPr="00EF16B7">
              <w:rPr>
                <w:rFonts w:ascii="Arial" w:eastAsia="Arial" w:hAnsi="Arial" w:cs="Arial"/>
                <w:b/>
                <w:sz w:val="20"/>
                <w:szCs w:val="19"/>
              </w:rPr>
              <w:t>₱137,099,376.40</w:t>
            </w:r>
            <w:r w:rsidRPr="00EF16B7">
              <w:rPr>
                <w:rFonts w:ascii="Arial" w:eastAsia="Arial" w:hAnsi="Arial" w:cs="Arial"/>
                <w:sz w:val="20"/>
                <w:szCs w:val="19"/>
              </w:rPr>
              <w:t xml:space="preserve"> Seed Capital Fund (SCF) from </w:t>
            </w:r>
            <w:r w:rsidRPr="00EF16B7">
              <w:rPr>
                <w:rFonts w:ascii="Arial" w:eastAsia="Arial" w:hAnsi="Arial" w:cs="Arial"/>
                <w:b/>
                <w:sz w:val="20"/>
                <w:szCs w:val="19"/>
              </w:rPr>
              <w:t>Sustainable Livelihood Program (SLP)</w:t>
            </w:r>
            <w:r w:rsidRPr="00EF16B7">
              <w:rPr>
                <w:rFonts w:ascii="Arial" w:eastAsia="Arial" w:hAnsi="Arial" w:cs="Arial"/>
                <w:sz w:val="20"/>
                <w:szCs w:val="19"/>
              </w:rPr>
              <w:t>.</w:t>
            </w:r>
          </w:p>
          <w:p w14:paraId="4C62B997" w14:textId="77777777" w:rsidR="00CC0CFD" w:rsidRPr="00EF16B7"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20"/>
              </w:rPr>
              <w:t xml:space="preserve">As of 7 December 2020, a total of </w:t>
            </w:r>
            <w:r w:rsidRPr="00EF16B7">
              <w:rPr>
                <w:rFonts w:ascii="Arial" w:eastAsia="Arial" w:hAnsi="Arial" w:cs="Arial"/>
                <w:b/>
                <w:bCs/>
                <w:sz w:val="20"/>
                <w:szCs w:val="20"/>
              </w:rPr>
              <w:t>6,420 beneficiaries</w:t>
            </w:r>
            <w:r w:rsidRPr="00EF16B7">
              <w:rPr>
                <w:rFonts w:ascii="Arial" w:eastAsia="Arial" w:hAnsi="Arial" w:cs="Arial"/>
                <w:sz w:val="20"/>
                <w:szCs w:val="20"/>
              </w:rPr>
              <w:t xml:space="preserve"> were provided through the Livelihood Assistance Grant (LAG) 2 in Region VII.</w:t>
            </w:r>
          </w:p>
          <w:p w14:paraId="3BB50D63" w14:textId="2A5D382F" w:rsidR="000C011D" w:rsidRPr="00EF16B7"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06 August 2020, </w:t>
            </w:r>
            <w:r w:rsidRPr="00EF16B7">
              <w:rPr>
                <w:rFonts w:ascii="Arial" w:eastAsia="Arial" w:hAnsi="Arial" w:cs="Arial"/>
                <w:b/>
                <w:sz w:val="20"/>
                <w:szCs w:val="19"/>
              </w:rPr>
              <w:t>524 LSIs</w:t>
            </w:r>
            <w:r w:rsidRPr="00EF16B7">
              <w:rPr>
                <w:rFonts w:ascii="Arial" w:eastAsia="Arial" w:hAnsi="Arial" w:cs="Arial"/>
                <w:sz w:val="20"/>
                <w:szCs w:val="19"/>
              </w:rPr>
              <w:t xml:space="preserve"> at various seaports in Bohol, Cebu and Negros Oriental and </w:t>
            </w:r>
            <w:r w:rsidRPr="00EF16B7">
              <w:rPr>
                <w:rFonts w:ascii="Arial" w:eastAsia="Arial" w:hAnsi="Arial" w:cs="Arial"/>
                <w:b/>
                <w:sz w:val="20"/>
                <w:szCs w:val="19"/>
              </w:rPr>
              <w:t>7,088 LSIs</w:t>
            </w:r>
            <w:r w:rsidRPr="00EF16B7">
              <w:rPr>
                <w:rFonts w:ascii="Arial" w:eastAsia="Arial" w:hAnsi="Arial" w:cs="Arial"/>
                <w:sz w:val="20"/>
                <w:szCs w:val="19"/>
              </w:rPr>
              <w:t xml:space="preserve"> from Cebu airport were assisted. A total amount of </w:t>
            </w:r>
            <w:r w:rsidRPr="00EF16B7">
              <w:rPr>
                <w:rFonts w:ascii="Arial" w:eastAsia="Arial" w:hAnsi="Arial" w:cs="Arial"/>
                <w:b/>
                <w:sz w:val="20"/>
                <w:szCs w:val="19"/>
              </w:rPr>
              <w:t>₱93,140.00</w:t>
            </w:r>
            <w:r w:rsidRPr="00EF16B7">
              <w:rPr>
                <w:rFonts w:ascii="Arial" w:eastAsia="Arial" w:hAnsi="Arial" w:cs="Arial"/>
                <w:sz w:val="20"/>
                <w:szCs w:val="19"/>
              </w:rPr>
              <w:t xml:space="preserve"> cash aid was provided to the LSIs.</w:t>
            </w:r>
          </w:p>
          <w:p w14:paraId="554137D1" w14:textId="77777777" w:rsidR="00261BD3" w:rsidRPr="00EF16B7"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EF16B7"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F16B7">
              <w:rPr>
                <w:rFonts w:ascii="Arial" w:eastAsia="Arial" w:hAnsi="Arial" w:cs="Arial"/>
                <w:b/>
                <w:sz w:val="20"/>
                <w:szCs w:val="19"/>
              </w:rPr>
              <w:t>Social Amelioration Program (SAP)</w:t>
            </w:r>
          </w:p>
          <w:p w14:paraId="279EA101" w14:textId="18E21199" w:rsidR="000C011D" w:rsidRPr="00EF16B7"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EF16B7">
              <w:rPr>
                <w:rFonts w:ascii="Arial" w:eastAsia="Arial" w:hAnsi="Arial" w:cs="Arial"/>
                <w:sz w:val="20"/>
                <w:szCs w:val="19"/>
              </w:rPr>
              <w:t>The Social Amelioration Program is over with the expiry of the Bayanihan 1.</w:t>
            </w:r>
          </w:p>
          <w:p w14:paraId="0B93745D"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F16B7">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EF16B7" w:rsidRPr="00EF16B7" w14:paraId="6367F019" w14:textId="77777777" w:rsidTr="006162E5">
              <w:tc>
                <w:tcPr>
                  <w:tcW w:w="1511" w:type="dxa"/>
                  <w:vAlign w:val="center"/>
                </w:tcPr>
                <w:p w14:paraId="32E3D4D3"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511" w:type="dxa"/>
                  <w:vAlign w:val="center"/>
                </w:tcPr>
                <w:p w14:paraId="69686F9A"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TARGET</w:t>
                  </w:r>
                </w:p>
              </w:tc>
              <w:tc>
                <w:tcPr>
                  <w:tcW w:w="1511" w:type="dxa"/>
                  <w:vAlign w:val="center"/>
                </w:tcPr>
                <w:p w14:paraId="668E55B0"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511" w:type="dxa"/>
                  <w:vAlign w:val="center"/>
                </w:tcPr>
                <w:p w14:paraId="7D7A2C9B"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12" w:type="dxa"/>
                  <w:vAlign w:val="center"/>
                </w:tcPr>
                <w:p w14:paraId="530E372F"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EF16B7" w:rsidRPr="00EF16B7" w14:paraId="6CFA2775" w14:textId="77777777" w:rsidTr="006162E5">
              <w:tc>
                <w:tcPr>
                  <w:tcW w:w="1511" w:type="dxa"/>
                  <w:vAlign w:val="center"/>
                </w:tcPr>
                <w:p w14:paraId="2572C9BF" w14:textId="77777777" w:rsidR="000C011D" w:rsidRPr="00EF16B7" w:rsidRDefault="000C011D" w:rsidP="006162E5">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4Ps</w:t>
                  </w:r>
                </w:p>
              </w:tc>
              <w:tc>
                <w:tcPr>
                  <w:tcW w:w="1511" w:type="dxa"/>
                  <w:vAlign w:val="center"/>
                </w:tcPr>
                <w:p w14:paraId="3FB275FC"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8,679</w:t>
                  </w:r>
                </w:p>
              </w:tc>
              <w:tc>
                <w:tcPr>
                  <w:tcW w:w="1511" w:type="dxa"/>
                  <w:vAlign w:val="center"/>
                </w:tcPr>
                <w:p w14:paraId="3C6516F8"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6,421</w:t>
                  </w:r>
                </w:p>
              </w:tc>
              <w:tc>
                <w:tcPr>
                  <w:tcW w:w="1511" w:type="dxa"/>
                  <w:vAlign w:val="center"/>
                </w:tcPr>
                <w:p w14:paraId="0D2EFA72"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21</w:t>
                  </w:r>
                </w:p>
              </w:tc>
              <w:tc>
                <w:tcPr>
                  <w:tcW w:w="1512" w:type="dxa"/>
                  <w:vAlign w:val="center"/>
                </w:tcPr>
                <w:p w14:paraId="5E4A8C6D"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31,857,650</w:t>
                  </w:r>
                </w:p>
              </w:tc>
            </w:tr>
            <w:tr w:rsidR="00EF16B7" w:rsidRPr="00EF16B7" w14:paraId="7B09DFF2" w14:textId="77777777" w:rsidTr="006162E5">
              <w:tc>
                <w:tcPr>
                  <w:tcW w:w="1511" w:type="dxa"/>
                  <w:vAlign w:val="center"/>
                </w:tcPr>
                <w:p w14:paraId="53C8A8FE"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ash card</w:t>
                  </w:r>
                </w:p>
              </w:tc>
              <w:tc>
                <w:tcPr>
                  <w:tcW w:w="1511" w:type="dxa"/>
                  <w:vAlign w:val="center"/>
                </w:tcPr>
                <w:p w14:paraId="5407EAEB"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4ECC209F"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080C5925"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0</w:t>
                  </w:r>
                </w:p>
              </w:tc>
              <w:tc>
                <w:tcPr>
                  <w:tcW w:w="1512" w:type="dxa"/>
                  <w:vAlign w:val="center"/>
                </w:tcPr>
                <w:p w14:paraId="5CC48AB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311,997,500</w:t>
                  </w:r>
                </w:p>
              </w:tc>
            </w:tr>
            <w:tr w:rsidR="00EF16B7" w:rsidRPr="00EF16B7" w14:paraId="34EF6DE1" w14:textId="77777777" w:rsidTr="006162E5">
              <w:tc>
                <w:tcPr>
                  <w:tcW w:w="1511" w:type="dxa"/>
                  <w:vAlign w:val="center"/>
                </w:tcPr>
                <w:p w14:paraId="44E14ED6"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on-Cash card</w:t>
                  </w:r>
                </w:p>
              </w:tc>
              <w:tc>
                <w:tcPr>
                  <w:tcW w:w="1511" w:type="dxa"/>
                  <w:vAlign w:val="center"/>
                </w:tcPr>
                <w:p w14:paraId="129A2E67"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29</w:t>
                  </w:r>
                </w:p>
              </w:tc>
              <w:tc>
                <w:tcPr>
                  <w:tcW w:w="1511" w:type="dxa"/>
                  <w:vAlign w:val="center"/>
                </w:tcPr>
                <w:p w14:paraId="3FF2E3E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4,271</w:t>
                  </w:r>
                </w:p>
              </w:tc>
              <w:tc>
                <w:tcPr>
                  <w:tcW w:w="1511" w:type="dxa"/>
                  <w:vAlign w:val="center"/>
                </w:tcPr>
                <w:p w14:paraId="641E27DA"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42</w:t>
                  </w:r>
                </w:p>
              </w:tc>
              <w:tc>
                <w:tcPr>
                  <w:tcW w:w="1512" w:type="dxa"/>
                  <w:vAlign w:val="center"/>
                </w:tcPr>
                <w:p w14:paraId="73EBB79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860,150</w:t>
                  </w:r>
                </w:p>
              </w:tc>
            </w:tr>
            <w:tr w:rsidR="00EF16B7" w:rsidRPr="00EF16B7" w14:paraId="72ADECBF" w14:textId="77777777" w:rsidTr="006162E5">
              <w:tc>
                <w:tcPr>
                  <w:tcW w:w="1511" w:type="dxa"/>
                  <w:vAlign w:val="center"/>
                </w:tcPr>
                <w:p w14:paraId="60572FF8" w14:textId="77777777" w:rsidR="000C011D" w:rsidRPr="00EF16B7" w:rsidRDefault="000C011D" w:rsidP="006162E5">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Non-4Ps</w:t>
                  </w:r>
                </w:p>
              </w:tc>
              <w:tc>
                <w:tcPr>
                  <w:tcW w:w="1511" w:type="dxa"/>
                  <w:vAlign w:val="center"/>
                </w:tcPr>
                <w:p w14:paraId="0BD83821"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58,075</w:t>
                  </w:r>
                </w:p>
              </w:tc>
              <w:tc>
                <w:tcPr>
                  <w:tcW w:w="1511" w:type="dxa"/>
                  <w:vAlign w:val="center"/>
                </w:tcPr>
                <w:p w14:paraId="00EE0735"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25,662</w:t>
                  </w:r>
                </w:p>
              </w:tc>
              <w:tc>
                <w:tcPr>
                  <w:tcW w:w="1511" w:type="dxa"/>
                  <w:vAlign w:val="center"/>
                </w:tcPr>
                <w:p w14:paraId="46973F17"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6.93</w:t>
                  </w:r>
                </w:p>
              </w:tc>
              <w:tc>
                <w:tcPr>
                  <w:tcW w:w="1512" w:type="dxa"/>
                  <w:vAlign w:val="center"/>
                </w:tcPr>
                <w:p w14:paraId="335C3019"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4,653,564,000</w:t>
                  </w:r>
                </w:p>
              </w:tc>
            </w:tr>
            <w:tr w:rsidR="00EF16B7" w:rsidRPr="00EF16B7" w14:paraId="3F751BF4" w14:textId="77777777" w:rsidTr="006162E5">
              <w:tc>
                <w:tcPr>
                  <w:tcW w:w="1511" w:type="dxa"/>
                  <w:vAlign w:val="center"/>
                </w:tcPr>
                <w:p w14:paraId="15604809"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Bohol</w:t>
                  </w:r>
                </w:p>
              </w:tc>
              <w:tc>
                <w:tcPr>
                  <w:tcW w:w="1511" w:type="dxa"/>
                  <w:vAlign w:val="center"/>
                </w:tcPr>
                <w:p w14:paraId="29B8436F"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1,710</w:t>
                  </w:r>
                </w:p>
              </w:tc>
              <w:tc>
                <w:tcPr>
                  <w:tcW w:w="1511" w:type="dxa"/>
                  <w:vAlign w:val="center"/>
                </w:tcPr>
                <w:p w14:paraId="1CFFBBB7"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77,431</w:t>
                  </w:r>
                </w:p>
              </w:tc>
              <w:tc>
                <w:tcPr>
                  <w:tcW w:w="1511" w:type="dxa"/>
                  <w:vAlign w:val="center"/>
                </w:tcPr>
                <w:p w14:paraId="19D10C6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4</w:t>
                  </w:r>
                </w:p>
              </w:tc>
              <w:tc>
                <w:tcPr>
                  <w:tcW w:w="1512" w:type="dxa"/>
                  <w:vAlign w:val="center"/>
                </w:tcPr>
                <w:p w14:paraId="03D5E31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32,680,000</w:t>
                  </w:r>
                </w:p>
              </w:tc>
            </w:tr>
            <w:tr w:rsidR="00EF16B7" w:rsidRPr="00EF16B7" w14:paraId="30FA5F62" w14:textId="77777777" w:rsidTr="006162E5">
              <w:tc>
                <w:tcPr>
                  <w:tcW w:w="1511" w:type="dxa"/>
                  <w:vAlign w:val="center"/>
                </w:tcPr>
                <w:p w14:paraId="0ABE477F"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ebu</w:t>
                  </w:r>
                </w:p>
              </w:tc>
              <w:tc>
                <w:tcPr>
                  <w:tcW w:w="1511" w:type="dxa"/>
                  <w:vAlign w:val="center"/>
                </w:tcPr>
                <w:p w14:paraId="40C97D2C"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98,218</w:t>
                  </w:r>
                </w:p>
              </w:tc>
              <w:tc>
                <w:tcPr>
                  <w:tcW w:w="1511" w:type="dxa"/>
                  <w:vAlign w:val="center"/>
                </w:tcPr>
                <w:p w14:paraId="0CD3D701"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84,382</w:t>
                  </w:r>
                </w:p>
              </w:tc>
              <w:tc>
                <w:tcPr>
                  <w:tcW w:w="1511" w:type="dxa"/>
                  <w:vAlign w:val="center"/>
                </w:tcPr>
                <w:p w14:paraId="35EC08EC"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8</w:t>
                  </w:r>
                </w:p>
              </w:tc>
              <w:tc>
                <w:tcPr>
                  <w:tcW w:w="1512" w:type="dxa"/>
                  <w:vAlign w:val="center"/>
                </w:tcPr>
                <w:p w14:paraId="3B1F0B1E"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661,666,000</w:t>
                  </w:r>
                </w:p>
              </w:tc>
            </w:tr>
            <w:tr w:rsidR="00EF16B7" w:rsidRPr="00EF16B7" w14:paraId="1704B976" w14:textId="77777777" w:rsidTr="006162E5">
              <w:tc>
                <w:tcPr>
                  <w:tcW w:w="1511" w:type="dxa"/>
                  <w:vAlign w:val="center"/>
                </w:tcPr>
                <w:p w14:paraId="1029F225"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egros Oriental</w:t>
                  </w:r>
                </w:p>
              </w:tc>
              <w:tc>
                <w:tcPr>
                  <w:tcW w:w="1511" w:type="dxa"/>
                  <w:vAlign w:val="center"/>
                </w:tcPr>
                <w:p w14:paraId="343B2A1E"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0,021</w:t>
                  </w:r>
                </w:p>
              </w:tc>
              <w:tc>
                <w:tcPr>
                  <w:tcW w:w="1511" w:type="dxa"/>
                  <w:vAlign w:val="center"/>
                </w:tcPr>
                <w:p w14:paraId="5CCB8EF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3,944</w:t>
                  </w:r>
                </w:p>
              </w:tc>
              <w:tc>
                <w:tcPr>
                  <w:tcW w:w="1511" w:type="dxa"/>
                  <w:vAlign w:val="center"/>
                </w:tcPr>
                <w:p w14:paraId="0838CAA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56</w:t>
                  </w:r>
                </w:p>
              </w:tc>
              <w:tc>
                <w:tcPr>
                  <w:tcW w:w="1512" w:type="dxa"/>
                  <w:vAlign w:val="center"/>
                </w:tcPr>
                <w:p w14:paraId="05C2A370"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54,632,000</w:t>
                  </w:r>
                </w:p>
              </w:tc>
            </w:tr>
            <w:tr w:rsidR="00EF16B7" w:rsidRPr="00EF16B7" w14:paraId="2C7BB453" w14:textId="77777777" w:rsidTr="006162E5">
              <w:tc>
                <w:tcPr>
                  <w:tcW w:w="1511" w:type="dxa"/>
                  <w:vAlign w:val="center"/>
                </w:tcPr>
                <w:p w14:paraId="2B4B9911"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Siquijor</w:t>
                  </w:r>
                </w:p>
              </w:tc>
              <w:tc>
                <w:tcPr>
                  <w:tcW w:w="1511" w:type="dxa"/>
                  <w:vAlign w:val="center"/>
                </w:tcPr>
                <w:p w14:paraId="0E3BF9AB"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126</w:t>
                  </w:r>
                </w:p>
              </w:tc>
              <w:tc>
                <w:tcPr>
                  <w:tcW w:w="1511" w:type="dxa"/>
                  <w:vAlign w:val="center"/>
                </w:tcPr>
                <w:p w14:paraId="2DE5DC7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905</w:t>
                  </w:r>
                </w:p>
              </w:tc>
              <w:tc>
                <w:tcPr>
                  <w:tcW w:w="1511" w:type="dxa"/>
                  <w:vAlign w:val="center"/>
                </w:tcPr>
                <w:p w14:paraId="664724FB"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0.76</w:t>
                  </w:r>
                </w:p>
              </w:tc>
              <w:tc>
                <w:tcPr>
                  <w:tcW w:w="1512" w:type="dxa"/>
                  <w:vAlign w:val="center"/>
                </w:tcPr>
                <w:p w14:paraId="52629F07"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4,586,000</w:t>
                  </w:r>
                </w:p>
              </w:tc>
            </w:tr>
            <w:tr w:rsidR="00EF16B7" w:rsidRPr="00EF16B7" w14:paraId="4745C95E" w14:textId="77777777" w:rsidTr="006162E5">
              <w:tc>
                <w:tcPr>
                  <w:tcW w:w="1511" w:type="dxa"/>
                  <w:vAlign w:val="center"/>
                </w:tcPr>
                <w:p w14:paraId="20C19365" w14:textId="77777777" w:rsidR="000C011D" w:rsidRPr="00EF16B7" w:rsidRDefault="000C011D" w:rsidP="006162E5">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GRAND TOTAL</w:t>
                  </w:r>
                </w:p>
              </w:tc>
              <w:tc>
                <w:tcPr>
                  <w:tcW w:w="1511" w:type="dxa"/>
                  <w:vAlign w:val="center"/>
                </w:tcPr>
                <w:p w14:paraId="3D4048DB"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46,754</w:t>
                  </w:r>
                </w:p>
              </w:tc>
              <w:tc>
                <w:tcPr>
                  <w:tcW w:w="1511" w:type="dxa"/>
                  <w:vAlign w:val="center"/>
                </w:tcPr>
                <w:p w14:paraId="6637D81E"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12,083</w:t>
                  </w:r>
                </w:p>
              </w:tc>
              <w:tc>
                <w:tcPr>
                  <w:tcW w:w="1511" w:type="dxa"/>
                  <w:vAlign w:val="center"/>
                </w:tcPr>
                <w:p w14:paraId="076AD995"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8.07</w:t>
                  </w:r>
                </w:p>
              </w:tc>
              <w:tc>
                <w:tcPr>
                  <w:tcW w:w="1512" w:type="dxa"/>
                  <w:vAlign w:val="center"/>
                </w:tcPr>
                <w:p w14:paraId="2929E51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985,421,650</w:t>
                  </w:r>
                </w:p>
              </w:tc>
            </w:tr>
          </w:tbl>
          <w:p w14:paraId="5B4AEF37"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F16B7">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EF16B7" w:rsidRPr="00EF16B7" w14:paraId="450629DD" w14:textId="77777777" w:rsidTr="006162E5">
              <w:tc>
                <w:tcPr>
                  <w:tcW w:w="1436" w:type="dxa"/>
                  <w:vAlign w:val="center"/>
                </w:tcPr>
                <w:p w14:paraId="6922D6EF"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440" w:type="dxa"/>
                  <w:vAlign w:val="center"/>
                </w:tcPr>
                <w:p w14:paraId="789C8CED"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LEANLIST</w:t>
                  </w:r>
                </w:p>
              </w:tc>
              <w:tc>
                <w:tcPr>
                  <w:tcW w:w="1440" w:type="dxa"/>
                  <w:vAlign w:val="center"/>
                </w:tcPr>
                <w:p w14:paraId="28D754D6"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371" w:type="dxa"/>
                  <w:vAlign w:val="center"/>
                </w:tcPr>
                <w:p w14:paraId="67DE6F94"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09" w:type="dxa"/>
                  <w:vAlign w:val="center"/>
                </w:tcPr>
                <w:p w14:paraId="5B6B78CD"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EF16B7" w:rsidRPr="00EF16B7" w14:paraId="44E1A922" w14:textId="77777777" w:rsidTr="006162E5">
              <w:tc>
                <w:tcPr>
                  <w:tcW w:w="1436" w:type="dxa"/>
                  <w:vAlign w:val="center"/>
                </w:tcPr>
                <w:p w14:paraId="1880D183" w14:textId="77777777" w:rsidR="000C011D" w:rsidRPr="00EF16B7" w:rsidRDefault="000C011D" w:rsidP="006162E5">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4Ps (Cebu)</w:t>
                  </w:r>
                </w:p>
              </w:tc>
              <w:tc>
                <w:tcPr>
                  <w:tcW w:w="1440" w:type="dxa"/>
                  <w:vAlign w:val="center"/>
                </w:tcPr>
                <w:p w14:paraId="20F25A58"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542</w:t>
                  </w:r>
                </w:p>
              </w:tc>
              <w:tc>
                <w:tcPr>
                  <w:tcW w:w="1440" w:type="dxa"/>
                  <w:vAlign w:val="center"/>
                </w:tcPr>
                <w:p w14:paraId="0C80ADF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431</w:t>
                  </w:r>
                </w:p>
              </w:tc>
              <w:tc>
                <w:tcPr>
                  <w:tcW w:w="1371" w:type="dxa"/>
                  <w:vAlign w:val="center"/>
                </w:tcPr>
                <w:p w14:paraId="3F9DFDCC"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92</w:t>
                  </w:r>
                </w:p>
              </w:tc>
              <w:tc>
                <w:tcPr>
                  <w:tcW w:w="1509" w:type="dxa"/>
                  <w:vAlign w:val="center"/>
                </w:tcPr>
                <w:p w14:paraId="2B1E4FA1"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94,854,150</w:t>
                  </w:r>
                </w:p>
              </w:tc>
            </w:tr>
            <w:tr w:rsidR="00EF16B7" w:rsidRPr="00EF16B7" w14:paraId="52CB2CCC" w14:textId="77777777" w:rsidTr="006162E5">
              <w:tc>
                <w:tcPr>
                  <w:tcW w:w="1436" w:type="dxa"/>
                  <w:vAlign w:val="center"/>
                </w:tcPr>
                <w:p w14:paraId="2022486F" w14:textId="77777777" w:rsidR="000C011D" w:rsidRPr="00EF16B7" w:rsidRDefault="000C011D" w:rsidP="006162E5">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Non-4Ps</w:t>
                  </w:r>
                </w:p>
              </w:tc>
              <w:tc>
                <w:tcPr>
                  <w:tcW w:w="1440" w:type="dxa"/>
                  <w:vAlign w:val="center"/>
                </w:tcPr>
                <w:p w14:paraId="5E417DF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62,202</w:t>
                  </w:r>
                </w:p>
              </w:tc>
              <w:tc>
                <w:tcPr>
                  <w:tcW w:w="1440" w:type="dxa"/>
                  <w:vAlign w:val="center"/>
                </w:tcPr>
                <w:p w14:paraId="1189B2E4"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77,208</w:t>
                  </w:r>
                </w:p>
              </w:tc>
              <w:tc>
                <w:tcPr>
                  <w:tcW w:w="1371" w:type="dxa"/>
                  <w:vAlign w:val="center"/>
                </w:tcPr>
                <w:p w14:paraId="6AA07F9C"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87.16</w:t>
                  </w:r>
                </w:p>
              </w:tc>
              <w:tc>
                <w:tcPr>
                  <w:tcW w:w="1509" w:type="dxa"/>
                  <w:vAlign w:val="center"/>
                </w:tcPr>
                <w:p w14:paraId="2A4C790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3,830,496,000</w:t>
                  </w:r>
                </w:p>
              </w:tc>
            </w:tr>
            <w:tr w:rsidR="00EF16B7" w:rsidRPr="00EF16B7" w14:paraId="3B082CEE" w14:textId="77777777" w:rsidTr="006162E5">
              <w:tc>
                <w:tcPr>
                  <w:tcW w:w="1436" w:type="dxa"/>
                  <w:vAlign w:val="center"/>
                </w:tcPr>
                <w:p w14:paraId="57827D9A"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Non-ECQ)</w:t>
                  </w:r>
                </w:p>
              </w:tc>
              <w:tc>
                <w:tcPr>
                  <w:tcW w:w="1440" w:type="dxa"/>
                  <w:vAlign w:val="center"/>
                </w:tcPr>
                <w:p w14:paraId="4419619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453</w:t>
                  </w:r>
                </w:p>
              </w:tc>
              <w:tc>
                <w:tcPr>
                  <w:tcW w:w="1440" w:type="dxa"/>
                  <w:vAlign w:val="center"/>
                </w:tcPr>
                <w:p w14:paraId="1CC11C12"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0,971</w:t>
                  </w:r>
                </w:p>
              </w:tc>
              <w:tc>
                <w:tcPr>
                  <w:tcW w:w="1371" w:type="dxa"/>
                  <w:vAlign w:val="center"/>
                </w:tcPr>
                <w:p w14:paraId="375EA5F2"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5.76</w:t>
                  </w:r>
                </w:p>
              </w:tc>
              <w:tc>
                <w:tcPr>
                  <w:tcW w:w="1509" w:type="dxa"/>
                  <w:vAlign w:val="center"/>
                </w:tcPr>
                <w:p w14:paraId="451112B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1,652,000</w:t>
                  </w:r>
                </w:p>
              </w:tc>
            </w:tr>
            <w:tr w:rsidR="00EF16B7" w:rsidRPr="00EF16B7" w14:paraId="1BA2BF2A" w14:textId="77777777" w:rsidTr="006162E5">
              <w:tc>
                <w:tcPr>
                  <w:tcW w:w="1436" w:type="dxa"/>
                  <w:vAlign w:val="center"/>
                </w:tcPr>
                <w:p w14:paraId="43B08B9D"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Cebu)</w:t>
                  </w:r>
                </w:p>
              </w:tc>
              <w:tc>
                <w:tcPr>
                  <w:tcW w:w="1440" w:type="dxa"/>
                  <w:vAlign w:val="center"/>
                </w:tcPr>
                <w:p w14:paraId="66E8E81D"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0,214</w:t>
                  </w:r>
                </w:p>
              </w:tc>
              <w:tc>
                <w:tcPr>
                  <w:tcW w:w="1440" w:type="dxa"/>
                  <w:vAlign w:val="center"/>
                </w:tcPr>
                <w:p w14:paraId="101D97D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8,852</w:t>
                  </w:r>
                </w:p>
              </w:tc>
              <w:tc>
                <w:tcPr>
                  <w:tcW w:w="1371" w:type="dxa"/>
                  <w:vAlign w:val="center"/>
                </w:tcPr>
                <w:p w14:paraId="5A5633B8"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9.69</w:t>
                  </w:r>
                </w:p>
              </w:tc>
              <w:tc>
                <w:tcPr>
                  <w:tcW w:w="1509" w:type="dxa"/>
                  <w:vAlign w:val="center"/>
                </w:tcPr>
                <w:p w14:paraId="380B1148"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86,200,000</w:t>
                  </w:r>
                </w:p>
              </w:tc>
            </w:tr>
            <w:tr w:rsidR="00EF16B7" w:rsidRPr="00EF16B7" w14:paraId="03B8FC64" w14:textId="77777777" w:rsidTr="006162E5">
              <w:tc>
                <w:tcPr>
                  <w:tcW w:w="1436" w:type="dxa"/>
                  <w:vAlign w:val="center"/>
                </w:tcPr>
                <w:p w14:paraId="4D8C7716" w14:textId="77777777" w:rsidR="000C011D" w:rsidRPr="00EF16B7" w:rsidRDefault="000C011D" w:rsidP="006162E5">
                  <w:pPr>
                    <w:pStyle w:val="ListParagraph"/>
                    <w:spacing w:after="0" w:line="240" w:lineRule="auto"/>
                    <w:ind w:left="0"/>
                    <w:rPr>
                      <w:rFonts w:ascii="Arial" w:eastAsia="Arial" w:hAnsi="Arial" w:cs="Arial"/>
                      <w:b/>
                      <w:sz w:val="16"/>
                      <w:szCs w:val="16"/>
                    </w:rPr>
                  </w:pPr>
                  <w:r w:rsidRPr="00EF16B7">
                    <w:rPr>
                      <w:rFonts w:ascii="Arial" w:eastAsia="Arial" w:hAnsi="Arial" w:cs="Arial"/>
                      <w:sz w:val="16"/>
                      <w:szCs w:val="16"/>
                    </w:rPr>
                    <w:t>ECQ (Cebu)</w:t>
                  </w:r>
                </w:p>
              </w:tc>
              <w:tc>
                <w:tcPr>
                  <w:tcW w:w="1440" w:type="dxa"/>
                  <w:vAlign w:val="center"/>
                </w:tcPr>
                <w:p w14:paraId="20C1761D"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525,689</w:t>
                  </w:r>
                </w:p>
              </w:tc>
              <w:tc>
                <w:tcPr>
                  <w:tcW w:w="1440" w:type="dxa"/>
                  <w:vAlign w:val="center"/>
                </w:tcPr>
                <w:p w14:paraId="38DCF85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455,946</w:t>
                  </w:r>
                </w:p>
              </w:tc>
              <w:tc>
                <w:tcPr>
                  <w:tcW w:w="1371" w:type="dxa"/>
                  <w:vAlign w:val="center"/>
                </w:tcPr>
                <w:p w14:paraId="102F4E10"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86.73</w:t>
                  </w:r>
                </w:p>
              </w:tc>
              <w:tc>
                <w:tcPr>
                  <w:tcW w:w="1509" w:type="dxa"/>
                  <w:vAlign w:val="center"/>
                </w:tcPr>
                <w:p w14:paraId="01D2815A"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2,375,676,000</w:t>
                  </w:r>
                </w:p>
              </w:tc>
            </w:tr>
            <w:tr w:rsidR="00EF16B7" w:rsidRPr="00EF16B7" w14:paraId="3A1E7C3B" w14:textId="77777777" w:rsidTr="006162E5">
              <w:tc>
                <w:tcPr>
                  <w:tcW w:w="1436" w:type="dxa"/>
                  <w:vAlign w:val="center"/>
                </w:tcPr>
                <w:p w14:paraId="6AB73FA0"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LTFRB Drivers</w:t>
                  </w:r>
                </w:p>
              </w:tc>
              <w:tc>
                <w:tcPr>
                  <w:tcW w:w="1440" w:type="dxa"/>
                  <w:vAlign w:val="center"/>
                </w:tcPr>
                <w:p w14:paraId="1310CFE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46</w:t>
                  </w:r>
                </w:p>
              </w:tc>
              <w:tc>
                <w:tcPr>
                  <w:tcW w:w="1440" w:type="dxa"/>
                  <w:vAlign w:val="center"/>
                </w:tcPr>
                <w:p w14:paraId="0704CC5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439</w:t>
                  </w:r>
                </w:p>
              </w:tc>
              <w:tc>
                <w:tcPr>
                  <w:tcW w:w="1371" w:type="dxa"/>
                  <w:vAlign w:val="center"/>
                </w:tcPr>
                <w:p w14:paraId="5E1F6C35"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7.95</w:t>
                  </w:r>
                </w:p>
              </w:tc>
              <w:tc>
                <w:tcPr>
                  <w:tcW w:w="1509" w:type="dxa"/>
                  <w:vAlign w:val="center"/>
                </w:tcPr>
                <w:p w14:paraId="76872835"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6,968,000</w:t>
                  </w:r>
                </w:p>
              </w:tc>
            </w:tr>
            <w:tr w:rsidR="00EF16B7" w:rsidRPr="00EF16B7" w14:paraId="3B44BA63" w14:textId="77777777" w:rsidTr="006162E5">
              <w:trPr>
                <w:trHeight w:val="58"/>
              </w:trPr>
              <w:tc>
                <w:tcPr>
                  <w:tcW w:w="1436" w:type="dxa"/>
                  <w:vAlign w:val="center"/>
                </w:tcPr>
                <w:p w14:paraId="3E90AA64"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b/>
                      <w:sz w:val="16"/>
                      <w:szCs w:val="16"/>
                    </w:rPr>
                    <w:t>GRAND TOTAL</w:t>
                  </w:r>
                </w:p>
              </w:tc>
              <w:tc>
                <w:tcPr>
                  <w:tcW w:w="1440" w:type="dxa"/>
                  <w:vAlign w:val="center"/>
                </w:tcPr>
                <w:p w14:paraId="4EE598B1"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897,474</w:t>
                  </w:r>
                </w:p>
              </w:tc>
              <w:tc>
                <w:tcPr>
                  <w:tcW w:w="1440" w:type="dxa"/>
                  <w:vAlign w:val="center"/>
                </w:tcPr>
                <w:p w14:paraId="591F9A6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726,639</w:t>
                  </w:r>
                </w:p>
              </w:tc>
              <w:tc>
                <w:tcPr>
                  <w:tcW w:w="1371" w:type="dxa"/>
                  <w:vAlign w:val="center"/>
                </w:tcPr>
                <w:p w14:paraId="2C72AADF"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93.54</w:t>
                  </w:r>
                </w:p>
              </w:tc>
              <w:tc>
                <w:tcPr>
                  <w:tcW w:w="1509" w:type="dxa"/>
                  <w:vAlign w:val="center"/>
                </w:tcPr>
                <w:p w14:paraId="4611FDDC"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4,525,350,150</w:t>
                  </w:r>
                </w:p>
              </w:tc>
            </w:tr>
          </w:tbl>
          <w:p w14:paraId="56AF3D28"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FEDD0E7" w14:textId="77777777" w:rsidR="00254714" w:rsidRDefault="00254714" w:rsidP="000C011D">
      <w:pPr>
        <w:spacing w:after="0" w:line="240" w:lineRule="auto"/>
        <w:contextualSpacing/>
        <w:rPr>
          <w:rFonts w:ascii="Arial" w:eastAsia="Arial" w:hAnsi="Arial" w:cs="Arial"/>
          <w:b/>
          <w:sz w:val="24"/>
          <w:szCs w:val="24"/>
        </w:rPr>
      </w:pPr>
    </w:p>
    <w:p w14:paraId="0B51080E" w14:textId="6548ABA5"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32735F">
        <w:trPr>
          <w:trHeight w:val="270"/>
        </w:trPr>
        <w:tc>
          <w:tcPr>
            <w:tcW w:w="1951" w:type="dxa"/>
            <w:vAlign w:val="center"/>
          </w:tcPr>
          <w:p w14:paraId="42D34412" w14:textId="4A8E4D78" w:rsidR="000C011D" w:rsidRPr="00FC5FCA" w:rsidRDefault="004F1818"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FC5FCA">
              <w:rPr>
                <w:rFonts w:ascii="Arial" w:eastAsia="Arial" w:hAnsi="Arial" w:cs="Arial"/>
                <w:sz w:val="20"/>
                <w:szCs w:val="20"/>
              </w:rPr>
              <w:t>0</w:t>
            </w:r>
            <w:r w:rsidR="00663CAE" w:rsidRPr="00FC5FCA">
              <w:rPr>
                <w:rFonts w:ascii="Arial" w:eastAsia="Arial" w:hAnsi="Arial" w:cs="Arial"/>
                <w:sz w:val="20"/>
                <w:szCs w:val="20"/>
              </w:rPr>
              <w:t>4</w:t>
            </w:r>
            <w:r w:rsidRPr="00FC5FCA">
              <w:rPr>
                <w:rFonts w:ascii="Arial" w:eastAsia="Arial" w:hAnsi="Arial" w:cs="Arial"/>
                <w:sz w:val="20"/>
                <w:szCs w:val="20"/>
              </w:rPr>
              <w:t xml:space="preserve"> February 2021</w:t>
            </w:r>
          </w:p>
        </w:tc>
        <w:tc>
          <w:tcPr>
            <w:tcW w:w="7830" w:type="dxa"/>
          </w:tcPr>
          <w:p w14:paraId="3DE74F84" w14:textId="5457BC9A" w:rsidR="000C011D" w:rsidRPr="00FC5FCA"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C5FCA">
              <w:rPr>
                <w:rFonts w:ascii="Arial" w:eastAsia="Arial" w:hAnsi="Arial" w:cs="Arial"/>
                <w:sz w:val="20"/>
                <w:szCs w:val="19"/>
              </w:rPr>
              <w:t xml:space="preserve">DSWD-FO VIII DRMD provided a total of </w:t>
            </w:r>
            <w:r w:rsidRPr="00FC5FCA">
              <w:rPr>
                <w:rFonts w:ascii="Arial" w:eastAsia="Arial" w:hAnsi="Arial" w:cs="Arial"/>
                <w:b/>
                <w:sz w:val="20"/>
                <w:szCs w:val="19"/>
              </w:rPr>
              <w:t xml:space="preserve">₱13,310,675.54 </w:t>
            </w:r>
            <w:r w:rsidRPr="00FC5FCA">
              <w:rPr>
                <w:rFonts w:ascii="Arial" w:eastAsia="Arial" w:hAnsi="Arial" w:cs="Arial"/>
                <w:sz w:val="20"/>
                <w:szCs w:val="19"/>
              </w:rPr>
              <w:t>worth of assistance</w:t>
            </w:r>
            <w:r w:rsidRPr="00FC5FCA">
              <w:rPr>
                <w:rFonts w:ascii="Arial" w:eastAsia="Arial" w:hAnsi="Arial" w:cs="Arial"/>
                <w:b/>
                <w:sz w:val="20"/>
                <w:szCs w:val="19"/>
              </w:rPr>
              <w:t xml:space="preserve"> </w:t>
            </w:r>
            <w:r w:rsidRPr="00FC5FCA">
              <w:rPr>
                <w:rFonts w:ascii="Arial" w:eastAsia="Arial" w:hAnsi="Arial" w:cs="Arial"/>
                <w:sz w:val="20"/>
                <w:szCs w:val="19"/>
              </w:rPr>
              <w:t xml:space="preserve">to </w:t>
            </w:r>
            <w:r w:rsidRPr="00FC5FCA">
              <w:rPr>
                <w:rFonts w:ascii="Arial" w:eastAsia="Arial" w:hAnsi="Arial" w:cs="Arial"/>
                <w:b/>
                <w:sz w:val="20"/>
                <w:szCs w:val="19"/>
              </w:rPr>
              <w:t xml:space="preserve">17 stranded sale </w:t>
            </w:r>
            <w:r w:rsidR="00CC759F" w:rsidRPr="00FC5FCA">
              <w:rPr>
                <w:rFonts w:ascii="Arial" w:eastAsia="Arial" w:hAnsi="Arial" w:cs="Arial"/>
                <w:b/>
                <w:sz w:val="20"/>
                <w:szCs w:val="19"/>
              </w:rPr>
              <w:t>representatives;</w:t>
            </w:r>
            <w:r w:rsidRPr="00FC5FCA">
              <w:rPr>
                <w:rFonts w:ascii="Arial" w:eastAsia="Arial" w:hAnsi="Arial" w:cs="Arial"/>
                <w:sz w:val="20"/>
                <w:szCs w:val="19"/>
              </w:rPr>
              <w:t xml:space="preserve"> eight </w:t>
            </w:r>
            <w:r w:rsidRPr="00FC5FCA">
              <w:rPr>
                <w:rFonts w:ascii="Arial" w:eastAsia="Arial" w:hAnsi="Arial" w:cs="Arial"/>
                <w:b/>
                <w:sz w:val="20"/>
                <w:szCs w:val="19"/>
              </w:rPr>
              <w:t>(8) bus drivers (HTIs);</w:t>
            </w:r>
            <w:r w:rsidRPr="00FC5FCA">
              <w:rPr>
                <w:rFonts w:ascii="Arial" w:eastAsia="Arial" w:hAnsi="Arial" w:cs="Arial"/>
                <w:sz w:val="20"/>
                <w:szCs w:val="19"/>
              </w:rPr>
              <w:t xml:space="preserve"> and</w:t>
            </w:r>
            <w:r w:rsidRPr="00FC5FCA">
              <w:rPr>
                <w:rFonts w:ascii="Arial" w:eastAsia="Arial" w:hAnsi="Arial" w:cs="Arial"/>
                <w:b/>
                <w:sz w:val="20"/>
                <w:szCs w:val="19"/>
              </w:rPr>
              <w:t xml:space="preserve"> 25,480 </w:t>
            </w:r>
            <w:r w:rsidRPr="00FC5FCA">
              <w:rPr>
                <w:rFonts w:ascii="Arial" w:eastAsia="Arial" w:hAnsi="Arial" w:cs="Arial"/>
                <w:bCs/>
                <w:sz w:val="20"/>
                <w:szCs w:val="19"/>
              </w:rPr>
              <w:t>families</w:t>
            </w:r>
            <w:r w:rsidR="000C4C36" w:rsidRPr="00FC5FCA">
              <w:rPr>
                <w:rFonts w:ascii="Arial" w:eastAsia="Arial" w:hAnsi="Arial" w:cs="Arial"/>
                <w:bCs/>
                <w:sz w:val="20"/>
                <w:szCs w:val="19"/>
              </w:rPr>
              <w:t xml:space="preserve">, </w:t>
            </w:r>
            <w:r w:rsidR="004414D2" w:rsidRPr="00FC5FCA">
              <w:rPr>
                <w:rFonts w:ascii="Arial" w:eastAsia="Arial" w:hAnsi="Arial" w:cs="Arial"/>
                <w:bCs/>
                <w:sz w:val="20"/>
                <w:szCs w:val="19"/>
              </w:rPr>
              <w:t>of</w:t>
            </w:r>
            <w:r w:rsidRPr="00FC5FCA">
              <w:rPr>
                <w:rFonts w:ascii="Arial" w:eastAsia="Arial" w:hAnsi="Arial" w:cs="Arial"/>
                <w:sz w:val="20"/>
                <w:szCs w:val="19"/>
              </w:rPr>
              <w:t xml:space="preserve"> which 815 are LSIs.</w:t>
            </w:r>
          </w:p>
          <w:p w14:paraId="6DE240C9" w14:textId="47694642" w:rsidR="000C011D" w:rsidRPr="00FC5FCA"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C5FCA">
              <w:rPr>
                <w:rFonts w:ascii="Arial" w:eastAsia="Arial" w:hAnsi="Arial" w:cs="Arial"/>
                <w:sz w:val="20"/>
                <w:szCs w:val="19"/>
              </w:rPr>
              <w:t xml:space="preserve">DSWD-FO VIII through its Crisis Intervention Unit (CIU) provided assistance to </w:t>
            </w:r>
            <w:r w:rsidR="009A044A" w:rsidRPr="00FC5FCA">
              <w:rPr>
                <w:rFonts w:ascii="Arial" w:eastAsia="Arial" w:hAnsi="Arial" w:cs="Arial"/>
                <w:b/>
                <w:sz w:val="20"/>
                <w:szCs w:val="19"/>
              </w:rPr>
              <w:t xml:space="preserve">15,481 </w:t>
            </w:r>
            <w:r w:rsidRPr="00FC5FCA">
              <w:rPr>
                <w:rFonts w:ascii="Arial" w:eastAsia="Arial" w:hAnsi="Arial" w:cs="Arial"/>
                <w:b/>
                <w:sz w:val="20"/>
                <w:szCs w:val="19"/>
              </w:rPr>
              <w:t>walk-in clients</w:t>
            </w:r>
            <w:r w:rsidRPr="00FC5FCA">
              <w:rPr>
                <w:rFonts w:ascii="Arial" w:eastAsia="Arial" w:hAnsi="Arial" w:cs="Arial"/>
                <w:sz w:val="20"/>
                <w:szCs w:val="19"/>
              </w:rPr>
              <w:t xml:space="preserve"> amounting to </w:t>
            </w:r>
            <w:r w:rsidRPr="00FC5FCA">
              <w:rPr>
                <w:rFonts w:ascii="Arial" w:eastAsia="Arial" w:hAnsi="Arial" w:cs="Arial"/>
                <w:b/>
                <w:sz w:val="20"/>
                <w:szCs w:val="19"/>
              </w:rPr>
              <w:t>₱</w:t>
            </w:r>
            <w:r w:rsidR="009A044A" w:rsidRPr="00FC5FCA">
              <w:rPr>
                <w:rFonts w:ascii="Arial" w:eastAsia="Arial" w:hAnsi="Arial" w:cs="Arial"/>
                <w:b/>
                <w:sz w:val="20"/>
                <w:szCs w:val="19"/>
              </w:rPr>
              <w:t xml:space="preserve">68,514,908.08 </w:t>
            </w:r>
            <w:r w:rsidR="00E702AE" w:rsidRPr="00FC5FCA">
              <w:rPr>
                <w:rFonts w:ascii="Arial" w:eastAsia="Arial" w:hAnsi="Arial" w:cs="Arial"/>
                <w:sz w:val="20"/>
                <w:szCs w:val="19"/>
              </w:rPr>
              <w:t xml:space="preserve">for Bayanihan 1 </w:t>
            </w:r>
            <w:r w:rsidR="009A044A" w:rsidRPr="00FC5FCA">
              <w:rPr>
                <w:rFonts w:ascii="Arial" w:eastAsia="Arial" w:hAnsi="Arial" w:cs="Arial"/>
                <w:sz w:val="20"/>
                <w:szCs w:val="19"/>
              </w:rPr>
              <w:t xml:space="preserve">while </w:t>
            </w:r>
            <w:r w:rsidR="009A044A" w:rsidRPr="00FC5FCA">
              <w:rPr>
                <w:rFonts w:ascii="Arial" w:eastAsia="Arial" w:hAnsi="Arial" w:cs="Arial"/>
                <w:b/>
                <w:sz w:val="20"/>
                <w:szCs w:val="19"/>
              </w:rPr>
              <w:t>₱</w:t>
            </w:r>
            <w:r w:rsidR="002149C0" w:rsidRPr="00FC5FCA">
              <w:rPr>
                <w:rFonts w:ascii="Arial" w:eastAsia="Arial" w:hAnsi="Arial" w:cs="Arial"/>
                <w:b/>
                <w:sz w:val="20"/>
                <w:szCs w:val="19"/>
              </w:rPr>
              <w:t xml:space="preserve">41,110,648.05 </w:t>
            </w:r>
            <w:r w:rsidR="00E702AE" w:rsidRPr="00FC5FCA">
              <w:rPr>
                <w:rFonts w:ascii="Arial" w:eastAsia="Arial" w:hAnsi="Arial" w:cs="Arial"/>
                <w:sz w:val="20"/>
                <w:szCs w:val="19"/>
              </w:rPr>
              <w:t>were provided to</w:t>
            </w:r>
            <w:r w:rsidR="00E702AE" w:rsidRPr="00FC5FCA">
              <w:rPr>
                <w:rFonts w:ascii="Arial" w:eastAsia="Arial" w:hAnsi="Arial" w:cs="Arial"/>
                <w:b/>
                <w:sz w:val="20"/>
                <w:szCs w:val="19"/>
              </w:rPr>
              <w:t xml:space="preserve"> 6,690 walk-in clients</w:t>
            </w:r>
            <w:r w:rsidR="00E702AE" w:rsidRPr="00FC5FCA">
              <w:rPr>
                <w:rFonts w:ascii="Arial" w:eastAsia="Arial" w:hAnsi="Arial" w:cs="Arial"/>
                <w:sz w:val="20"/>
                <w:szCs w:val="19"/>
              </w:rPr>
              <w:t xml:space="preserve"> for Bayanihan 2.</w:t>
            </w:r>
          </w:p>
          <w:p w14:paraId="1BDC43F3" w14:textId="3F8A9475" w:rsidR="000C011D" w:rsidRPr="00FC5FCA"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C5FCA">
              <w:rPr>
                <w:rFonts w:ascii="Arial" w:eastAsia="Arial" w:hAnsi="Arial" w:cs="Arial"/>
                <w:sz w:val="20"/>
                <w:szCs w:val="19"/>
              </w:rPr>
              <w:t>The Social Pension Unit extended assistance</w:t>
            </w:r>
            <w:r w:rsidR="002149C0" w:rsidRPr="00FC5FCA">
              <w:rPr>
                <w:rFonts w:ascii="Arial" w:eastAsia="Arial" w:hAnsi="Arial" w:cs="Arial"/>
                <w:sz w:val="20"/>
                <w:szCs w:val="19"/>
              </w:rPr>
              <w:t xml:space="preserve"> </w:t>
            </w:r>
            <w:r w:rsidRPr="00FC5FCA">
              <w:rPr>
                <w:rFonts w:ascii="Arial" w:eastAsia="Arial" w:hAnsi="Arial" w:cs="Arial"/>
                <w:sz w:val="20"/>
                <w:szCs w:val="19"/>
              </w:rPr>
              <w:t xml:space="preserve">to </w:t>
            </w:r>
            <w:r w:rsidR="00E702AE" w:rsidRPr="00FC5FCA">
              <w:rPr>
                <w:rFonts w:ascii="Arial" w:eastAsia="Arial" w:hAnsi="Arial" w:cs="Arial"/>
                <w:b/>
                <w:bCs/>
                <w:sz w:val="20"/>
                <w:szCs w:val="19"/>
              </w:rPr>
              <w:t xml:space="preserve">41,345 </w:t>
            </w:r>
            <w:r w:rsidRPr="00FC5FCA">
              <w:rPr>
                <w:rFonts w:ascii="Arial" w:eastAsia="Arial" w:hAnsi="Arial" w:cs="Arial"/>
                <w:b/>
                <w:bCs/>
                <w:sz w:val="20"/>
                <w:szCs w:val="19"/>
              </w:rPr>
              <w:t>senior citizens</w:t>
            </w:r>
            <w:r w:rsidRPr="00FC5FCA">
              <w:rPr>
                <w:rFonts w:ascii="Arial" w:eastAsia="Arial" w:hAnsi="Arial" w:cs="Arial"/>
                <w:sz w:val="20"/>
                <w:szCs w:val="19"/>
              </w:rPr>
              <w:t xml:space="preserve"> amounting to </w:t>
            </w:r>
            <w:r w:rsidR="00AB0E44" w:rsidRPr="00FC5FCA">
              <w:rPr>
                <w:rFonts w:ascii="Arial" w:eastAsia="Arial" w:hAnsi="Arial" w:cs="Arial"/>
                <w:b/>
                <w:bCs/>
                <w:sz w:val="20"/>
                <w:szCs w:val="19"/>
              </w:rPr>
              <w:t>₱</w:t>
            </w:r>
            <w:r w:rsidR="00E702AE" w:rsidRPr="00FC5FCA">
              <w:rPr>
                <w:rFonts w:ascii="Arial" w:eastAsia="Arial" w:hAnsi="Arial" w:cs="Arial"/>
                <w:b/>
                <w:bCs/>
                <w:sz w:val="20"/>
                <w:szCs w:val="19"/>
              </w:rPr>
              <w:t xml:space="preserve">243,591,000.00; </w:t>
            </w:r>
            <w:r w:rsidRPr="00FC5FCA">
              <w:rPr>
                <w:rFonts w:ascii="Arial" w:eastAsia="Arial" w:hAnsi="Arial" w:cs="Arial"/>
                <w:sz w:val="20"/>
                <w:szCs w:val="19"/>
              </w:rPr>
              <w:t>and</w:t>
            </w:r>
            <w:r w:rsidRPr="00FC5FCA">
              <w:rPr>
                <w:rFonts w:ascii="Arial" w:eastAsia="Arial" w:hAnsi="Arial" w:cs="Arial"/>
                <w:b/>
                <w:bCs/>
                <w:sz w:val="20"/>
                <w:szCs w:val="19"/>
              </w:rPr>
              <w:t xml:space="preserve"> 29,264 senior citizens</w:t>
            </w:r>
            <w:r w:rsidRPr="00FC5FCA">
              <w:rPr>
                <w:rFonts w:ascii="Arial" w:eastAsia="Arial" w:hAnsi="Arial" w:cs="Arial"/>
                <w:sz w:val="20"/>
                <w:szCs w:val="19"/>
              </w:rPr>
              <w:t xml:space="preserve"> amounting to </w:t>
            </w:r>
            <w:r w:rsidRPr="00FC5FCA">
              <w:rPr>
                <w:rFonts w:ascii="Arial" w:eastAsia="Arial" w:hAnsi="Arial" w:cs="Arial"/>
                <w:b/>
                <w:bCs/>
                <w:sz w:val="20"/>
                <w:szCs w:val="19"/>
              </w:rPr>
              <w:t xml:space="preserve">₱173,937,000.00 </w:t>
            </w:r>
            <w:r w:rsidRPr="00FC5FCA">
              <w:rPr>
                <w:rFonts w:ascii="Arial" w:eastAsia="Arial" w:hAnsi="Arial" w:cs="Arial"/>
                <w:sz w:val="20"/>
                <w:szCs w:val="19"/>
              </w:rPr>
              <w:t>for the year 2019 and 2020, respectively.</w:t>
            </w:r>
          </w:p>
          <w:p w14:paraId="6C278E87" w14:textId="77777777" w:rsidR="000C011D" w:rsidRPr="00FC5FCA"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C5FCA">
              <w:rPr>
                <w:rFonts w:ascii="Arial" w:eastAsia="Arial" w:hAnsi="Arial" w:cs="Arial"/>
                <w:sz w:val="20"/>
                <w:szCs w:val="19"/>
              </w:rPr>
              <w:t xml:space="preserve">The Sustainable Livelihood Program (SLP) of DSWD-FO VIII was able to extend assistance to </w:t>
            </w:r>
            <w:r w:rsidRPr="00FC5FCA">
              <w:rPr>
                <w:rFonts w:ascii="Arial" w:eastAsia="Arial" w:hAnsi="Arial" w:cs="Arial"/>
                <w:b/>
                <w:sz w:val="20"/>
                <w:szCs w:val="19"/>
              </w:rPr>
              <w:t>170 beneficiaries</w:t>
            </w:r>
            <w:r w:rsidRPr="00FC5FCA">
              <w:rPr>
                <w:rFonts w:ascii="Arial" w:eastAsia="Arial" w:hAnsi="Arial" w:cs="Arial"/>
                <w:sz w:val="20"/>
                <w:szCs w:val="19"/>
              </w:rPr>
              <w:t xml:space="preserve"> amounting to </w:t>
            </w:r>
            <w:r w:rsidRPr="00FC5FCA">
              <w:rPr>
                <w:rFonts w:ascii="Arial" w:eastAsia="Arial" w:hAnsi="Arial" w:cs="Arial"/>
                <w:b/>
                <w:sz w:val="20"/>
                <w:szCs w:val="19"/>
              </w:rPr>
              <w:t>₱2,261,210.07</w:t>
            </w:r>
            <w:r w:rsidRPr="00FC5FCA">
              <w:rPr>
                <w:rFonts w:ascii="Arial" w:eastAsia="Arial" w:hAnsi="Arial" w:cs="Arial"/>
                <w:sz w:val="20"/>
                <w:szCs w:val="19"/>
              </w:rPr>
              <w:t>.</w:t>
            </w:r>
          </w:p>
          <w:p w14:paraId="4493B54C" w14:textId="77777777" w:rsidR="000C011D" w:rsidRPr="00FC5FCA"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19EFFF2" w14:textId="77777777" w:rsidR="000C011D" w:rsidRPr="00FC5FCA"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C5FCA">
              <w:rPr>
                <w:rFonts w:ascii="Arial" w:eastAsia="Arial" w:hAnsi="Arial" w:cs="Arial"/>
                <w:b/>
                <w:sz w:val="20"/>
                <w:szCs w:val="19"/>
              </w:rPr>
              <w:t>Social Amelioration Program (SAP)</w:t>
            </w:r>
          </w:p>
          <w:p w14:paraId="7BCDD0DC" w14:textId="28BA5818" w:rsidR="000C011D" w:rsidRPr="00FC5FCA" w:rsidRDefault="000C011D" w:rsidP="009E328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VIII through the Emergency Subsidy Program was able to extend assistance to </w:t>
            </w:r>
            <w:r w:rsidR="004F2F42" w:rsidRPr="00FC5FCA">
              <w:rPr>
                <w:rFonts w:ascii="Arial" w:eastAsia="Arial" w:hAnsi="Arial" w:cs="Arial"/>
                <w:b/>
                <w:sz w:val="20"/>
                <w:szCs w:val="19"/>
              </w:rPr>
              <w:t>30,</w:t>
            </w:r>
            <w:r w:rsidR="00160A16" w:rsidRPr="00FC5FCA">
              <w:rPr>
                <w:rFonts w:ascii="Arial" w:eastAsia="Arial" w:hAnsi="Arial" w:cs="Arial"/>
                <w:b/>
                <w:sz w:val="20"/>
                <w:szCs w:val="19"/>
              </w:rPr>
              <w:t>5</w:t>
            </w:r>
            <w:r w:rsidR="00663CAE" w:rsidRPr="00FC5FCA">
              <w:rPr>
                <w:rFonts w:ascii="Arial" w:eastAsia="Arial" w:hAnsi="Arial" w:cs="Arial"/>
                <w:b/>
                <w:sz w:val="20"/>
                <w:szCs w:val="19"/>
              </w:rPr>
              <w:t>60</w:t>
            </w:r>
            <w:r w:rsidR="004F2F42" w:rsidRPr="00FC5FCA">
              <w:rPr>
                <w:rFonts w:ascii="Arial" w:eastAsia="Arial" w:hAnsi="Arial" w:cs="Arial"/>
                <w:b/>
                <w:sz w:val="20"/>
                <w:szCs w:val="19"/>
              </w:rPr>
              <w:t xml:space="preserve"> </w:t>
            </w:r>
            <w:r w:rsidRPr="00FC5FCA">
              <w:rPr>
                <w:rFonts w:ascii="Arial" w:eastAsia="Arial" w:hAnsi="Arial" w:cs="Arial"/>
                <w:b/>
                <w:sz w:val="20"/>
                <w:szCs w:val="19"/>
              </w:rPr>
              <w:t>beneficiaries</w:t>
            </w:r>
            <w:r w:rsidRPr="00FC5FCA">
              <w:rPr>
                <w:rFonts w:ascii="Arial" w:eastAsia="Arial" w:hAnsi="Arial" w:cs="Arial"/>
                <w:sz w:val="20"/>
                <w:szCs w:val="19"/>
              </w:rPr>
              <w:t xml:space="preserve"> amounting to </w:t>
            </w:r>
            <w:r w:rsidRPr="00FC5FCA">
              <w:rPr>
                <w:rFonts w:ascii="Arial" w:eastAsia="Arial" w:hAnsi="Arial" w:cs="Arial"/>
                <w:b/>
                <w:bCs/>
                <w:sz w:val="20"/>
                <w:szCs w:val="19"/>
              </w:rPr>
              <w:t>₱</w:t>
            </w:r>
            <w:r w:rsidR="00160A16" w:rsidRPr="00FC5FCA">
              <w:rPr>
                <w:rFonts w:ascii="Arial" w:eastAsia="Arial" w:hAnsi="Arial" w:cs="Arial"/>
                <w:b/>
                <w:bCs/>
                <w:sz w:val="20"/>
                <w:szCs w:val="19"/>
              </w:rPr>
              <w:t>159,</w:t>
            </w:r>
            <w:r w:rsidR="00663CAE" w:rsidRPr="00FC5FCA">
              <w:rPr>
                <w:rFonts w:ascii="Arial" w:eastAsia="Arial" w:hAnsi="Arial" w:cs="Arial"/>
                <w:b/>
                <w:bCs/>
                <w:sz w:val="20"/>
                <w:szCs w:val="19"/>
              </w:rPr>
              <w:t>585</w:t>
            </w:r>
            <w:r w:rsidR="00160A16" w:rsidRPr="00FC5FCA">
              <w:rPr>
                <w:rFonts w:ascii="Arial" w:eastAsia="Arial" w:hAnsi="Arial" w:cs="Arial"/>
                <w:b/>
                <w:bCs/>
                <w:sz w:val="20"/>
                <w:szCs w:val="19"/>
              </w:rPr>
              <w:t>,000.00</w:t>
            </w:r>
            <w:r w:rsidR="002149C0" w:rsidRPr="00FC5FCA">
              <w:rPr>
                <w:rFonts w:ascii="Arial" w:eastAsia="Arial" w:hAnsi="Arial" w:cs="Arial"/>
                <w:b/>
                <w:bCs/>
                <w:sz w:val="20"/>
                <w:szCs w:val="19"/>
              </w:rPr>
              <w:t>.</w:t>
            </w:r>
          </w:p>
          <w:p w14:paraId="21D28222" w14:textId="04594F4E" w:rsidR="000C011D" w:rsidRPr="00FC5FCA"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C5FCA">
              <w:rPr>
                <w:rFonts w:ascii="Arial" w:eastAsia="Arial" w:hAnsi="Arial" w:cs="Arial"/>
                <w:sz w:val="20"/>
                <w:szCs w:val="19"/>
              </w:rPr>
              <w:t xml:space="preserve">DSWD-FO VIII DRMD recorded </w:t>
            </w:r>
            <w:r w:rsidRPr="00FC5FCA">
              <w:rPr>
                <w:rFonts w:ascii="Arial" w:eastAsia="Arial" w:hAnsi="Arial" w:cs="Arial"/>
                <w:b/>
                <w:sz w:val="20"/>
                <w:szCs w:val="19"/>
              </w:rPr>
              <w:t>550,267 non-4Ps beneficiaries</w:t>
            </w:r>
            <w:r w:rsidRPr="00FC5FCA">
              <w:rPr>
                <w:rFonts w:ascii="Arial" w:eastAsia="Arial" w:hAnsi="Arial" w:cs="Arial"/>
                <w:sz w:val="20"/>
                <w:szCs w:val="19"/>
              </w:rPr>
              <w:t xml:space="preserve"> who received SAP amounting to </w:t>
            </w:r>
            <w:r w:rsidRPr="00FC5FCA">
              <w:rPr>
                <w:rFonts w:ascii="Arial" w:eastAsia="Arial" w:hAnsi="Arial" w:cs="Arial"/>
                <w:b/>
                <w:sz w:val="20"/>
                <w:szCs w:val="19"/>
              </w:rPr>
              <w:t>₱</w:t>
            </w:r>
            <w:r w:rsidRPr="00FC5FCA">
              <w:rPr>
                <w:rFonts w:ascii="Arial" w:eastAsia="Arial" w:hAnsi="Arial" w:cs="Arial"/>
                <w:b/>
                <w:sz w:val="20"/>
                <w:szCs w:val="24"/>
              </w:rPr>
              <w:t>2,751,249,750.00</w:t>
            </w:r>
            <w:r w:rsidRPr="00FC5FCA">
              <w:rPr>
                <w:rFonts w:ascii="Arial" w:eastAsia="Arial" w:hAnsi="Arial" w:cs="Arial"/>
                <w:b/>
                <w:sz w:val="20"/>
                <w:szCs w:val="19"/>
              </w:rPr>
              <w:t xml:space="preserve">. </w:t>
            </w:r>
            <w:r w:rsidRPr="00FC5FCA">
              <w:rPr>
                <w:rFonts w:ascii="Arial" w:eastAsia="Arial" w:hAnsi="Arial" w:cs="Arial"/>
                <w:sz w:val="20"/>
                <w:szCs w:val="19"/>
              </w:rPr>
              <w:t xml:space="preserve">There </w:t>
            </w:r>
            <w:r w:rsidR="00980A4F" w:rsidRPr="00FC5FCA">
              <w:rPr>
                <w:rFonts w:ascii="Arial" w:eastAsia="Arial" w:hAnsi="Arial" w:cs="Arial"/>
                <w:sz w:val="20"/>
                <w:szCs w:val="19"/>
              </w:rPr>
              <w:t>were</w:t>
            </w:r>
            <w:r w:rsidRPr="00FC5FCA">
              <w:rPr>
                <w:rFonts w:ascii="Arial" w:eastAsia="Arial" w:hAnsi="Arial" w:cs="Arial"/>
                <w:sz w:val="20"/>
                <w:szCs w:val="19"/>
              </w:rPr>
              <w:t xml:space="preserve"> also </w:t>
            </w:r>
            <w:r w:rsidRPr="00FC5FCA">
              <w:rPr>
                <w:rFonts w:ascii="Arial" w:eastAsia="Arial" w:hAnsi="Arial" w:cs="Arial"/>
                <w:b/>
                <w:sz w:val="20"/>
                <w:szCs w:val="19"/>
              </w:rPr>
              <w:t>68,2</w:t>
            </w:r>
            <w:r w:rsidR="007D17ED" w:rsidRPr="00FC5FCA">
              <w:rPr>
                <w:rFonts w:ascii="Arial" w:eastAsia="Arial" w:hAnsi="Arial" w:cs="Arial"/>
                <w:b/>
                <w:sz w:val="20"/>
                <w:szCs w:val="19"/>
              </w:rPr>
              <w:t>36</w:t>
            </w:r>
            <w:r w:rsidRPr="00FC5FCA">
              <w:rPr>
                <w:rFonts w:ascii="Arial" w:eastAsia="Arial" w:hAnsi="Arial" w:cs="Arial"/>
                <w:b/>
                <w:sz w:val="20"/>
                <w:szCs w:val="19"/>
              </w:rPr>
              <w:t xml:space="preserve"> </w:t>
            </w:r>
            <w:r w:rsidRPr="00FC5FCA">
              <w:rPr>
                <w:rFonts w:ascii="Arial" w:eastAsia="Arial" w:hAnsi="Arial" w:cs="Arial"/>
                <w:sz w:val="20"/>
                <w:szCs w:val="19"/>
              </w:rPr>
              <w:t xml:space="preserve">out of 83,011 waitlisted beneficiaries who were served amounting to </w:t>
            </w:r>
            <w:r w:rsidRPr="00FC5FCA">
              <w:rPr>
                <w:rFonts w:ascii="Arial" w:eastAsia="Arial" w:hAnsi="Arial" w:cs="Arial"/>
                <w:b/>
                <w:sz w:val="20"/>
                <w:szCs w:val="19"/>
              </w:rPr>
              <w:t>₱</w:t>
            </w:r>
            <w:r w:rsidR="001C6402" w:rsidRPr="00FC5FCA">
              <w:rPr>
                <w:rFonts w:ascii="Arial" w:eastAsia="Arial" w:hAnsi="Arial" w:cs="Arial"/>
                <w:b/>
                <w:sz w:val="20"/>
                <w:szCs w:val="19"/>
              </w:rPr>
              <w:t>341,1</w:t>
            </w:r>
            <w:r w:rsidR="007D17ED" w:rsidRPr="00FC5FCA">
              <w:rPr>
                <w:rFonts w:ascii="Arial" w:eastAsia="Arial" w:hAnsi="Arial" w:cs="Arial"/>
                <w:b/>
                <w:sz w:val="20"/>
                <w:szCs w:val="19"/>
              </w:rPr>
              <w:t>8</w:t>
            </w:r>
            <w:r w:rsidR="001C6402" w:rsidRPr="00FC5FCA">
              <w:rPr>
                <w:rFonts w:ascii="Arial" w:eastAsia="Arial" w:hAnsi="Arial" w:cs="Arial"/>
                <w:b/>
                <w:sz w:val="20"/>
                <w:szCs w:val="19"/>
              </w:rPr>
              <w:t>0,000</w:t>
            </w:r>
            <w:r w:rsidRPr="00FC5FCA">
              <w:rPr>
                <w:rFonts w:ascii="Arial" w:eastAsia="Arial" w:hAnsi="Arial" w:cs="Arial"/>
                <w:b/>
                <w:sz w:val="20"/>
                <w:szCs w:val="19"/>
              </w:rPr>
              <w:t>.</w:t>
            </w:r>
          </w:p>
          <w:p w14:paraId="23D70FB8" w14:textId="77777777" w:rsidR="000C011D" w:rsidRPr="00FC5FCA"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C5FCA">
              <w:rPr>
                <w:rFonts w:ascii="Arial" w:eastAsia="Arial" w:hAnsi="Arial" w:cs="Arial"/>
                <w:sz w:val="20"/>
                <w:szCs w:val="19"/>
              </w:rPr>
              <w:t xml:space="preserve">4Ps was able to extend assistance to their </w:t>
            </w:r>
            <w:r w:rsidRPr="00FC5FCA">
              <w:rPr>
                <w:rFonts w:ascii="Arial" w:eastAsia="Arial" w:hAnsi="Arial" w:cs="Arial"/>
                <w:b/>
                <w:sz w:val="20"/>
                <w:szCs w:val="19"/>
              </w:rPr>
              <w:t>258,936 cash card</w:t>
            </w:r>
            <w:r w:rsidRPr="00FC5FCA">
              <w:rPr>
                <w:rFonts w:ascii="Arial" w:eastAsia="Arial" w:hAnsi="Arial" w:cs="Arial"/>
                <w:sz w:val="20"/>
                <w:szCs w:val="19"/>
              </w:rPr>
              <w:t xml:space="preserve"> </w:t>
            </w:r>
            <w:r w:rsidRPr="00FC5FCA">
              <w:rPr>
                <w:rFonts w:ascii="Arial" w:eastAsia="Arial" w:hAnsi="Arial" w:cs="Arial"/>
                <w:b/>
                <w:sz w:val="20"/>
                <w:szCs w:val="19"/>
              </w:rPr>
              <w:t>holder beneficiaries</w:t>
            </w:r>
            <w:r w:rsidRPr="00FC5FCA">
              <w:rPr>
                <w:rFonts w:ascii="Arial" w:eastAsia="Arial" w:hAnsi="Arial" w:cs="Arial"/>
                <w:sz w:val="20"/>
                <w:szCs w:val="19"/>
              </w:rPr>
              <w:t xml:space="preserve"> amounting to </w:t>
            </w:r>
            <w:r w:rsidRPr="00FC5FCA">
              <w:rPr>
                <w:rFonts w:ascii="Arial" w:eastAsia="Arial" w:hAnsi="Arial" w:cs="Arial"/>
                <w:b/>
                <w:sz w:val="20"/>
                <w:szCs w:val="19"/>
              </w:rPr>
              <w:t>₱945,116,400.00</w:t>
            </w:r>
            <w:r w:rsidRPr="00FC5FCA">
              <w:rPr>
                <w:rFonts w:ascii="Arial" w:eastAsia="Arial" w:hAnsi="Arial" w:cs="Arial"/>
                <w:sz w:val="20"/>
                <w:szCs w:val="19"/>
              </w:rPr>
              <w:t xml:space="preserve"> and </w:t>
            </w:r>
            <w:r w:rsidRPr="00FC5FCA">
              <w:rPr>
                <w:rFonts w:ascii="Arial" w:eastAsia="Arial" w:hAnsi="Arial" w:cs="Arial"/>
                <w:b/>
                <w:sz w:val="20"/>
                <w:szCs w:val="19"/>
              </w:rPr>
              <w:t>21,153 non-cash card holder beneficiaries</w:t>
            </w:r>
            <w:r w:rsidRPr="00FC5FCA">
              <w:rPr>
                <w:rFonts w:ascii="Arial" w:eastAsia="Arial" w:hAnsi="Arial" w:cs="Arial"/>
                <w:sz w:val="20"/>
                <w:szCs w:val="19"/>
              </w:rPr>
              <w:t xml:space="preserve"> amounting to </w:t>
            </w:r>
            <w:r w:rsidRPr="00FC5FCA">
              <w:rPr>
                <w:rFonts w:ascii="Arial" w:eastAsia="Arial" w:hAnsi="Arial" w:cs="Arial"/>
                <w:b/>
                <w:sz w:val="20"/>
                <w:szCs w:val="19"/>
              </w:rPr>
              <w:t>₱77,212,100.00.</w:t>
            </w:r>
          </w:p>
        </w:tc>
      </w:tr>
    </w:tbl>
    <w:p w14:paraId="0E4DE59D" w14:textId="77777777" w:rsidR="00582806" w:rsidRDefault="00582806"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22A48FC2"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6AEA850E" w14:textId="77777777" w:rsidR="00961259" w:rsidRDefault="00961259" w:rsidP="000C011D">
      <w:pPr>
        <w:spacing w:after="0" w:line="240" w:lineRule="auto"/>
        <w:contextualSpacing/>
        <w:rPr>
          <w:rFonts w:ascii="Arial" w:eastAsia="Arial" w:hAnsi="Arial" w:cs="Arial"/>
          <w:b/>
          <w:sz w:val="24"/>
          <w:szCs w:val="24"/>
        </w:rPr>
      </w:pPr>
    </w:p>
    <w:p w14:paraId="4BB8862B" w14:textId="691F256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68827EE" w:rsidR="000C011D" w:rsidRPr="009D48D1" w:rsidRDefault="008D4E51"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3D5AB3" w:rsidRPr="009D48D1">
              <w:rPr>
                <w:rFonts w:ascii="Arial" w:eastAsia="Arial" w:hAnsi="Arial" w:cs="Arial"/>
                <w:sz w:val="20"/>
                <w:szCs w:val="19"/>
              </w:rPr>
              <w:t xml:space="preserve"> January</w:t>
            </w:r>
            <w:r w:rsidR="000C011D" w:rsidRPr="009D48D1">
              <w:rPr>
                <w:rFonts w:ascii="Arial" w:eastAsia="Arial" w:hAnsi="Arial" w:cs="Arial"/>
                <w:sz w:val="20"/>
                <w:szCs w:val="19"/>
              </w:rPr>
              <w:t xml:space="preserve"> 202</w:t>
            </w:r>
            <w:r w:rsidR="003D5AB3"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D48D1"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P</w:t>
            </w:r>
            <w:r w:rsidR="000C011D" w:rsidRPr="009D48D1">
              <w:rPr>
                <w:rFonts w:ascii="Arial" w:eastAsia="Arial" w:hAnsi="Arial" w:cs="Arial"/>
                <w:sz w:val="20"/>
                <w:szCs w:val="19"/>
              </w:rPr>
              <w:t>rocurement of additional supplies for production of FFPs</w:t>
            </w:r>
            <w:r w:rsidRPr="009D48D1">
              <w:rPr>
                <w:rFonts w:ascii="Arial" w:eastAsia="Arial" w:hAnsi="Arial" w:cs="Arial"/>
                <w:sz w:val="20"/>
                <w:szCs w:val="19"/>
              </w:rPr>
              <w:t xml:space="preserve"> is ongoing</w:t>
            </w:r>
            <w:r w:rsidR="000C011D" w:rsidRPr="009D48D1">
              <w:rPr>
                <w:rFonts w:ascii="Arial" w:eastAsia="Arial" w:hAnsi="Arial" w:cs="Arial"/>
                <w:sz w:val="20"/>
                <w:szCs w:val="19"/>
              </w:rPr>
              <w:t>.</w:t>
            </w:r>
          </w:p>
          <w:p w14:paraId="2D234627"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D48D1"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D48D1">
              <w:rPr>
                <w:rFonts w:ascii="Arial" w:eastAsia="Arial" w:hAnsi="Arial" w:cs="Arial"/>
                <w:b/>
                <w:bCs/>
                <w:sz w:val="20"/>
                <w:szCs w:val="19"/>
              </w:rPr>
              <w:t>Social Amelioration Program (SAP)</w:t>
            </w:r>
          </w:p>
          <w:p w14:paraId="56EC5CCE" w14:textId="3376AAD7"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Pr="009D48D1">
              <w:rPr>
                <w:rFonts w:ascii="Arial" w:eastAsia="Arial" w:hAnsi="Arial" w:cs="Arial"/>
                <w:b/>
                <w:bCs/>
                <w:sz w:val="20"/>
                <w:szCs w:val="19"/>
              </w:rPr>
              <w:t>133,8</w:t>
            </w:r>
            <w:r w:rsidR="003D5AB3" w:rsidRPr="009D48D1">
              <w:rPr>
                <w:rFonts w:ascii="Arial" w:eastAsia="Arial" w:hAnsi="Arial" w:cs="Arial"/>
                <w:b/>
                <w:bCs/>
                <w:sz w:val="20"/>
                <w:szCs w:val="19"/>
              </w:rPr>
              <w:t>87</w:t>
            </w:r>
            <w:r w:rsidRPr="009D48D1">
              <w:rPr>
                <w:rFonts w:ascii="Arial" w:eastAsia="Arial" w:hAnsi="Arial" w:cs="Arial"/>
                <w:b/>
                <w:bCs/>
                <w:sz w:val="20"/>
                <w:szCs w:val="19"/>
              </w:rPr>
              <w:t xml:space="preserve"> </w:t>
            </w:r>
            <w:r w:rsidRPr="009D48D1">
              <w:rPr>
                <w:rFonts w:ascii="Arial" w:eastAsia="Arial" w:hAnsi="Arial" w:cs="Arial"/>
                <w:sz w:val="20"/>
                <w:szCs w:val="19"/>
              </w:rPr>
              <w:t>waitlisted</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803,322,000.00</w:t>
            </w:r>
            <w:r w:rsidRPr="009D48D1">
              <w:rPr>
                <w:rFonts w:ascii="Arial" w:eastAsia="Arial" w:hAnsi="Arial" w:cs="Arial"/>
                <w:b/>
                <w:bCs/>
                <w:sz w:val="20"/>
                <w:szCs w:val="19"/>
              </w:rPr>
              <w:t>.</w:t>
            </w:r>
          </w:p>
          <w:p w14:paraId="44B11EAE" w14:textId="5F0A7DA1"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003D5AB3" w:rsidRPr="009D48D1">
              <w:rPr>
                <w:rFonts w:ascii="Arial" w:eastAsia="Arial" w:hAnsi="Arial" w:cs="Arial"/>
                <w:b/>
                <w:bCs/>
                <w:sz w:val="20"/>
                <w:szCs w:val="19"/>
              </w:rPr>
              <w:t>5</w:t>
            </w:r>
            <w:r w:rsidR="00A8537B" w:rsidRPr="009D48D1">
              <w:rPr>
                <w:rFonts w:ascii="Arial" w:eastAsia="Arial" w:hAnsi="Arial" w:cs="Arial"/>
                <w:b/>
                <w:bCs/>
                <w:sz w:val="20"/>
                <w:szCs w:val="19"/>
              </w:rPr>
              <w:t>3</w:t>
            </w:r>
            <w:r w:rsidR="003D5AB3" w:rsidRPr="009D48D1">
              <w:rPr>
                <w:rFonts w:ascii="Arial" w:eastAsia="Arial" w:hAnsi="Arial" w:cs="Arial"/>
                <w:b/>
                <w:bCs/>
                <w:sz w:val="20"/>
                <w:szCs w:val="19"/>
              </w:rPr>
              <w:t>,</w:t>
            </w:r>
            <w:r w:rsidR="009E33A5" w:rsidRPr="009D48D1">
              <w:rPr>
                <w:rFonts w:ascii="Arial" w:eastAsia="Arial" w:hAnsi="Arial" w:cs="Arial"/>
                <w:b/>
                <w:bCs/>
                <w:sz w:val="20"/>
                <w:szCs w:val="19"/>
              </w:rPr>
              <w:t>138</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for the Bayanihan 2 ESP Implementation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3</w:t>
            </w:r>
            <w:r w:rsidR="007C1E03" w:rsidRPr="009D48D1">
              <w:rPr>
                <w:rFonts w:ascii="Arial" w:eastAsia="Arial" w:hAnsi="Arial" w:cs="Arial"/>
                <w:b/>
                <w:bCs/>
                <w:sz w:val="20"/>
                <w:szCs w:val="19"/>
              </w:rPr>
              <w:t>1</w:t>
            </w:r>
            <w:r w:rsidR="003D5AB3" w:rsidRPr="009D48D1">
              <w:rPr>
                <w:rFonts w:ascii="Arial" w:eastAsia="Arial" w:hAnsi="Arial" w:cs="Arial"/>
                <w:b/>
                <w:bCs/>
                <w:sz w:val="20"/>
                <w:szCs w:val="19"/>
              </w:rPr>
              <w:t>8,</w:t>
            </w:r>
            <w:r w:rsidR="007C1E03" w:rsidRPr="009D48D1">
              <w:rPr>
                <w:rFonts w:ascii="Arial" w:eastAsia="Arial" w:hAnsi="Arial" w:cs="Arial"/>
                <w:b/>
                <w:bCs/>
                <w:sz w:val="20"/>
                <w:szCs w:val="19"/>
              </w:rPr>
              <w:t>057</w:t>
            </w:r>
            <w:r w:rsidR="003D5AB3" w:rsidRPr="009D48D1">
              <w:rPr>
                <w:rFonts w:ascii="Arial" w:eastAsia="Arial" w:hAnsi="Arial" w:cs="Arial"/>
                <w:b/>
                <w:bCs/>
                <w:sz w:val="20"/>
                <w:szCs w:val="19"/>
              </w:rPr>
              <w:t>,</w:t>
            </w:r>
            <w:r w:rsidR="007C1E03" w:rsidRPr="009D48D1">
              <w:rPr>
                <w:rFonts w:ascii="Arial" w:eastAsia="Arial" w:hAnsi="Arial" w:cs="Arial"/>
                <w:b/>
                <w:bCs/>
                <w:sz w:val="20"/>
                <w:szCs w:val="19"/>
              </w:rPr>
              <w:t>5</w:t>
            </w:r>
            <w:r w:rsidR="003D5AB3" w:rsidRPr="009D48D1">
              <w:rPr>
                <w:rFonts w:ascii="Arial" w:eastAsia="Arial" w:hAnsi="Arial" w:cs="Arial"/>
                <w:b/>
                <w:bCs/>
                <w:sz w:val="20"/>
                <w:szCs w:val="19"/>
              </w:rPr>
              <w:t xml:space="preserve">00.00 </w:t>
            </w:r>
            <w:r w:rsidRPr="009D48D1">
              <w:rPr>
                <w:rFonts w:ascii="Arial" w:eastAsia="Arial" w:hAnsi="Arial" w:cs="Arial"/>
                <w:sz w:val="20"/>
                <w:szCs w:val="19"/>
              </w:rPr>
              <w:t xml:space="preserve">as of </w:t>
            </w:r>
            <w:r w:rsidR="007C1E03" w:rsidRPr="009D48D1">
              <w:rPr>
                <w:rFonts w:ascii="Arial" w:eastAsia="Arial" w:hAnsi="Arial" w:cs="Arial"/>
                <w:sz w:val="20"/>
                <w:szCs w:val="19"/>
              </w:rPr>
              <w:t>2</w:t>
            </w:r>
            <w:r w:rsidR="009E3286" w:rsidRPr="009D48D1">
              <w:rPr>
                <w:rFonts w:ascii="Arial" w:eastAsia="Arial" w:hAnsi="Arial" w:cs="Arial"/>
                <w:sz w:val="20"/>
                <w:szCs w:val="19"/>
              </w:rPr>
              <w:t>9</w:t>
            </w:r>
            <w:r w:rsidR="007C1E03" w:rsidRPr="009D48D1">
              <w:rPr>
                <w:rFonts w:ascii="Arial" w:eastAsia="Arial" w:hAnsi="Arial" w:cs="Arial"/>
                <w:sz w:val="20"/>
                <w:szCs w:val="19"/>
              </w:rPr>
              <w:t xml:space="preserve"> </w:t>
            </w:r>
            <w:r w:rsidR="003D5AB3" w:rsidRPr="009D48D1">
              <w:rPr>
                <w:rFonts w:ascii="Arial" w:eastAsia="Arial" w:hAnsi="Arial" w:cs="Arial"/>
                <w:sz w:val="20"/>
                <w:szCs w:val="19"/>
              </w:rPr>
              <w:t>January</w:t>
            </w:r>
            <w:r w:rsidRPr="009D48D1">
              <w:rPr>
                <w:rFonts w:ascii="Arial" w:eastAsia="Arial" w:hAnsi="Arial" w:cs="Arial"/>
                <w:sz w:val="20"/>
                <w:szCs w:val="19"/>
              </w:rPr>
              <w:t xml:space="preserve"> 202</w:t>
            </w:r>
            <w:r w:rsidR="003D5AB3" w:rsidRPr="009D48D1">
              <w:rPr>
                <w:rFonts w:ascii="Arial" w:eastAsia="Arial" w:hAnsi="Arial" w:cs="Arial"/>
                <w:sz w:val="20"/>
                <w:szCs w:val="19"/>
              </w:rPr>
              <w:t>1</w:t>
            </w:r>
            <w:r w:rsidRPr="009D48D1">
              <w:rPr>
                <w:rFonts w:ascii="Arial" w:eastAsia="Arial" w:hAnsi="Arial" w:cs="Arial"/>
                <w:sz w:val="20"/>
                <w:szCs w:val="19"/>
              </w:rPr>
              <w:t>, 12NN.</w:t>
            </w:r>
          </w:p>
          <w:p w14:paraId="59F2DCDD"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0C011D" w:rsidRPr="00A8767E" w14:paraId="3D6388C0" w14:textId="77777777" w:rsidTr="00EF4362">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EF4362">
        <w:trPr>
          <w:trHeight w:val="20"/>
        </w:trPr>
        <w:tc>
          <w:tcPr>
            <w:tcW w:w="1985" w:type="dxa"/>
            <w:tcMar>
              <w:top w:w="0" w:type="dxa"/>
              <w:left w:w="115" w:type="dxa"/>
              <w:bottom w:w="0" w:type="dxa"/>
              <w:right w:w="115" w:type="dxa"/>
            </w:tcMar>
            <w:vAlign w:val="center"/>
          </w:tcPr>
          <w:p w14:paraId="2E81FD66" w14:textId="6C13DF47" w:rsidR="000C011D" w:rsidRPr="009E3286" w:rsidRDefault="00EF4362" w:rsidP="00EF43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9E3286">
              <w:rPr>
                <w:rFonts w:ascii="Arial" w:eastAsia="Arial" w:hAnsi="Arial" w:cs="Arial"/>
                <w:sz w:val="20"/>
                <w:szCs w:val="19"/>
              </w:rPr>
              <w:t xml:space="preserve">29 </w:t>
            </w:r>
            <w:r w:rsidR="0032735F" w:rsidRPr="009E3286">
              <w:rPr>
                <w:rFonts w:ascii="Arial" w:eastAsia="Arial" w:hAnsi="Arial" w:cs="Arial"/>
                <w:sz w:val="20"/>
                <w:szCs w:val="19"/>
              </w:rPr>
              <w:t>January 2021</w:t>
            </w:r>
          </w:p>
        </w:tc>
        <w:tc>
          <w:tcPr>
            <w:tcW w:w="7796" w:type="dxa"/>
            <w:tcMar>
              <w:top w:w="0" w:type="dxa"/>
              <w:left w:w="115" w:type="dxa"/>
              <w:bottom w:w="0" w:type="dxa"/>
              <w:right w:w="115" w:type="dxa"/>
            </w:tcMar>
            <w:vAlign w:val="center"/>
          </w:tcPr>
          <w:p w14:paraId="2CE21F64" w14:textId="6F4089D7" w:rsidR="0032735F"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A total of ₱3,944,599.00 amount of Family Food Packs and nonfood items were provided to the affected families due to COVID-19 Pandemic in Davao Region as of January 28, 2021. The Family Tent is intended for isolation facilities for the Person under Monitoring (PUMs) in three (3) Provinces, particularly Davao de Oro, Davao del Norte and Davao Occidental.</w:t>
            </w:r>
          </w:p>
          <w:p w14:paraId="698FBDF9" w14:textId="2DE68D2E" w:rsidR="000C011D"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 xml:space="preserve">The Assistance to Individuals in Crisis Situation (AICS) has served </w:t>
            </w:r>
            <w:r w:rsidRPr="009E3286">
              <w:rPr>
                <w:rFonts w:ascii="Arial" w:eastAsia="Arial" w:hAnsi="Arial" w:cs="Arial"/>
                <w:b/>
                <w:sz w:val="20"/>
                <w:szCs w:val="20"/>
              </w:rPr>
              <w:t>4,057 clients</w:t>
            </w:r>
            <w:r w:rsidRPr="009E3286">
              <w:rPr>
                <w:rFonts w:ascii="Arial" w:eastAsia="Arial" w:hAnsi="Arial" w:cs="Arial"/>
                <w:sz w:val="20"/>
                <w:szCs w:val="20"/>
              </w:rPr>
              <w:t xml:space="preserve"> and the total amount extended is </w:t>
            </w:r>
            <w:r w:rsidRPr="009E3286">
              <w:rPr>
                <w:rFonts w:ascii="Arial" w:eastAsia="Arial" w:hAnsi="Arial" w:cs="Arial"/>
                <w:b/>
                <w:sz w:val="20"/>
                <w:szCs w:val="20"/>
              </w:rPr>
              <w:t>₱36,870,193.00</w:t>
            </w:r>
            <w:r w:rsidRPr="009E3286">
              <w:rPr>
                <w:rFonts w:ascii="Arial" w:eastAsia="Arial" w:hAnsi="Arial" w:cs="Arial"/>
                <w:sz w:val="20"/>
                <w:szCs w:val="20"/>
              </w:rPr>
              <w:t xml:space="preserve"> from January 4-27, 2021.</w:t>
            </w:r>
          </w:p>
          <w:p w14:paraId="00C2F1C9" w14:textId="77777777" w:rsidR="0032735F" w:rsidRPr="009E3286" w:rsidRDefault="0032735F" w:rsidP="0032735F">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A77D7CB" w14:textId="77777777" w:rsidR="000C011D" w:rsidRPr="009E3286" w:rsidRDefault="000C011D" w:rsidP="00F851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E3286">
              <w:rPr>
                <w:rFonts w:ascii="Arial" w:eastAsia="Arial" w:hAnsi="Arial" w:cs="Arial"/>
                <w:b/>
                <w:bCs/>
                <w:sz w:val="20"/>
                <w:szCs w:val="20"/>
              </w:rPr>
              <w:t>Social Amelioration Program (SAP)</w:t>
            </w:r>
          </w:p>
          <w:p w14:paraId="3F7A1576" w14:textId="468C126B" w:rsidR="000C011D"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E3286" w:rsidRPr="009E3286" w14:paraId="48C95EBE" w14:textId="77777777" w:rsidTr="00F851A2">
              <w:trPr>
                <w:trHeight w:val="20"/>
              </w:trPr>
              <w:tc>
                <w:tcPr>
                  <w:tcW w:w="608" w:type="pct"/>
                  <w:shd w:val="clear" w:color="auto" w:fill="B8CCE4" w:themeFill="accent1" w:themeFillTint="66"/>
                  <w:vAlign w:val="center"/>
                </w:tcPr>
                <w:p w14:paraId="55986A7B"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265" w:type="pct"/>
                  <w:shd w:val="clear" w:color="auto" w:fill="B8CCE4" w:themeFill="accent1" w:themeFillTint="66"/>
                  <w:vAlign w:val="center"/>
                </w:tcPr>
                <w:p w14:paraId="5339E19A"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w:t>
                  </w:r>
                  <w:r w:rsidRPr="009E3286">
                    <w:rPr>
                      <w:rFonts w:ascii="Arial" w:hAnsi="Arial" w:cs="Arial"/>
                      <w:b/>
                      <w:sz w:val="16"/>
                      <w:szCs w:val="16"/>
                      <w:vertAlign w:val="superscript"/>
                    </w:rPr>
                    <w:t>st</w:t>
                  </w:r>
                  <w:r w:rsidRPr="009E3286">
                    <w:rPr>
                      <w:rFonts w:ascii="Arial" w:hAnsi="Arial" w:cs="Arial"/>
                      <w:b/>
                      <w:sz w:val="16"/>
                      <w:szCs w:val="16"/>
                    </w:rPr>
                    <w:t xml:space="preserve"> TRANCHE ( 4Ps and Non 4Ps)</w:t>
                  </w:r>
                </w:p>
              </w:tc>
              <w:tc>
                <w:tcPr>
                  <w:tcW w:w="1407" w:type="pct"/>
                  <w:shd w:val="clear" w:color="auto" w:fill="B8CCE4" w:themeFill="accent1" w:themeFillTint="66"/>
                  <w:vAlign w:val="center"/>
                </w:tcPr>
                <w:p w14:paraId="6E90A084"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2</w:t>
                  </w:r>
                  <w:r w:rsidRPr="009E3286">
                    <w:rPr>
                      <w:rFonts w:ascii="Arial" w:hAnsi="Arial" w:cs="Arial"/>
                      <w:b/>
                      <w:sz w:val="16"/>
                      <w:szCs w:val="16"/>
                      <w:vertAlign w:val="superscript"/>
                    </w:rPr>
                    <w:t>nd</w:t>
                  </w:r>
                  <w:r w:rsidRPr="009E3286">
                    <w:rPr>
                      <w:rFonts w:ascii="Arial" w:hAnsi="Arial" w:cs="Arial"/>
                      <w:b/>
                      <w:sz w:val="16"/>
                      <w:szCs w:val="16"/>
                    </w:rPr>
                    <w:t xml:space="preserve"> Tranche ( 4Ps and Non 4Ps)</w:t>
                  </w:r>
                </w:p>
              </w:tc>
              <w:tc>
                <w:tcPr>
                  <w:tcW w:w="1720" w:type="pct"/>
                  <w:shd w:val="clear" w:color="auto" w:fill="B8CCE4" w:themeFill="accent1" w:themeFillTint="66"/>
                  <w:vAlign w:val="center"/>
                </w:tcPr>
                <w:p w14:paraId="3D6AE469"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Total # of beneficiaries SERVED/PAID</w:t>
                  </w:r>
                </w:p>
              </w:tc>
            </w:tr>
            <w:tr w:rsidR="009E3286" w:rsidRPr="009E3286" w14:paraId="314B593A" w14:textId="77777777" w:rsidTr="00F851A2">
              <w:trPr>
                <w:trHeight w:val="31"/>
              </w:trPr>
              <w:tc>
                <w:tcPr>
                  <w:tcW w:w="608" w:type="pct"/>
                  <w:shd w:val="clear" w:color="auto" w:fill="FFFFFF" w:themeFill="background1"/>
                  <w:vAlign w:val="center"/>
                </w:tcPr>
                <w:p w14:paraId="70448D9D"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XI</w:t>
                  </w:r>
                </w:p>
              </w:tc>
              <w:tc>
                <w:tcPr>
                  <w:tcW w:w="1265" w:type="pct"/>
                  <w:shd w:val="clear" w:color="auto" w:fill="FFFFFF" w:themeFill="background1"/>
                  <w:vAlign w:val="center"/>
                </w:tcPr>
                <w:p w14:paraId="10F9C42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948,369</w:t>
                  </w:r>
                </w:p>
              </w:tc>
              <w:tc>
                <w:tcPr>
                  <w:tcW w:w="1407" w:type="pct"/>
                  <w:shd w:val="clear" w:color="auto" w:fill="FFFFFF" w:themeFill="background1"/>
                  <w:vAlign w:val="center"/>
                </w:tcPr>
                <w:p w14:paraId="58E62F2E"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436,808</w:t>
                  </w:r>
                </w:p>
              </w:tc>
              <w:tc>
                <w:tcPr>
                  <w:tcW w:w="1720" w:type="pct"/>
                  <w:shd w:val="clear" w:color="auto" w:fill="FFFFFF" w:themeFill="background1"/>
                  <w:vAlign w:val="center"/>
                </w:tcPr>
                <w:p w14:paraId="11ACE7F5"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385,177</w:t>
                  </w:r>
                </w:p>
              </w:tc>
            </w:tr>
          </w:tbl>
          <w:p w14:paraId="6CBF3415" w14:textId="77777777" w:rsidR="00EF4362" w:rsidRPr="009E3286" w:rsidRDefault="00EF4362" w:rsidP="00F851A2">
            <w:pPr>
              <w:spacing w:after="0" w:line="240" w:lineRule="auto"/>
              <w:ind w:right="57"/>
              <w:contextualSpacing/>
              <w:jc w:val="both"/>
              <w:rPr>
                <w:rFonts w:ascii="Arial" w:eastAsia="Arial" w:hAnsi="Arial" w:cs="Arial"/>
                <w:bCs/>
                <w:sz w:val="20"/>
                <w:szCs w:val="20"/>
              </w:rPr>
            </w:pPr>
          </w:p>
          <w:p w14:paraId="0164A695" w14:textId="77777777" w:rsidR="00EF4362"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E3286" w:rsidRPr="009E3286" w14:paraId="5AAD4880" w14:textId="77777777" w:rsidTr="00EF4362">
              <w:trPr>
                <w:trHeight w:val="176"/>
              </w:trPr>
              <w:tc>
                <w:tcPr>
                  <w:tcW w:w="608" w:type="pct"/>
                  <w:shd w:val="clear" w:color="auto" w:fill="B8CCE4" w:themeFill="accent1" w:themeFillTint="66"/>
                  <w:vAlign w:val="center"/>
                </w:tcPr>
                <w:p w14:paraId="79912E4D"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693" w:type="pct"/>
                  <w:shd w:val="clear" w:color="auto" w:fill="B8CCE4" w:themeFill="accent1" w:themeFillTint="66"/>
                  <w:vAlign w:val="center"/>
                </w:tcPr>
                <w:p w14:paraId="51AA4C16"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0D35DB9C"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36AD90"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Disbursement</w:t>
                  </w:r>
                </w:p>
              </w:tc>
            </w:tr>
            <w:tr w:rsidR="009E3286" w:rsidRPr="009E3286" w14:paraId="6ABA2C6C" w14:textId="77777777" w:rsidTr="00EF4362">
              <w:trPr>
                <w:trHeight w:val="28"/>
              </w:trPr>
              <w:tc>
                <w:tcPr>
                  <w:tcW w:w="608" w:type="pct"/>
                  <w:shd w:val="clear" w:color="auto" w:fill="FFFFFF" w:themeFill="background1"/>
                  <w:vAlign w:val="center"/>
                </w:tcPr>
                <w:p w14:paraId="44C33283"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lastRenderedPageBreak/>
                    <w:t>FO 11</w:t>
                  </w:r>
                </w:p>
              </w:tc>
              <w:tc>
                <w:tcPr>
                  <w:tcW w:w="1693" w:type="pct"/>
                  <w:shd w:val="clear" w:color="auto" w:fill="FFFFFF" w:themeFill="background1"/>
                  <w:vAlign w:val="center"/>
                </w:tcPr>
                <w:p w14:paraId="0F75A788"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8,695</w:t>
                  </w:r>
                </w:p>
              </w:tc>
              <w:tc>
                <w:tcPr>
                  <w:tcW w:w="1349" w:type="pct"/>
                  <w:shd w:val="clear" w:color="auto" w:fill="FFFFFF" w:themeFill="background1"/>
                  <w:vAlign w:val="center"/>
                </w:tcPr>
                <w:p w14:paraId="2FA8BB0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771B3B2D"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r>
          </w:tbl>
          <w:p w14:paraId="3CB5865F" w14:textId="12FFFB9E" w:rsidR="00EF4362" w:rsidRPr="009E3286" w:rsidRDefault="00EF4362" w:rsidP="00EF4362">
            <w:pPr>
              <w:pStyle w:val="ListParagraph"/>
              <w:spacing w:after="0" w:line="240" w:lineRule="auto"/>
              <w:ind w:left="0" w:right="57"/>
              <w:jc w:val="both"/>
              <w:rPr>
                <w:rFonts w:ascii="Arial" w:eastAsia="Arial" w:hAnsi="Arial" w:cs="Arial"/>
                <w:bCs/>
                <w:sz w:val="20"/>
                <w:szCs w:val="20"/>
              </w:rPr>
            </w:pP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3246C9E8" w:rsidR="000C011D" w:rsidRPr="00FC5FCA" w:rsidRDefault="00FC5FCA"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FC5FCA">
              <w:rPr>
                <w:rFonts w:ascii="Arial" w:eastAsia="Arial" w:hAnsi="Arial" w:cs="Arial"/>
                <w:color w:val="0070C0"/>
                <w:sz w:val="20"/>
                <w:szCs w:val="19"/>
              </w:rPr>
              <w:t>05</w:t>
            </w:r>
            <w:r w:rsidR="000C011D" w:rsidRPr="00FC5FCA">
              <w:rPr>
                <w:rFonts w:ascii="Arial" w:eastAsia="Arial" w:hAnsi="Arial" w:cs="Arial"/>
                <w:color w:val="0070C0"/>
                <w:sz w:val="20"/>
                <w:szCs w:val="19"/>
              </w:rPr>
              <w:t xml:space="preserve"> </w:t>
            </w:r>
            <w:r w:rsidRPr="00FC5FCA">
              <w:rPr>
                <w:rFonts w:ascii="Arial" w:eastAsia="Arial" w:hAnsi="Arial" w:cs="Arial"/>
                <w:color w:val="0070C0"/>
                <w:sz w:val="20"/>
                <w:szCs w:val="19"/>
              </w:rPr>
              <w:t>February</w:t>
            </w:r>
            <w:r w:rsidR="000C011D" w:rsidRPr="00FC5FCA">
              <w:rPr>
                <w:rFonts w:ascii="Arial" w:eastAsia="Arial" w:hAnsi="Arial" w:cs="Arial"/>
                <w:color w:val="0070C0"/>
                <w:sz w:val="20"/>
                <w:szCs w:val="19"/>
              </w:rPr>
              <w:t xml:space="preserve"> 202</w:t>
            </w:r>
            <w:r w:rsidRPr="00FC5FCA">
              <w:rPr>
                <w:rFonts w:ascii="Arial" w:eastAsia="Arial" w:hAnsi="Arial" w:cs="Arial"/>
                <w:color w:val="0070C0"/>
                <w:sz w:val="20"/>
                <w:szCs w:val="19"/>
              </w:rPr>
              <w:t>1</w:t>
            </w:r>
          </w:p>
        </w:tc>
        <w:tc>
          <w:tcPr>
            <w:tcW w:w="7706" w:type="dxa"/>
            <w:tcMar>
              <w:top w:w="0" w:type="dxa"/>
              <w:left w:w="115" w:type="dxa"/>
              <w:bottom w:w="0" w:type="dxa"/>
              <w:right w:w="115" w:type="dxa"/>
            </w:tcMar>
            <w:vAlign w:val="center"/>
          </w:tcPr>
          <w:p w14:paraId="2A8C262D" w14:textId="6EAF2D92" w:rsidR="00FC5FCA" w:rsidRPr="00FC5FCA" w:rsidRDefault="00FC5FCA" w:rsidP="00FC5FCA">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C5FCA">
              <w:rPr>
                <w:rFonts w:ascii="Arial" w:eastAsia="Arial" w:hAnsi="Arial" w:cs="Arial"/>
                <w:color w:val="0070C0"/>
                <w:sz w:val="20"/>
                <w:szCs w:val="19"/>
              </w:rPr>
              <w:t>DSWD-FO XII Released 500 family food packs to LGU of Banga</w:t>
            </w:r>
            <w:r w:rsidRPr="00FC5FCA">
              <w:rPr>
                <w:rFonts w:ascii="Arial" w:eastAsia="Arial" w:hAnsi="Arial" w:cs="Arial"/>
                <w:color w:val="0070C0"/>
                <w:sz w:val="20"/>
                <w:szCs w:val="19"/>
              </w:rPr>
              <w:t xml:space="preserve"> and </w:t>
            </w:r>
            <w:r w:rsidRPr="00FC5FCA">
              <w:rPr>
                <w:rFonts w:ascii="Arial" w:eastAsia="Arial" w:hAnsi="Arial" w:cs="Arial"/>
                <w:color w:val="0070C0"/>
                <w:sz w:val="20"/>
                <w:szCs w:val="19"/>
              </w:rPr>
              <w:t>M’lang intended for the</w:t>
            </w:r>
            <w:r w:rsidRPr="00FC5FCA">
              <w:rPr>
                <w:rFonts w:ascii="Arial" w:eastAsia="Arial" w:hAnsi="Arial" w:cs="Arial"/>
                <w:color w:val="0070C0"/>
                <w:sz w:val="20"/>
                <w:szCs w:val="19"/>
              </w:rPr>
              <w:t xml:space="preserve"> </w:t>
            </w:r>
            <w:r w:rsidRPr="00FC5FCA">
              <w:rPr>
                <w:rFonts w:ascii="Arial" w:eastAsia="Arial" w:hAnsi="Arial" w:cs="Arial"/>
                <w:color w:val="0070C0"/>
                <w:sz w:val="20"/>
                <w:szCs w:val="19"/>
              </w:rPr>
              <w:t>LSI’s.</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54E5A361" w:rsidR="000C011D" w:rsidRPr="004F1818" w:rsidRDefault="005457A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1F319F52" w14:textId="4CA4E87B" w:rsidR="000C011D" w:rsidRPr="004F1818" w:rsidRDefault="000C011D" w:rsidP="005457AD">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w:t>
            </w:r>
            <w:r w:rsidR="005457AD" w:rsidRPr="004F1818">
              <w:rPr>
                <w:rFonts w:ascii="Arial" w:eastAsia="Arial" w:hAnsi="Arial" w:cs="Arial"/>
                <w:sz w:val="20"/>
                <w:szCs w:val="19"/>
              </w:rPr>
              <w:t>release</w:t>
            </w:r>
            <w:r w:rsidRPr="004F1818">
              <w:rPr>
                <w:rFonts w:ascii="Arial" w:eastAsia="Arial" w:hAnsi="Arial" w:cs="Arial"/>
                <w:sz w:val="20"/>
                <w:szCs w:val="19"/>
              </w:rPr>
              <w:t xml:space="preserve"> of </w:t>
            </w:r>
            <w:r w:rsidR="005457AD" w:rsidRPr="004F1818">
              <w:rPr>
                <w:rFonts w:ascii="Arial" w:eastAsia="Arial" w:hAnsi="Arial" w:cs="Arial"/>
                <w:sz w:val="20"/>
                <w:szCs w:val="19"/>
              </w:rPr>
              <w:t>500</w:t>
            </w:r>
            <w:r w:rsidRPr="004F1818">
              <w:rPr>
                <w:rFonts w:ascii="Arial" w:eastAsia="Arial" w:hAnsi="Arial" w:cs="Arial"/>
                <w:sz w:val="20"/>
                <w:szCs w:val="19"/>
              </w:rPr>
              <w:t xml:space="preserve"> FFPs amounting to ₱</w:t>
            </w:r>
            <w:r w:rsidR="005457AD" w:rsidRPr="004F1818">
              <w:rPr>
                <w:rFonts w:ascii="Arial" w:eastAsia="Arial" w:hAnsi="Arial" w:cs="Arial"/>
                <w:sz w:val="20"/>
                <w:szCs w:val="19"/>
              </w:rPr>
              <w:t xml:space="preserve">208,580.00 </w:t>
            </w:r>
            <w:r w:rsidRPr="004F1818">
              <w:rPr>
                <w:rFonts w:ascii="Arial" w:eastAsia="Arial" w:hAnsi="Arial" w:cs="Arial"/>
                <w:sz w:val="20"/>
                <w:szCs w:val="19"/>
              </w:rPr>
              <w:t xml:space="preserve">requested by the LGU of </w:t>
            </w:r>
            <w:r w:rsidR="005457AD" w:rsidRPr="004F1818">
              <w:rPr>
                <w:rFonts w:ascii="Arial" w:eastAsia="Arial" w:hAnsi="Arial" w:cs="Arial"/>
                <w:sz w:val="20"/>
                <w:szCs w:val="19"/>
              </w:rPr>
              <w:t>Lianga, Surigao Del Sur.</w:t>
            </w:r>
          </w:p>
          <w:p w14:paraId="6C3C896A" w14:textId="4B1CCAB4"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9,806 FFPs amounting to ₱3,386,698.86 and 17,260 </w:t>
            </w:r>
            <w:r w:rsidR="00A857DD" w:rsidRPr="004F1818">
              <w:rPr>
                <w:rFonts w:ascii="Arial" w:eastAsia="Arial" w:hAnsi="Arial" w:cs="Arial"/>
                <w:sz w:val="20"/>
                <w:szCs w:val="19"/>
              </w:rPr>
              <w:t>(</w:t>
            </w:r>
            <w:r w:rsidRPr="004F1818">
              <w:rPr>
                <w:rFonts w:ascii="Arial" w:eastAsia="Arial" w:hAnsi="Arial" w:cs="Arial"/>
                <w:sz w:val="20"/>
                <w:szCs w:val="19"/>
              </w:rPr>
              <w:t>500mL</w:t>
            </w:r>
            <w:r w:rsidR="00A857DD" w:rsidRPr="004F1818">
              <w:rPr>
                <w:rFonts w:ascii="Arial" w:eastAsia="Arial" w:hAnsi="Arial" w:cs="Arial"/>
                <w:sz w:val="20"/>
                <w:szCs w:val="19"/>
              </w:rPr>
              <w:t>)</w:t>
            </w:r>
            <w:r w:rsidRPr="004F1818">
              <w:rPr>
                <w:rFonts w:ascii="Arial" w:eastAsia="Arial" w:hAnsi="Arial" w:cs="Arial"/>
                <w:sz w:val="20"/>
                <w:szCs w:val="19"/>
              </w:rPr>
              <w:t xml:space="preserve"> bottled water amounting to ₱150,559.20 were released for the provision of assistance to LSIs.</w:t>
            </w:r>
          </w:p>
          <w:p w14:paraId="1D979437" w14:textId="7335D6B1"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4F1818"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4F1818" w:rsidRDefault="000C011D" w:rsidP="006162E5">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1F6228AF"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13BF8D1B"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2AFB411C" w14:textId="77777777" w:rsidR="000C011D" w:rsidRPr="004F1818"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w:t>
            </w:r>
            <w:r w:rsidR="000371E1" w:rsidRPr="004F1818">
              <w:rPr>
                <w:rFonts w:ascii="Arial" w:eastAsia="Arial" w:hAnsi="Arial" w:cs="Arial"/>
                <w:sz w:val="20"/>
                <w:szCs w:val="19"/>
              </w:rPr>
              <w:t>2</w:t>
            </w:r>
            <w:r w:rsidRPr="004F1818">
              <w:rPr>
                <w:rFonts w:ascii="Arial" w:eastAsia="Arial" w:hAnsi="Arial" w:cs="Arial"/>
                <w:sz w:val="20"/>
                <w:szCs w:val="19"/>
              </w:rPr>
              <w:t>,</w:t>
            </w:r>
            <w:r w:rsidR="000371E1" w:rsidRPr="004F1818">
              <w:rPr>
                <w:rFonts w:ascii="Arial" w:eastAsia="Arial" w:hAnsi="Arial" w:cs="Arial"/>
                <w:sz w:val="20"/>
                <w:szCs w:val="19"/>
              </w:rPr>
              <w:t>08</w:t>
            </w:r>
            <w:r w:rsidRPr="004F1818">
              <w:rPr>
                <w:rFonts w:ascii="Arial" w:eastAsia="Arial" w:hAnsi="Arial" w:cs="Arial"/>
                <w:sz w:val="20"/>
                <w:szCs w:val="19"/>
              </w:rPr>
              <w:t>6 out of 2</w:t>
            </w:r>
            <w:r w:rsidR="000371E1" w:rsidRPr="004F1818">
              <w:rPr>
                <w:rFonts w:ascii="Arial" w:eastAsia="Arial" w:hAnsi="Arial" w:cs="Arial"/>
                <w:sz w:val="20"/>
                <w:szCs w:val="19"/>
              </w:rPr>
              <w:t>3</w:t>
            </w:r>
            <w:r w:rsidRPr="004F1818">
              <w:rPr>
                <w:rFonts w:ascii="Arial" w:eastAsia="Arial" w:hAnsi="Arial" w:cs="Arial"/>
                <w:sz w:val="20"/>
                <w:szCs w:val="19"/>
              </w:rPr>
              <w:t>,</w:t>
            </w:r>
            <w:r w:rsidR="000371E1" w:rsidRPr="004F1818">
              <w:rPr>
                <w:rFonts w:ascii="Arial" w:eastAsia="Arial" w:hAnsi="Arial" w:cs="Arial"/>
                <w:sz w:val="20"/>
                <w:szCs w:val="19"/>
              </w:rPr>
              <w:t>987 beneficiaries or 8</w:t>
            </w:r>
            <w:r w:rsidRPr="004F1818">
              <w:rPr>
                <w:rFonts w:ascii="Arial" w:eastAsia="Arial" w:hAnsi="Arial" w:cs="Arial"/>
                <w:sz w:val="20"/>
                <w:szCs w:val="19"/>
              </w:rPr>
              <w:t>.</w:t>
            </w:r>
            <w:r w:rsidR="000371E1" w:rsidRPr="004F1818">
              <w:rPr>
                <w:rFonts w:ascii="Arial" w:eastAsia="Arial" w:hAnsi="Arial" w:cs="Arial"/>
                <w:sz w:val="20"/>
                <w:szCs w:val="19"/>
              </w:rPr>
              <w:t>70</w:t>
            </w:r>
            <w:r w:rsidRPr="004F1818">
              <w:rPr>
                <w:rFonts w:ascii="Arial" w:eastAsia="Arial" w:hAnsi="Arial" w:cs="Arial"/>
                <w:sz w:val="20"/>
                <w:szCs w:val="19"/>
              </w:rPr>
              <w:t>% were paid under Bayanihan 2 amounting to ₱</w:t>
            </w:r>
            <w:r w:rsidR="000371E1" w:rsidRPr="004F1818">
              <w:rPr>
                <w:rFonts w:ascii="Arial" w:eastAsia="Arial" w:hAnsi="Arial" w:cs="Arial"/>
                <w:sz w:val="20"/>
                <w:szCs w:val="19"/>
              </w:rPr>
              <w:t>10</w:t>
            </w:r>
            <w:r w:rsidRPr="004F1818">
              <w:rPr>
                <w:rFonts w:ascii="Arial" w:eastAsia="Arial" w:hAnsi="Arial" w:cs="Arial"/>
                <w:sz w:val="20"/>
                <w:szCs w:val="19"/>
              </w:rPr>
              <w:t>,</w:t>
            </w:r>
            <w:r w:rsidR="000371E1" w:rsidRPr="004F1818">
              <w:rPr>
                <w:rFonts w:ascii="Arial" w:eastAsia="Arial" w:hAnsi="Arial" w:cs="Arial"/>
                <w:sz w:val="20"/>
                <w:szCs w:val="19"/>
              </w:rPr>
              <w:t>400</w:t>
            </w:r>
            <w:r w:rsidRPr="004F1818">
              <w:rPr>
                <w:rFonts w:ascii="Arial" w:eastAsia="Arial" w:hAnsi="Arial" w:cs="Arial"/>
                <w:sz w:val="20"/>
                <w:szCs w:val="19"/>
              </w:rPr>
              <w:t>,</w:t>
            </w:r>
            <w:r w:rsidR="000371E1" w:rsidRPr="004F1818">
              <w:rPr>
                <w:rFonts w:ascii="Arial" w:eastAsia="Arial" w:hAnsi="Arial" w:cs="Arial"/>
                <w:sz w:val="20"/>
                <w:szCs w:val="19"/>
              </w:rPr>
              <w:t>85</w:t>
            </w:r>
            <w:r w:rsidRPr="004F1818">
              <w:rPr>
                <w:rFonts w:ascii="Arial" w:eastAsia="Arial" w:hAnsi="Arial" w:cs="Arial"/>
                <w:sz w:val="20"/>
                <w:szCs w:val="19"/>
              </w:rPr>
              <w:t>0.00.</w:t>
            </w:r>
          </w:p>
          <w:p w14:paraId="0C8FD3FD" w14:textId="5DC8217D" w:rsidR="000371E1" w:rsidRPr="004F1818"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36E6C4D" w14:textId="77777777" w:rsidR="009806FE" w:rsidRDefault="009806FE" w:rsidP="00F851A2">
      <w:pPr>
        <w:spacing w:after="0" w:line="240" w:lineRule="auto"/>
        <w:contextualSpacing/>
        <w:jc w:val="center"/>
        <w:rPr>
          <w:rFonts w:ascii="Arial" w:eastAsia="Arial" w:hAnsi="Arial" w:cs="Arial"/>
          <w:b/>
          <w:i/>
          <w:sz w:val="20"/>
          <w:szCs w:val="20"/>
        </w:rPr>
      </w:pPr>
    </w:p>
    <w:p w14:paraId="3AD5B750" w14:textId="341DB9D2" w:rsidR="007D17ED" w:rsidRDefault="000C011D" w:rsidP="00F851A2">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51E9B69A" w:rsidR="007D17ED" w:rsidRDefault="007D17ED" w:rsidP="000C011D">
      <w:pPr>
        <w:spacing w:after="0" w:line="240" w:lineRule="auto"/>
        <w:contextualSpacing/>
        <w:jc w:val="both"/>
        <w:rPr>
          <w:rFonts w:ascii="Arial" w:eastAsia="Arial" w:hAnsi="Arial" w:cs="Arial"/>
          <w:i/>
          <w:sz w:val="20"/>
          <w:szCs w:val="20"/>
        </w:rPr>
      </w:pPr>
    </w:p>
    <w:p w14:paraId="0E0F11EF" w14:textId="77777777" w:rsidR="008628A1" w:rsidRPr="004C6691" w:rsidRDefault="008628A1" w:rsidP="000C011D">
      <w:pPr>
        <w:spacing w:after="0" w:line="240" w:lineRule="auto"/>
        <w:contextualSpacing/>
        <w:jc w:val="both"/>
        <w:rPr>
          <w:rFonts w:ascii="Arial" w:eastAsia="Arial" w:hAnsi="Arial" w:cs="Arial"/>
          <w:i/>
          <w:sz w:val="20"/>
          <w:szCs w:val="20"/>
        </w:rPr>
      </w:pPr>
    </w:p>
    <w:p w14:paraId="237DE899" w14:textId="2F3A84E0" w:rsidR="000C011D" w:rsidRDefault="000C011D" w:rsidP="00F851A2">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14C9092A" w14:textId="6DA2FEEB" w:rsidR="00582806" w:rsidRDefault="00FC5FCA" w:rsidP="00F91F84">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11A782E" w14:textId="069CA84F" w:rsidR="00FC5FCA" w:rsidRDefault="00FC5FCA" w:rsidP="00F91F84">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7A7121B8" w14:textId="1595420A" w:rsidR="009806FE" w:rsidRDefault="009806FE" w:rsidP="0032735F">
      <w:pPr>
        <w:spacing w:after="0" w:line="240" w:lineRule="auto"/>
        <w:contextualSpacing/>
        <w:rPr>
          <w:rFonts w:ascii="Arial" w:eastAsia="Arial" w:hAnsi="Arial" w:cs="Arial"/>
          <w:b/>
          <w:sz w:val="24"/>
          <w:szCs w:val="24"/>
        </w:rPr>
      </w:pPr>
    </w:p>
    <w:p w14:paraId="6B5118DE" w14:textId="22800850" w:rsidR="00F91F84" w:rsidRDefault="00FC5FCA" w:rsidP="00915BA8">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528FE39A" w14:textId="4CEACF25" w:rsidR="00F91F84" w:rsidRDefault="009806FE" w:rsidP="00915BA8">
      <w:pPr>
        <w:spacing w:after="0" w:line="240" w:lineRule="auto"/>
        <w:contextualSpacing/>
        <w:rPr>
          <w:rFonts w:ascii="Arial" w:eastAsia="Arial" w:hAnsi="Arial" w:cs="Arial"/>
          <w:sz w:val="24"/>
          <w:szCs w:val="24"/>
        </w:rPr>
      </w:pPr>
      <w:r>
        <w:rPr>
          <w:rFonts w:ascii="Arial" w:eastAsia="Arial" w:hAnsi="Arial" w:cs="Arial"/>
          <w:sz w:val="24"/>
          <w:szCs w:val="24"/>
        </w:rPr>
        <w:t>Releasing Office</w:t>
      </w:r>
      <w:r w:rsidR="008E20D4">
        <w:rPr>
          <w:rFonts w:ascii="Arial" w:eastAsia="Arial" w:hAnsi="Arial" w:cs="Arial"/>
          <w:sz w:val="24"/>
          <w:szCs w:val="24"/>
        </w:rPr>
        <w:t>r</w:t>
      </w:r>
    </w:p>
    <w:p w14:paraId="2DC9C8A5" w14:textId="046F0562" w:rsidR="00F91F84" w:rsidRDefault="00F91F84" w:rsidP="00915BA8">
      <w:pPr>
        <w:spacing w:after="0" w:line="240" w:lineRule="auto"/>
        <w:contextualSpacing/>
        <w:rPr>
          <w:rFonts w:ascii="Arial" w:eastAsia="Arial" w:hAnsi="Arial" w:cs="Arial"/>
          <w:sz w:val="24"/>
          <w:szCs w:val="24"/>
        </w:rPr>
      </w:pPr>
    </w:p>
    <w:p w14:paraId="41D363A2" w14:textId="59363283" w:rsidR="00CA7AF6" w:rsidRDefault="00CA7AF6" w:rsidP="00254714">
      <w:pPr>
        <w:spacing w:after="0" w:line="240" w:lineRule="auto"/>
        <w:contextualSpacing/>
        <w:rPr>
          <w:rFonts w:ascii="Arial" w:eastAsia="Arial" w:hAnsi="Arial" w:cs="Arial"/>
          <w:b/>
          <w:bCs/>
          <w:color w:val="002060"/>
          <w:sz w:val="28"/>
          <w:szCs w:val="28"/>
        </w:rPr>
      </w:pPr>
    </w:p>
    <w:p w14:paraId="0F3CA894" w14:textId="00507563" w:rsidR="00CD7B82" w:rsidRDefault="00CD7B82" w:rsidP="00254714">
      <w:pPr>
        <w:spacing w:after="0" w:line="240" w:lineRule="auto"/>
        <w:contextualSpacing/>
        <w:rPr>
          <w:rFonts w:ascii="Arial" w:eastAsia="Arial" w:hAnsi="Arial" w:cs="Arial"/>
          <w:b/>
          <w:bCs/>
          <w:color w:val="002060"/>
          <w:sz w:val="28"/>
          <w:szCs w:val="28"/>
        </w:rPr>
      </w:pPr>
    </w:p>
    <w:p w14:paraId="29B3F59D" w14:textId="3B159D9B" w:rsidR="00582806" w:rsidRDefault="00582806" w:rsidP="00254714">
      <w:pPr>
        <w:spacing w:after="0" w:line="240" w:lineRule="auto"/>
        <w:contextualSpacing/>
        <w:rPr>
          <w:rFonts w:ascii="Arial" w:eastAsia="Arial" w:hAnsi="Arial" w:cs="Arial"/>
          <w:b/>
          <w:bCs/>
          <w:color w:val="002060"/>
          <w:sz w:val="28"/>
          <w:szCs w:val="28"/>
        </w:rPr>
      </w:pPr>
    </w:p>
    <w:p w14:paraId="474C0D90" w14:textId="4BB12760" w:rsidR="004B3248" w:rsidRDefault="004B3248" w:rsidP="00254714">
      <w:pPr>
        <w:spacing w:after="0" w:line="240" w:lineRule="auto"/>
        <w:contextualSpacing/>
        <w:rPr>
          <w:rFonts w:ascii="Arial" w:eastAsia="Arial" w:hAnsi="Arial" w:cs="Arial"/>
          <w:b/>
          <w:bCs/>
          <w:color w:val="002060"/>
          <w:sz w:val="28"/>
          <w:szCs w:val="28"/>
        </w:rPr>
      </w:pPr>
    </w:p>
    <w:p w14:paraId="66407473" w14:textId="51C0532B" w:rsidR="004B3248" w:rsidRDefault="004B3248" w:rsidP="00254714">
      <w:pPr>
        <w:spacing w:after="0" w:line="240" w:lineRule="auto"/>
        <w:contextualSpacing/>
        <w:rPr>
          <w:rFonts w:ascii="Arial" w:eastAsia="Arial" w:hAnsi="Arial" w:cs="Arial"/>
          <w:b/>
          <w:bCs/>
          <w:color w:val="002060"/>
          <w:sz w:val="28"/>
          <w:szCs w:val="28"/>
        </w:rPr>
      </w:pPr>
    </w:p>
    <w:p w14:paraId="5A4367F8" w14:textId="66F87CA5" w:rsidR="004B3248" w:rsidRDefault="004B3248" w:rsidP="00254714">
      <w:pPr>
        <w:spacing w:after="0" w:line="240" w:lineRule="auto"/>
        <w:contextualSpacing/>
        <w:rPr>
          <w:rFonts w:ascii="Arial" w:eastAsia="Arial" w:hAnsi="Arial" w:cs="Arial"/>
          <w:b/>
          <w:bCs/>
          <w:color w:val="002060"/>
          <w:sz w:val="28"/>
          <w:szCs w:val="28"/>
        </w:rPr>
      </w:pPr>
    </w:p>
    <w:p w14:paraId="65D2A0D4" w14:textId="5C70CB84" w:rsidR="004B3248" w:rsidRDefault="004B3248" w:rsidP="00254714">
      <w:pPr>
        <w:spacing w:after="0" w:line="240" w:lineRule="auto"/>
        <w:contextualSpacing/>
        <w:rPr>
          <w:rFonts w:ascii="Arial" w:eastAsia="Arial" w:hAnsi="Arial" w:cs="Arial"/>
          <w:b/>
          <w:bCs/>
          <w:color w:val="002060"/>
          <w:sz w:val="28"/>
          <w:szCs w:val="28"/>
        </w:rPr>
      </w:pPr>
    </w:p>
    <w:p w14:paraId="79113ABA" w14:textId="48493617" w:rsidR="00C6148C" w:rsidRPr="00CA7AF6" w:rsidRDefault="00C6148C" w:rsidP="00FC5FCA">
      <w:pPr>
        <w:spacing w:after="0" w:line="240" w:lineRule="auto"/>
        <w:contextualSpacing/>
        <w:rPr>
          <w:rFonts w:ascii="Arial" w:eastAsia="Arial" w:hAnsi="Arial" w:cs="Arial"/>
          <w:b/>
          <w:bCs/>
          <w:color w:val="002060"/>
          <w:sz w:val="28"/>
          <w:szCs w:val="28"/>
        </w:rPr>
      </w:pPr>
    </w:p>
    <w:sectPr w:rsidR="00C6148C" w:rsidRPr="00CA7AF6"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7D39A" w14:textId="77777777" w:rsidR="00A77CC3" w:rsidRDefault="00A77CC3">
      <w:pPr>
        <w:spacing w:after="0" w:line="240" w:lineRule="auto"/>
      </w:pPr>
      <w:r>
        <w:separator/>
      </w:r>
    </w:p>
  </w:endnote>
  <w:endnote w:type="continuationSeparator" w:id="0">
    <w:p w14:paraId="0B42AD74" w14:textId="77777777" w:rsidR="00A77CC3" w:rsidRDefault="00A77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60A16" w:rsidRDefault="00160A1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60A16" w:rsidRDefault="00160A16">
    <w:pPr>
      <w:pBdr>
        <w:bottom w:val="single" w:sz="6" w:space="1" w:color="000000"/>
      </w:pBdr>
      <w:tabs>
        <w:tab w:val="left" w:pos="2371"/>
        <w:tab w:val="center" w:pos="5233"/>
      </w:tabs>
      <w:spacing w:after="0" w:line="240" w:lineRule="auto"/>
      <w:jc w:val="right"/>
      <w:rPr>
        <w:sz w:val="16"/>
        <w:szCs w:val="16"/>
      </w:rPr>
    </w:pPr>
  </w:p>
  <w:p w14:paraId="2B859230" w14:textId="074A5219" w:rsidR="00160A16" w:rsidRDefault="00160A16"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sidR="00DA44E5">
      <w:rPr>
        <w:rFonts w:ascii="Arial" w:eastAsia="Arial" w:hAnsi="Arial" w:cs="Arial"/>
        <w:sz w:val="14"/>
        <w:szCs w:val="14"/>
      </w:rPr>
      <w:t>57</w:t>
    </w:r>
    <w:r w:rsidR="00FC5FCA">
      <w:rPr>
        <w:rFonts w:ascii="Arial" w:eastAsia="Arial" w:hAnsi="Arial" w:cs="Arial"/>
        <w:sz w:val="14"/>
        <w:szCs w:val="14"/>
      </w:rPr>
      <w:t>2</w:t>
    </w:r>
    <w:r w:rsidRPr="008B2E5F">
      <w:rPr>
        <w:rFonts w:ascii="Arial" w:eastAsia="Arial" w:hAnsi="Arial" w:cs="Arial"/>
        <w:sz w:val="14"/>
        <w:szCs w:val="14"/>
      </w:rPr>
      <w:t xml:space="preserve"> on the Coron</w:t>
    </w:r>
    <w:r>
      <w:rPr>
        <w:rFonts w:ascii="Arial" w:eastAsia="Arial" w:hAnsi="Arial" w:cs="Arial"/>
        <w:sz w:val="14"/>
        <w:szCs w:val="14"/>
      </w:rPr>
      <w:t>avirus Disease (COVID19) as of 0</w:t>
    </w:r>
    <w:r w:rsidR="00582806">
      <w:rPr>
        <w:rFonts w:ascii="Arial" w:eastAsia="Arial" w:hAnsi="Arial" w:cs="Arial"/>
        <w:sz w:val="14"/>
        <w:szCs w:val="14"/>
      </w:rPr>
      <w:t>5</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w:t>
    </w:r>
    <w:r>
      <w:rPr>
        <w:rFonts w:ascii="Arial" w:eastAsia="Arial" w:hAnsi="Arial" w:cs="Arial"/>
        <w:sz w:val="14"/>
        <w:szCs w:val="14"/>
      </w:rPr>
      <w:t>6</w:t>
    </w:r>
    <w:r w:rsidR="00FC5FCA">
      <w:rPr>
        <w:rFonts w:ascii="Arial" w:eastAsia="Arial" w:hAnsi="Arial" w:cs="Arial"/>
        <w:sz w:val="14"/>
        <w:szCs w:val="14"/>
      </w:rPr>
      <w:t>P</w:t>
    </w:r>
    <w:r>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60A16" w:rsidRDefault="00160A1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896EF" w14:textId="77777777" w:rsidR="00A77CC3" w:rsidRDefault="00A77CC3">
      <w:pPr>
        <w:spacing w:after="0" w:line="240" w:lineRule="auto"/>
      </w:pPr>
      <w:r>
        <w:separator/>
      </w:r>
    </w:p>
  </w:footnote>
  <w:footnote w:type="continuationSeparator" w:id="0">
    <w:p w14:paraId="39B17E5E" w14:textId="77777777" w:rsidR="00A77CC3" w:rsidRDefault="00A77C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60A16" w:rsidRDefault="00160A1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60A16" w:rsidRDefault="00160A1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60A16" w:rsidRDefault="00160A16">
    <w:pPr>
      <w:pBdr>
        <w:bottom w:val="single" w:sz="6" w:space="1" w:color="000000"/>
      </w:pBdr>
      <w:tabs>
        <w:tab w:val="center" w:pos="4680"/>
        <w:tab w:val="right" w:pos="9360"/>
      </w:tabs>
      <w:spacing w:after="0" w:line="240" w:lineRule="auto"/>
      <w:jc w:val="center"/>
      <w:rPr>
        <w:sz w:val="10"/>
      </w:rPr>
    </w:pPr>
  </w:p>
  <w:p w14:paraId="3A0C3660" w14:textId="77777777" w:rsidR="00160A16" w:rsidRDefault="00160A1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60A16" w:rsidRDefault="00160A1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DBF716-55A6-4824-A6FF-226B45307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4</Pages>
  <Words>13532</Words>
  <Characters>77137</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4</cp:revision>
  <dcterms:created xsi:type="dcterms:W3CDTF">2021-02-05T07:50:00Z</dcterms:created>
  <dcterms:modified xsi:type="dcterms:W3CDTF">2021-02-0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